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F79DA7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</w:rPr>
        <w:t>Credit Definition</w:t>
      </w:r>
    </w:p>
    <w:p w14:paraId="086813A8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tbl>
      <w:tblPr>
        <w:tblStyle w:val="TableGrid"/>
        <w:tblW w:w="4405" w:type="dxa"/>
        <w:jc w:val="center"/>
        <w:tblLayout w:type="fixed"/>
        <w:tblLook w:val="04A0" w:firstRow="1" w:lastRow="0" w:firstColumn="1" w:lastColumn="0" w:noHBand="0" w:noVBand="1"/>
      </w:tblPr>
      <w:tblGrid>
        <w:gridCol w:w="1795"/>
        <w:gridCol w:w="1440"/>
        <w:gridCol w:w="1170"/>
      </w:tblGrid>
      <w:tr w:rsidR="00C63CAA" w:rsidRPr="000D2883" w14:paraId="456908EA" w14:textId="77777777">
        <w:trPr>
          <w:trHeight w:val="386"/>
          <w:jc w:val="center"/>
        </w:trPr>
        <w:tc>
          <w:tcPr>
            <w:tcW w:w="1795" w:type="dxa"/>
            <w:vAlign w:val="center"/>
          </w:tcPr>
          <w:p w14:paraId="1BC6D931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ype</w:t>
            </w:r>
          </w:p>
        </w:tc>
        <w:tc>
          <w:tcPr>
            <w:tcW w:w="1440" w:type="dxa"/>
            <w:vAlign w:val="center"/>
          </w:tcPr>
          <w:p w14:paraId="3686F961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Duration</w:t>
            </w:r>
          </w:p>
          <w:p w14:paraId="7319CA23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(in Hour)</w:t>
            </w:r>
          </w:p>
        </w:tc>
        <w:tc>
          <w:tcPr>
            <w:tcW w:w="1170" w:type="dxa"/>
            <w:vAlign w:val="center"/>
          </w:tcPr>
          <w:p w14:paraId="3F6CA0FE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Credit</w:t>
            </w:r>
          </w:p>
        </w:tc>
      </w:tr>
      <w:tr w:rsidR="00C63CAA" w:rsidRPr="000D2883" w14:paraId="2E39C579" w14:textId="77777777">
        <w:trPr>
          <w:jc w:val="center"/>
        </w:trPr>
        <w:tc>
          <w:tcPr>
            <w:tcW w:w="1795" w:type="dxa"/>
            <w:vAlign w:val="center"/>
          </w:tcPr>
          <w:p w14:paraId="6987CE46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</w:pPr>
            <w:r w:rsidRPr="000D2883">
              <w:t>Lecture (L)</w:t>
            </w:r>
          </w:p>
        </w:tc>
        <w:tc>
          <w:tcPr>
            <w:tcW w:w="1440" w:type="dxa"/>
            <w:vAlign w:val="center"/>
          </w:tcPr>
          <w:p w14:paraId="1A014865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1170" w:type="dxa"/>
            <w:vAlign w:val="center"/>
          </w:tcPr>
          <w:p w14:paraId="3E4312EC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</w:pPr>
            <w:r w:rsidRPr="000D2883">
              <w:t>1</w:t>
            </w:r>
          </w:p>
        </w:tc>
      </w:tr>
      <w:tr w:rsidR="00C63CAA" w:rsidRPr="000D2883" w14:paraId="36EC1BD8" w14:textId="77777777">
        <w:trPr>
          <w:jc w:val="center"/>
        </w:trPr>
        <w:tc>
          <w:tcPr>
            <w:tcW w:w="1795" w:type="dxa"/>
            <w:vAlign w:val="center"/>
          </w:tcPr>
          <w:p w14:paraId="79596F59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</w:pPr>
            <w:r w:rsidRPr="000D2883">
              <w:t>Tutorial (T)</w:t>
            </w:r>
          </w:p>
        </w:tc>
        <w:tc>
          <w:tcPr>
            <w:tcW w:w="1440" w:type="dxa"/>
            <w:vAlign w:val="center"/>
          </w:tcPr>
          <w:p w14:paraId="7711929A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1170" w:type="dxa"/>
            <w:vAlign w:val="center"/>
          </w:tcPr>
          <w:p w14:paraId="78322616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</w:pPr>
            <w:r w:rsidRPr="000D2883">
              <w:t>1</w:t>
            </w:r>
          </w:p>
        </w:tc>
      </w:tr>
      <w:tr w:rsidR="00C63CAA" w:rsidRPr="000D2883" w14:paraId="19FEA1D7" w14:textId="77777777">
        <w:trPr>
          <w:jc w:val="center"/>
        </w:trPr>
        <w:tc>
          <w:tcPr>
            <w:tcW w:w="1795" w:type="dxa"/>
            <w:vAlign w:val="center"/>
          </w:tcPr>
          <w:p w14:paraId="1AF4FF11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</w:pPr>
            <w:r w:rsidRPr="000D2883">
              <w:t>Practical (P)</w:t>
            </w:r>
          </w:p>
        </w:tc>
        <w:tc>
          <w:tcPr>
            <w:tcW w:w="1440" w:type="dxa"/>
            <w:vAlign w:val="center"/>
          </w:tcPr>
          <w:p w14:paraId="43EA0199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1170" w:type="dxa"/>
            <w:vAlign w:val="center"/>
          </w:tcPr>
          <w:p w14:paraId="034C1CEF" w14:textId="77777777" w:rsidR="00C63CAA" w:rsidRPr="000D2883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</w:pPr>
            <w:r w:rsidRPr="000D2883">
              <w:t>1</w:t>
            </w:r>
          </w:p>
        </w:tc>
      </w:tr>
    </w:tbl>
    <w:p w14:paraId="5893849B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2E531470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</w:rPr>
        <w:t>Total Credit</w:t>
      </w:r>
    </w:p>
    <w:p w14:paraId="4443D644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tbl>
      <w:tblPr>
        <w:tblStyle w:val="TableGrid"/>
        <w:tblW w:w="5536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1554"/>
        <w:gridCol w:w="1282"/>
        <w:gridCol w:w="1282"/>
      </w:tblGrid>
      <w:tr w:rsidR="00C63CAA" w:rsidRPr="000D2883" w14:paraId="0596CD4B" w14:textId="77777777">
        <w:trPr>
          <w:trHeight w:val="20"/>
          <w:jc w:val="center"/>
        </w:trPr>
        <w:tc>
          <w:tcPr>
            <w:tcW w:w="1418" w:type="dxa"/>
            <w:vAlign w:val="center"/>
          </w:tcPr>
          <w:p w14:paraId="797FD6C6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Year</w:t>
            </w:r>
          </w:p>
        </w:tc>
        <w:tc>
          <w:tcPr>
            <w:tcW w:w="1554" w:type="dxa"/>
            <w:vAlign w:val="center"/>
          </w:tcPr>
          <w:p w14:paraId="385F7599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Semester</w:t>
            </w:r>
          </w:p>
        </w:tc>
        <w:tc>
          <w:tcPr>
            <w:tcW w:w="1282" w:type="dxa"/>
            <w:vAlign w:val="center"/>
          </w:tcPr>
          <w:p w14:paraId="412F383D" w14:textId="77777777" w:rsidR="00C63CAA" w:rsidRPr="000D2883" w:rsidRDefault="003C27FC">
            <w:pPr>
              <w:spacing w:line="240" w:lineRule="exact"/>
              <w:rPr>
                <w:b/>
              </w:rPr>
            </w:pPr>
            <w:r w:rsidRPr="000D2883">
              <w:rPr>
                <w:b/>
              </w:rPr>
              <w:t>hrs./Week</w:t>
            </w:r>
          </w:p>
        </w:tc>
        <w:tc>
          <w:tcPr>
            <w:tcW w:w="1282" w:type="dxa"/>
            <w:vAlign w:val="center"/>
          </w:tcPr>
          <w:p w14:paraId="4B8D44D7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Credit</w:t>
            </w:r>
          </w:p>
        </w:tc>
      </w:tr>
      <w:tr w:rsidR="00C63CAA" w:rsidRPr="000D2883" w14:paraId="76F08AF2" w14:textId="77777777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054E59E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  <w:r w:rsidRPr="000D2883">
              <w:rPr>
                <w:vertAlign w:val="superscript"/>
              </w:rPr>
              <w:t>st</w:t>
            </w:r>
            <w:r w:rsidRPr="000D2883">
              <w:t xml:space="preserve"> </w:t>
            </w:r>
          </w:p>
        </w:tc>
        <w:tc>
          <w:tcPr>
            <w:tcW w:w="1554" w:type="dxa"/>
            <w:vAlign w:val="center"/>
          </w:tcPr>
          <w:p w14:paraId="29DC2B2B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  <w:r w:rsidRPr="000D2883">
              <w:rPr>
                <w:vertAlign w:val="superscript"/>
              </w:rPr>
              <w:t>st</w:t>
            </w:r>
            <w:r w:rsidRPr="000D2883">
              <w:t xml:space="preserve">  </w:t>
            </w:r>
          </w:p>
        </w:tc>
        <w:tc>
          <w:tcPr>
            <w:tcW w:w="1282" w:type="dxa"/>
          </w:tcPr>
          <w:p w14:paraId="7E70DD32" w14:textId="77777777" w:rsidR="00C63CAA" w:rsidRPr="000D2883" w:rsidRDefault="00AB2B6F">
            <w:pPr>
              <w:spacing w:line="240" w:lineRule="exact"/>
              <w:jc w:val="center"/>
            </w:pPr>
            <w:r>
              <w:t>28</w:t>
            </w:r>
          </w:p>
        </w:tc>
        <w:tc>
          <w:tcPr>
            <w:tcW w:w="1282" w:type="dxa"/>
            <w:vAlign w:val="center"/>
          </w:tcPr>
          <w:p w14:paraId="4AE2B96E" w14:textId="77777777" w:rsidR="00C63CAA" w:rsidRPr="000D2883" w:rsidRDefault="00567B12">
            <w:pPr>
              <w:spacing w:line="240" w:lineRule="exact"/>
              <w:jc w:val="center"/>
            </w:pPr>
            <w:r>
              <w:t>23</w:t>
            </w:r>
          </w:p>
        </w:tc>
      </w:tr>
      <w:tr w:rsidR="00C63CAA" w:rsidRPr="000D2883" w14:paraId="151D869B" w14:textId="77777777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050F6BE4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554" w:type="dxa"/>
            <w:vAlign w:val="center"/>
          </w:tcPr>
          <w:p w14:paraId="3BAAB49D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  <w:r w:rsidRPr="000D2883">
              <w:rPr>
                <w:vertAlign w:val="superscript"/>
              </w:rPr>
              <w:t>nd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1EDFBA03" w14:textId="77777777" w:rsidR="00C63CAA" w:rsidRPr="000D2883" w:rsidRDefault="00AB2B6F">
            <w:pPr>
              <w:spacing w:line="240" w:lineRule="exact"/>
              <w:jc w:val="center"/>
            </w:pPr>
            <w:r>
              <w:t>28</w:t>
            </w:r>
          </w:p>
        </w:tc>
        <w:tc>
          <w:tcPr>
            <w:tcW w:w="1282" w:type="dxa"/>
            <w:vAlign w:val="center"/>
          </w:tcPr>
          <w:p w14:paraId="07EFC9C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3</w:t>
            </w:r>
          </w:p>
        </w:tc>
      </w:tr>
      <w:tr w:rsidR="00C63CAA" w:rsidRPr="000D2883" w14:paraId="3C2B81EE" w14:textId="77777777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28C1A69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  <w:r w:rsidRPr="000D2883">
              <w:rPr>
                <w:vertAlign w:val="superscript"/>
              </w:rPr>
              <w:t>nd</w:t>
            </w:r>
            <w:r w:rsidRPr="000D2883">
              <w:t xml:space="preserve"> </w:t>
            </w:r>
          </w:p>
        </w:tc>
        <w:tc>
          <w:tcPr>
            <w:tcW w:w="1554" w:type="dxa"/>
            <w:vAlign w:val="center"/>
          </w:tcPr>
          <w:p w14:paraId="28202D1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  <w:r w:rsidRPr="000D2883">
              <w:rPr>
                <w:vertAlign w:val="superscript"/>
              </w:rPr>
              <w:t>rd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756DD2F1" w14:textId="77777777" w:rsidR="00C63CAA" w:rsidRPr="000D2883" w:rsidRDefault="00AB2B6F">
            <w:pPr>
              <w:spacing w:line="240" w:lineRule="exact"/>
              <w:jc w:val="center"/>
            </w:pPr>
            <w:r>
              <w:t>25</w:t>
            </w:r>
          </w:p>
        </w:tc>
        <w:tc>
          <w:tcPr>
            <w:tcW w:w="1282" w:type="dxa"/>
            <w:vAlign w:val="center"/>
          </w:tcPr>
          <w:p w14:paraId="11426BBA" w14:textId="77777777" w:rsidR="00C63CAA" w:rsidRPr="000D2883" w:rsidRDefault="00567B12">
            <w:pPr>
              <w:spacing w:line="240" w:lineRule="exact"/>
              <w:jc w:val="center"/>
            </w:pPr>
            <w:r>
              <w:t>23</w:t>
            </w:r>
          </w:p>
        </w:tc>
      </w:tr>
      <w:tr w:rsidR="00C63CAA" w:rsidRPr="000D2883" w14:paraId="6C732C2B" w14:textId="77777777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6C246C9D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554" w:type="dxa"/>
            <w:vAlign w:val="center"/>
          </w:tcPr>
          <w:p w14:paraId="4C67A51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  <w:r w:rsidRPr="000D2883">
              <w:rPr>
                <w:vertAlign w:val="superscript"/>
              </w:rPr>
              <w:t>th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3F3640E5" w14:textId="77777777" w:rsidR="00C63CAA" w:rsidRPr="000D2883" w:rsidRDefault="00100684">
            <w:pPr>
              <w:spacing w:line="240" w:lineRule="exact"/>
              <w:jc w:val="center"/>
            </w:pPr>
            <w:r>
              <w:t>23</w:t>
            </w:r>
          </w:p>
        </w:tc>
        <w:tc>
          <w:tcPr>
            <w:tcW w:w="1282" w:type="dxa"/>
            <w:vAlign w:val="center"/>
          </w:tcPr>
          <w:p w14:paraId="1F647898" w14:textId="77777777" w:rsidR="00C63CAA" w:rsidRPr="000D2883" w:rsidRDefault="00475279">
            <w:pPr>
              <w:spacing w:line="240" w:lineRule="exact"/>
              <w:jc w:val="center"/>
            </w:pPr>
            <w:r>
              <w:t>23</w:t>
            </w:r>
          </w:p>
        </w:tc>
      </w:tr>
      <w:tr w:rsidR="00C63CAA" w:rsidRPr="000D2883" w14:paraId="5B047876" w14:textId="77777777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19725C5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  <w:r w:rsidRPr="000D2883">
              <w:rPr>
                <w:vertAlign w:val="superscript"/>
              </w:rPr>
              <w:t>rd</w:t>
            </w:r>
            <w:r w:rsidRPr="000D2883">
              <w:t xml:space="preserve"> </w:t>
            </w:r>
          </w:p>
        </w:tc>
        <w:tc>
          <w:tcPr>
            <w:tcW w:w="1554" w:type="dxa"/>
            <w:vAlign w:val="center"/>
          </w:tcPr>
          <w:p w14:paraId="534E479B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5</w:t>
            </w:r>
            <w:r w:rsidRPr="000D2883">
              <w:rPr>
                <w:vertAlign w:val="superscript"/>
              </w:rPr>
              <w:t>th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7D1DEDC1" w14:textId="77777777" w:rsidR="00C63CAA" w:rsidRPr="000D2883" w:rsidRDefault="00100684">
            <w:pPr>
              <w:spacing w:line="240" w:lineRule="exact"/>
              <w:jc w:val="center"/>
            </w:pPr>
            <w:r>
              <w:t>24</w:t>
            </w:r>
          </w:p>
        </w:tc>
        <w:tc>
          <w:tcPr>
            <w:tcW w:w="1282" w:type="dxa"/>
            <w:vAlign w:val="center"/>
          </w:tcPr>
          <w:p w14:paraId="00370D43" w14:textId="77777777" w:rsidR="00C63CAA" w:rsidRPr="000D2883" w:rsidRDefault="00AB2B6F">
            <w:pPr>
              <w:spacing w:line="240" w:lineRule="exact"/>
              <w:jc w:val="center"/>
            </w:pPr>
            <w:r>
              <w:t>23</w:t>
            </w:r>
          </w:p>
        </w:tc>
      </w:tr>
      <w:tr w:rsidR="00C63CAA" w:rsidRPr="000D2883" w14:paraId="6CD3575D" w14:textId="77777777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558E3EC1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554" w:type="dxa"/>
            <w:vAlign w:val="center"/>
          </w:tcPr>
          <w:p w14:paraId="4D0A4BF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6</w:t>
            </w:r>
            <w:r w:rsidRPr="000D2883">
              <w:rPr>
                <w:vertAlign w:val="superscript"/>
              </w:rPr>
              <w:t>th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1F10A151" w14:textId="77777777" w:rsidR="00C63CAA" w:rsidRPr="000D2883" w:rsidRDefault="00100684">
            <w:pPr>
              <w:spacing w:line="240" w:lineRule="exact"/>
              <w:jc w:val="center"/>
            </w:pPr>
            <w:r>
              <w:t>22</w:t>
            </w:r>
          </w:p>
        </w:tc>
        <w:tc>
          <w:tcPr>
            <w:tcW w:w="1282" w:type="dxa"/>
            <w:vAlign w:val="center"/>
          </w:tcPr>
          <w:p w14:paraId="5C095373" w14:textId="77777777" w:rsidR="00C63CAA" w:rsidRPr="000D2883" w:rsidRDefault="00AB2B6F">
            <w:pPr>
              <w:spacing w:line="240" w:lineRule="exact"/>
              <w:jc w:val="center"/>
            </w:pPr>
            <w:r>
              <w:t>22</w:t>
            </w:r>
          </w:p>
        </w:tc>
      </w:tr>
      <w:tr w:rsidR="00C63CAA" w:rsidRPr="000D2883" w14:paraId="0C2D3161" w14:textId="77777777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02CB7CE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  <w:r w:rsidRPr="000D2883">
              <w:rPr>
                <w:vertAlign w:val="superscript"/>
              </w:rPr>
              <w:t>th</w:t>
            </w:r>
            <w:r w:rsidRPr="000D2883">
              <w:t xml:space="preserve"> </w:t>
            </w:r>
          </w:p>
        </w:tc>
        <w:tc>
          <w:tcPr>
            <w:tcW w:w="1554" w:type="dxa"/>
            <w:vAlign w:val="center"/>
          </w:tcPr>
          <w:p w14:paraId="538375F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7</w:t>
            </w:r>
            <w:r w:rsidRPr="000D2883">
              <w:rPr>
                <w:vertAlign w:val="superscript"/>
              </w:rPr>
              <w:t>th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755192F2" w14:textId="77777777" w:rsidR="00C63CAA" w:rsidRPr="000D2883" w:rsidRDefault="00100684">
            <w:pPr>
              <w:spacing w:line="240" w:lineRule="exact"/>
              <w:jc w:val="center"/>
            </w:pPr>
            <w:r>
              <w:t>23</w:t>
            </w:r>
          </w:p>
        </w:tc>
        <w:tc>
          <w:tcPr>
            <w:tcW w:w="1282" w:type="dxa"/>
            <w:vAlign w:val="center"/>
          </w:tcPr>
          <w:p w14:paraId="557F3550" w14:textId="77777777" w:rsidR="00C63CAA" w:rsidRPr="000D2883" w:rsidRDefault="00475279">
            <w:pPr>
              <w:spacing w:line="240" w:lineRule="exact"/>
              <w:jc w:val="center"/>
            </w:pPr>
            <w:r>
              <w:t>18</w:t>
            </w:r>
          </w:p>
        </w:tc>
      </w:tr>
      <w:tr w:rsidR="00C63CAA" w:rsidRPr="000D2883" w14:paraId="4E7B960D" w14:textId="77777777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3CCC1E9F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554" w:type="dxa"/>
            <w:vAlign w:val="center"/>
          </w:tcPr>
          <w:p w14:paraId="7DBF7F1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8</w:t>
            </w:r>
            <w:r w:rsidRPr="000D2883">
              <w:rPr>
                <w:vertAlign w:val="superscript"/>
              </w:rPr>
              <w:t>th</w:t>
            </w:r>
            <w:r w:rsidRPr="000D2883">
              <w:t xml:space="preserve"> </w:t>
            </w:r>
          </w:p>
        </w:tc>
        <w:tc>
          <w:tcPr>
            <w:tcW w:w="1282" w:type="dxa"/>
          </w:tcPr>
          <w:p w14:paraId="367AB00E" w14:textId="77777777" w:rsidR="00C63CAA" w:rsidRPr="000D2883" w:rsidRDefault="00100684">
            <w:pPr>
              <w:spacing w:line="240" w:lineRule="exact"/>
              <w:jc w:val="center"/>
            </w:pPr>
            <w:r>
              <w:t>18</w:t>
            </w:r>
          </w:p>
        </w:tc>
        <w:tc>
          <w:tcPr>
            <w:tcW w:w="1282" w:type="dxa"/>
            <w:vAlign w:val="center"/>
          </w:tcPr>
          <w:p w14:paraId="1BC0CCC0" w14:textId="77777777" w:rsidR="00C63CAA" w:rsidRPr="000D2883" w:rsidRDefault="00AB2B6F">
            <w:pPr>
              <w:spacing w:line="240" w:lineRule="exact"/>
              <w:jc w:val="center"/>
            </w:pPr>
            <w:r>
              <w:t>17</w:t>
            </w:r>
          </w:p>
        </w:tc>
      </w:tr>
      <w:tr w:rsidR="00C63CAA" w:rsidRPr="000D2883" w14:paraId="4641E7F7" w14:textId="77777777">
        <w:trPr>
          <w:trHeight w:val="20"/>
          <w:jc w:val="center"/>
        </w:trPr>
        <w:tc>
          <w:tcPr>
            <w:tcW w:w="4254" w:type="dxa"/>
            <w:gridSpan w:val="3"/>
            <w:vAlign w:val="center"/>
          </w:tcPr>
          <w:p w14:paraId="76384251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otal</w:t>
            </w:r>
          </w:p>
        </w:tc>
        <w:tc>
          <w:tcPr>
            <w:tcW w:w="1282" w:type="dxa"/>
          </w:tcPr>
          <w:p w14:paraId="67551635" w14:textId="77777777" w:rsidR="00C63CAA" w:rsidRPr="000D2883" w:rsidRDefault="00AB2B6F">
            <w:pPr>
              <w:spacing w:line="240" w:lineRule="exact"/>
              <w:jc w:val="center"/>
              <w:rPr>
                <w:b/>
              </w:rPr>
            </w:pPr>
            <w:r>
              <w:rPr>
                <w:b/>
              </w:rPr>
              <w:t>172</w:t>
            </w:r>
          </w:p>
        </w:tc>
      </w:tr>
    </w:tbl>
    <w:p w14:paraId="696CBA1B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0B2C93AD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4829FC9C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</w:rPr>
        <w:t>Category Codification with Credit Break up</w:t>
      </w:r>
    </w:p>
    <w:p w14:paraId="0DCCBF52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tbl>
      <w:tblPr>
        <w:tblStyle w:val="TableGrid"/>
        <w:tblW w:w="9932" w:type="dxa"/>
        <w:jc w:val="center"/>
        <w:tblLayout w:type="fixed"/>
        <w:tblLook w:val="04A0" w:firstRow="1" w:lastRow="0" w:firstColumn="1" w:lastColumn="0" w:noHBand="0" w:noVBand="1"/>
      </w:tblPr>
      <w:tblGrid>
        <w:gridCol w:w="7356"/>
        <w:gridCol w:w="900"/>
        <w:gridCol w:w="703"/>
        <w:gridCol w:w="973"/>
      </w:tblGrid>
      <w:tr w:rsidR="00A74602" w:rsidRPr="00A74602" w14:paraId="12DB5190" w14:textId="77777777">
        <w:trPr>
          <w:trHeight w:val="467"/>
          <w:jc w:val="center"/>
        </w:trPr>
        <w:tc>
          <w:tcPr>
            <w:tcW w:w="7356" w:type="dxa"/>
            <w:vAlign w:val="center"/>
          </w:tcPr>
          <w:p w14:paraId="02D46DAE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</w:rPr>
            </w:pPr>
            <w:r w:rsidRPr="00A74602">
              <w:rPr>
                <w:b/>
                <w:color w:val="000000" w:themeColor="text1"/>
              </w:rPr>
              <w:t>Definition of Category</w:t>
            </w:r>
          </w:p>
        </w:tc>
        <w:tc>
          <w:tcPr>
            <w:tcW w:w="900" w:type="dxa"/>
            <w:vAlign w:val="center"/>
          </w:tcPr>
          <w:p w14:paraId="2A806B3A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</w:rPr>
            </w:pPr>
            <w:r w:rsidRPr="00A74602">
              <w:rPr>
                <w:b/>
                <w:color w:val="000000" w:themeColor="text1"/>
              </w:rPr>
              <w:t>Code</w:t>
            </w:r>
          </w:p>
        </w:tc>
        <w:tc>
          <w:tcPr>
            <w:tcW w:w="703" w:type="dxa"/>
            <w:vAlign w:val="center"/>
          </w:tcPr>
          <w:p w14:paraId="1B9E60B3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</w:rPr>
            </w:pPr>
            <w:r w:rsidRPr="00A74602">
              <w:rPr>
                <w:b/>
                <w:color w:val="000000" w:themeColor="text1"/>
              </w:rPr>
              <w:t>No</w:t>
            </w:r>
          </w:p>
        </w:tc>
        <w:tc>
          <w:tcPr>
            <w:tcW w:w="973" w:type="dxa"/>
            <w:vAlign w:val="center"/>
          </w:tcPr>
          <w:p w14:paraId="25F0683A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</w:rPr>
            </w:pPr>
            <w:r w:rsidRPr="00A74602">
              <w:rPr>
                <w:b/>
                <w:color w:val="000000" w:themeColor="text1"/>
              </w:rPr>
              <w:t>Credit</w:t>
            </w:r>
          </w:p>
        </w:tc>
      </w:tr>
      <w:tr w:rsidR="00A74602" w:rsidRPr="00A74602" w14:paraId="52EA96B1" w14:textId="77777777">
        <w:trPr>
          <w:jc w:val="center"/>
        </w:trPr>
        <w:tc>
          <w:tcPr>
            <w:tcW w:w="7356" w:type="dxa"/>
          </w:tcPr>
          <w:p w14:paraId="02D4C8A6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Basic Science</w:t>
            </w:r>
          </w:p>
        </w:tc>
        <w:tc>
          <w:tcPr>
            <w:tcW w:w="900" w:type="dxa"/>
            <w:vAlign w:val="center"/>
          </w:tcPr>
          <w:p w14:paraId="382238C9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BS</w:t>
            </w:r>
          </w:p>
        </w:tc>
        <w:tc>
          <w:tcPr>
            <w:tcW w:w="703" w:type="dxa"/>
            <w:vAlign w:val="center"/>
          </w:tcPr>
          <w:p w14:paraId="13E93E82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1</w:t>
            </w:r>
          </w:p>
        </w:tc>
        <w:tc>
          <w:tcPr>
            <w:tcW w:w="973" w:type="dxa"/>
            <w:vAlign w:val="center"/>
          </w:tcPr>
          <w:p w14:paraId="760FB047" w14:textId="77777777" w:rsidR="00C63CAA" w:rsidRPr="00A74602" w:rsidRDefault="00AA1BE7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25</w:t>
            </w:r>
          </w:p>
        </w:tc>
      </w:tr>
      <w:tr w:rsidR="00A74602" w:rsidRPr="00A74602" w14:paraId="708A7C14" w14:textId="77777777">
        <w:trPr>
          <w:jc w:val="center"/>
        </w:trPr>
        <w:tc>
          <w:tcPr>
            <w:tcW w:w="7356" w:type="dxa"/>
          </w:tcPr>
          <w:p w14:paraId="0CA3EABB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Engineering Science</w:t>
            </w:r>
          </w:p>
        </w:tc>
        <w:tc>
          <w:tcPr>
            <w:tcW w:w="900" w:type="dxa"/>
            <w:vAlign w:val="center"/>
          </w:tcPr>
          <w:p w14:paraId="0770C707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ES</w:t>
            </w:r>
          </w:p>
        </w:tc>
        <w:tc>
          <w:tcPr>
            <w:tcW w:w="703" w:type="dxa"/>
            <w:vAlign w:val="center"/>
          </w:tcPr>
          <w:p w14:paraId="0C9008C6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2</w:t>
            </w:r>
          </w:p>
        </w:tc>
        <w:tc>
          <w:tcPr>
            <w:tcW w:w="973" w:type="dxa"/>
            <w:vAlign w:val="center"/>
          </w:tcPr>
          <w:p w14:paraId="0CAD545F" w14:textId="77777777" w:rsidR="00C63CAA" w:rsidRPr="00A74602" w:rsidRDefault="00AA1BE7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24</w:t>
            </w:r>
          </w:p>
        </w:tc>
      </w:tr>
      <w:tr w:rsidR="00A74602" w:rsidRPr="00A74602" w14:paraId="5F69FC87" w14:textId="77777777">
        <w:trPr>
          <w:jc w:val="center"/>
        </w:trPr>
        <w:tc>
          <w:tcPr>
            <w:tcW w:w="7356" w:type="dxa"/>
          </w:tcPr>
          <w:p w14:paraId="0BC6F49E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Professional Core</w:t>
            </w:r>
          </w:p>
        </w:tc>
        <w:tc>
          <w:tcPr>
            <w:tcW w:w="900" w:type="dxa"/>
            <w:vAlign w:val="center"/>
          </w:tcPr>
          <w:p w14:paraId="6AA313DC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PC</w:t>
            </w:r>
          </w:p>
        </w:tc>
        <w:tc>
          <w:tcPr>
            <w:tcW w:w="703" w:type="dxa"/>
            <w:vAlign w:val="center"/>
          </w:tcPr>
          <w:p w14:paraId="0D3DBD2F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3</w:t>
            </w:r>
          </w:p>
        </w:tc>
        <w:tc>
          <w:tcPr>
            <w:tcW w:w="973" w:type="dxa"/>
            <w:vAlign w:val="center"/>
          </w:tcPr>
          <w:p w14:paraId="148F7AE2" w14:textId="77777777" w:rsidR="00C63CAA" w:rsidRPr="00A74602" w:rsidRDefault="00B12B66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48</w:t>
            </w:r>
          </w:p>
        </w:tc>
      </w:tr>
      <w:tr w:rsidR="00A74602" w:rsidRPr="00A74602" w14:paraId="672D3D46" w14:textId="77777777">
        <w:trPr>
          <w:jc w:val="center"/>
        </w:trPr>
        <w:tc>
          <w:tcPr>
            <w:tcW w:w="7356" w:type="dxa"/>
          </w:tcPr>
          <w:p w14:paraId="0009AB60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Professional Elective (Discipline Specific)</w:t>
            </w:r>
          </w:p>
        </w:tc>
        <w:tc>
          <w:tcPr>
            <w:tcW w:w="900" w:type="dxa"/>
            <w:vAlign w:val="center"/>
          </w:tcPr>
          <w:p w14:paraId="0E003DAC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PE</w:t>
            </w:r>
          </w:p>
        </w:tc>
        <w:tc>
          <w:tcPr>
            <w:tcW w:w="703" w:type="dxa"/>
            <w:vAlign w:val="center"/>
          </w:tcPr>
          <w:p w14:paraId="3A4AA104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4</w:t>
            </w:r>
          </w:p>
        </w:tc>
        <w:tc>
          <w:tcPr>
            <w:tcW w:w="973" w:type="dxa"/>
            <w:vAlign w:val="center"/>
          </w:tcPr>
          <w:p w14:paraId="5C0FDA0E" w14:textId="77777777" w:rsidR="00C63CAA" w:rsidRPr="00A74602" w:rsidRDefault="007D06E1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17</w:t>
            </w:r>
          </w:p>
        </w:tc>
      </w:tr>
      <w:tr w:rsidR="00A74602" w:rsidRPr="00A74602" w14:paraId="392E2102" w14:textId="77777777">
        <w:trPr>
          <w:jc w:val="center"/>
        </w:trPr>
        <w:tc>
          <w:tcPr>
            <w:tcW w:w="7356" w:type="dxa"/>
          </w:tcPr>
          <w:p w14:paraId="4D949FBD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Open Elective (General Elective)</w:t>
            </w:r>
          </w:p>
        </w:tc>
        <w:tc>
          <w:tcPr>
            <w:tcW w:w="900" w:type="dxa"/>
            <w:vAlign w:val="center"/>
          </w:tcPr>
          <w:p w14:paraId="59C0F26C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OE</w:t>
            </w:r>
          </w:p>
        </w:tc>
        <w:tc>
          <w:tcPr>
            <w:tcW w:w="703" w:type="dxa"/>
            <w:vAlign w:val="center"/>
          </w:tcPr>
          <w:p w14:paraId="5A20EE20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5</w:t>
            </w:r>
          </w:p>
        </w:tc>
        <w:tc>
          <w:tcPr>
            <w:tcW w:w="973" w:type="dxa"/>
            <w:vAlign w:val="center"/>
          </w:tcPr>
          <w:p w14:paraId="3C5C3A1C" w14:textId="77777777" w:rsidR="00C63CAA" w:rsidRPr="00A74602" w:rsidRDefault="008C68EA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16</w:t>
            </w:r>
          </w:p>
        </w:tc>
      </w:tr>
      <w:tr w:rsidR="00A74602" w:rsidRPr="00A74602" w14:paraId="241C660B" w14:textId="77777777">
        <w:trPr>
          <w:jc w:val="center"/>
        </w:trPr>
        <w:tc>
          <w:tcPr>
            <w:tcW w:w="7356" w:type="dxa"/>
          </w:tcPr>
          <w:p w14:paraId="39B52597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Humanities &amp; Social Science including Management</w:t>
            </w:r>
          </w:p>
        </w:tc>
        <w:tc>
          <w:tcPr>
            <w:tcW w:w="900" w:type="dxa"/>
            <w:vAlign w:val="center"/>
          </w:tcPr>
          <w:p w14:paraId="756FDFDA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HSM</w:t>
            </w:r>
          </w:p>
        </w:tc>
        <w:tc>
          <w:tcPr>
            <w:tcW w:w="703" w:type="dxa"/>
            <w:vAlign w:val="center"/>
          </w:tcPr>
          <w:p w14:paraId="5FEBB1C5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6</w:t>
            </w:r>
          </w:p>
        </w:tc>
        <w:tc>
          <w:tcPr>
            <w:tcW w:w="973" w:type="dxa"/>
            <w:vAlign w:val="center"/>
          </w:tcPr>
          <w:p w14:paraId="700FAAE7" w14:textId="77777777" w:rsidR="00C63CAA" w:rsidRPr="00A74602" w:rsidRDefault="00101018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10</w:t>
            </w:r>
          </w:p>
        </w:tc>
      </w:tr>
      <w:tr w:rsidR="00A74602" w:rsidRPr="00A74602" w14:paraId="17A9BDB5" w14:textId="77777777">
        <w:trPr>
          <w:jc w:val="center"/>
        </w:trPr>
        <w:tc>
          <w:tcPr>
            <w:tcW w:w="7356" w:type="dxa"/>
          </w:tcPr>
          <w:p w14:paraId="70836CDD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 xml:space="preserve">Project Work / Seminar / Internship / </w:t>
            </w:r>
            <w:r w:rsidRPr="00A74602">
              <w:rPr>
                <w:color w:val="000000" w:themeColor="text1"/>
                <w:sz w:val="22"/>
                <w:szCs w:val="22"/>
              </w:rPr>
              <w:t>Entrepreneurship</w:t>
            </w:r>
          </w:p>
        </w:tc>
        <w:tc>
          <w:tcPr>
            <w:tcW w:w="900" w:type="dxa"/>
            <w:vAlign w:val="center"/>
          </w:tcPr>
          <w:p w14:paraId="7CF45550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PSE</w:t>
            </w:r>
          </w:p>
        </w:tc>
        <w:tc>
          <w:tcPr>
            <w:tcW w:w="703" w:type="dxa"/>
            <w:vAlign w:val="center"/>
          </w:tcPr>
          <w:p w14:paraId="4479E828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7</w:t>
            </w:r>
          </w:p>
        </w:tc>
        <w:tc>
          <w:tcPr>
            <w:tcW w:w="973" w:type="dxa"/>
            <w:vAlign w:val="center"/>
          </w:tcPr>
          <w:p w14:paraId="13CC1762" w14:textId="77777777" w:rsidR="00C63CAA" w:rsidRPr="00A74602" w:rsidRDefault="0015196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20</w:t>
            </w:r>
          </w:p>
        </w:tc>
      </w:tr>
      <w:tr w:rsidR="00A74602" w:rsidRPr="00A74602" w14:paraId="48B04F23" w14:textId="77777777">
        <w:trPr>
          <w:jc w:val="center"/>
        </w:trPr>
        <w:tc>
          <w:tcPr>
            <w:tcW w:w="7356" w:type="dxa"/>
          </w:tcPr>
          <w:p w14:paraId="65DF7795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Mandatory / University Specified (Environmental Sc. / Induction Training / Indian Constitution / Foreign language)</w:t>
            </w:r>
          </w:p>
        </w:tc>
        <w:tc>
          <w:tcPr>
            <w:tcW w:w="900" w:type="dxa"/>
            <w:vAlign w:val="center"/>
          </w:tcPr>
          <w:p w14:paraId="48FB7D20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MUS</w:t>
            </w:r>
          </w:p>
        </w:tc>
        <w:tc>
          <w:tcPr>
            <w:tcW w:w="703" w:type="dxa"/>
            <w:vAlign w:val="center"/>
          </w:tcPr>
          <w:p w14:paraId="72FC00F9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8</w:t>
            </w:r>
          </w:p>
        </w:tc>
        <w:tc>
          <w:tcPr>
            <w:tcW w:w="973" w:type="dxa"/>
            <w:vAlign w:val="center"/>
          </w:tcPr>
          <w:p w14:paraId="48BE542E" w14:textId="77777777" w:rsidR="00C63CAA" w:rsidRPr="00A74602" w:rsidRDefault="00304AFD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</w:rPr>
            </w:pPr>
            <w:r w:rsidRPr="00A74602">
              <w:rPr>
                <w:color w:val="000000" w:themeColor="text1"/>
              </w:rPr>
              <w:t>12</w:t>
            </w:r>
          </w:p>
        </w:tc>
      </w:tr>
      <w:tr w:rsidR="00A74602" w:rsidRPr="00A74602" w14:paraId="15E8526C" w14:textId="77777777">
        <w:trPr>
          <w:jc w:val="center"/>
        </w:trPr>
        <w:tc>
          <w:tcPr>
            <w:tcW w:w="8959" w:type="dxa"/>
            <w:gridSpan w:val="3"/>
          </w:tcPr>
          <w:p w14:paraId="2ED8D72B" w14:textId="77777777" w:rsidR="00C63CAA" w:rsidRPr="00A74602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</w:rPr>
            </w:pPr>
            <w:r w:rsidRPr="00A74602">
              <w:rPr>
                <w:b/>
                <w:color w:val="000000" w:themeColor="text1"/>
              </w:rPr>
              <w:t>Total</w:t>
            </w:r>
          </w:p>
        </w:tc>
        <w:tc>
          <w:tcPr>
            <w:tcW w:w="973" w:type="dxa"/>
            <w:vAlign w:val="center"/>
          </w:tcPr>
          <w:p w14:paraId="4FC36436" w14:textId="77777777" w:rsidR="00C63CAA" w:rsidRPr="00A74602" w:rsidRDefault="008919F7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</w:rPr>
            </w:pPr>
            <w:r w:rsidRPr="00A74602">
              <w:rPr>
                <w:b/>
                <w:color w:val="000000" w:themeColor="text1"/>
              </w:rPr>
              <w:t>172</w:t>
            </w:r>
          </w:p>
        </w:tc>
      </w:tr>
    </w:tbl>
    <w:p w14:paraId="0CAEB4CE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255B05D3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2FFB31F7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52B8A10E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10076523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06BFBB65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0484D6B4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772D7607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2615E50D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3100FCF7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0DF55006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170BA3D0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34982DCB" w14:textId="77777777" w:rsidR="00B74F1D" w:rsidRPr="000D2883" w:rsidRDefault="00B74F1D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4D21864F" w14:textId="77777777" w:rsidR="00B74F1D" w:rsidRPr="000D2883" w:rsidRDefault="00B74F1D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1A2A5C11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</w:rPr>
        <w:lastRenderedPageBreak/>
        <w:t>Category wise Credit Distribution</w:t>
      </w:r>
    </w:p>
    <w:p w14:paraId="661ACA12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2CC702D6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noProof/>
          <w:lang w:val="en-US"/>
        </w:rPr>
        <w:drawing>
          <wp:anchor distT="0" distB="0" distL="0" distR="0" simplePos="0" relativeHeight="251660288" behindDoc="0" locked="0" layoutInCell="1" allowOverlap="1" wp14:anchorId="270BFAB3" wp14:editId="119D67F1">
            <wp:simplePos x="0" y="0"/>
            <wp:positionH relativeFrom="column">
              <wp:posOffset>1137920</wp:posOffset>
            </wp:positionH>
            <wp:positionV relativeFrom="paragraph">
              <wp:posOffset>100965</wp:posOffset>
            </wp:positionV>
            <wp:extent cx="4572000" cy="3057525"/>
            <wp:effectExtent l="0" t="0" r="0" b="9525"/>
            <wp:wrapTopAndBottom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69C48D9A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34794030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2AA032DA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</w:rPr>
        <w:t>Subject Codification</w:t>
      </w:r>
    </w:p>
    <w:p w14:paraId="5ECB9EA0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44913A44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  <w:noProof/>
          <w:lang w:val="en-US"/>
        </w:rPr>
        <mc:AlternateContent>
          <mc:Choice Requires="wpg">
            <w:drawing>
              <wp:anchor distT="0" distB="0" distL="114300" distR="114300" simplePos="0" relativeHeight="251603968" behindDoc="0" locked="0" layoutInCell="1" allowOverlap="1" wp14:anchorId="5EA943E4" wp14:editId="1E9E7CA3">
                <wp:simplePos x="0" y="0"/>
                <wp:positionH relativeFrom="column">
                  <wp:align>center</wp:align>
                </wp:positionH>
                <wp:positionV relativeFrom="paragraph">
                  <wp:posOffset>171450</wp:posOffset>
                </wp:positionV>
                <wp:extent cx="5943600" cy="2134235"/>
                <wp:effectExtent l="4445" t="6350" r="14605" b="1206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134236"/>
                          <a:chOff x="-1" y="0"/>
                          <a:chExt cx="5944690" cy="2133035"/>
                        </a:xfrm>
                      </wpg:grpSpPr>
                      <wpg:grpSp>
                        <wpg:cNvPr id="54" name="Group 54"/>
                        <wpg:cNvGrpSpPr/>
                        <wpg:grpSpPr>
                          <a:xfrm>
                            <a:off x="-1" y="0"/>
                            <a:ext cx="5944690" cy="2133035"/>
                            <a:chOff x="-1" y="0"/>
                            <a:chExt cx="5944690" cy="2133035"/>
                          </a:xfrm>
                        </wpg:grpSpPr>
                        <wps:wsp>
                          <wps:cNvPr id="16" name="Straight Connector 16"/>
                          <wps:cNvCnPr/>
                          <wps:spPr>
                            <a:xfrm>
                              <a:off x="1485900" y="335280"/>
                              <a:ext cx="0" cy="1252728"/>
                            </a:xfrm>
                            <a:prstGeom prst="line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1889760" y="350520"/>
                              <a:ext cx="0" cy="795528"/>
                            </a:xfrm>
                            <a:prstGeom prst="line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5" name="Straight Connector 25"/>
                          <wps:cNvCnPr/>
                          <wps:spPr>
                            <a:xfrm>
                              <a:off x="2286000" y="358140"/>
                              <a:ext cx="0" cy="448056"/>
                            </a:xfrm>
                            <a:prstGeom prst="line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g:grpSp>
                          <wpg:cNvPr id="53" name="Group 53"/>
                          <wpg:cNvGrpSpPr/>
                          <wpg:grpSpPr>
                            <a:xfrm>
                              <a:off x="-1" y="0"/>
                              <a:ext cx="5944690" cy="2133035"/>
                              <a:chOff x="-1" y="0"/>
                              <a:chExt cx="5944690" cy="2133035"/>
                            </a:xfrm>
                          </wpg:grpSpPr>
                          <wps:wsp>
                            <wps:cNvPr id="13" name="Straight Arrow Connector 13"/>
                            <wps:cNvCnPr/>
                            <wps:spPr>
                              <a:xfrm>
                                <a:off x="449580" y="426720"/>
                                <a:ext cx="822960" cy="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49" name="Group 49"/>
                            <wpg:cNvGrpSpPr/>
                            <wpg:grpSpPr>
                              <a:xfrm>
                                <a:off x="-1" y="0"/>
                                <a:ext cx="5944690" cy="2133035"/>
                                <a:chOff x="-1" y="0"/>
                                <a:chExt cx="5944690" cy="2133035"/>
                              </a:xfrm>
                            </wpg:grpSpPr>
                            <wps:wsp>
                              <wps:cNvPr id="17" name="Straight Arrow Connector 17"/>
                              <wps:cNvCnPr/>
                              <wps:spPr>
                                <a:xfrm>
                                  <a:off x="1478280" y="1584960"/>
                                  <a:ext cx="5029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22" name="Straight Arrow Connector 22"/>
                              <wps:cNvCnPr/>
                              <wps:spPr>
                                <a:xfrm>
                                  <a:off x="1882140" y="1150620"/>
                                  <a:ext cx="5029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27" name="Straight Arrow Connector 27"/>
                              <wps:cNvCnPr/>
                              <wps:spPr>
                                <a:xfrm>
                                  <a:off x="2278380" y="815340"/>
                                  <a:ext cx="5029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0" name="Straight Arrow Connector 10"/>
                              <wps:cNvCnPr/>
                              <wps:spPr>
                                <a:xfrm>
                                  <a:off x="274320" y="1996440"/>
                                  <a:ext cx="50292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1" name="Straight Arrow Connector 31"/>
                              <wps:cNvCnPr/>
                              <wps:spPr>
                                <a:xfrm>
                                  <a:off x="2667000" y="502920"/>
                                  <a:ext cx="5029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g:grpSp>
                              <wpg:cNvPr id="48" name="Group 48"/>
                              <wpg:cNvGrpSpPr/>
                              <wpg:grpSpPr>
                                <a:xfrm>
                                  <a:off x="-1" y="0"/>
                                  <a:ext cx="5944690" cy="2133035"/>
                                  <a:chOff x="-1" y="0"/>
                                  <a:chExt cx="5944690" cy="2133035"/>
                                </a:xfrm>
                              </wpg:grpSpPr>
                              <wps:wsp>
                                <wps:cNvPr id="9" name="Straight Connector 9"/>
                                <wps:cNvCnPr/>
                                <wps:spPr>
                                  <a:xfrm>
                                    <a:off x="281940" y="320040"/>
                                    <a:ext cx="0" cy="1682496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4" name="Text Box 14"/>
                                <wps:cNvSpPr txBox="1"/>
                                <wps:spPr>
                                  <a:xfrm>
                                    <a:off x="449580" y="693420"/>
                                    <a:ext cx="861060" cy="3962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>
                                      <a:alpha val="0"/>
                                    </a:schemeClr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1437689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Department Code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30" name="Text Box 30"/>
                                <wps:cNvSpPr txBox="1"/>
                                <wps:spPr>
                                  <a:xfrm>
                                    <a:off x="3169920" y="365760"/>
                                    <a:ext cx="807720" cy="2514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131E9A0F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sz w:val="22"/>
                                          <w:szCs w:val="22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22"/>
                                          <w:szCs w:val="22"/>
                                        </w:rPr>
                                        <w:t xml:space="preserve">Course </w:t>
                                      </w:r>
                                      <w:r>
                                        <w:rPr>
                                          <w:sz w:val="22"/>
                                          <w:szCs w:val="22"/>
                                        </w:rPr>
                                        <w:t>No</w:t>
                                      </w:r>
                                    </w:p>
                                    <w:p w14:paraId="1808F14A" w14:textId="77777777" w:rsidR="006B5374" w:rsidRDefault="006B5374">
                                      <w:pPr>
                                        <w:jc w:val="center"/>
                                        <w:rPr>
                                          <w:sz w:val="22"/>
                                          <w:szCs w:val="22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24" name="Text Box 24"/>
                                <wps:cNvSpPr txBox="1"/>
                                <wps:spPr>
                                  <a:xfrm>
                                    <a:off x="1630680" y="609600"/>
                                    <a:ext cx="502920" cy="2514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470883EA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sz w:val="22"/>
                                          <w:szCs w:val="22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Type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26" name="Text Box 26"/>
                                <wps:cNvSpPr txBox="1"/>
                                <wps:spPr>
                                  <a:xfrm>
                                    <a:off x="2773680" y="678180"/>
                                    <a:ext cx="1089660" cy="2514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657D5F12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sz w:val="22"/>
                                          <w:szCs w:val="22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22"/>
                                          <w:szCs w:val="22"/>
                                        </w:rPr>
                                        <w:t>Semester</w:t>
                                      </w:r>
                                      <w:r>
                                        <w:rPr>
                                          <w:sz w:val="22"/>
                                          <w:szCs w:val="22"/>
                                        </w:rPr>
                                        <w:t xml:space="preserve"> (1..8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8382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5E32CCE0" w14:textId="77777777" w:rsidR="006B5374" w:rsidRDefault="006B537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14:shadow w14:blurRad="38100" w14:dist="19050" w14:dir="2700000" w14:sx="100000" w14:sy="100000" w14:kx="0" w14:ky="0" w14:algn="tl">
                                            <w14:schemeClr w14:val="dk1">
                                              <w14:alpha w14:val="60000"/>
                                            </w14:schemeClr>
                                          </w14:shadow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14:shadow w14:blurRad="38100" w14:dist="19050" w14:dir="2700000" w14:sx="100000" w14:sy="100000" w14:kx="0" w14:ky="0" w14:algn="tl">
                                            <w14:schemeClr w14:val="dk1">
                                              <w14:alpha w14:val="60000"/>
                                            </w14:schemeClr>
                                          </w14:shadow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28" name="Rectangle 28"/>
                                <wps:cNvSpPr/>
                                <wps:spPr>
                                  <a:xfrm>
                                    <a:off x="48768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0A0FD21F" w14:textId="77777777" w:rsidR="006B5374" w:rsidRDefault="006B5374">
                                      <w:pPr>
                                        <w:jc w:val="center"/>
                                      </w:pPr>
                                      <w: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35" name="Rectangle 35"/>
                                <wps:cNvSpPr/>
                                <wps:spPr>
                                  <a:xfrm>
                                    <a:off x="89154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4566850F" w14:textId="77777777" w:rsidR="006B5374" w:rsidRDefault="006B5374">
                                      <w:pPr>
                                        <w:jc w:val="center"/>
                                      </w:pPr>
                                      <w: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36" name="Rectangle 36"/>
                                <wps:cNvSpPr/>
                                <wps:spPr>
                                  <a:xfrm>
                                    <a:off x="129540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1386C6C0" w14:textId="77777777" w:rsidR="006B5374" w:rsidRDefault="006B5374">
                                      <w:pPr>
                                        <w:jc w:val="center"/>
                                      </w:pPr>
                                      <w: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38" name="Rectangle 38"/>
                                <wps:cNvSpPr/>
                                <wps:spPr>
                                  <a:xfrm>
                                    <a:off x="169926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3271D2D8" w14:textId="77777777" w:rsidR="006B5374" w:rsidRDefault="006B5374">
                                      <w:pPr>
                                        <w:jc w:val="center"/>
                                      </w:pPr>
                                      <w: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39" name="Rectangle 39"/>
                                <wps:cNvSpPr/>
                                <wps:spPr>
                                  <a:xfrm>
                                    <a:off x="210312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0032B9EA" w14:textId="77777777" w:rsidR="006B5374" w:rsidRDefault="006B5374">
                                      <w:pPr>
                                        <w:jc w:val="center"/>
                                      </w:pPr>
                                      <w: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41" name="Rectangle 41"/>
                                <wps:cNvSpPr/>
                                <wps:spPr>
                                  <a:xfrm>
                                    <a:off x="250698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31537A3E" w14:textId="77777777" w:rsidR="006B5374" w:rsidRDefault="006B5374">
                                      <w:pPr>
                                        <w:jc w:val="center"/>
                                      </w:pPr>
                                      <w: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43" name="Text Box 43"/>
                                <wps:cNvSpPr txBox="1"/>
                                <wps:spPr>
                                  <a:xfrm>
                                    <a:off x="4137487" y="190400"/>
                                    <a:ext cx="1760220" cy="73899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1B76F257" w14:textId="77777777" w:rsidR="006B5374" w:rsidRDefault="006B5374">
                                      <w:pPr>
                                        <w:spacing w:line="240" w:lineRule="exact"/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If “Type” = 3, then 1 – Seminar, 2 – project, 3 – Internship/Entrepreneurship, 4 - Viva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23" name="Text Box 23"/>
                                <wps:cNvSpPr txBox="1"/>
                                <wps:spPr>
                                  <a:xfrm>
                                    <a:off x="2377240" y="1005909"/>
                                    <a:ext cx="3497586" cy="28178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386275D0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1 – L/L+T, 2 – L+P, 3 – Sessional, 4 – P/Workshop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20" name="Text Box 20"/>
                                <wps:cNvSpPr txBox="1"/>
                                <wps:spPr>
                                  <a:xfrm>
                                    <a:off x="1120140" y="1120140"/>
                                    <a:ext cx="723900" cy="2667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43BAACC3" w14:textId="77777777" w:rsidR="006B5374" w:rsidRDefault="006B5374">
                                      <w:pPr>
                                        <w:jc w:val="center"/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Category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19" name="Text Box 19"/>
                                <wps:cNvSpPr txBox="1"/>
                                <wps:spPr>
                                  <a:xfrm>
                                    <a:off x="-1" y="1173480"/>
                                    <a:ext cx="600075" cy="2514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0AF8F744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rFonts w:ascii="Tibetan Machine Uni" w:hAnsi="Tibetan Machine Uni" w:cs="Tibetan Machine Uni"/>
                                          <w:sz w:val="21"/>
                                          <w:szCs w:val="21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  <w:lang w:val="en-IN"/>
                                        </w:rPr>
                                        <w:t>Degr</w:t>
                                      </w: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ee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18" name="Text Box 18"/>
                                <wps:cNvSpPr txBox="1"/>
                                <wps:spPr>
                                  <a:xfrm>
                                    <a:off x="1973580" y="1363980"/>
                                    <a:ext cx="3032760" cy="4191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0CFA7A6C" w14:textId="77777777" w:rsidR="006B5374" w:rsidRDefault="006B5374">
                                      <w:pPr>
                                        <w:spacing w:line="240" w:lineRule="exact"/>
                                        <w:jc w:val="center"/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1 – BS, 2 – ES, 3 – PC, 4 – PE, 5 – OE, 6 – HSM, 7 – PSE, 8 – MU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s:wsp>
                                <wps:cNvPr id="11" name="Text Box 11"/>
                                <wps:cNvSpPr txBox="1"/>
                                <wps:spPr>
                                  <a:xfrm>
                                    <a:off x="769612" y="1858715"/>
                                    <a:ext cx="5175077" cy="2743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600DC5E0" w14:textId="77777777" w:rsidR="006B5374" w:rsidRDefault="006B5374">
                                      <w:pPr>
                                        <w:jc w:val="center"/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betan Machine Uni" w:hAnsi="Tibetan Machine Uni" w:cs="Tibetan Machine Uni"/>
                                          <w:sz w:val="18"/>
                                          <w:szCs w:val="18"/>
                                        </w:rPr>
                                        <w:t>1 – B.Tech (CSE), 2 – M.Tech (CSE), 3 – B.Tech (CSBS), 4 – Diploma, 5 – PhD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</wpg:grpSp>
                            <wps:wsp>
                              <wps:cNvPr id="45" name="Straight Arrow Connector 45"/>
                              <wps:cNvCnPr/>
                              <wps:spPr>
                                <a:xfrm>
                                  <a:off x="3977640" y="502920"/>
                                  <a:ext cx="1676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52" name="Straight Arrow Connector 52"/>
                            <wps:cNvCnPr/>
                            <wps:spPr>
                              <a:xfrm>
                                <a:off x="876300" y="434340"/>
                                <a:ext cx="0" cy="31242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29" name="Straight Connector 29"/>
                        <wps:cNvCnPr/>
                        <wps:spPr>
                          <a:xfrm>
                            <a:off x="2674620" y="365760"/>
                            <a:ext cx="0" cy="14605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A943E4" id="Group 55" o:spid="_x0000_s1026" style="position:absolute;margin-left:0;margin-top:13.5pt;width:468pt;height:168.05pt;z-index:251603968;mso-position-horizontal:center" coordorigin="" coordsize="59446,213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">
                <v:group id="Group 54" o:spid="_x0000_s1027" style="position:absolute;width:59446;height:21330" coordorigin="" coordsize="59446,21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line id="Straight Connector 16" o:spid="_x0000_s1028" style="position:absolute;visibility:visible;mso-wrap-style:square" from="14859,3352" to="14859,158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uk448AAAADbAAAADwAAAGRycy9kb3ducmV2LnhtbERPPW/CMBDdK/U/WFepW3FgQBAwCFVF&#10;6tKhATKf4iMJxGfLdpPw73ElJLZ7ep+33o6mEz350FpWMJ1kIIgrq1uuFRwP+48FiBCRNXaWScGN&#10;Amw3ry9rzLUd+Jf6ItYihXDIUUETo8ulDFVDBsPEOuLEna03GBP0tdQehxRuOjnLsrk02HJqaNDR&#10;Z0PVtfgzCgqWP8upqxelp34Iozucyq+LUu9v424FItIYn+KH+1un+XP4/yUdIDd3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bpOOPAAAAA2wAAAA8AAAAAAAAAAAAAAAAA&#10;oQIAAGRycy9kb3ducmV2LnhtbFBLBQYAAAAABAAEAPkAAACOAwAAAAA=&#10;" strokecolor="windowText" strokeweight="1pt">
                    <v:stroke joinstyle="miter"/>
                  </v:line>
                  <v:line id="Straight Connector 21" o:spid="_x0000_s1029" style="position:absolute;visibility:visible;mso-wrap-style:square" from="18897,3505" to="18897,114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2xqKsIAAADbAAAADwAAAGRycy9kb3ducmV2LnhtbESPQWvCQBSE7wX/w/IEb3UTD2JTVxGx&#10;4MVDY+v5kX0m0ezbZXebpP++WxA8DjPzDbPejqYTPfnQWlaQzzMQxJXVLdcKvs4frysQISJr7CyT&#10;gl8KsN1MXtZYaDvwJ/VlrEWCcChQQROjK6QMVUMGw9w64uRdrTcYk/S11B6HBDedXGTZUhpsOS00&#10;6GjfUHUvf4yCkuXpLXf16uKpH8Lozt+Xw02p2XTcvYOINMZn+NE+agWLHP6/pB8gN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2xqKsIAAADbAAAADwAAAAAAAAAAAAAA&#10;AAChAgAAZHJzL2Rvd25yZXYueG1sUEsFBgAAAAAEAAQA+QAAAJADAAAAAA==&#10;" strokecolor="windowText" strokeweight="1pt">
                    <v:stroke joinstyle="miter"/>
                  </v:line>
                  <v:line id="Straight Connector 25" o:spid="_x0000_s1030" style="position:absolute;visibility:visible;mso-wrap-style:square" from="22860,3581" to="22860,80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FdsKcIAAADbAAAADwAAAGRycy9kb3ducmV2LnhtbESPT2sCMRTE7wW/Q3hCbzWr0KKrUUQq&#10;ePHQ9c/5sXnurm5eQpLurt++KRR6HGbmN8xqM5hWdORDY1nBdJKBIC6tbrhScD7t3+YgQkTW2Fom&#10;BU8KsFmPXlaYa9vzF3VFrESCcMhRQR2jy6UMZU0Gw8Q64uTdrDcYk/SV1B77BDetnGXZhzTYcFqo&#10;0dGupvJRfBsFBcvjYuqq+dVT14fBnS7Xz7tSr+NhuwQRaYj/4b/2QSuYvcPvl/QD5P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FdsKcIAAADbAAAADwAAAAAAAAAAAAAA&#10;AAChAgAAZHJzL2Rvd25yZXYueG1sUEsFBgAAAAAEAAQA+QAAAJADAAAAAA==&#10;" strokecolor="windowText" strokeweight="1pt">
                    <v:stroke joinstyle="miter"/>
                  </v:line>
                  <v:group id="Group 53" o:spid="_x0000_s1031" style="position:absolute;width:59446;height:21330" coordorigin="" coordsize="59446,21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" o:spid="_x0000_s1032" type="#_x0000_t32" style="position:absolute;left:4495;top:4267;width:823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eRavsYAAADbAAAADwAAAGRycy9kb3ducmV2LnhtbESPT2sCMRDF70K/Q5hCb92sClK2Rimi&#10;aHvxTyu2t+lm3CxuJusm1fXbG6HgbYb33m/eDMetrcSJGl86VtBNUhDEudMlFwq+PmfPLyB8QNZY&#10;OSYFF/IwHj10hphpd+Y1nTahEBHCPkMFJoQ6k9Lnhiz6xNXEUdu7xmKIa1NI3eA5wm0le2k6kBZL&#10;jhcM1jQxlB82fzZSdM+8/3zvP7b8uz6u+sv5cXrYKfX02L69ggjUhrv5P73QsX4fbr/EAeTo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nkWr7GAAAA2wAAAA8AAAAAAAAA&#10;AAAAAAAAoQIAAGRycy9kb3ducmV2LnhtbFBLBQYAAAAABAAEAPkAAACUAwAAAAA=&#10;" strokecolor="black [3213]" strokeweight="1pt">
                      <v:stroke startarrow="block" endarrow="block" joinstyle="miter"/>
                    </v:shape>
                    <v:group id="Group 49" o:spid="_x0000_s1033" style="position:absolute;width:59446;height:21330" coordorigin="" coordsize="59446,21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<v:shape id="Straight Arrow Connector 17" o:spid="_x0000_s1034" type="#_x0000_t32" style="position:absolute;left:14782;top:15849;width:503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aIaaMIAAADbAAAADwAAAGRycy9kb3ducmV2LnhtbERPS2vCQBC+C/6HZYReSt20iErqGoL0&#10;dRHRiuBtyE6zwexsml1N+u9doeBtPr7nLLLe1uJCra8cK3geJyCIC6crLhXsv9+f5iB8QNZYOyYF&#10;f+QhWw4HC0y163hLl10oRQxhn6ICE0KTSukLQxb92DXEkftxrcUQYVtK3WIXw20tX5JkKi1WHBsM&#10;NrQyVJx2Z6uAnPs9rg+5+djMu2DfDo+fk8lZqYdRn7+CCNSHu/jf/aXj/BncfokHyOUV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aIaaMIAAADbAAAADwAAAAAAAAAAAAAA&#10;AAChAgAAZHJzL2Rvd25yZXYueG1sUEsFBgAAAAAEAAQA+QAAAJADAAAAAA==&#10;" strokecolor="windowText" strokeweight="1pt">
                        <v:stroke endarrow="block" joinstyle="miter"/>
                      </v:shape>
                      <v:shape id="Straight Arrow Connector 22" o:spid="_x0000_s1035" type="#_x0000_t32" style="position:absolute;left:18821;top:11506;width:502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lzTcUAAADbAAAADwAAAGRycy9kb3ducmV2LnhtbESPQWvCQBSE7wX/w/IEL6VuGkQkdZUg&#10;tnoppbYIvT2yz2ww+zbNbkz8992C4HGYmW+Y5XqwtbhQ6yvHCp6nCQjiwumKSwXfX69PCxA+IGus&#10;HZOCK3lYr0YPS8y06/mTLodQighhn6ECE0KTSekLQxb91DXE0Tu51mKIsi2lbrGPcFvLNEnm0mLF&#10;ccFgQxtDxfnQWQXk3O/P+zE3bx+LPtjt8XE3m3VKTcZD/gIi0BDu4Vt7rxWkKfx/iT9Arv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7lzTcUAAADbAAAADwAAAAAAAAAA&#10;AAAAAAChAgAAZHJzL2Rvd25yZXYueG1sUEsFBgAAAAAEAAQA+QAAAJMDAAAAAA==&#10;" strokecolor="windowText" strokeweight="1pt">
                        <v:stroke endarrow="block" joinstyle="miter"/>
                      </v:shape>
                      <v:shape id="Straight Arrow Connector 27" o:spid="_x0000_s1036" type="#_x0000_t32" style="position:absolute;left:22783;top:8153;width:503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7Q1cUAAADbAAAADwAAAGRycy9kb3ducmV2LnhtbESPT2vCQBTE74LfYXlCL6VuFFGJ2YhI&#10;/11KqRbB2yP7zAazb9PsatJv3xUKHoeZ+Q2TrXtbiyu1vnKsYDJOQBAXTldcKvjevzwtQfiArLF2&#10;TAp+ycM6Hw4yTLXr+Iuuu1CKCGGfogITQpNK6QtDFv3YNcTRO7nWYoiyLaVusYtwW8tpksylxYrj&#10;gsGGtoaK8+5iFZBzP8ePw8a8fi67YJ8Pj2+z2UWph1G/WYEI1Id7+L/9rhVMF3D7En+AzP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87Q1cUAAADbAAAADwAAAAAAAAAA&#10;AAAAAAChAgAAZHJzL2Rvd25yZXYueG1sUEsFBgAAAAAEAAQA+QAAAJMDAAAAAA==&#10;" strokecolor="windowText" strokeweight="1pt">
                        <v:stroke endarrow="block" joinstyle="miter"/>
                      </v:shape>
                      <v:shape id="Straight Arrow Connector 10" o:spid="_x0000_s1037" type="#_x0000_t32" style="position:absolute;left:2743;top:19964;width:502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damOcIAAADbAAAADwAAAGRycy9kb3ducmV2LnhtbESP3YoCMQyF7wXfoUTwbu0ouCujVcRF&#10;EGHFvwcI0zgdnKbDtKvj228uFrw7ISdfzlmsOl+rB7WxCmxgPMpAERfBVlwauF62HzNQMSFbrAOT&#10;gRdFWC37vQXmNjz5RI9zKpVAOOZowKXU5FrHwpHHOAoNsexuofWYZGxLbVt8CtzXepJln9pjxfLB&#10;YUMbR8X9/OuFcpyNm/XPV7W/TbrkXocpX7+nxgwH3XoOKlGX3ub/652V+JJeuogAvfw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damOcIAAADbAAAADwAAAAAAAAAAAAAA&#10;AAChAgAAZHJzL2Rvd25yZXYueG1sUEsFBgAAAAAEAAQA+QAAAJADAAAAAA==&#10;" strokecolor="black [3213]" strokeweight="1pt">
                        <v:stroke endarrow="block" joinstyle="miter"/>
                      </v:shape>
                      <v:shape id="Straight Arrow Connector 31" o:spid="_x0000_s1038" type="#_x0000_t32" style="position:absolute;left:26670;top:5029;width:502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rJ758QAAADbAAAADwAAAGRycy9kb3ducmV2LnhtbESPQWsCMRSE7wX/Q3iCl6JZrYisRhHR&#10;1kspVRG8PTbPzeLmZd1Ed/vvTaHQ4zAz3zDzZWtL8aDaF44VDAcJCOLM6YJzBcfDtj8F4QOyxtIx&#10;KfghD8tF52WOqXYNf9NjH3IRIexTVGBCqFIpfWbIoh+4ijh6F1dbDFHWudQ1NhFuSzlKkom0WHBc&#10;MFjR2lB23d+tAnLudv48rcz717QJdnN6/RiP70r1uu1qBiJQG/7Df+2dVvA2hN8v8QfIxR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+snvnxAAAANsAAAAPAAAAAAAAAAAA&#10;AAAAAKECAABkcnMvZG93bnJldi54bWxQSwUGAAAAAAQABAD5AAAAkgMAAAAA&#10;" strokecolor="windowText" strokeweight="1pt">
                        <v:stroke endarrow="block" joinstyle="miter"/>
                      </v:shape>
                      <v:group id="Group 48" o:spid="_x0000_s1039" style="position:absolute;width:59446;height:21330" coordorigin="" coordsize="59446,21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      <v:line id="Straight Connector 9" o:spid="_x0000_s1040" style="position:absolute;visibility:visible;mso-wrap-style:square" from="2819,3200" to="2819,200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OH1EsIAAADaAAAADwAAAGRycy9kb3ducmV2LnhtbESPUWvCQBCE3wX/w7GCb7pRi2jqKSJU&#10;fLJU/QHb3DZJze2F3NVEf32vUPBxmJlvmNWms5W6ceNLJxom4wQUS+ZMKbmGy/lttADlA4mhyglr&#10;uLOHzbrfW1FqXCsffDuFXEWI+JQ0FCHUKaLPCrbkx65mid6XayyFKJscTUNthNsKp0kyR0ulxIWC&#10;at4VnF1PP1aDnR2S47ydHivMvvef8kB8mb1rPRx021dQgbvwDP+3D0bDEv6uxBuA6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9OH1EsIAAADaAAAADwAAAAAAAAAAAAAA&#10;AAChAgAAZHJzL2Rvd25yZXYueG1sUEsFBgAAAAAEAAQA+QAAAJADAAAAAA==&#10;" strokecolor="black [3213]" strokeweight="1pt">
                          <v:stroke joinstyle="miter"/>
                        </v:line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14" o:spid="_x0000_s1041" type="#_x0000_t202" style="position:absolute;left:4495;top:6934;width:8611;height:39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OcqsUA&#10;AADbAAAADwAAAGRycy9kb3ducmV2LnhtbERPS2sCMRC+C/6HMEJvmrVYka1RSltBaFV8HOxt2Ex3&#10;YzeTbZLqtr++EQq9zcf3nOm8tbU4kw/GsYLhIANBXDhtuFRw2C/6ExAhImusHZOCbwown3U7U8y1&#10;u/CWzrtYihTCIUcFVYxNLmUoKrIYBq4hTty78xZjgr6U2uMlhdta3mbZWFo0nBoqbOixouJj92UV&#10;vH4eN3enp+Ohnqx/litTePP2/KLUTa99uAcRqY3/4j/3Uqf5I7j+kg6Qs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c5yqxQAAANsAAAAPAAAAAAAAAAAAAAAAAJgCAABkcnMv&#10;ZG93bnJldi54bWxQSwUGAAAAAAQABAD1AAAAigMAAAAA&#10;" fillcolor="white [3201]" stroked="f" strokeweight=".5pt">
                          <v:fill opacity="0"/>
                          <v:textbox>
                            <w:txbxContent>
                              <w:p w14:paraId="51437689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Department Code</w:t>
                                </w:r>
                              </w:p>
                            </w:txbxContent>
                          </v:textbox>
                        </v:shape>
                        <v:shape id="Text Box 30" o:spid="_x0000_s1042" type="#_x0000_t202" style="position:absolute;left:31699;top:3657;width:8077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/xVsAA&#10;AADbAAAADwAAAGRycy9kb3ducmV2LnhtbERPz2vCMBS+C/sfwhvsZlM3GK4aiwjCLmPYeXC3R/Js&#10;o81LabK28683h8GOH9/vdTm5VgzUB+tZwSLLQRBrbyzXCo5f+/kSRIjIBlvPpOCXApSbh9kaC+NH&#10;PtBQxVqkEA4FKmhi7Aopg27IYch8R5y4s+8dxgT7WpoexxTuWvmc56/SoeXU0GBHu4b0tfpxCgyf&#10;POtv+3GzXGn7dvtcXvSg1NPjtF2BiDTFf/Gf+90oeEnr05f0A+TmD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w/xVsAAAADbAAAADwAAAAAAAAAAAAAAAACYAgAAZHJzL2Rvd25y&#10;ZXYueG1sUEsFBgAAAAAEAAQA9QAAAIUDAAAAAA==&#10;" fillcolor="window" strokeweight=".5pt">
                          <v:textbox>
                            <w:txbxContent>
                              <w:p w14:paraId="131E9A0F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22"/>
                                    <w:szCs w:val="22"/>
                                  </w:rPr>
                                  <w:t xml:space="preserve">Course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o</w:t>
                                </w:r>
                              </w:p>
                              <w:p w14:paraId="1808F14A" w14:textId="77777777" w:rsidR="006B5374" w:rsidRDefault="006B5374">
                                <w:pPr>
                                  <w:jc w:val="center"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24" o:spid="_x0000_s1043" type="#_x0000_t202" style="position:absolute;left:16306;top:6096;width:5030;height:25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1hiMMA&#10;AADbAAAADwAAAGRycy9kb3ducmV2LnhtbESPQWvCQBSE70L/w/IK3nRTKWJTN6EUCr0UMXqwt8fu&#10;a7KafRuy2xj99W6h4HGYmW+YdTm6VgzUB+tZwdM8A0GsvbFcK9jvPmYrECEiG2w9k4ILBSiLh8ka&#10;c+PPvKWhirVIEA45Kmhi7HIpg27IYZj7jjh5P753GJPsa2l6PCe4a+Uiy5bSoeW00GBH7w3pU/Xr&#10;FBg+eNbf9utqudL25bpZHfWg1PRxfHsFEWmM9/B/+9MoWDzD35f0A2Rx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e1hiMMAAADbAAAADwAAAAAAAAAAAAAAAACYAgAAZHJzL2Rv&#10;d25yZXYueG1sUEsFBgAAAAAEAAQA9QAAAIgDAAAAAA==&#10;" fillcolor="window" strokeweight=".5pt">
                          <v:textbox>
                            <w:txbxContent>
                              <w:p w14:paraId="470883EA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Type</w:t>
                                </w:r>
                              </w:p>
                            </w:txbxContent>
                          </v:textbox>
                        </v:shape>
                        <v:shape id="Text Box 26" o:spid="_x0000_s1044" type="#_x0000_t202" style="position:absolute;left:27736;top:6781;width:10897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NaZMIA&#10;AADbAAAADwAAAGRycy9kb3ducmV2LnhtbESPQWsCMRSE7wX/Q3hCbzWrB7GrUUQQvIi47aG9PZLn&#10;bnTzsmziuvXXG0HocZiZb5jFqne16KgN1rOC8SgDQay9sVwq+P7afsxAhIhssPZMCv4owGo5eFtg&#10;bvyNj9QVsRQJwiFHBVWMTS5l0BU5DCPfECfv5FuHMcm2lKbFW4K7Wk6ybCodWk4LFTa0qUhfiqtT&#10;YPjHs/61+7vlQtvP+2F21p1S78N+PQcRqY//4Vd7ZxRMpvD8kn6AX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c1pkwgAAANsAAAAPAAAAAAAAAAAAAAAAAJgCAABkcnMvZG93&#10;bnJldi54bWxQSwUGAAAAAAQABAD1AAAAhwMAAAAA&#10;" fillcolor="window" strokeweight=".5pt">
                          <v:textbox>
                            <w:txbxContent>
                              <w:p w14:paraId="657D5F12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22"/>
                                    <w:szCs w:val="22"/>
                                  </w:rPr>
                                  <w:t>Semester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 (1..8)</w:t>
                                </w:r>
                              </w:p>
                            </w:txbxContent>
                          </v:textbox>
                        </v:shape>
                        <v:rect id="Rectangle 15" o:spid="_x0000_s1045" style="position:absolute;left:838;width:3657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Zee78A&#10;AADbAAAADwAAAGRycy9kb3ducmV2LnhtbERPS2vCQBC+C/6HZQRvulHQSnQVtfR5q6/zkB2TYGY2&#10;ZLea9td3C4K3+fies1i1XKkrNb50YmA0TECRZM6Wkhs47F8GM1A+oFisnJCBH/KwWnY7C0ytu8kX&#10;XXchVzFEfIoGihDqVGufFcToh64midzZNYwhwibXtsFbDOdKj5NkqhlLiQ0F1rQtKLvsvtkAf8qm&#10;Pr4lyOPpx6/n7PXpuTwZ0++16zmoQG14iO/udxvnT+D/l3iAX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4Nl57vwAAANsAAAAPAAAAAAAAAAAAAAAAAJgCAABkcnMvZG93bnJl&#10;di54bWxQSwUGAAAAAAQABAD1AAAAhAMAAAAA&#10;" fillcolor="white [3212]" strokecolor="black [3213]" strokeweight="1pt">
                          <v:textbox>
                            <w:txbxContent>
                              <w:p w14:paraId="5E32CCE0" w14:textId="77777777" w:rsidR="006B5374" w:rsidRDefault="006B5374">
                                <w:pPr>
                                  <w:jc w:val="center"/>
                                  <w:rPr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Rectangle 28" o:spid="_x0000_s1046" style="position:absolute;left:4876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MZ78AA&#10;AADbAAAADwAAAGRycy9kb3ducmV2LnhtbERPz2vCMBS+D/wfwhN2m6k9jK0aRQShCDusm54fzbMp&#10;Ni+lSdvMv345DHb8+H5v99F2YqLBt44VrFcZCOLa6ZYbBd9fp5c3ED4ga+wck4If8rDfLZ62WGg3&#10;8ydNVWhECmFfoAITQl9I6WtDFv3K9cSJu7nBYkhwaKQecE7htpN5lr1Kiy2nBoM9HQ3V92q0Cs7+&#10;MU619h/RRFO+X67Zo+K7Us/LeNiACBTDv/jPXWoFeRqbvqQfIH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RMZ78AAAADbAAAADwAAAAAAAAAAAAAAAACYAgAAZHJzL2Rvd25y&#10;ZXYueG1sUEsFBgAAAAAEAAQA9QAAAIUDAAAAAA==&#10;" fillcolor="window" strokecolor="windowText" strokeweight="1pt">
                          <v:textbox>
                            <w:txbxContent>
                              <w:p w14:paraId="0A0FD21F" w14:textId="77777777" w:rsidR="006B5374" w:rsidRDefault="006B5374">
                                <w:pPr>
                                  <w:jc w:val="center"/>
                                </w:pPr>
                                <w: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Rectangle 35" o:spid="_x0000_s1047" style="position:absolute;left:8915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sgrMMA&#10;AADbAAAADwAAAGRycy9kb3ducmV2LnhtbESPT2sCMRTE7wW/Q3iCt5qtYrFbo4ggSKEH1z/nx+Z1&#10;s7h5WTZxTf30jSD0OMzMb5jFKtpG9NT52rGCt3EGgrh0uuZKwfGwfZ2D8AFZY+OYFPySh9Vy8LLA&#10;XLsb76kvQiUShH2OCkwIbS6lLw1Z9GPXEifvx3UWQ5JdJXWHtwS3jZxk2bu0WHNaMNjSxlB5Ka5W&#10;wZe/X/tS++9ootl9nM7ZveCLUqNhXH+CCBTDf/jZ3mkF0xk8vqQf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ssgrMMAAADbAAAADwAAAAAAAAAAAAAAAACYAgAAZHJzL2Rv&#10;d25yZXYueG1sUEsFBgAAAAAEAAQA9QAAAIgDAAAAAA==&#10;" fillcolor="window" strokecolor="windowText" strokeweight="1pt">
                          <v:textbox>
                            <w:txbxContent>
                              <w:p w14:paraId="4566850F" w14:textId="77777777" w:rsidR="006B5374" w:rsidRDefault="006B5374">
                                <w:pPr>
                                  <w:jc w:val="center"/>
                                </w:pPr>
                                <w: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Rectangle 36" o:spid="_x0000_s1048" style="position:absolute;left:12954;width:3657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m+28MA&#10;AADbAAAADwAAAGRycy9kb3ducmV2LnhtbESPQWvCQBSE74L/YXmCN91oQWrqJhRBkEIPTbXnR/Y1&#10;G8y+Ddk1rv76bqHQ4zAz3zC7MtpOjDT41rGC1TIDQVw73XKj4PR5WDyD8AFZY+eYFNzJQ1lMJzvM&#10;tbvxB41VaESCsM9RgQmhz6X0tSGLful64uR9u8FiSHJopB7wluC2k+ss20iLLacFgz3tDdWX6moV&#10;vPnHday1f48mmuP2/JU9Kr4oNZ/F1xcQgWL4D/+1j1rB0wZ+v6QfII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hm+28MAAADbAAAADwAAAAAAAAAAAAAAAACYAgAAZHJzL2Rv&#10;d25yZXYueG1sUEsFBgAAAAAEAAQA9QAAAIgDAAAAAA==&#10;" fillcolor="window" strokecolor="windowText" strokeweight="1pt">
                          <v:textbox>
                            <w:txbxContent>
                              <w:p w14:paraId="1386C6C0" w14:textId="77777777" w:rsidR="006B5374" w:rsidRDefault="006B5374">
                                <w:pPr>
                                  <w:jc w:val="center"/>
                                </w:pPr>
                                <w: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Rectangle 38" o:spid="_x0000_s1049" style="position:absolute;left:16992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qPMsAA&#10;AADbAAAADwAAAGRycy9kb3ducmV2LnhtbERPz2vCMBS+D/wfwht4W9NtMGbXKCIMysDDOt350Tyb&#10;YvNSmthG/3pzGOz48f0uN9H2YqLRd44VPGc5COLG6Y5bBYefz6d3ED4ga+wdk4IredisFw8lFtrN&#10;/E1THVqRQtgXqMCEMBRS+saQRZ+5gThxJzdaDAmOrdQjzinc9vIlz9+kxY5Tg8GBdoaac32xCr78&#10;7TI12u+jiaZaHX/zW81npZaPcfsBIlAM/+I/d6UVvKax6Uv6AXJ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MqPMsAAAADbAAAADwAAAAAAAAAAAAAAAACYAgAAZHJzL2Rvd25y&#10;ZXYueG1sUEsFBgAAAAAEAAQA9QAAAIUDAAAAAA==&#10;" fillcolor="window" strokecolor="windowText" strokeweight="1pt">
                          <v:textbox>
                            <w:txbxContent>
                              <w:p w14:paraId="3271D2D8" w14:textId="77777777" w:rsidR="006B5374" w:rsidRDefault="006B5374">
                                <w:pPr>
                                  <w:jc w:val="center"/>
                                </w:pPr>
                                <w: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Rectangle 39" o:spid="_x0000_s1050" style="position:absolute;left:21031;width:3657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4YqqcMA&#10;AADbAAAADwAAAGRycy9kb3ducmV2LnhtbESPQWvCQBSE74L/YXlCb7qphVJTN1IEQYQeTNXzI/ua&#10;Dcm+Ddk1bv31bqHQ4zAz3zDrTbSdGGnwjWMFz4sMBHHldMO1gtPXbv4GwgdkjZ1jUvBDHjbFdLLG&#10;XLsbH2ksQy0ShH2OCkwIfS6lrwxZ9AvXEyfv2w0WQ5JDLfWAtwS3nVxm2au02HBaMNjT1lDVller&#10;4ODv17HS/jOaaPar8yW7l9wq9TSLH+8gAsXwH/5r77WClxX8fkk/QBY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4YqqcMAAADbAAAADwAAAAAAAAAAAAAAAACYAgAAZHJzL2Rv&#10;d25yZXYueG1sUEsFBgAAAAAEAAQA9QAAAIgDAAAAAA==&#10;" fillcolor="window" strokecolor="windowText" strokeweight="1pt">
                          <v:textbox>
                            <w:txbxContent>
                              <w:p w14:paraId="0032B9EA" w14:textId="77777777" w:rsidR="006B5374" w:rsidRDefault="006B5374">
                                <w:pPr>
                                  <w:jc w:val="center"/>
                                </w:pPr>
                                <w: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Rectangle 41" o:spid="_x0000_s1051" style="position:absolute;left:25069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ZV0sMA&#10;AADbAAAADwAAAGRycy9kb3ducmV2LnhtbESPQWvCQBSE70L/w/IK3nRjEWlTN6EUClLwYGp7fmRf&#10;s8Hs25Bd4+qvdwXB4zAz3zDrMtpOjDT41rGCxTwDQVw73XKjYP/zNXsF4QOyxs4xKTiTh7J4mqwx&#10;1+7EOxqr0IgEYZ+jAhNCn0vpa0MW/dz1xMn7d4PFkOTQSD3gKcFtJ1+ybCUttpwWDPb0aag+VEer&#10;4NtfjmOt/TaaaDZvv3/ZpeKDUtPn+PEOIlAMj/C9vdEKlgu4fUk/QBZ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fZV0sMAAADbAAAADwAAAAAAAAAAAAAAAACYAgAAZHJzL2Rv&#10;d25yZXYueG1sUEsFBgAAAAAEAAQA9QAAAIgDAAAAAA==&#10;" fillcolor="window" strokecolor="windowText" strokeweight="1pt">
                          <v:textbox>
                            <w:txbxContent>
                              <w:p w14:paraId="31537A3E" w14:textId="77777777" w:rsidR="006B5374" w:rsidRDefault="006B5374">
                                <w:pPr>
                                  <w:jc w:val="center"/>
                                </w:pPr>
                                <w:r>
                                  <w:t>X</w:t>
                                </w:r>
                              </w:p>
                            </w:txbxContent>
                          </v:textbox>
                        </v:rect>
                        <v:shape id="Text Box 43" o:spid="_x0000_s1052" type="#_x0000_t202" style="position:absolute;left:41374;top:1904;width:17603;height:73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baCMIA&#10;AADbAAAADwAAAGRycy9kb3ducmV2LnhtbESPQUsDMRSE74L/ITzBm81qi6zbpkWlFsFTW+n5sXlN&#10;gpuXJUm36783QqHHYWa+YRar0XdioJhcYAWPkwoEcRu0Y6Pge//xUINIGVljF5gU/FKC1fL2ZoGN&#10;Dmfe0rDLRhQIpwYV2Jz7RsrUWvKYJqEnLt4xRI+5yGikjngucN/Jp6p6lh4dlwWLPb1ban92J69g&#10;/WZeTFtjtOtaOzeMh+OX2Sh1fze+zkFkGvM1fGl/agWzKfx/KT9AL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NtoIwgAAANsAAAAPAAAAAAAAAAAAAAAAAJgCAABkcnMvZG93&#10;bnJldi54bWxQSwUGAAAAAAQABAD1AAAAhwMAAAAA&#10;" fillcolor="white [3201]" strokeweight=".5pt">
                          <v:textbox>
                            <w:txbxContent>
                              <w:p w14:paraId="1B76F257" w14:textId="77777777" w:rsidR="006B5374" w:rsidRDefault="006B5374">
                                <w:pPr>
                                  <w:spacing w:line="240" w:lineRule="exact"/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If “Type” = 3, then 1 – Seminar, 2 – project, 3 – Internship/Entrepreneurship, 4 - Viva</w:t>
                                </w:r>
                              </w:p>
                            </w:txbxContent>
                          </v:textbox>
                        </v:shape>
                        <v:shape id="Text Box 23" o:spid="_x0000_s1053" type="#_x0000_t202" style="position:absolute;left:23772;top:10059;width:34976;height:28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T5/MMA&#10;AADbAAAADwAAAGRycy9kb3ducmV2LnhtbESPQWvCQBSE70L/w/IK3nRTC2JTN6EUCr0UMXqwt8fu&#10;a7KafRuy2xj99W6h4HGYmW+YdTm6VgzUB+tZwdM8A0GsvbFcK9jvPmYrECEiG2w9k4ILBSiLh8ka&#10;c+PPvKWhirVIEA45Kmhi7HIpg27IYZj7jjh5P753GJPsa2l6PCe4a+Uiy5bSoeW00GBH7w3pU/Xr&#10;FBg+eNbf9utqudL25bpZHfWg1PRxfHsFEWmM9/B/+9MoWDzD35f0A2Rx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gT5/MMAAADbAAAADwAAAAAAAAAAAAAAAACYAgAAZHJzL2Rv&#10;d25yZXYueG1sUEsFBgAAAAAEAAQA9QAAAIgDAAAAAA==&#10;" fillcolor="window" strokeweight=".5pt">
                          <v:textbox>
                            <w:txbxContent>
                              <w:p w14:paraId="386275D0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1 – L/L+T, 2 – L+P, 3 – Sessional, 4 – P/Workshop</w:t>
                                </w:r>
                              </w:p>
                            </w:txbxContent>
                          </v:textbox>
                        </v:shape>
                        <v:shape id="Text Box 20" o:spid="_x0000_s1054" type="#_x0000_t202" style="position:absolute;left:11201;top:11201;width:723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Zni78A&#10;AADbAAAADwAAAGRycy9kb3ducmV2LnhtbERPTYvCMBC9L/gfwgje1lQP4lajiCDsRcTqYfc2JGMb&#10;bSalydbqrzcHYY+P971c964WHbXBelYwGWcgiLU3lksF59Pucw4iRGSDtWdS8KAA69XgY4m58Xc+&#10;UlfEUqQQDjkqqGJscimDrshhGPuGOHEX3zqMCbalNC3eU7ir5TTLZtKh5dRQYUPbivSt+HMKDP94&#10;1r92/7RcaPv1PMyvulNqNOw3CxCR+vgvfru/jYJpWp++pB8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O1meLvwAAANsAAAAPAAAAAAAAAAAAAAAAAJgCAABkcnMvZG93bnJl&#10;di54bWxQSwUGAAAAAAQABAD1AAAAhAMAAAAA&#10;" fillcolor="window" strokeweight=".5pt">
                          <v:textbox>
                            <w:txbxContent>
                              <w:p w14:paraId="43BAACC3" w14:textId="77777777" w:rsidR="006B5374" w:rsidRDefault="006B5374">
                                <w:pPr>
                                  <w:jc w:val="center"/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Category</w:t>
                                </w:r>
                              </w:p>
                            </w:txbxContent>
                          </v:textbox>
                        </v:shape>
                        <v:shape id="Text Box 19" o:spid="_x0000_s1055" type="#_x0000_t202" style="position:absolute;top:11734;width:6000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3C/78A&#10;AADbAAAADwAAAGRycy9kb3ducmV2LnhtbERPTWsCMRC9F/ofwgjeatYeZF2NosWWQk9q6XnYjElw&#10;M1mSdN3++6ZQ8DaP9znr7eg7MVBMLrCC+awCQdwG7dgo+Dy/PtUgUkbW2AUmBT+UYLt5fFhjo8ON&#10;jzScshElhFODCmzOfSNlai15TLPQExfuEqLHXGA0Uke8lXDfyeeqWkiPjkuDxZ5eLLXX07dXcNib&#10;pWlrjPZQa+eG8evyYd6Umk7G3QpEpjHfxf/ud13mL+Hvl3KA3Pw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2bcL/vwAAANsAAAAPAAAAAAAAAAAAAAAAAJgCAABkcnMvZG93bnJl&#10;di54bWxQSwUGAAAAAAQABAD1AAAAhAMAAAAA&#10;" fillcolor="white [3201]" strokeweight=".5pt">
                          <v:textbox>
                            <w:txbxContent>
                              <w:p w14:paraId="0AF8F744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rFonts w:ascii="Tibetan Machine Uni" w:hAnsi="Tibetan Machine Uni" w:cs="Tibetan Machine Uni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  <w:lang w:val="en-IN"/>
                                  </w:rPr>
                                  <w:t>Degr</w:t>
                                </w: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ee</w:t>
                                </w:r>
                              </w:p>
                            </w:txbxContent>
                          </v:textbox>
                        </v:shape>
                        <v:shape id="Text Box 18" o:spid="_x0000_s1056" type="#_x0000_t202" style="position:absolute;left:19735;top:13639;width:30328;height:41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yhMMMA&#10;AADbAAAADwAAAGRycy9kb3ducmV2LnhtbESPQW/CMAyF75P2HyJP4jZSdkCsEBBCmrTLNNHtADcr&#10;MW2gcaomK4VfPx8m7WbrPb/3ebUZQ6sG6pOPbGA2LUAR2+g81wa+v96eF6BSRnbYRiYDN0qwWT8+&#10;rLB08cp7GqpcKwnhVKKBJueu1DrZhgKmaeyIRTvFPmCWta+16/Eq4aHVL0Ux1wE9S0ODHe0aspfq&#10;JxhwfIhsj/7j7rmy/vX+uTjbwZjJ07hdgso05n/z3/W7E3yBlV9kAL3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syhMMMAAADbAAAADwAAAAAAAAAAAAAAAACYAgAAZHJzL2Rv&#10;d25yZXYueG1sUEsFBgAAAAAEAAQA9QAAAIgDAAAAAA==&#10;" fillcolor="window" strokeweight=".5pt">
                          <v:textbox>
                            <w:txbxContent>
                              <w:p w14:paraId="0CFA7A6C" w14:textId="77777777" w:rsidR="006B5374" w:rsidRDefault="006B5374">
                                <w:pPr>
                                  <w:spacing w:line="240" w:lineRule="exact"/>
                                  <w:jc w:val="center"/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1 – BS, 2 – ES, 3 – PC, 4 – PE, 5 – OE, 6 – HSM, 7 – PSE, 8 – MUS</w:t>
                                </w:r>
                              </w:p>
                            </w:txbxContent>
                          </v:textbox>
                        </v:shape>
                        <v:shape id="Text Box 11" o:spid="_x0000_s1057" type="#_x0000_t202" style="position:absolute;left:7696;top:18587;width:51750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vO+b8A&#10;AADbAAAADwAAAGRycy9kb3ducmV2LnhtbERPTWsCMRC9F/ofwhR6q1l7KNvVKFq0CD1VxfOwGZPg&#10;ZrIkcd3+e1Mo9DaP9znz5eg7MVBMLrCC6aQCQdwG7dgoOB62LzWIlJE1doFJwQ8lWC4eH+bY6HDj&#10;bxr22YgSwqlBBTbnvpEytZY8pknoiQt3DtFjLjAaqSPeSrjv5GtVvUmPjkuDxZ4+LLWX/dUr2KzN&#10;u2lrjHZTa+eG8XT+Mp9KPT+NqxmITGP+F/+5d7rMn8LvL+UAubg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IG875vwAAANsAAAAPAAAAAAAAAAAAAAAAAJgCAABkcnMvZG93bnJl&#10;di54bWxQSwUGAAAAAAQABAD1AAAAhAMAAAAA&#10;" fillcolor="white [3201]" strokeweight=".5pt">
                          <v:textbox>
                            <w:txbxContent>
                              <w:p w14:paraId="600DC5E0" w14:textId="77777777" w:rsidR="006B5374" w:rsidRDefault="006B5374">
                                <w:pPr>
                                  <w:jc w:val="center"/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betan Machine Uni" w:hAnsi="Tibetan Machine Uni" w:cs="Tibetan Machine Uni"/>
                                    <w:sz w:val="18"/>
                                    <w:szCs w:val="18"/>
                                  </w:rPr>
                                  <w:t>1 – B.Tech (CSE), 2 – M.Tech (CSE), 3 – B.Tech (CSBS), 4 – Diploma, 5 – PhD</w:t>
                                </w:r>
                              </w:p>
                            </w:txbxContent>
                          </v:textbox>
                        </v:shape>
                      </v:group>
                      <v:shape id="Straight Arrow Connector 45" o:spid="_x0000_s1058" type="#_x0000_t32" style="position:absolute;left:39776;top:5029;width:1676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hIqvMIAAADbAAAADwAAAGRycy9kb3ducmV2LnhtbESP0YrCMBRE34X9h3AF3zRVrErXKLIi&#10;iLCiXT/g0lybYnNTmqj1783Cwj4OM3OGWa47W4sHtb5yrGA8SkAQF05XXCq4/OyGCxA+IGusHZOC&#10;F3lYrz56S8y0e/KZHnkoRYSwz1CBCaHJpPSFIYt+5Bri6F1dazFE2ZZSt/iMcFvLSZLMpMWK44LB&#10;hr4MFbf8biPltBg3m+95dbhOumBex5Qv21SpQb/bfIII1IX/8F97rxVMU/j9En+AXL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hIqvMIAAADbAAAADwAAAAAAAAAAAAAA&#10;AAChAgAAZHJzL2Rvd25yZXYueG1sUEsFBgAAAAAEAAQA+QAAAJADAAAAAA==&#10;" strokecolor="black [3213]" strokeweight="1pt">
                        <v:stroke endarrow="block" joinstyle="miter"/>
                      </v:shape>
                    </v:group>
                    <v:shape id="Straight Arrow Connector 52" o:spid="_x0000_s1059" type="#_x0000_t32" style="position:absolute;left:8763;top:4343;width:0;height:312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IkFcMAAADbAAAADwAAAGRycy9kb3ducmV2LnhtbESPwWrDMBBE74H8g9hAb4lsgxPjRjGh&#10;pVAKKanrD1isjWVqrYylJs7fV4VCj8PMvGH21WwHcaXJ944VpJsEBHHrdM+dgubzZV2A8AFZ4+CY&#10;FNzJQ3VYLvZYanfjD7rWoRMRwr5EBSaEsZTSt4Ys+o0biaN3cZPFEOXUST3hLcLtILMk2UqLPccF&#10;gyM9GWq/6m8bKeciHY+nXf92yeZg7u85N8+5Ug+r+fgIItAc/sN/7VetIM/g90v8AfLw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giJBXDAAAA2wAAAA8AAAAAAAAAAAAA&#10;AAAAoQIAAGRycy9kb3ducmV2LnhtbFBLBQYAAAAABAAEAPkAAACRAwAAAAA=&#10;" strokecolor="black [3213]" strokeweight="1pt">
                      <v:stroke endarrow="block" joinstyle="miter"/>
                    </v:shape>
                  </v:group>
                </v:group>
                <v:line id="Straight Connector 29" o:spid="_x0000_s1060" style="position:absolute;visibility:visible;mso-wrap-style:square" from="26746,3657" to="26746,51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RpmLMEAAADbAAAADwAAAGRycy9kb3ducmV2LnhtbESPQYvCMBSE7wv+h/CEva2pHkSrUUQU&#10;vHjYunp+NM+22ryEJLbdf79ZWNjjMDPfMOvtYFrRkQ+NZQXTSQaCuLS64UrB1+X4sQARIrLG1jIp&#10;+KYA283obY25tj1/UlfESiQIhxwV1DG6XMpQ1mQwTKwjTt7deoMxSV9J7bFPcNPKWZbNpcGG00KN&#10;jvY1lc/iZRQULM/LqasWN09dHwZ3ud4OD6Xex8NuBSLSEP/Df+2TVjBbwu+X9APk5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5GmYswQAAANsAAAAPAAAAAAAAAAAAAAAA&#10;AKECAABkcnMvZG93bnJldi54bWxQSwUGAAAAAAQABAD5AAAAjwMAAAAA&#10;" strokecolor="windowText" strokeweight="1pt">
                  <v:stroke joinstyle="miter"/>
                </v:line>
              </v:group>
            </w:pict>
          </mc:Fallback>
        </mc:AlternateContent>
      </w:r>
    </w:p>
    <w:p w14:paraId="127509E3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2F09125F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0A12963D" w14:textId="77777777" w:rsidR="00C63CAA" w:rsidRPr="000D2883" w:rsidRDefault="003C27FC">
      <w:pPr>
        <w:tabs>
          <w:tab w:val="left" w:pos="8436"/>
        </w:tabs>
        <w:spacing w:line="240" w:lineRule="exact"/>
        <w:rPr>
          <w:b/>
        </w:rPr>
      </w:pPr>
      <w:r w:rsidRPr="000D2883">
        <w:rPr>
          <w:b/>
        </w:rPr>
        <w:tab/>
      </w:r>
    </w:p>
    <w:p w14:paraId="061A5FD4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3CDB0E4D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3AC061FC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017BDB5D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079B37F6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68BE7C2F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6EAEF5AB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49139A81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101B2A99" w14:textId="77777777" w:rsidR="00C63CAA" w:rsidRPr="000D2883" w:rsidRDefault="003C27FC">
      <w:pPr>
        <w:tabs>
          <w:tab w:val="left" w:pos="6756"/>
        </w:tabs>
        <w:spacing w:line="240" w:lineRule="exact"/>
        <w:rPr>
          <w:b/>
        </w:rPr>
      </w:pPr>
      <w:r w:rsidRPr="000D2883">
        <w:rPr>
          <w:b/>
        </w:rPr>
        <w:tab/>
      </w:r>
    </w:p>
    <w:p w14:paraId="7D3DD9FD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48E0B7C5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6FF6D9F4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6C145A3A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63D6552F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308EDE7E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73FA4942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63D95FBC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253AABC1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56DBD9A3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</w:p>
    <w:p w14:paraId="4B3929D7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lastRenderedPageBreak/>
        <w:t>SEMESTER: I</w:t>
      </w:r>
    </w:p>
    <w:p w14:paraId="6B06FEF6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rPr>
          <w:b/>
        </w:rPr>
      </w:pPr>
    </w:p>
    <w:p w14:paraId="067005C0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rPr>
          <w:b/>
        </w:rPr>
      </w:pPr>
      <w:r w:rsidRPr="000D2883">
        <w:rPr>
          <w:b/>
        </w:rPr>
        <w:t>Mandatory Induction Program – Duration 3 weeks</w:t>
      </w:r>
    </w:p>
    <w:p w14:paraId="12995D43" w14:textId="77777777" w:rsidR="00C63CAA" w:rsidRPr="000D2883" w:rsidRDefault="003C27FC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  <w:r w:rsidRPr="000D2883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047E4" wp14:editId="0E72C508">
                <wp:simplePos x="0" y="0"/>
                <wp:positionH relativeFrom="column">
                  <wp:posOffset>909320</wp:posOffset>
                </wp:positionH>
                <wp:positionV relativeFrom="paragraph">
                  <wp:posOffset>106045</wp:posOffset>
                </wp:positionV>
                <wp:extent cx="5024755" cy="1388110"/>
                <wp:effectExtent l="4445" t="4445" r="19050" b="17145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4755" cy="13881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3111B9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Physical Activity</w:t>
                            </w:r>
                          </w:p>
                          <w:p w14:paraId="0281D9AD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Creative Arts</w:t>
                            </w:r>
                          </w:p>
                          <w:p w14:paraId="4A8871E0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Universal Human Values</w:t>
                            </w:r>
                          </w:p>
                          <w:p w14:paraId="6F8588C6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Literary</w:t>
                            </w:r>
                          </w:p>
                          <w:p w14:paraId="70DD0212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Proficiency Modules</w:t>
                            </w:r>
                          </w:p>
                          <w:p w14:paraId="69A56D57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Lectures by Eminent People</w:t>
                            </w:r>
                          </w:p>
                          <w:p w14:paraId="0A6085BD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Visits to Local Areas</w:t>
                            </w:r>
                          </w:p>
                          <w:p w14:paraId="33F7630D" w14:textId="77777777" w:rsidR="006B5374" w:rsidRDefault="006B537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exact"/>
                              <w:rPr>
                                <w:rFonts w:ascii="Tibetan Machine Uni" w:hAnsi="Tibetan Machine Uni" w:cs="Tibetan Machine Uni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</w:rPr>
                              <w:t>Familiarization to Department/Branch &amp; Innov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047E4" id="Text Box 56" o:spid="_x0000_s1061" type="#_x0000_t202" style="position:absolute;left:0;text-align:left;margin-left:71.6pt;margin-top:8.35pt;width:395.65pt;height:109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" fillcolor="window" strokeweight=".5pt">
                <v:textbox>
                  <w:txbxContent>
                    <w:p w14:paraId="713111B9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Physical Activity</w:t>
                      </w:r>
                    </w:p>
                    <w:p w14:paraId="0281D9AD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Creative Arts</w:t>
                      </w:r>
                    </w:p>
                    <w:p w14:paraId="4A8871E0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Universal Human Values</w:t>
                      </w:r>
                    </w:p>
                    <w:p w14:paraId="6F8588C6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Literary</w:t>
                      </w:r>
                    </w:p>
                    <w:p w14:paraId="70DD0212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Proficiency Modules</w:t>
                      </w:r>
                    </w:p>
                    <w:p w14:paraId="69A56D57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Lectures by Eminent People</w:t>
                      </w:r>
                    </w:p>
                    <w:p w14:paraId="0A6085BD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Visits to Local Areas</w:t>
                      </w:r>
                    </w:p>
                    <w:p w14:paraId="33F7630D" w14:textId="77777777" w:rsidR="006B5374" w:rsidRDefault="006B537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exact"/>
                        <w:rPr>
                          <w:rFonts w:ascii="Tibetan Machine Uni" w:hAnsi="Tibetan Machine Uni" w:cs="Tibetan Machine Uni"/>
                        </w:rPr>
                      </w:pPr>
                      <w:r>
                        <w:rPr>
                          <w:rFonts w:ascii="Tibetan Machine Uni" w:hAnsi="Tibetan Machine Uni" w:cs="Tibetan Machine Uni"/>
                        </w:rPr>
                        <w:t>Familiarization to Department/Branch &amp; Innov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209B83E5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091FB6A5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20AE923D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642CEDC6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2AAAA6F0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6FD30F24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0EF8BCA3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776963B2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2122A37E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48E6EE1E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p w14:paraId="5E49CA77" w14:textId="77777777" w:rsidR="00C63CAA" w:rsidRPr="000D2883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</w:rPr>
      </w:pPr>
    </w:p>
    <w:tbl>
      <w:tblPr>
        <w:tblW w:w="110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602"/>
        <w:gridCol w:w="1173"/>
        <w:gridCol w:w="940"/>
        <w:gridCol w:w="645"/>
        <w:gridCol w:w="420"/>
        <w:gridCol w:w="746"/>
      </w:tblGrid>
      <w:tr w:rsidR="00C63CAA" w:rsidRPr="000D2883" w14:paraId="7593FFE5" w14:textId="77777777">
        <w:trPr>
          <w:cantSplit/>
          <w:trHeight w:val="377"/>
          <w:tblHeader/>
          <w:jc w:val="center"/>
        </w:trPr>
        <w:tc>
          <w:tcPr>
            <w:tcW w:w="567" w:type="dxa"/>
            <w:vMerge w:val="restart"/>
            <w:vAlign w:val="center"/>
          </w:tcPr>
          <w:p w14:paraId="4FE921B4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602" w:type="dxa"/>
            <w:vMerge w:val="restart"/>
            <w:vAlign w:val="center"/>
          </w:tcPr>
          <w:p w14:paraId="3DBED480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173" w:type="dxa"/>
            <w:vMerge w:val="restart"/>
            <w:vAlign w:val="center"/>
          </w:tcPr>
          <w:p w14:paraId="5CEB11BB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940" w:type="dxa"/>
            <w:vMerge w:val="restart"/>
            <w:vAlign w:val="center"/>
          </w:tcPr>
          <w:p w14:paraId="41142DF7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811" w:type="dxa"/>
            <w:gridSpan w:val="3"/>
            <w:vAlign w:val="center"/>
          </w:tcPr>
          <w:p w14:paraId="3E344050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067C3FED" w14:textId="77777777">
        <w:trPr>
          <w:cantSplit/>
          <w:trHeight w:val="189"/>
          <w:tblHeader/>
          <w:jc w:val="center"/>
        </w:trPr>
        <w:tc>
          <w:tcPr>
            <w:tcW w:w="567" w:type="dxa"/>
            <w:vMerge/>
            <w:vAlign w:val="center"/>
          </w:tcPr>
          <w:p w14:paraId="49CCF54B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602" w:type="dxa"/>
            <w:vMerge/>
            <w:vAlign w:val="center"/>
          </w:tcPr>
          <w:p w14:paraId="56EB16E3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173" w:type="dxa"/>
            <w:vMerge/>
            <w:vAlign w:val="center"/>
          </w:tcPr>
          <w:p w14:paraId="13D9D7BC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940" w:type="dxa"/>
            <w:vMerge/>
            <w:vAlign w:val="center"/>
          </w:tcPr>
          <w:p w14:paraId="273615E6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45" w:type="dxa"/>
            <w:vAlign w:val="center"/>
          </w:tcPr>
          <w:p w14:paraId="60F2E0C9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420" w:type="dxa"/>
            <w:vAlign w:val="center"/>
          </w:tcPr>
          <w:p w14:paraId="60A65CC1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746" w:type="dxa"/>
            <w:vAlign w:val="center"/>
          </w:tcPr>
          <w:p w14:paraId="69413ADE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74D2A454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67AD227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602" w:type="dxa"/>
            <w:vAlign w:val="center"/>
          </w:tcPr>
          <w:p w14:paraId="780F1D7E" w14:textId="77777777" w:rsidR="00C63CAA" w:rsidRPr="000D2883" w:rsidRDefault="003C27FC">
            <w:pPr>
              <w:spacing w:line="240" w:lineRule="exact"/>
            </w:pPr>
            <w:r w:rsidRPr="000D2883">
              <w:t xml:space="preserve">Engineering Mathematics – I </w:t>
            </w:r>
          </w:p>
        </w:tc>
        <w:tc>
          <w:tcPr>
            <w:tcW w:w="1173" w:type="dxa"/>
            <w:vAlign w:val="center"/>
          </w:tcPr>
          <w:p w14:paraId="76EB5FCF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1191111</w:t>
            </w:r>
          </w:p>
        </w:tc>
        <w:tc>
          <w:tcPr>
            <w:tcW w:w="940" w:type="dxa"/>
            <w:vAlign w:val="center"/>
          </w:tcPr>
          <w:p w14:paraId="3EC77DE9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45" w:type="dxa"/>
            <w:vAlign w:val="center"/>
          </w:tcPr>
          <w:p w14:paraId="06363B4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420" w:type="dxa"/>
            <w:vAlign w:val="center"/>
          </w:tcPr>
          <w:p w14:paraId="698CA7EC" w14:textId="77777777" w:rsidR="00C63CAA" w:rsidRPr="000D2883" w:rsidRDefault="00B26DC0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5412EB1D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4A650CCE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4FF720D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602" w:type="dxa"/>
            <w:vAlign w:val="center"/>
          </w:tcPr>
          <w:p w14:paraId="56B337A9" w14:textId="77777777" w:rsidR="00C63CAA" w:rsidRPr="000D2883" w:rsidRDefault="003C27FC">
            <w:pPr>
              <w:spacing w:line="240" w:lineRule="exact"/>
            </w:pPr>
            <w:r w:rsidRPr="000D2883">
              <w:t>Engineering Physics</w:t>
            </w:r>
          </w:p>
        </w:tc>
        <w:tc>
          <w:tcPr>
            <w:tcW w:w="1173" w:type="dxa"/>
            <w:vAlign w:val="center"/>
          </w:tcPr>
          <w:p w14:paraId="346B35A6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1171112</w:t>
            </w:r>
          </w:p>
        </w:tc>
        <w:tc>
          <w:tcPr>
            <w:tcW w:w="940" w:type="dxa"/>
            <w:vAlign w:val="center"/>
          </w:tcPr>
          <w:p w14:paraId="0FF5E053" w14:textId="77777777" w:rsidR="00C63CAA" w:rsidRPr="000D2883" w:rsidRDefault="00B26DC0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45" w:type="dxa"/>
            <w:vAlign w:val="center"/>
          </w:tcPr>
          <w:p w14:paraId="66AB7A6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420" w:type="dxa"/>
            <w:vAlign w:val="center"/>
          </w:tcPr>
          <w:p w14:paraId="5B83F91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70F6E2BB" w14:textId="77777777" w:rsidR="00C63CAA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37FD6EE4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21A911D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602" w:type="dxa"/>
            <w:vAlign w:val="center"/>
          </w:tcPr>
          <w:p w14:paraId="6E1DC76E" w14:textId="77777777" w:rsidR="00C63CAA" w:rsidRPr="000D2883" w:rsidRDefault="00EE40F7">
            <w:pPr>
              <w:spacing w:line="240" w:lineRule="exact"/>
            </w:pPr>
            <w:r>
              <w:t>Engineering Drawing</w:t>
            </w:r>
          </w:p>
        </w:tc>
        <w:tc>
          <w:tcPr>
            <w:tcW w:w="1173" w:type="dxa"/>
            <w:vAlign w:val="center"/>
          </w:tcPr>
          <w:p w14:paraId="0778C9DD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1102111</w:t>
            </w:r>
          </w:p>
        </w:tc>
        <w:tc>
          <w:tcPr>
            <w:tcW w:w="940" w:type="dxa"/>
            <w:vAlign w:val="center"/>
          </w:tcPr>
          <w:p w14:paraId="3FE4E35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45" w:type="dxa"/>
            <w:vAlign w:val="center"/>
          </w:tcPr>
          <w:p w14:paraId="4AF2B2C9" w14:textId="77777777" w:rsidR="00C63CAA" w:rsidRPr="000D2883" w:rsidRDefault="00B26DC0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420" w:type="dxa"/>
            <w:vAlign w:val="center"/>
          </w:tcPr>
          <w:p w14:paraId="5BC1A09C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2E3B677A" w14:textId="77777777" w:rsidR="00C63CAA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07CE5F0F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1093E3D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6602" w:type="dxa"/>
            <w:vAlign w:val="center"/>
          </w:tcPr>
          <w:p w14:paraId="14978B3E" w14:textId="56B5DE99" w:rsidR="00C63CAA" w:rsidRPr="00F23125" w:rsidRDefault="003C27FC">
            <w:pPr>
              <w:spacing w:line="240" w:lineRule="exact"/>
            </w:pPr>
            <w:r w:rsidRPr="00F23125">
              <w:t>Fund</w:t>
            </w:r>
            <w:bookmarkStart w:id="0" w:name="_GoBack"/>
            <w:bookmarkEnd w:id="0"/>
            <w:r w:rsidRPr="00F23125">
              <w:t xml:space="preserve">amentals of Computer Sc. &amp; </w:t>
            </w:r>
            <w:r w:rsidR="00453023" w:rsidRPr="00F23125">
              <w:t>Problem-Solving</w:t>
            </w:r>
          </w:p>
        </w:tc>
        <w:tc>
          <w:tcPr>
            <w:tcW w:w="1173" w:type="dxa"/>
            <w:vAlign w:val="center"/>
          </w:tcPr>
          <w:p w14:paraId="14C5737C" w14:textId="77777777" w:rsidR="00C63CAA" w:rsidRPr="00F23125" w:rsidRDefault="00EA3301">
            <w:pPr>
              <w:spacing w:line="240" w:lineRule="exact"/>
              <w:jc w:val="center"/>
            </w:pPr>
            <w:r w:rsidRPr="00F23125">
              <w:t>1112112</w:t>
            </w:r>
          </w:p>
        </w:tc>
        <w:tc>
          <w:tcPr>
            <w:tcW w:w="940" w:type="dxa"/>
            <w:vAlign w:val="center"/>
          </w:tcPr>
          <w:p w14:paraId="75EC2B18" w14:textId="77777777" w:rsidR="00C63CAA" w:rsidRPr="00F23125" w:rsidRDefault="00B26DC0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45" w:type="dxa"/>
            <w:vAlign w:val="center"/>
          </w:tcPr>
          <w:p w14:paraId="003E29C4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420" w:type="dxa"/>
            <w:vAlign w:val="center"/>
          </w:tcPr>
          <w:p w14:paraId="6BD4E2FF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46" w:type="dxa"/>
            <w:vAlign w:val="center"/>
          </w:tcPr>
          <w:p w14:paraId="61154394" w14:textId="77777777" w:rsidR="00C63CAA" w:rsidRPr="00F23125" w:rsidRDefault="0097084C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EA3301" w:rsidRPr="000D2883" w14:paraId="31BA4E90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13217135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5</w:t>
            </w:r>
          </w:p>
        </w:tc>
        <w:tc>
          <w:tcPr>
            <w:tcW w:w="6602" w:type="dxa"/>
            <w:vAlign w:val="center"/>
          </w:tcPr>
          <w:p w14:paraId="0500BEEC" w14:textId="77777777" w:rsidR="00EA3301" w:rsidRPr="000D2883" w:rsidRDefault="00EA3301">
            <w:pPr>
              <w:spacing w:line="240" w:lineRule="exact"/>
            </w:pPr>
            <w:r w:rsidRPr="000D2883">
              <w:t>Principles of Electrical Engineering</w:t>
            </w:r>
          </w:p>
        </w:tc>
        <w:tc>
          <w:tcPr>
            <w:tcW w:w="1173" w:type="dxa"/>
            <w:vAlign w:val="center"/>
          </w:tcPr>
          <w:p w14:paraId="08A90DD9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1132113</w:t>
            </w:r>
          </w:p>
        </w:tc>
        <w:tc>
          <w:tcPr>
            <w:tcW w:w="940" w:type="dxa"/>
            <w:vAlign w:val="center"/>
          </w:tcPr>
          <w:p w14:paraId="5884F474" w14:textId="77777777" w:rsidR="00EA3301" w:rsidRPr="000D2883" w:rsidRDefault="00B26DC0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45" w:type="dxa"/>
            <w:vAlign w:val="center"/>
          </w:tcPr>
          <w:p w14:paraId="7FA2EFF0" w14:textId="77777777" w:rsidR="00EA3301" w:rsidRPr="000D2883" w:rsidRDefault="00B26DC0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420" w:type="dxa"/>
            <w:vAlign w:val="center"/>
          </w:tcPr>
          <w:p w14:paraId="28DBB650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0FEDD2BD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04D350FC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5364C31A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6</w:t>
            </w:r>
          </w:p>
        </w:tc>
        <w:tc>
          <w:tcPr>
            <w:tcW w:w="6602" w:type="dxa"/>
            <w:vAlign w:val="center"/>
          </w:tcPr>
          <w:p w14:paraId="5B9D9FA6" w14:textId="77777777" w:rsidR="00C63CAA" w:rsidRPr="000D2883" w:rsidRDefault="00EA3301">
            <w:pPr>
              <w:spacing w:line="240" w:lineRule="exact"/>
            </w:pPr>
            <w:r w:rsidRPr="000D2883">
              <w:t>Communicative English - I</w:t>
            </w:r>
          </w:p>
        </w:tc>
        <w:tc>
          <w:tcPr>
            <w:tcW w:w="1173" w:type="dxa"/>
            <w:vAlign w:val="center"/>
          </w:tcPr>
          <w:p w14:paraId="49029007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1216111</w:t>
            </w:r>
          </w:p>
        </w:tc>
        <w:tc>
          <w:tcPr>
            <w:tcW w:w="940" w:type="dxa"/>
            <w:vAlign w:val="center"/>
          </w:tcPr>
          <w:p w14:paraId="025C2587" w14:textId="77777777" w:rsidR="00C63CAA" w:rsidRPr="000D2883" w:rsidRDefault="00B26DC0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45" w:type="dxa"/>
            <w:vAlign w:val="center"/>
          </w:tcPr>
          <w:p w14:paraId="24185C60" w14:textId="77777777" w:rsidR="00C63CAA" w:rsidRPr="000D2883" w:rsidRDefault="0097084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420" w:type="dxa"/>
            <w:vAlign w:val="center"/>
          </w:tcPr>
          <w:p w14:paraId="559C886C" w14:textId="77777777" w:rsidR="00C63CAA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712A74E4" w14:textId="77777777" w:rsidR="00C63CAA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EA3301" w:rsidRPr="000D2883" w14:paraId="7E86137D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39D6744B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7</w:t>
            </w:r>
          </w:p>
        </w:tc>
        <w:tc>
          <w:tcPr>
            <w:tcW w:w="6602" w:type="dxa"/>
            <w:vAlign w:val="center"/>
          </w:tcPr>
          <w:p w14:paraId="7338232E" w14:textId="77777777" w:rsidR="00EA3301" w:rsidRPr="000D2883" w:rsidRDefault="00EA3301">
            <w:pPr>
              <w:spacing w:line="240" w:lineRule="exact"/>
            </w:pPr>
            <w:r w:rsidRPr="000D2883">
              <w:t>Environmental Science</w:t>
            </w:r>
          </w:p>
        </w:tc>
        <w:tc>
          <w:tcPr>
            <w:tcW w:w="1173" w:type="dxa"/>
            <w:vAlign w:val="center"/>
          </w:tcPr>
          <w:p w14:paraId="4BAA95EB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1158111</w:t>
            </w:r>
          </w:p>
        </w:tc>
        <w:tc>
          <w:tcPr>
            <w:tcW w:w="940" w:type="dxa"/>
            <w:vAlign w:val="center"/>
          </w:tcPr>
          <w:p w14:paraId="6A463C19" w14:textId="77777777" w:rsidR="00EA3301" w:rsidRPr="000D2883" w:rsidRDefault="00B26DC0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45" w:type="dxa"/>
            <w:vAlign w:val="center"/>
          </w:tcPr>
          <w:p w14:paraId="237C8238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420" w:type="dxa"/>
            <w:vAlign w:val="center"/>
          </w:tcPr>
          <w:p w14:paraId="7A9C70D6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5EA1C16B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EA3301" w:rsidRPr="000D2883" w14:paraId="5EB4E3BA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78A698A5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8</w:t>
            </w:r>
          </w:p>
        </w:tc>
        <w:tc>
          <w:tcPr>
            <w:tcW w:w="6602" w:type="dxa"/>
            <w:vAlign w:val="center"/>
          </w:tcPr>
          <w:p w14:paraId="2A3AE40F" w14:textId="77777777" w:rsidR="00EA3301" w:rsidRPr="000D2883" w:rsidRDefault="00EA3301">
            <w:pPr>
              <w:spacing w:line="240" w:lineRule="exact"/>
            </w:pPr>
            <w:r w:rsidRPr="000D2883">
              <w:t>Engineering Physics Lab</w:t>
            </w:r>
          </w:p>
        </w:tc>
        <w:tc>
          <w:tcPr>
            <w:tcW w:w="1173" w:type="dxa"/>
            <w:vAlign w:val="center"/>
          </w:tcPr>
          <w:p w14:paraId="304BDF81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1171212</w:t>
            </w:r>
          </w:p>
        </w:tc>
        <w:tc>
          <w:tcPr>
            <w:tcW w:w="940" w:type="dxa"/>
            <w:vAlign w:val="center"/>
          </w:tcPr>
          <w:p w14:paraId="69CA1959" w14:textId="77777777" w:rsidR="00EA3301" w:rsidRPr="000D2883" w:rsidRDefault="00B26DC0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45" w:type="dxa"/>
            <w:vAlign w:val="center"/>
          </w:tcPr>
          <w:p w14:paraId="093B6219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420" w:type="dxa"/>
            <w:vAlign w:val="center"/>
          </w:tcPr>
          <w:p w14:paraId="462F08BD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156F0238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2</w:t>
            </w:r>
          </w:p>
        </w:tc>
      </w:tr>
      <w:tr w:rsidR="00EA3301" w:rsidRPr="000D2883" w14:paraId="2D88732D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5C91380D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9</w:t>
            </w:r>
          </w:p>
        </w:tc>
        <w:tc>
          <w:tcPr>
            <w:tcW w:w="6602" w:type="dxa"/>
            <w:vAlign w:val="center"/>
          </w:tcPr>
          <w:p w14:paraId="4A2030A0" w14:textId="77777777" w:rsidR="00EA3301" w:rsidRPr="000D2883" w:rsidRDefault="00EE40F7">
            <w:pPr>
              <w:spacing w:line="240" w:lineRule="exact"/>
            </w:pPr>
            <w:r>
              <w:t>Engineering Drawing</w:t>
            </w:r>
          </w:p>
        </w:tc>
        <w:tc>
          <w:tcPr>
            <w:tcW w:w="1173" w:type="dxa"/>
            <w:vAlign w:val="center"/>
          </w:tcPr>
          <w:p w14:paraId="4FF6452A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1102211</w:t>
            </w:r>
          </w:p>
        </w:tc>
        <w:tc>
          <w:tcPr>
            <w:tcW w:w="940" w:type="dxa"/>
            <w:vAlign w:val="center"/>
          </w:tcPr>
          <w:p w14:paraId="35C82A56" w14:textId="77777777" w:rsidR="00EA3301" w:rsidRPr="000D2883" w:rsidRDefault="00B26DC0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45" w:type="dxa"/>
            <w:vAlign w:val="center"/>
          </w:tcPr>
          <w:p w14:paraId="5B0CE30F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420" w:type="dxa"/>
            <w:vAlign w:val="center"/>
          </w:tcPr>
          <w:p w14:paraId="186F8AAC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0A27A242" w14:textId="77777777" w:rsidR="00EA3301" w:rsidRPr="000D2883" w:rsidRDefault="0097084C">
            <w:pPr>
              <w:spacing w:line="240" w:lineRule="exact"/>
              <w:jc w:val="center"/>
            </w:pPr>
            <w:r w:rsidRPr="000D2883">
              <w:t>2</w:t>
            </w:r>
          </w:p>
        </w:tc>
      </w:tr>
      <w:tr w:rsidR="00EA3301" w:rsidRPr="000D2883" w14:paraId="5E40A3BA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66B75DD6" w14:textId="77777777" w:rsidR="00EA3301" w:rsidRPr="000D2883" w:rsidRDefault="00EA3301">
            <w:pPr>
              <w:spacing w:line="240" w:lineRule="exact"/>
              <w:jc w:val="center"/>
            </w:pPr>
            <w:r w:rsidRPr="000D2883">
              <w:t>10</w:t>
            </w:r>
          </w:p>
        </w:tc>
        <w:tc>
          <w:tcPr>
            <w:tcW w:w="6602" w:type="dxa"/>
            <w:vAlign w:val="center"/>
          </w:tcPr>
          <w:p w14:paraId="2397C870" w14:textId="15E23D83" w:rsidR="00EA3301" w:rsidRPr="00F23125" w:rsidRDefault="00453023">
            <w:pPr>
              <w:spacing w:line="240" w:lineRule="exact"/>
            </w:pPr>
            <w:r w:rsidRPr="00F23125">
              <w:t>Python</w:t>
            </w:r>
            <w:r w:rsidR="00EA3301" w:rsidRPr="00F23125">
              <w:t xml:space="preserve"> Lab</w:t>
            </w:r>
          </w:p>
        </w:tc>
        <w:tc>
          <w:tcPr>
            <w:tcW w:w="1173" w:type="dxa"/>
            <w:vAlign w:val="center"/>
          </w:tcPr>
          <w:p w14:paraId="10F14788" w14:textId="77777777" w:rsidR="00EA3301" w:rsidRPr="00F23125" w:rsidRDefault="00B26DC0">
            <w:pPr>
              <w:spacing w:line="240" w:lineRule="exact"/>
              <w:jc w:val="center"/>
            </w:pPr>
            <w:r w:rsidRPr="00F23125">
              <w:t>1112212</w:t>
            </w:r>
          </w:p>
        </w:tc>
        <w:tc>
          <w:tcPr>
            <w:tcW w:w="940" w:type="dxa"/>
            <w:vAlign w:val="center"/>
          </w:tcPr>
          <w:p w14:paraId="1351F3E4" w14:textId="77777777" w:rsidR="00EA3301" w:rsidRPr="00F23125" w:rsidRDefault="00B26DC0">
            <w:pPr>
              <w:spacing w:line="240" w:lineRule="exact"/>
              <w:jc w:val="center"/>
            </w:pPr>
            <w:r w:rsidRPr="00F23125">
              <w:t>2</w:t>
            </w:r>
          </w:p>
        </w:tc>
        <w:tc>
          <w:tcPr>
            <w:tcW w:w="645" w:type="dxa"/>
            <w:vAlign w:val="center"/>
          </w:tcPr>
          <w:p w14:paraId="4A06303E" w14:textId="77777777" w:rsidR="00EA3301" w:rsidRPr="00F23125" w:rsidRDefault="0097084C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420" w:type="dxa"/>
            <w:vAlign w:val="center"/>
          </w:tcPr>
          <w:p w14:paraId="6A75A020" w14:textId="77777777" w:rsidR="00EA3301" w:rsidRPr="00F23125" w:rsidRDefault="0097084C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46" w:type="dxa"/>
            <w:vAlign w:val="center"/>
          </w:tcPr>
          <w:p w14:paraId="3D8CD127" w14:textId="77777777" w:rsidR="00EA3301" w:rsidRPr="00F23125" w:rsidRDefault="0097084C">
            <w:pPr>
              <w:spacing w:line="240" w:lineRule="exact"/>
              <w:jc w:val="center"/>
            </w:pPr>
            <w:r w:rsidRPr="00F23125">
              <w:t>4</w:t>
            </w:r>
          </w:p>
        </w:tc>
      </w:tr>
      <w:tr w:rsidR="00C63CAA" w:rsidRPr="000D2883" w14:paraId="3F6701F2" w14:textId="77777777">
        <w:trPr>
          <w:cantSplit/>
          <w:trHeight w:val="189"/>
          <w:jc w:val="center"/>
        </w:trPr>
        <w:tc>
          <w:tcPr>
            <w:tcW w:w="567" w:type="dxa"/>
            <w:vAlign w:val="center"/>
          </w:tcPr>
          <w:p w14:paraId="70D5F940" w14:textId="77777777" w:rsidR="00C63CAA" w:rsidRPr="000D2883" w:rsidRDefault="00EA3301">
            <w:pPr>
              <w:spacing w:line="240" w:lineRule="exact"/>
              <w:jc w:val="center"/>
            </w:pPr>
            <w:r w:rsidRPr="000D2883">
              <w:t>11</w:t>
            </w:r>
          </w:p>
        </w:tc>
        <w:tc>
          <w:tcPr>
            <w:tcW w:w="6602" w:type="dxa"/>
            <w:vAlign w:val="center"/>
          </w:tcPr>
          <w:p w14:paraId="5BC7EE8E" w14:textId="77777777" w:rsidR="00C63CAA" w:rsidRPr="000D2883" w:rsidRDefault="00EA3301">
            <w:pPr>
              <w:spacing w:line="240" w:lineRule="exact"/>
            </w:pPr>
            <w:r w:rsidRPr="000D2883">
              <w:t>Principles of Electrical Engineering Lab</w:t>
            </w:r>
          </w:p>
        </w:tc>
        <w:tc>
          <w:tcPr>
            <w:tcW w:w="1173" w:type="dxa"/>
            <w:vAlign w:val="center"/>
          </w:tcPr>
          <w:p w14:paraId="2017A36A" w14:textId="77777777" w:rsidR="00C63CAA" w:rsidRPr="000D2883" w:rsidRDefault="00B26DC0">
            <w:pPr>
              <w:spacing w:line="240" w:lineRule="exact"/>
              <w:jc w:val="center"/>
            </w:pPr>
            <w:r w:rsidRPr="000D2883">
              <w:t>1132213</w:t>
            </w:r>
          </w:p>
        </w:tc>
        <w:tc>
          <w:tcPr>
            <w:tcW w:w="940" w:type="dxa"/>
            <w:vAlign w:val="center"/>
          </w:tcPr>
          <w:p w14:paraId="45E4ED94" w14:textId="77777777" w:rsidR="00C63CAA" w:rsidRPr="000D2883" w:rsidRDefault="00B26DC0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45" w:type="dxa"/>
            <w:vAlign w:val="center"/>
          </w:tcPr>
          <w:p w14:paraId="7A7B18F5" w14:textId="77777777" w:rsidR="00C63CAA" w:rsidRPr="000D2883" w:rsidRDefault="0097084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420" w:type="dxa"/>
            <w:vAlign w:val="center"/>
          </w:tcPr>
          <w:p w14:paraId="5F79792C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46" w:type="dxa"/>
            <w:vAlign w:val="center"/>
          </w:tcPr>
          <w:p w14:paraId="522A64B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</w:tr>
      <w:tr w:rsidR="00C63CAA" w:rsidRPr="000D2883" w14:paraId="1D5AC8F7" w14:textId="77777777">
        <w:trPr>
          <w:cantSplit/>
          <w:trHeight w:val="422"/>
          <w:jc w:val="center"/>
        </w:trPr>
        <w:tc>
          <w:tcPr>
            <w:tcW w:w="8342" w:type="dxa"/>
            <w:gridSpan w:val="3"/>
            <w:vAlign w:val="center"/>
          </w:tcPr>
          <w:p w14:paraId="6DC27A9A" w14:textId="77777777" w:rsidR="00C63CAA" w:rsidRPr="000D2883" w:rsidRDefault="00B26DC0">
            <w:pPr>
              <w:spacing w:line="240" w:lineRule="exact"/>
              <w:jc w:val="center"/>
              <w:rPr>
                <w:b/>
                <w:sz w:val="20"/>
                <w:szCs w:val="21"/>
              </w:rPr>
            </w:pPr>
            <w:r w:rsidRPr="000D2883">
              <w:rPr>
                <w:b/>
                <w:sz w:val="20"/>
                <w:szCs w:val="21"/>
              </w:rPr>
              <w:t>Total Credit (BS: 07, ES: 12, HSM: 02, MUS: 02</w:t>
            </w:r>
            <w:r w:rsidR="003C27FC" w:rsidRPr="000D2883">
              <w:rPr>
                <w:b/>
                <w:sz w:val="20"/>
                <w:szCs w:val="21"/>
              </w:rPr>
              <w:t>)</w:t>
            </w:r>
          </w:p>
        </w:tc>
        <w:tc>
          <w:tcPr>
            <w:tcW w:w="940" w:type="dxa"/>
            <w:vAlign w:val="center"/>
          </w:tcPr>
          <w:p w14:paraId="58E6500B" w14:textId="77777777" w:rsidR="00C63CAA" w:rsidRPr="000D2883" w:rsidRDefault="00B26DC0">
            <w:pPr>
              <w:spacing w:line="240" w:lineRule="exact"/>
              <w:jc w:val="center"/>
              <w:rPr>
                <w:b/>
                <w:sz w:val="21"/>
                <w:szCs w:val="21"/>
              </w:rPr>
            </w:pPr>
            <w:r w:rsidRPr="000D2883">
              <w:rPr>
                <w:b/>
                <w:sz w:val="21"/>
                <w:szCs w:val="21"/>
              </w:rPr>
              <w:t>23</w:t>
            </w:r>
          </w:p>
        </w:tc>
        <w:tc>
          <w:tcPr>
            <w:tcW w:w="1811" w:type="dxa"/>
            <w:gridSpan w:val="3"/>
            <w:vAlign w:val="center"/>
          </w:tcPr>
          <w:p w14:paraId="169997A1" w14:textId="77777777" w:rsidR="00C63CAA" w:rsidRPr="000D2883" w:rsidRDefault="0097084C">
            <w:pPr>
              <w:spacing w:line="240" w:lineRule="exact"/>
              <w:jc w:val="center"/>
              <w:rPr>
                <w:b/>
                <w:sz w:val="21"/>
                <w:szCs w:val="21"/>
              </w:rPr>
            </w:pPr>
            <w:r w:rsidRPr="000D2883">
              <w:rPr>
                <w:b/>
                <w:sz w:val="21"/>
                <w:szCs w:val="21"/>
              </w:rPr>
              <w:t>28</w:t>
            </w:r>
            <w:r w:rsidR="003C27FC" w:rsidRPr="000D2883">
              <w:rPr>
                <w:b/>
                <w:sz w:val="21"/>
                <w:szCs w:val="21"/>
              </w:rPr>
              <w:t xml:space="preserve"> (hrs./Week)</w:t>
            </w:r>
          </w:p>
        </w:tc>
      </w:tr>
    </w:tbl>
    <w:p w14:paraId="3EDC7E87" w14:textId="77777777" w:rsidR="00C63CAA" w:rsidRPr="000D2883" w:rsidRDefault="00C63CAA">
      <w:pPr>
        <w:spacing w:line="240" w:lineRule="exact"/>
        <w:jc w:val="center"/>
        <w:rPr>
          <w:b/>
          <w:u w:val="single"/>
        </w:rPr>
      </w:pPr>
    </w:p>
    <w:p w14:paraId="2BEECFDE" w14:textId="77777777" w:rsidR="004A0AD1" w:rsidRDefault="004A0AD1">
      <w:pPr>
        <w:spacing w:line="240" w:lineRule="exact"/>
        <w:jc w:val="center"/>
        <w:rPr>
          <w:b/>
          <w:u w:val="single"/>
        </w:rPr>
      </w:pPr>
    </w:p>
    <w:p w14:paraId="03A954CA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t>SEMESTER: II</w:t>
      </w:r>
    </w:p>
    <w:p w14:paraId="12267465" w14:textId="77777777" w:rsidR="00C63CAA" w:rsidRPr="000D2883" w:rsidRDefault="00C63CAA">
      <w:pPr>
        <w:spacing w:line="240" w:lineRule="exact"/>
      </w:pPr>
    </w:p>
    <w:tbl>
      <w:tblPr>
        <w:tblW w:w="109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5"/>
        <w:gridCol w:w="6408"/>
        <w:gridCol w:w="1346"/>
        <w:gridCol w:w="727"/>
        <w:gridCol w:w="724"/>
        <w:gridCol w:w="567"/>
        <w:gridCol w:w="567"/>
      </w:tblGrid>
      <w:tr w:rsidR="00C63CAA" w:rsidRPr="000D2883" w14:paraId="112B2848" w14:textId="77777777">
        <w:trPr>
          <w:cantSplit/>
          <w:trHeight w:val="377"/>
          <w:jc w:val="center"/>
        </w:trPr>
        <w:tc>
          <w:tcPr>
            <w:tcW w:w="585" w:type="dxa"/>
            <w:vMerge w:val="restart"/>
            <w:vAlign w:val="center"/>
          </w:tcPr>
          <w:p w14:paraId="684C0435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408" w:type="dxa"/>
            <w:vMerge w:val="restart"/>
            <w:vAlign w:val="center"/>
          </w:tcPr>
          <w:p w14:paraId="474A43F7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346" w:type="dxa"/>
            <w:vMerge w:val="restart"/>
            <w:vAlign w:val="center"/>
          </w:tcPr>
          <w:p w14:paraId="071E24FD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727" w:type="dxa"/>
            <w:vMerge w:val="restart"/>
            <w:vAlign w:val="center"/>
          </w:tcPr>
          <w:p w14:paraId="2A7DB19D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858" w:type="dxa"/>
            <w:gridSpan w:val="3"/>
            <w:vAlign w:val="center"/>
          </w:tcPr>
          <w:p w14:paraId="33139440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153A7A5B" w14:textId="77777777">
        <w:trPr>
          <w:cantSplit/>
          <w:trHeight w:val="189"/>
          <w:jc w:val="center"/>
        </w:trPr>
        <w:tc>
          <w:tcPr>
            <w:tcW w:w="585" w:type="dxa"/>
            <w:vMerge/>
          </w:tcPr>
          <w:p w14:paraId="3FB4FB24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408" w:type="dxa"/>
            <w:vMerge/>
            <w:vAlign w:val="center"/>
          </w:tcPr>
          <w:p w14:paraId="1D137BA2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346" w:type="dxa"/>
            <w:vMerge/>
            <w:vAlign w:val="center"/>
          </w:tcPr>
          <w:p w14:paraId="0F7AAA61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727" w:type="dxa"/>
            <w:vMerge/>
            <w:vAlign w:val="center"/>
          </w:tcPr>
          <w:p w14:paraId="6FE70B60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724" w:type="dxa"/>
            <w:vAlign w:val="center"/>
          </w:tcPr>
          <w:p w14:paraId="0DAC4E4D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567" w:type="dxa"/>
          </w:tcPr>
          <w:p w14:paraId="26448D28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567" w:type="dxa"/>
          </w:tcPr>
          <w:p w14:paraId="2EE7FF50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41D56649" w14:textId="77777777">
        <w:trPr>
          <w:cantSplit/>
          <w:trHeight w:val="189"/>
          <w:jc w:val="center"/>
        </w:trPr>
        <w:tc>
          <w:tcPr>
            <w:tcW w:w="585" w:type="dxa"/>
          </w:tcPr>
          <w:p w14:paraId="7F74A3CF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408" w:type="dxa"/>
            <w:vAlign w:val="center"/>
          </w:tcPr>
          <w:p w14:paraId="38BD4997" w14:textId="77777777" w:rsidR="00C63CAA" w:rsidRPr="000D2883" w:rsidRDefault="003C27FC">
            <w:pPr>
              <w:spacing w:line="240" w:lineRule="exact"/>
            </w:pPr>
            <w:r w:rsidRPr="000D2883">
              <w:t xml:space="preserve">Engineering Mathematics – II </w:t>
            </w:r>
          </w:p>
        </w:tc>
        <w:tc>
          <w:tcPr>
            <w:tcW w:w="1346" w:type="dxa"/>
            <w:vAlign w:val="center"/>
          </w:tcPr>
          <w:p w14:paraId="50BCF667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191121</w:t>
            </w:r>
          </w:p>
        </w:tc>
        <w:tc>
          <w:tcPr>
            <w:tcW w:w="727" w:type="dxa"/>
            <w:vAlign w:val="center"/>
          </w:tcPr>
          <w:p w14:paraId="7C45B15E" w14:textId="77777777" w:rsidR="00C63CAA" w:rsidRPr="000D2883" w:rsidRDefault="00EA2752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724" w:type="dxa"/>
            <w:vAlign w:val="center"/>
          </w:tcPr>
          <w:p w14:paraId="18B26F3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567" w:type="dxa"/>
          </w:tcPr>
          <w:p w14:paraId="10607103" w14:textId="77777777" w:rsidR="00C63CAA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567" w:type="dxa"/>
          </w:tcPr>
          <w:p w14:paraId="5EDC3B2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10F4467F" w14:textId="77777777">
        <w:trPr>
          <w:cantSplit/>
          <w:trHeight w:val="189"/>
          <w:jc w:val="center"/>
        </w:trPr>
        <w:tc>
          <w:tcPr>
            <w:tcW w:w="585" w:type="dxa"/>
          </w:tcPr>
          <w:p w14:paraId="32C1DDA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408" w:type="dxa"/>
            <w:vAlign w:val="center"/>
          </w:tcPr>
          <w:p w14:paraId="526229E9" w14:textId="77777777" w:rsidR="00C63CAA" w:rsidRPr="000D2883" w:rsidRDefault="003C27FC">
            <w:pPr>
              <w:spacing w:line="240" w:lineRule="exact"/>
            </w:pPr>
            <w:r w:rsidRPr="000D2883">
              <w:t>Engineering Chemistry</w:t>
            </w:r>
          </w:p>
        </w:tc>
        <w:tc>
          <w:tcPr>
            <w:tcW w:w="1346" w:type="dxa"/>
            <w:vAlign w:val="center"/>
          </w:tcPr>
          <w:p w14:paraId="1AEEB759" w14:textId="77777777" w:rsidR="00C63CAA" w:rsidRPr="000D2883" w:rsidRDefault="00EA2752" w:rsidP="00EA2752">
            <w:pPr>
              <w:spacing w:line="240" w:lineRule="exact"/>
              <w:jc w:val="center"/>
            </w:pPr>
            <w:r w:rsidRPr="00EA2752">
              <w:t>1161122</w:t>
            </w:r>
          </w:p>
        </w:tc>
        <w:tc>
          <w:tcPr>
            <w:tcW w:w="727" w:type="dxa"/>
            <w:vAlign w:val="center"/>
          </w:tcPr>
          <w:p w14:paraId="52FC93CB" w14:textId="77777777" w:rsidR="00C63CAA" w:rsidRPr="000D2883" w:rsidRDefault="00EA2752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724" w:type="dxa"/>
            <w:vAlign w:val="center"/>
          </w:tcPr>
          <w:p w14:paraId="3EBEB10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567" w:type="dxa"/>
          </w:tcPr>
          <w:p w14:paraId="3499608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</w:tcPr>
          <w:p w14:paraId="7B193431" w14:textId="77777777" w:rsidR="00C63CAA" w:rsidRPr="000D2883" w:rsidRDefault="003A5CDD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31C21B90" w14:textId="77777777">
        <w:trPr>
          <w:cantSplit/>
          <w:trHeight w:val="189"/>
          <w:jc w:val="center"/>
        </w:trPr>
        <w:tc>
          <w:tcPr>
            <w:tcW w:w="585" w:type="dxa"/>
          </w:tcPr>
          <w:p w14:paraId="0641320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408" w:type="dxa"/>
            <w:vAlign w:val="center"/>
          </w:tcPr>
          <w:p w14:paraId="0E282F3A" w14:textId="77777777" w:rsidR="00C63CAA" w:rsidRPr="000D2883" w:rsidRDefault="003C27FC">
            <w:pPr>
              <w:spacing w:line="240" w:lineRule="exact"/>
            </w:pPr>
            <w:r w:rsidRPr="000D2883">
              <w:t>Introduction to Manufacturing Processes</w:t>
            </w:r>
          </w:p>
        </w:tc>
        <w:tc>
          <w:tcPr>
            <w:tcW w:w="1346" w:type="dxa"/>
            <w:vAlign w:val="center"/>
          </w:tcPr>
          <w:p w14:paraId="36A875E6" w14:textId="77777777" w:rsidR="00C63CAA" w:rsidRPr="000D2883" w:rsidRDefault="00EA2752">
            <w:pPr>
              <w:spacing w:line="240" w:lineRule="exact"/>
              <w:jc w:val="center"/>
            </w:pPr>
            <w:r w:rsidRPr="00EA2752">
              <w:t>1102121</w:t>
            </w:r>
          </w:p>
        </w:tc>
        <w:tc>
          <w:tcPr>
            <w:tcW w:w="727" w:type="dxa"/>
            <w:vAlign w:val="center"/>
          </w:tcPr>
          <w:p w14:paraId="77BFCA6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724" w:type="dxa"/>
            <w:vAlign w:val="center"/>
          </w:tcPr>
          <w:p w14:paraId="13C3AC34" w14:textId="77777777" w:rsidR="00C63CAA" w:rsidRPr="000D2883" w:rsidRDefault="00EA2752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567" w:type="dxa"/>
          </w:tcPr>
          <w:p w14:paraId="54B20CF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</w:tcPr>
          <w:p w14:paraId="4DA799BF" w14:textId="77777777" w:rsidR="00C63CAA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263EB1D3" w14:textId="77777777">
        <w:trPr>
          <w:cantSplit/>
          <w:trHeight w:val="189"/>
          <w:jc w:val="center"/>
        </w:trPr>
        <w:tc>
          <w:tcPr>
            <w:tcW w:w="585" w:type="dxa"/>
          </w:tcPr>
          <w:p w14:paraId="7EA841B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6408" w:type="dxa"/>
            <w:vAlign w:val="center"/>
          </w:tcPr>
          <w:p w14:paraId="17EE2AF4" w14:textId="77777777" w:rsidR="00C63CAA" w:rsidRPr="000D2883" w:rsidRDefault="00EA2752">
            <w:pPr>
              <w:spacing w:line="240" w:lineRule="exact"/>
            </w:pPr>
            <w:r w:rsidRPr="00F23125">
              <w:t>Principles of Computer Programming</w:t>
            </w:r>
          </w:p>
        </w:tc>
        <w:tc>
          <w:tcPr>
            <w:tcW w:w="1346" w:type="dxa"/>
            <w:vAlign w:val="center"/>
          </w:tcPr>
          <w:p w14:paraId="26F296E7" w14:textId="77777777" w:rsidR="00C63CAA" w:rsidRPr="00F23125" w:rsidRDefault="00EA2752" w:rsidP="00C36EA5">
            <w:pPr>
              <w:spacing w:line="240" w:lineRule="exact"/>
              <w:jc w:val="center"/>
            </w:pPr>
            <w:r w:rsidRPr="00F23125">
              <w:t>1112122</w:t>
            </w:r>
          </w:p>
        </w:tc>
        <w:tc>
          <w:tcPr>
            <w:tcW w:w="727" w:type="dxa"/>
            <w:vAlign w:val="center"/>
          </w:tcPr>
          <w:p w14:paraId="4393E19A" w14:textId="77777777" w:rsidR="00C63CAA" w:rsidRPr="00F23125" w:rsidRDefault="00EA2752" w:rsidP="00C36EA5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724" w:type="dxa"/>
            <w:vAlign w:val="center"/>
          </w:tcPr>
          <w:p w14:paraId="1B42A7F1" w14:textId="77777777" w:rsidR="00C63CAA" w:rsidRPr="00F23125" w:rsidRDefault="003C27FC" w:rsidP="00C36EA5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567" w:type="dxa"/>
            <w:vAlign w:val="center"/>
          </w:tcPr>
          <w:p w14:paraId="6731779B" w14:textId="77777777" w:rsidR="00C63CAA" w:rsidRPr="00F23125" w:rsidRDefault="003C27FC" w:rsidP="00C36EA5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567" w:type="dxa"/>
            <w:vAlign w:val="center"/>
          </w:tcPr>
          <w:p w14:paraId="6FC651D8" w14:textId="77777777" w:rsidR="00C63CAA" w:rsidRPr="00F23125" w:rsidRDefault="00EA2752" w:rsidP="00C36EA5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C63CAA" w:rsidRPr="000D2883" w14:paraId="6508CCD6" w14:textId="77777777">
        <w:trPr>
          <w:cantSplit/>
          <w:trHeight w:val="189"/>
          <w:jc w:val="center"/>
        </w:trPr>
        <w:tc>
          <w:tcPr>
            <w:tcW w:w="585" w:type="dxa"/>
          </w:tcPr>
          <w:p w14:paraId="4E38A3EC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5</w:t>
            </w:r>
          </w:p>
        </w:tc>
        <w:tc>
          <w:tcPr>
            <w:tcW w:w="6408" w:type="dxa"/>
            <w:vAlign w:val="center"/>
          </w:tcPr>
          <w:p w14:paraId="6DF57E61" w14:textId="77777777" w:rsidR="00C63CAA" w:rsidRPr="000D2883" w:rsidRDefault="00EA2752">
            <w:pPr>
              <w:spacing w:line="240" w:lineRule="exact"/>
            </w:pPr>
            <w:r w:rsidRPr="00EA2752">
              <w:t>Analog and Digital Electronics</w:t>
            </w:r>
          </w:p>
        </w:tc>
        <w:tc>
          <w:tcPr>
            <w:tcW w:w="1346" w:type="dxa"/>
            <w:vAlign w:val="center"/>
          </w:tcPr>
          <w:p w14:paraId="7DFE53C8" w14:textId="77777777" w:rsidR="00C63CAA" w:rsidRPr="000D2883" w:rsidRDefault="00EA2752">
            <w:pPr>
              <w:spacing w:line="240" w:lineRule="exact"/>
              <w:jc w:val="center"/>
            </w:pPr>
            <w:r w:rsidRPr="00EA2752">
              <w:t>1122123</w:t>
            </w:r>
          </w:p>
        </w:tc>
        <w:tc>
          <w:tcPr>
            <w:tcW w:w="727" w:type="dxa"/>
            <w:vAlign w:val="center"/>
          </w:tcPr>
          <w:p w14:paraId="20E12C4D" w14:textId="77777777" w:rsidR="00C63CAA" w:rsidRPr="000D2883" w:rsidRDefault="00EA2752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724" w:type="dxa"/>
            <w:vAlign w:val="center"/>
          </w:tcPr>
          <w:p w14:paraId="796D373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567" w:type="dxa"/>
            <w:vAlign w:val="center"/>
          </w:tcPr>
          <w:p w14:paraId="6DEB865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  <w:vAlign w:val="center"/>
          </w:tcPr>
          <w:p w14:paraId="7F8D2671" w14:textId="77777777" w:rsidR="00C63CAA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195C052D" w14:textId="77777777">
        <w:trPr>
          <w:cantSplit/>
          <w:trHeight w:val="189"/>
          <w:jc w:val="center"/>
        </w:trPr>
        <w:tc>
          <w:tcPr>
            <w:tcW w:w="585" w:type="dxa"/>
          </w:tcPr>
          <w:p w14:paraId="1DA71D7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6</w:t>
            </w:r>
          </w:p>
        </w:tc>
        <w:tc>
          <w:tcPr>
            <w:tcW w:w="6408" w:type="dxa"/>
            <w:vAlign w:val="center"/>
          </w:tcPr>
          <w:p w14:paraId="2F220B0A" w14:textId="77777777" w:rsidR="00C63CAA" w:rsidRPr="000D2883" w:rsidRDefault="00EA2752">
            <w:pPr>
              <w:spacing w:line="240" w:lineRule="exact"/>
            </w:pPr>
            <w:r w:rsidRPr="00EA2752">
              <w:t>Biology for Engineers</w:t>
            </w:r>
          </w:p>
        </w:tc>
        <w:tc>
          <w:tcPr>
            <w:tcW w:w="1346" w:type="dxa"/>
            <w:vAlign w:val="center"/>
          </w:tcPr>
          <w:p w14:paraId="480E49F0" w14:textId="77777777" w:rsidR="00C63CAA" w:rsidRPr="000D2883" w:rsidRDefault="00EA2752">
            <w:pPr>
              <w:spacing w:line="240" w:lineRule="exact"/>
              <w:jc w:val="center"/>
            </w:pPr>
            <w:r w:rsidRPr="00EA2752">
              <w:t>1151123</w:t>
            </w:r>
          </w:p>
        </w:tc>
        <w:tc>
          <w:tcPr>
            <w:tcW w:w="727" w:type="dxa"/>
            <w:vAlign w:val="center"/>
          </w:tcPr>
          <w:p w14:paraId="673744B7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724" w:type="dxa"/>
            <w:vAlign w:val="center"/>
          </w:tcPr>
          <w:p w14:paraId="4E541A17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567" w:type="dxa"/>
            <w:vAlign w:val="center"/>
          </w:tcPr>
          <w:p w14:paraId="0B79B6A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  <w:vAlign w:val="center"/>
          </w:tcPr>
          <w:p w14:paraId="576002E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6CF702E7" w14:textId="77777777">
        <w:trPr>
          <w:cantSplit/>
          <w:trHeight w:val="189"/>
          <w:jc w:val="center"/>
        </w:trPr>
        <w:tc>
          <w:tcPr>
            <w:tcW w:w="585" w:type="dxa"/>
          </w:tcPr>
          <w:p w14:paraId="7A3F5E1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7</w:t>
            </w:r>
          </w:p>
        </w:tc>
        <w:tc>
          <w:tcPr>
            <w:tcW w:w="6408" w:type="dxa"/>
            <w:vAlign w:val="center"/>
          </w:tcPr>
          <w:p w14:paraId="6C09BB3F" w14:textId="77777777" w:rsidR="00C63CAA" w:rsidRPr="000D2883" w:rsidRDefault="00EA2752">
            <w:pPr>
              <w:spacing w:line="240" w:lineRule="exact"/>
            </w:pPr>
            <w:r w:rsidRPr="00EA2752">
              <w:t>Communicative English - II</w:t>
            </w:r>
          </w:p>
        </w:tc>
        <w:tc>
          <w:tcPr>
            <w:tcW w:w="1346" w:type="dxa"/>
            <w:vAlign w:val="center"/>
          </w:tcPr>
          <w:p w14:paraId="4C615BE5" w14:textId="77777777" w:rsidR="00C63CAA" w:rsidRPr="000D2883" w:rsidRDefault="00EA2752">
            <w:pPr>
              <w:spacing w:line="240" w:lineRule="exact"/>
              <w:jc w:val="center"/>
            </w:pPr>
            <w:r w:rsidRPr="00EA2752">
              <w:t>1216121</w:t>
            </w:r>
          </w:p>
        </w:tc>
        <w:tc>
          <w:tcPr>
            <w:tcW w:w="727" w:type="dxa"/>
            <w:vAlign w:val="center"/>
          </w:tcPr>
          <w:p w14:paraId="4E0F2B5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724" w:type="dxa"/>
            <w:vAlign w:val="center"/>
          </w:tcPr>
          <w:p w14:paraId="36FEAFED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567" w:type="dxa"/>
            <w:vAlign w:val="center"/>
          </w:tcPr>
          <w:p w14:paraId="63AFF295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  <w:vAlign w:val="center"/>
          </w:tcPr>
          <w:p w14:paraId="6FFA360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11D0AF3A" w14:textId="77777777">
        <w:trPr>
          <w:cantSplit/>
          <w:trHeight w:val="189"/>
          <w:jc w:val="center"/>
        </w:trPr>
        <w:tc>
          <w:tcPr>
            <w:tcW w:w="585" w:type="dxa"/>
          </w:tcPr>
          <w:p w14:paraId="5B3754D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8</w:t>
            </w:r>
          </w:p>
        </w:tc>
        <w:tc>
          <w:tcPr>
            <w:tcW w:w="6408" w:type="dxa"/>
          </w:tcPr>
          <w:p w14:paraId="74BDF4B2" w14:textId="77777777" w:rsidR="00C63CAA" w:rsidRPr="000D2883" w:rsidRDefault="00EA2752">
            <w:pPr>
              <w:spacing w:line="240" w:lineRule="exact"/>
            </w:pPr>
            <w:r w:rsidRPr="00EA2752">
              <w:t>Engineering Chemistry Lab</w:t>
            </w:r>
          </w:p>
        </w:tc>
        <w:tc>
          <w:tcPr>
            <w:tcW w:w="1346" w:type="dxa"/>
            <w:vAlign w:val="center"/>
          </w:tcPr>
          <w:p w14:paraId="36614CE5" w14:textId="77777777" w:rsidR="00C63CAA" w:rsidRPr="000D2883" w:rsidRDefault="00EA2752">
            <w:pPr>
              <w:spacing w:line="240" w:lineRule="exact"/>
              <w:jc w:val="center"/>
            </w:pPr>
            <w:r w:rsidRPr="00EA2752">
              <w:t>1161222</w:t>
            </w:r>
          </w:p>
        </w:tc>
        <w:tc>
          <w:tcPr>
            <w:tcW w:w="727" w:type="dxa"/>
          </w:tcPr>
          <w:p w14:paraId="4DCFCD5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724" w:type="dxa"/>
          </w:tcPr>
          <w:p w14:paraId="3804C4B7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</w:tcPr>
          <w:p w14:paraId="29FB78F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67" w:type="dxa"/>
          </w:tcPr>
          <w:p w14:paraId="2F5CAFC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</w:tr>
      <w:tr w:rsidR="00EA2752" w:rsidRPr="000D2883" w14:paraId="46F80A5C" w14:textId="77777777">
        <w:trPr>
          <w:cantSplit/>
          <w:trHeight w:val="189"/>
          <w:jc w:val="center"/>
        </w:trPr>
        <w:tc>
          <w:tcPr>
            <w:tcW w:w="585" w:type="dxa"/>
          </w:tcPr>
          <w:p w14:paraId="0DDF0B8E" w14:textId="77777777" w:rsidR="00EA2752" w:rsidRPr="000D2883" w:rsidRDefault="00EA2752">
            <w:pPr>
              <w:spacing w:line="240" w:lineRule="exact"/>
              <w:jc w:val="center"/>
            </w:pPr>
            <w:r>
              <w:t>9</w:t>
            </w:r>
          </w:p>
        </w:tc>
        <w:tc>
          <w:tcPr>
            <w:tcW w:w="6408" w:type="dxa"/>
          </w:tcPr>
          <w:p w14:paraId="40CB0500" w14:textId="77777777" w:rsidR="00EA2752" w:rsidRPr="000D2883" w:rsidRDefault="00EA2752">
            <w:pPr>
              <w:spacing w:line="240" w:lineRule="exact"/>
            </w:pPr>
            <w:r w:rsidRPr="00EA2752">
              <w:t>Introduction to Manufacturing Processes Lab</w:t>
            </w:r>
          </w:p>
        </w:tc>
        <w:tc>
          <w:tcPr>
            <w:tcW w:w="1346" w:type="dxa"/>
            <w:vAlign w:val="center"/>
          </w:tcPr>
          <w:p w14:paraId="478BB69A" w14:textId="77777777" w:rsidR="00EA2752" w:rsidRPr="000D2883" w:rsidRDefault="00EA2752">
            <w:pPr>
              <w:spacing w:line="240" w:lineRule="exact"/>
              <w:jc w:val="center"/>
            </w:pPr>
            <w:r w:rsidRPr="00EA2752">
              <w:t>1102221</w:t>
            </w:r>
          </w:p>
        </w:tc>
        <w:tc>
          <w:tcPr>
            <w:tcW w:w="727" w:type="dxa"/>
          </w:tcPr>
          <w:p w14:paraId="55E91779" w14:textId="77777777" w:rsidR="00EA2752" w:rsidRPr="000D2883" w:rsidRDefault="00EA2752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24" w:type="dxa"/>
          </w:tcPr>
          <w:p w14:paraId="6A365B84" w14:textId="77777777" w:rsidR="00EA2752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567" w:type="dxa"/>
          </w:tcPr>
          <w:p w14:paraId="4261B9A2" w14:textId="77777777" w:rsidR="00EA2752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567" w:type="dxa"/>
          </w:tcPr>
          <w:p w14:paraId="3A1B5E28" w14:textId="77777777" w:rsidR="00EA2752" w:rsidRPr="000D2883" w:rsidRDefault="00EA2752">
            <w:pPr>
              <w:spacing w:line="240" w:lineRule="exact"/>
              <w:jc w:val="center"/>
            </w:pPr>
            <w:r>
              <w:t>2</w:t>
            </w:r>
          </w:p>
        </w:tc>
      </w:tr>
      <w:tr w:rsidR="00EA2752" w:rsidRPr="000D2883" w14:paraId="78BB65B1" w14:textId="77777777">
        <w:trPr>
          <w:cantSplit/>
          <w:trHeight w:val="189"/>
          <w:jc w:val="center"/>
        </w:trPr>
        <w:tc>
          <w:tcPr>
            <w:tcW w:w="585" w:type="dxa"/>
          </w:tcPr>
          <w:p w14:paraId="34B23F7E" w14:textId="77777777" w:rsidR="00EA2752" w:rsidRPr="000D2883" w:rsidRDefault="00EA2752">
            <w:pPr>
              <w:spacing w:line="240" w:lineRule="exact"/>
              <w:jc w:val="center"/>
            </w:pPr>
            <w:r>
              <w:t>10</w:t>
            </w:r>
          </w:p>
        </w:tc>
        <w:tc>
          <w:tcPr>
            <w:tcW w:w="6408" w:type="dxa"/>
          </w:tcPr>
          <w:p w14:paraId="353A96F9" w14:textId="050DF4A9" w:rsidR="00EA2752" w:rsidRPr="00F23125" w:rsidRDefault="00B74B63">
            <w:pPr>
              <w:spacing w:line="240" w:lineRule="exact"/>
            </w:pPr>
            <w:r w:rsidRPr="00F23125">
              <w:t>C Programming Lab</w:t>
            </w:r>
          </w:p>
        </w:tc>
        <w:tc>
          <w:tcPr>
            <w:tcW w:w="1346" w:type="dxa"/>
            <w:vAlign w:val="center"/>
          </w:tcPr>
          <w:p w14:paraId="23BE8BE6" w14:textId="77777777" w:rsidR="00EA2752" w:rsidRPr="00F23125" w:rsidRDefault="00EA2752">
            <w:pPr>
              <w:spacing w:line="240" w:lineRule="exact"/>
              <w:jc w:val="center"/>
            </w:pPr>
            <w:r w:rsidRPr="00F23125">
              <w:t>1112222</w:t>
            </w:r>
          </w:p>
        </w:tc>
        <w:tc>
          <w:tcPr>
            <w:tcW w:w="727" w:type="dxa"/>
          </w:tcPr>
          <w:p w14:paraId="6009CE4B" w14:textId="77777777" w:rsidR="00EA2752" w:rsidRPr="00F23125" w:rsidRDefault="00EA2752">
            <w:pPr>
              <w:spacing w:line="240" w:lineRule="exact"/>
              <w:jc w:val="center"/>
            </w:pPr>
            <w:r w:rsidRPr="00F23125">
              <w:t>2</w:t>
            </w:r>
          </w:p>
        </w:tc>
        <w:tc>
          <w:tcPr>
            <w:tcW w:w="724" w:type="dxa"/>
          </w:tcPr>
          <w:p w14:paraId="733C07FB" w14:textId="77777777" w:rsidR="00EA2752" w:rsidRPr="00F23125" w:rsidRDefault="00EA2752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567" w:type="dxa"/>
          </w:tcPr>
          <w:p w14:paraId="610B283C" w14:textId="77777777" w:rsidR="00EA2752" w:rsidRPr="00F23125" w:rsidRDefault="00EA2752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567" w:type="dxa"/>
          </w:tcPr>
          <w:p w14:paraId="04136FF9" w14:textId="77777777" w:rsidR="00EA2752" w:rsidRPr="00F23125" w:rsidRDefault="00EA2752">
            <w:pPr>
              <w:spacing w:line="240" w:lineRule="exact"/>
              <w:jc w:val="center"/>
            </w:pPr>
            <w:r w:rsidRPr="00F23125">
              <w:t>4</w:t>
            </w:r>
          </w:p>
        </w:tc>
      </w:tr>
      <w:tr w:rsidR="00EA2752" w:rsidRPr="000D2883" w14:paraId="552AFF43" w14:textId="77777777">
        <w:trPr>
          <w:cantSplit/>
          <w:trHeight w:val="189"/>
          <w:jc w:val="center"/>
        </w:trPr>
        <w:tc>
          <w:tcPr>
            <w:tcW w:w="585" w:type="dxa"/>
          </w:tcPr>
          <w:p w14:paraId="48392705" w14:textId="77777777" w:rsidR="00EA2752" w:rsidRPr="000D2883" w:rsidRDefault="00EA2752">
            <w:pPr>
              <w:spacing w:line="240" w:lineRule="exact"/>
              <w:jc w:val="center"/>
            </w:pPr>
            <w:r>
              <w:t>11</w:t>
            </w:r>
          </w:p>
        </w:tc>
        <w:tc>
          <w:tcPr>
            <w:tcW w:w="6408" w:type="dxa"/>
          </w:tcPr>
          <w:p w14:paraId="539ABE10" w14:textId="77777777" w:rsidR="00EA2752" w:rsidRPr="000D2883" w:rsidRDefault="00EA2752">
            <w:pPr>
              <w:spacing w:line="240" w:lineRule="exact"/>
            </w:pPr>
            <w:r w:rsidRPr="00EA2752">
              <w:t>Analog and Digital Electronics Lab</w:t>
            </w:r>
          </w:p>
        </w:tc>
        <w:tc>
          <w:tcPr>
            <w:tcW w:w="1346" w:type="dxa"/>
            <w:vAlign w:val="center"/>
          </w:tcPr>
          <w:p w14:paraId="727A3E15" w14:textId="77777777" w:rsidR="00EA2752" w:rsidRPr="000D2883" w:rsidRDefault="00EA2752">
            <w:pPr>
              <w:spacing w:line="240" w:lineRule="exact"/>
              <w:jc w:val="center"/>
            </w:pPr>
            <w:r w:rsidRPr="00EA2752">
              <w:t>1122223</w:t>
            </w:r>
          </w:p>
        </w:tc>
        <w:tc>
          <w:tcPr>
            <w:tcW w:w="727" w:type="dxa"/>
          </w:tcPr>
          <w:p w14:paraId="56AC9667" w14:textId="77777777" w:rsidR="00EA2752" w:rsidRPr="000D2883" w:rsidRDefault="00EA2752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24" w:type="dxa"/>
          </w:tcPr>
          <w:p w14:paraId="3612C11D" w14:textId="77777777" w:rsidR="00EA2752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567" w:type="dxa"/>
          </w:tcPr>
          <w:p w14:paraId="08874B42" w14:textId="77777777" w:rsidR="00EA2752" w:rsidRPr="000D2883" w:rsidRDefault="00EA2752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567" w:type="dxa"/>
          </w:tcPr>
          <w:p w14:paraId="495ECEA9" w14:textId="77777777" w:rsidR="00EA2752" w:rsidRPr="000D2883" w:rsidRDefault="00EA2752">
            <w:pPr>
              <w:spacing w:line="240" w:lineRule="exact"/>
              <w:jc w:val="center"/>
            </w:pPr>
            <w:r>
              <w:t>2</w:t>
            </w:r>
          </w:p>
        </w:tc>
      </w:tr>
      <w:tr w:rsidR="00C63CAA" w:rsidRPr="000D2883" w14:paraId="3CF28020" w14:textId="77777777">
        <w:trPr>
          <w:cantSplit/>
          <w:trHeight w:val="359"/>
          <w:jc w:val="center"/>
        </w:trPr>
        <w:tc>
          <w:tcPr>
            <w:tcW w:w="8339" w:type="dxa"/>
            <w:gridSpan w:val="3"/>
            <w:vAlign w:val="center"/>
          </w:tcPr>
          <w:p w14:paraId="6D8F8D52" w14:textId="77777777" w:rsidR="00C63CAA" w:rsidRPr="000D2883" w:rsidRDefault="00EA2752">
            <w:pPr>
              <w:spacing w:line="240" w:lineRule="exact"/>
              <w:jc w:val="center"/>
              <w:rPr>
                <w:b/>
                <w:sz w:val="21"/>
                <w:szCs w:val="22"/>
              </w:rPr>
            </w:pPr>
            <w:r>
              <w:rPr>
                <w:b/>
                <w:sz w:val="21"/>
                <w:szCs w:val="22"/>
              </w:rPr>
              <w:t>Total Credit (BS: 09, ES: 12, HSM</w:t>
            </w:r>
            <w:r w:rsidR="002716AF">
              <w:rPr>
                <w:b/>
                <w:sz w:val="21"/>
                <w:szCs w:val="22"/>
              </w:rPr>
              <w:t>: 02</w:t>
            </w:r>
            <w:r w:rsidR="003C27FC" w:rsidRPr="000D2883">
              <w:rPr>
                <w:b/>
                <w:sz w:val="21"/>
                <w:szCs w:val="22"/>
              </w:rPr>
              <w:t>)</w:t>
            </w:r>
          </w:p>
        </w:tc>
        <w:tc>
          <w:tcPr>
            <w:tcW w:w="727" w:type="dxa"/>
            <w:vAlign w:val="center"/>
          </w:tcPr>
          <w:p w14:paraId="372D76C7" w14:textId="77777777" w:rsidR="00C63CAA" w:rsidRPr="000D2883" w:rsidRDefault="003C27FC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0D2883"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1858" w:type="dxa"/>
            <w:gridSpan w:val="3"/>
            <w:vAlign w:val="center"/>
          </w:tcPr>
          <w:p w14:paraId="66329106" w14:textId="77777777" w:rsidR="00C63CAA" w:rsidRPr="000D2883" w:rsidRDefault="00EA2752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8</w:t>
            </w:r>
            <w:r w:rsidR="003C27FC" w:rsidRPr="000D2883">
              <w:rPr>
                <w:b/>
                <w:sz w:val="22"/>
                <w:szCs w:val="22"/>
              </w:rPr>
              <w:t xml:space="preserve"> (hrs./Week)</w:t>
            </w:r>
          </w:p>
        </w:tc>
      </w:tr>
    </w:tbl>
    <w:p w14:paraId="3E2A2983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lastRenderedPageBreak/>
        <w:t>SEMESTER: III</w:t>
      </w:r>
    </w:p>
    <w:p w14:paraId="728750EA" w14:textId="77777777" w:rsidR="00C63CAA" w:rsidRPr="000D2883" w:rsidRDefault="00C63CAA">
      <w:pPr>
        <w:spacing w:line="240" w:lineRule="exact"/>
        <w:jc w:val="center"/>
        <w:rPr>
          <w:b/>
        </w:rPr>
      </w:pPr>
    </w:p>
    <w:tbl>
      <w:tblPr>
        <w:tblW w:w="11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4"/>
        <w:gridCol w:w="6300"/>
        <w:gridCol w:w="1260"/>
        <w:gridCol w:w="1086"/>
        <w:gridCol w:w="525"/>
        <w:gridCol w:w="729"/>
        <w:gridCol w:w="734"/>
      </w:tblGrid>
      <w:tr w:rsidR="00C63CAA" w:rsidRPr="000D2883" w14:paraId="1B644A63" w14:textId="77777777" w:rsidTr="009F0ED0">
        <w:trPr>
          <w:cantSplit/>
          <w:trHeight w:val="377"/>
          <w:jc w:val="center"/>
        </w:trPr>
        <w:tc>
          <w:tcPr>
            <w:tcW w:w="554" w:type="dxa"/>
            <w:vMerge w:val="restart"/>
          </w:tcPr>
          <w:p w14:paraId="4C382867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300" w:type="dxa"/>
            <w:vMerge w:val="restart"/>
            <w:vAlign w:val="center"/>
          </w:tcPr>
          <w:p w14:paraId="2172D9F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260" w:type="dxa"/>
            <w:vMerge w:val="restart"/>
            <w:vAlign w:val="center"/>
          </w:tcPr>
          <w:p w14:paraId="4E2013A5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1086" w:type="dxa"/>
            <w:vMerge w:val="restart"/>
            <w:vAlign w:val="center"/>
          </w:tcPr>
          <w:p w14:paraId="3F9E8F0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988" w:type="dxa"/>
            <w:gridSpan w:val="3"/>
            <w:vAlign w:val="center"/>
          </w:tcPr>
          <w:p w14:paraId="40E13969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6283612C" w14:textId="77777777" w:rsidTr="009F0ED0">
        <w:trPr>
          <w:cantSplit/>
          <w:trHeight w:val="189"/>
          <w:jc w:val="center"/>
        </w:trPr>
        <w:tc>
          <w:tcPr>
            <w:tcW w:w="554" w:type="dxa"/>
            <w:vMerge/>
          </w:tcPr>
          <w:p w14:paraId="71867840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300" w:type="dxa"/>
            <w:vMerge/>
            <w:vAlign w:val="center"/>
          </w:tcPr>
          <w:p w14:paraId="4EC0299B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260" w:type="dxa"/>
            <w:vMerge/>
            <w:vAlign w:val="center"/>
          </w:tcPr>
          <w:p w14:paraId="3D0910FA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086" w:type="dxa"/>
            <w:vMerge/>
            <w:vAlign w:val="center"/>
          </w:tcPr>
          <w:p w14:paraId="1FDD0F5A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525" w:type="dxa"/>
            <w:vAlign w:val="center"/>
          </w:tcPr>
          <w:p w14:paraId="7EA2C2F0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729" w:type="dxa"/>
          </w:tcPr>
          <w:p w14:paraId="451D69D2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734" w:type="dxa"/>
          </w:tcPr>
          <w:p w14:paraId="14718837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3D0D3E7B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6533C1D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300" w:type="dxa"/>
            <w:vAlign w:val="center"/>
          </w:tcPr>
          <w:p w14:paraId="0DA0C57B" w14:textId="77777777" w:rsidR="00C63CAA" w:rsidRPr="000D2883" w:rsidRDefault="00BF5511">
            <w:pPr>
              <w:spacing w:line="240" w:lineRule="exact"/>
            </w:pPr>
            <w:r w:rsidRPr="00BF5511">
              <w:t>Engineering Mathematics – III</w:t>
            </w:r>
          </w:p>
        </w:tc>
        <w:tc>
          <w:tcPr>
            <w:tcW w:w="1260" w:type="dxa"/>
            <w:vAlign w:val="center"/>
          </w:tcPr>
          <w:p w14:paraId="6BC4A7C5" w14:textId="77777777" w:rsidR="00C63CAA" w:rsidRPr="000D2883" w:rsidRDefault="00BF5511">
            <w:pPr>
              <w:spacing w:line="240" w:lineRule="exact"/>
              <w:jc w:val="center"/>
            </w:pPr>
            <w:r w:rsidRPr="00BF5511">
              <w:t>1191131</w:t>
            </w:r>
          </w:p>
        </w:tc>
        <w:tc>
          <w:tcPr>
            <w:tcW w:w="1086" w:type="dxa"/>
            <w:vAlign w:val="center"/>
          </w:tcPr>
          <w:p w14:paraId="72651139" w14:textId="77777777" w:rsidR="00C63CAA" w:rsidRPr="000D2883" w:rsidRDefault="00197F69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525" w:type="dxa"/>
            <w:vAlign w:val="center"/>
          </w:tcPr>
          <w:p w14:paraId="2A529DD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729" w:type="dxa"/>
            <w:vAlign w:val="center"/>
          </w:tcPr>
          <w:p w14:paraId="3E7DE46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34" w:type="dxa"/>
            <w:vAlign w:val="center"/>
          </w:tcPr>
          <w:p w14:paraId="7EAFE5BB" w14:textId="77777777" w:rsidR="00C63CAA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00AA9E8D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4022BEC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300" w:type="dxa"/>
            <w:vAlign w:val="center"/>
          </w:tcPr>
          <w:p w14:paraId="0FFE1783" w14:textId="77777777" w:rsidR="00C63CAA" w:rsidRPr="000D2883" w:rsidRDefault="00BF5511">
            <w:pPr>
              <w:spacing w:line="240" w:lineRule="exact"/>
            </w:pPr>
            <w:r w:rsidRPr="00BF5511">
              <w:t>Data Structure &amp; Algorithm</w:t>
            </w:r>
          </w:p>
        </w:tc>
        <w:tc>
          <w:tcPr>
            <w:tcW w:w="1260" w:type="dxa"/>
            <w:vAlign w:val="center"/>
          </w:tcPr>
          <w:p w14:paraId="21D8C50C" w14:textId="77777777" w:rsidR="00C63CAA" w:rsidRPr="000D2883" w:rsidRDefault="00BF5511">
            <w:pPr>
              <w:spacing w:line="240" w:lineRule="exact"/>
              <w:jc w:val="center"/>
            </w:pPr>
            <w:r w:rsidRPr="00BF5511">
              <w:t>1113131</w:t>
            </w:r>
          </w:p>
        </w:tc>
        <w:tc>
          <w:tcPr>
            <w:tcW w:w="1086" w:type="dxa"/>
            <w:vAlign w:val="center"/>
          </w:tcPr>
          <w:p w14:paraId="140C29A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525" w:type="dxa"/>
            <w:vAlign w:val="center"/>
          </w:tcPr>
          <w:p w14:paraId="31A6289C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729" w:type="dxa"/>
          </w:tcPr>
          <w:p w14:paraId="4E70ACB5" w14:textId="77777777" w:rsidR="00C63CAA" w:rsidRPr="000D2883" w:rsidRDefault="00197F69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34" w:type="dxa"/>
          </w:tcPr>
          <w:p w14:paraId="539E72E5" w14:textId="77777777" w:rsidR="00C63CAA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066FD2E7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2C91352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300" w:type="dxa"/>
            <w:vAlign w:val="center"/>
          </w:tcPr>
          <w:p w14:paraId="59B10045" w14:textId="77777777" w:rsidR="00C63CAA" w:rsidRPr="00F23125" w:rsidRDefault="00BF5511">
            <w:pPr>
              <w:spacing w:line="240" w:lineRule="exact"/>
            </w:pPr>
            <w:r w:rsidRPr="00F23125">
              <w:t>Object-Oriented Programming</w:t>
            </w:r>
          </w:p>
        </w:tc>
        <w:tc>
          <w:tcPr>
            <w:tcW w:w="1260" w:type="dxa"/>
            <w:vAlign w:val="center"/>
          </w:tcPr>
          <w:p w14:paraId="76643A02" w14:textId="77777777" w:rsidR="00C63CAA" w:rsidRPr="00F23125" w:rsidRDefault="00BF5511">
            <w:pPr>
              <w:spacing w:line="240" w:lineRule="exact"/>
              <w:jc w:val="center"/>
            </w:pPr>
            <w:r w:rsidRPr="00F23125">
              <w:t>1113132</w:t>
            </w:r>
          </w:p>
        </w:tc>
        <w:tc>
          <w:tcPr>
            <w:tcW w:w="1086" w:type="dxa"/>
            <w:vAlign w:val="center"/>
          </w:tcPr>
          <w:p w14:paraId="7E124646" w14:textId="77777777" w:rsidR="00C63CAA" w:rsidRPr="00F23125" w:rsidRDefault="00197F69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525" w:type="dxa"/>
            <w:vAlign w:val="center"/>
          </w:tcPr>
          <w:p w14:paraId="1E1EECD5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729" w:type="dxa"/>
            <w:vAlign w:val="center"/>
          </w:tcPr>
          <w:p w14:paraId="23707588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34" w:type="dxa"/>
            <w:vAlign w:val="center"/>
          </w:tcPr>
          <w:p w14:paraId="2C59A731" w14:textId="77777777" w:rsidR="00C63CAA" w:rsidRPr="00F23125" w:rsidRDefault="00197F69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C63CAA" w:rsidRPr="000D2883" w14:paraId="0E6635DA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0AFAA21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6300" w:type="dxa"/>
            <w:vAlign w:val="center"/>
          </w:tcPr>
          <w:p w14:paraId="4C2817DA" w14:textId="77777777" w:rsidR="00C63CAA" w:rsidRPr="000D2883" w:rsidRDefault="00BF5511">
            <w:pPr>
              <w:spacing w:line="240" w:lineRule="exact"/>
            </w:pPr>
            <w:r w:rsidRPr="00BF5511">
              <w:t>Computer Organization and Architecture</w:t>
            </w:r>
          </w:p>
        </w:tc>
        <w:tc>
          <w:tcPr>
            <w:tcW w:w="1260" w:type="dxa"/>
            <w:vAlign w:val="center"/>
          </w:tcPr>
          <w:p w14:paraId="3927F072" w14:textId="77777777" w:rsidR="00C63CAA" w:rsidRPr="000D2883" w:rsidRDefault="00BF5511">
            <w:pPr>
              <w:spacing w:line="240" w:lineRule="exact"/>
              <w:jc w:val="center"/>
            </w:pPr>
            <w:r w:rsidRPr="00BF5511">
              <w:t>1113133</w:t>
            </w:r>
          </w:p>
        </w:tc>
        <w:tc>
          <w:tcPr>
            <w:tcW w:w="1086" w:type="dxa"/>
            <w:vAlign w:val="center"/>
          </w:tcPr>
          <w:p w14:paraId="4C400E9E" w14:textId="77777777" w:rsidR="00C63CAA" w:rsidRPr="000D2883" w:rsidRDefault="00197F69">
            <w:pPr>
              <w:spacing w:line="240" w:lineRule="exact"/>
              <w:jc w:val="center"/>
            </w:pPr>
            <w:r>
              <w:t>4</w:t>
            </w:r>
          </w:p>
        </w:tc>
        <w:tc>
          <w:tcPr>
            <w:tcW w:w="525" w:type="dxa"/>
            <w:vAlign w:val="center"/>
          </w:tcPr>
          <w:p w14:paraId="507DAEFF" w14:textId="77777777" w:rsidR="00C63CAA" w:rsidRPr="000D2883" w:rsidRDefault="00197F69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729" w:type="dxa"/>
            <w:vAlign w:val="center"/>
          </w:tcPr>
          <w:p w14:paraId="00AF4030" w14:textId="77777777" w:rsidR="00C63CAA" w:rsidRPr="000D2883" w:rsidRDefault="00197F69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34" w:type="dxa"/>
            <w:vAlign w:val="center"/>
          </w:tcPr>
          <w:p w14:paraId="5E3E12DB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3333B308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022CA66B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5</w:t>
            </w:r>
          </w:p>
        </w:tc>
        <w:tc>
          <w:tcPr>
            <w:tcW w:w="6300" w:type="dxa"/>
            <w:vAlign w:val="center"/>
          </w:tcPr>
          <w:p w14:paraId="05F90F85" w14:textId="77777777" w:rsidR="00C63CAA" w:rsidRPr="000D2883" w:rsidRDefault="00BF5511">
            <w:pPr>
              <w:spacing w:line="240" w:lineRule="exact"/>
            </w:pPr>
            <w:r w:rsidRPr="00BF5511">
              <w:t>Formal Language and Automata Theory</w:t>
            </w:r>
          </w:p>
        </w:tc>
        <w:tc>
          <w:tcPr>
            <w:tcW w:w="1260" w:type="dxa"/>
            <w:vAlign w:val="center"/>
          </w:tcPr>
          <w:p w14:paraId="3ED52115" w14:textId="77777777" w:rsidR="00C63CAA" w:rsidRPr="000D2883" w:rsidRDefault="00BF5511">
            <w:pPr>
              <w:spacing w:line="240" w:lineRule="exact"/>
              <w:jc w:val="center"/>
            </w:pPr>
            <w:r w:rsidRPr="00BF5511">
              <w:t>1113134</w:t>
            </w:r>
          </w:p>
        </w:tc>
        <w:tc>
          <w:tcPr>
            <w:tcW w:w="1086" w:type="dxa"/>
            <w:vAlign w:val="center"/>
          </w:tcPr>
          <w:p w14:paraId="11630335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525" w:type="dxa"/>
            <w:vAlign w:val="center"/>
          </w:tcPr>
          <w:p w14:paraId="1E7EB19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729" w:type="dxa"/>
            <w:vAlign w:val="center"/>
          </w:tcPr>
          <w:p w14:paraId="7D70B81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34" w:type="dxa"/>
            <w:vAlign w:val="center"/>
          </w:tcPr>
          <w:p w14:paraId="68522A75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25E75025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6167FC4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6</w:t>
            </w:r>
          </w:p>
        </w:tc>
        <w:tc>
          <w:tcPr>
            <w:tcW w:w="6300" w:type="dxa"/>
            <w:vAlign w:val="center"/>
          </w:tcPr>
          <w:p w14:paraId="6D46A089" w14:textId="77777777" w:rsidR="00C63CAA" w:rsidRPr="000D2883" w:rsidRDefault="00BF5511">
            <w:pPr>
              <w:spacing w:line="240" w:lineRule="exact"/>
            </w:pPr>
            <w:r w:rsidRPr="00BF5511">
              <w:t>Foreign Language - I</w:t>
            </w:r>
          </w:p>
        </w:tc>
        <w:tc>
          <w:tcPr>
            <w:tcW w:w="1260" w:type="dxa"/>
            <w:vAlign w:val="center"/>
          </w:tcPr>
          <w:p w14:paraId="49899910" w14:textId="77777777" w:rsidR="00C63CAA" w:rsidRPr="000D2883" w:rsidRDefault="00BF5511">
            <w:pPr>
              <w:spacing w:line="240" w:lineRule="exact"/>
              <w:jc w:val="center"/>
            </w:pPr>
            <w:r w:rsidRPr="00BF5511">
              <w:t>1278131</w:t>
            </w:r>
          </w:p>
        </w:tc>
        <w:tc>
          <w:tcPr>
            <w:tcW w:w="1086" w:type="dxa"/>
            <w:vAlign w:val="center"/>
          </w:tcPr>
          <w:p w14:paraId="3EC1C6DD" w14:textId="77777777" w:rsidR="00C63CAA" w:rsidRPr="000D2883" w:rsidRDefault="00197F69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525" w:type="dxa"/>
            <w:vAlign w:val="center"/>
          </w:tcPr>
          <w:p w14:paraId="2AF6F423" w14:textId="77777777" w:rsidR="00C63CAA" w:rsidRPr="000D2883" w:rsidRDefault="00197F69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729" w:type="dxa"/>
            <w:vAlign w:val="center"/>
          </w:tcPr>
          <w:p w14:paraId="5F00B31D" w14:textId="77777777" w:rsidR="00C63CAA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4" w:type="dxa"/>
            <w:vAlign w:val="center"/>
          </w:tcPr>
          <w:p w14:paraId="38E4358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197F69" w:rsidRPr="000D2883" w14:paraId="0E40EF14" w14:textId="77777777" w:rsidTr="009F0ED0">
        <w:trPr>
          <w:cantSplit/>
          <w:trHeight w:val="189"/>
          <w:jc w:val="center"/>
        </w:trPr>
        <w:tc>
          <w:tcPr>
            <w:tcW w:w="554" w:type="dxa"/>
            <w:vAlign w:val="center"/>
          </w:tcPr>
          <w:p w14:paraId="35FA60D3" w14:textId="77777777" w:rsidR="00197F69" w:rsidRPr="000D2883" w:rsidRDefault="009F0ED0" w:rsidP="009F5720">
            <w:pPr>
              <w:spacing w:line="240" w:lineRule="exact"/>
              <w:jc w:val="center"/>
            </w:pPr>
            <w:r>
              <w:t>7</w:t>
            </w:r>
          </w:p>
        </w:tc>
        <w:tc>
          <w:tcPr>
            <w:tcW w:w="6300" w:type="dxa"/>
            <w:vAlign w:val="center"/>
          </w:tcPr>
          <w:p w14:paraId="61616022" w14:textId="77777777" w:rsidR="00197F69" w:rsidRPr="000D2883" w:rsidRDefault="009F0ED0" w:rsidP="009F5720">
            <w:pPr>
              <w:spacing w:line="240" w:lineRule="exact"/>
            </w:pPr>
            <w:r>
              <w:t>Mentored Seminar – I</w:t>
            </w:r>
          </w:p>
        </w:tc>
        <w:tc>
          <w:tcPr>
            <w:tcW w:w="1260" w:type="dxa"/>
            <w:vAlign w:val="center"/>
          </w:tcPr>
          <w:p w14:paraId="6FB1DE40" w14:textId="77777777" w:rsidR="00197F69" w:rsidRPr="000D2883" w:rsidRDefault="009F0ED0" w:rsidP="009F5720">
            <w:pPr>
              <w:spacing w:line="240" w:lineRule="exact"/>
              <w:jc w:val="center"/>
            </w:pPr>
            <w:r w:rsidRPr="009F0ED0">
              <w:t>1117331</w:t>
            </w:r>
          </w:p>
        </w:tc>
        <w:tc>
          <w:tcPr>
            <w:tcW w:w="1086" w:type="dxa"/>
            <w:vAlign w:val="center"/>
          </w:tcPr>
          <w:p w14:paraId="15A83EA7" w14:textId="77777777" w:rsidR="00197F69" w:rsidRPr="000D2883" w:rsidRDefault="00197F69" w:rsidP="009F5720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1988" w:type="dxa"/>
            <w:gridSpan w:val="3"/>
            <w:shd w:val="clear" w:color="auto" w:fill="BFBFBF" w:themeFill="background1" w:themeFillShade="BF"/>
            <w:vAlign w:val="center"/>
          </w:tcPr>
          <w:p w14:paraId="72785AD1" w14:textId="77777777" w:rsidR="00197F69" w:rsidRPr="000D2883" w:rsidRDefault="00197F69" w:rsidP="009F5720">
            <w:pPr>
              <w:spacing w:line="240" w:lineRule="exact"/>
              <w:jc w:val="center"/>
            </w:pPr>
          </w:p>
        </w:tc>
      </w:tr>
      <w:tr w:rsidR="00BF5511" w:rsidRPr="000D2883" w14:paraId="17D6D7A6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6C207C26" w14:textId="77777777" w:rsidR="00BF5511" w:rsidRPr="000D2883" w:rsidRDefault="00BF5511">
            <w:pPr>
              <w:spacing w:line="240" w:lineRule="exact"/>
              <w:jc w:val="center"/>
            </w:pPr>
            <w:r>
              <w:t>8</w:t>
            </w:r>
          </w:p>
        </w:tc>
        <w:tc>
          <w:tcPr>
            <w:tcW w:w="6300" w:type="dxa"/>
          </w:tcPr>
          <w:p w14:paraId="3547AC40" w14:textId="77777777" w:rsidR="00BF5511" w:rsidRPr="00BF5511" w:rsidRDefault="00BF5511">
            <w:pPr>
              <w:spacing w:line="240" w:lineRule="exact"/>
            </w:pPr>
            <w:r w:rsidRPr="00BF5511">
              <w:t>Data Structure &amp; Algorithm Lab</w:t>
            </w:r>
          </w:p>
        </w:tc>
        <w:tc>
          <w:tcPr>
            <w:tcW w:w="1260" w:type="dxa"/>
            <w:vAlign w:val="center"/>
          </w:tcPr>
          <w:p w14:paraId="19A7E333" w14:textId="77777777" w:rsidR="00BF5511" w:rsidRPr="00BF5511" w:rsidRDefault="00BF5511">
            <w:pPr>
              <w:spacing w:line="240" w:lineRule="exact"/>
              <w:jc w:val="center"/>
            </w:pPr>
            <w:r w:rsidRPr="00BF5511">
              <w:t>1113231</w:t>
            </w:r>
          </w:p>
        </w:tc>
        <w:tc>
          <w:tcPr>
            <w:tcW w:w="1086" w:type="dxa"/>
          </w:tcPr>
          <w:p w14:paraId="58C3EE19" w14:textId="77777777" w:rsidR="00BF5511" w:rsidRPr="000D2883" w:rsidRDefault="00197F69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525" w:type="dxa"/>
          </w:tcPr>
          <w:p w14:paraId="6F92155D" w14:textId="77777777" w:rsidR="00BF5511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29" w:type="dxa"/>
          </w:tcPr>
          <w:p w14:paraId="524A7A49" w14:textId="77777777" w:rsidR="00BF5511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4" w:type="dxa"/>
          </w:tcPr>
          <w:p w14:paraId="0E4212C5" w14:textId="77777777" w:rsidR="00BF5511" w:rsidRPr="000D2883" w:rsidRDefault="00197F69">
            <w:pPr>
              <w:spacing w:line="240" w:lineRule="exact"/>
              <w:jc w:val="center"/>
            </w:pPr>
            <w:r>
              <w:t>2</w:t>
            </w:r>
          </w:p>
        </w:tc>
      </w:tr>
      <w:tr w:rsidR="00BF5511" w:rsidRPr="000D2883" w14:paraId="704A90BE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281BCB1B" w14:textId="77777777" w:rsidR="00BF5511" w:rsidRPr="000D2883" w:rsidRDefault="00BF5511">
            <w:pPr>
              <w:spacing w:line="240" w:lineRule="exact"/>
              <w:jc w:val="center"/>
            </w:pPr>
            <w:r>
              <w:t>9</w:t>
            </w:r>
          </w:p>
        </w:tc>
        <w:tc>
          <w:tcPr>
            <w:tcW w:w="6300" w:type="dxa"/>
          </w:tcPr>
          <w:p w14:paraId="4D4B8F71" w14:textId="2B4B4C44" w:rsidR="00BF5511" w:rsidRPr="00F23125" w:rsidRDefault="0029699E">
            <w:pPr>
              <w:spacing w:line="240" w:lineRule="exact"/>
            </w:pPr>
            <w:r w:rsidRPr="00F23125">
              <w:t>JAVA</w:t>
            </w:r>
            <w:r w:rsidR="00BF5511" w:rsidRPr="00F23125">
              <w:t xml:space="preserve"> Lab</w:t>
            </w:r>
            <w:r w:rsidRPr="00F23125">
              <w:t xml:space="preserve"> </w:t>
            </w:r>
          </w:p>
        </w:tc>
        <w:tc>
          <w:tcPr>
            <w:tcW w:w="1260" w:type="dxa"/>
            <w:vAlign w:val="center"/>
          </w:tcPr>
          <w:p w14:paraId="66CACA93" w14:textId="77777777" w:rsidR="00BF5511" w:rsidRPr="00F23125" w:rsidRDefault="00BF5511">
            <w:pPr>
              <w:spacing w:line="240" w:lineRule="exact"/>
              <w:jc w:val="center"/>
            </w:pPr>
            <w:r w:rsidRPr="00F23125">
              <w:t>1113232</w:t>
            </w:r>
          </w:p>
        </w:tc>
        <w:tc>
          <w:tcPr>
            <w:tcW w:w="1086" w:type="dxa"/>
          </w:tcPr>
          <w:p w14:paraId="0CCA5228" w14:textId="77777777" w:rsidR="00BF5511" w:rsidRPr="00F23125" w:rsidRDefault="00197F69">
            <w:pPr>
              <w:spacing w:line="240" w:lineRule="exact"/>
              <w:jc w:val="center"/>
            </w:pPr>
            <w:r w:rsidRPr="00F23125">
              <w:t>1</w:t>
            </w:r>
          </w:p>
        </w:tc>
        <w:tc>
          <w:tcPr>
            <w:tcW w:w="525" w:type="dxa"/>
          </w:tcPr>
          <w:p w14:paraId="48BE7976" w14:textId="77777777" w:rsidR="00BF5511" w:rsidRPr="00F23125" w:rsidRDefault="00197F69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29" w:type="dxa"/>
          </w:tcPr>
          <w:p w14:paraId="4E466ECC" w14:textId="77777777" w:rsidR="00BF5511" w:rsidRPr="00F23125" w:rsidRDefault="00197F69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34" w:type="dxa"/>
          </w:tcPr>
          <w:p w14:paraId="7F155428" w14:textId="77777777" w:rsidR="00BF5511" w:rsidRPr="00F23125" w:rsidRDefault="00197F69">
            <w:pPr>
              <w:spacing w:line="240" w:lineRule="exact"/>
              <w:jc w:val="center"/>
            </w:pPr>
            <w:r w:rsidRPr="00F23125">
              <w:t>2</w:t>
            </w:r>
          </w:p>
        </w:tc>
      </w:tr>
      <w:tr w:rsidR="00BF5511" w:rsidRPr="000D2883" w14:paraId="4807D5D6" w14:textId="77777777" w:rsidTr="009F0ED0">
        <w:trPr>
          <w:cantSplit/>
          <w:trHeight w:val="189"/>
          <w:jc w:val="center"/>
        </w:trPr>
        <w:tc>
          <w:tcPr>
            <w:tcW w:w="554" w:type="dxa"/>
          </w:tcPr>
          <w:p w14:paraId="779FBFEE" w14:textId="77777777" w:rsidR="00BF5511" w:rsidRPr="000D2883" w:rsidRDefault="00BF5511">
            <w:pPr>
              <w:spacing w:line="240" w:lineRule="exact"/>
              <w:jc w:val="center"/>
            </w:pPr>
            <w:r>
              <w:t>10</w:t>
            </w:r>
          </w:p>
        </w:tc>
        <w:tc>
          <w:tcPr>
            <w:tcW w:w="6300" w:type="dxa"/>
          </w:tcPr>
          <w:p w14:paraId="469317DA" w14:textId="77777777" w:rsidR="00BF5511" w:rsidRPr="00BF5511" w:rsidRDefault="00BF5511">
            <w:pPr>
              <w:spacing w:line="240" w:lineRule="exact"/>
            </w:pPr>
            <w:r w:rsidRPr="00BF5511">
              <w:t>Computer Organization and Architecture Lab</w:t>
            </w:r>
          </w:p>
        </w:tc>
        <w:tc>
          <w:tcPr>
            <w:tcW w:w="1260" w:type="dxa"/>
            <w:vAlign w:val="center"/>
          </w:tcPr>
          <w:p w14:paraId="1406F2EB" w14:textId="77777777" w:rsidR="00BF5511" w:rsidRPr="00BF5511" w:rsidRDefault="00BF5511">
            <w:pPr>
              <w:spacing w:line="240" w:lineRule="exact"/>
              <w:jc w:val="center"/>
            </w:pPr>
            <w:r w:rsidRPr="00BF5511">
              <w:t>1113233</w:t>
            </w:r>
          </w:p>
        </w:tc>
        <w:tc>
          <w:tcPr>
            <w:tcW w:w="1086" w:type="dxa"/>
          </w:tcPr>
          <w:p w14:paraId="69A1EA59" w14:textId="77777777" w:rsidR="00BF5511" w:rsidRPr="000D2883" w:rsidRDefault="00197F69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525" w:type="dxa"/>
          </w:tcPr>
          <w:p w14:paraId="03A85564" w14:textId="77777777" w:rsidR="00BF5511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29" w:type="dxa"/>
          </w:tcPr>
          <w:p w14:paraId="6BE096DF" w14:textId="77777777" w:rsidR="00BF5511" w:rsidRPr="000D2883" w:rsidRDefault="00197F69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4" w:type="dxa"/>
          </w:tcPr>
          <w:p w14:paraId="2208D609" w14:textId="77777777" w:rsidR="00BF5511" w:rsidRPr="000D2883" w:rsidRDefault="00197F69">
            <w:pPr>
              <w:spacing w:line="240" w:lineRule="exact"/>
              <w:jc w:val="center"/>
            </w:pPr>
            <w:r>
              <w:t>2</w:t>
            </w:r>
          </w:p>
        </w:tc>
      </w:tr>
      <w:tr w:rsidR="00C63CAA" w:rsidRPr="000D2883" w14:paraId="05A3101E" w14:textId="77777777" w:rsidTr="00197F69">
        <w:trPr>
          <w:cantSplit/>
          <w:trHeight w:val="359"/>
          <w:jc w:val="center"/>
        </w:trPr>
        <w:tc>
          <w:tcPr>
            <w:tcW w:w="8114" w:type="dxa"/>
            <w:gridSpan w:val="3"/>
            <w:vAlign w:val="center"/>
          </w:tcPr>
          <w:p w14:paraId="6FA33FEA" w14:textId="77777777" w:rsidR="00C63CAA" w:rsidRPr="000D2883" w:rsidRDefault="009F0ED0" w:rsidP="009F0ED0">
            <w:pPr>
              <w:spacing w:line="240" w:lineRule="exact"/>
              <w:jc w:val="center"/>
              <w:rPr>
                <w:b/>
                <w:sz w:val="21"/>
                <w:szCs w:val="22"/>
              </w:rPr>
            </w:pPr>
            <w:r>
              <w:rPr>
                <w:b/>
                <w:sz w:val="21"/>
                <w:szCs w:val="22"/>
              </w:rPr>
              <w:t>Total Credit (BS: 03, PC: 17</w:t>
            </w:r>
            <w:r w:rsidR="003C27FC" w:rsidRPr="000D2883">
              <w:rPr>
                <w:b/>
                <w:sz w:val="21"/>
                <w:szCs w:val="22"/>
              </w:rPr>
              <w:t>, PSE: 01, MUS: 02)</w:t>
            </w:r>
          </w:p>
        </w:tc>
        <w:tc>
          <w:tcPr>
            <w:tcW w:w="1086" w:type="dxa"/>
            <w:vAlign w:val="center"/>
          </w:tcPr>
          <w:p w14:paraId="64D7F7A8" w14:textId="77777777" w:rsidR="00C63CAA" w:rsidRPr="000D2883" w:rsidRDefault="009F0ED0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1988" w:type="dxa"/>
            <w:gridSpan w:val="3"/>
            <w:vAlign w:val="center"/>
          </w:tcPr>
          <w:p w14:paraId="4C44C76A" w14:textId="77777777" w:rsidR="00C63CAA" w:rsidRPr="000D2883" w:rsidRDefault="009F0ED0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  <w:r w:rsidR="003C27FC" w:rsidRPr="000D2883">
              <w:rPr>
                <w:b/>
                <w:sz w:val="22"/>
                <w:szCs w:val="22"/>
              </w:rPr>
              <w:t xml:space="preserve"> ( hrs./Week)</w:t>
            </w:r>
          </w:p>
        </w:tc>
      </w:tr>
    </w:tbl>
    <w:p w14:paraId="5BAE03DF" w14:textId="77777777" w:rsidR="00221264" w:rsidRPr="000D2883" w:rsidRDefault="00221264" w:rsidP="007775F1">
      <w:pPr>
        <w:contextualSpacing/>
        <w:rPr>
          <w:b/>
          <w:sz w:val="28"/>
          <w:lang w:val="en-US"/>
        </w:rPr>
      </w:pPr>
    </w:p>
    <w:p w14:paraId="3DD76BF6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t>SEMESTER: IV</w:t>
      </w:r>
    </w:p>
    <w:p w14:paraId="0C559011" w14:textId="77777777" w:rsidR="00C63CAA" w:rsidRPr="000D2883" w:rsidRDefault="00C63CAA">
      <w:pPr>
        <w:spacing w:line="240" w:lineRule="exact"/>
        <w:jc w:val="center"/>
      </w:pPr>
    </w:p>
    <w:tbl>
      <w:tblPr>
        <w:tblW w:w="111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7"/>
        <w:gridCol w:w="6423"/>
        <w:gridCol w:w="1172"/>
        <w:gridCol w:w="1011"/>
        <w:gridCol w:w="559"/>
        <w:gridCol w:w="682"/>
        <w:gridCol w:w="709"/>
      </w:tblGrid>
      <w:tr w:rsidR="00C63CAA" w:rsidRPr="000D2883" w14:paraId="1FAA0A8A" w14:textId="77777777">
        <w:trPr>
          <w:cantSplit/>
          <w:trHeight w:val="377"/>
          <w:jc w:val="center"/>
        </w:trPr>
        <w:tc>
          <w:tcPr>
            <w:tcW w:w="547" w:type="dxa"/>
            <w:vMerge w:val="restart"/>
            <w:vAlign w:val="center"/>
          </w:tcPr>
          <w:p w14:paraId="49848B88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423" w:type="dxa"/>
            <w:vMerge w:val="restart"/>
            <w:vAlign w:val="center"/>
          </w:tcPr>
          <w:p w14:paraId="7CE9B27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172" w:type="dxa"/>
            <w:vMerge w:val="restart"/>
            <w:vAlign w:val="center"/>
          </w:tcPr>
          <w:p w14:paraId="2C6FE20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1011" w:type="dxa"/>
            <w:vMerge w:val="restart"/>
            <w:vAlign w:val="center"/>
          </w:tcPr>
          <w:p w14:paraId="5B3E46DC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950" w:type="dxa"/>
            <w:gridSpan w:val="3"/>
            <w:vAlign w:val="center"/>
          </w:tcPr>
          <w:p w14:paraId="7F31417B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0C0EEB28" w14:textId="77777777">
        <w:trPr>
          <w:cantSplit/>
          <w:trHeight w:val="189"/>
          <w:jc w:val="center"/>
        </w:trPr>
        <w:tc>
          <w:tcPr>
            <w:tcW w:w="547" w:type="dxa"/>
            <w:vMerge/>
            <w:vAlign w:val="center"/>
          </w:tcPr>
          <w:p w14:paraId="5963178A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423" w:type="dxa"/>
            <w:vMerge/>
            <w:vAlign w:val="center"/>
          </w:tcPr>
          <w:p w14:paraId="498AE6F1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172" w:type="dxa"/>
            <w:vMerge/>
            <w:vAlign w:val="center"/>
          </w:tcPr>
          <w:p w14:paraId="70CA9546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011" w:type="dxa"/>
            <w:vMerge/>
            <w:vAlign w:val="center"/>
          </w:tcPr>
          <w:p w14:paraId="26CD8396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559" w:type="dxa"/>
            <w:vAlign w:val="center"/>
          </w:tcPr>
          <w:p w14:paraId="353DCD5C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682" w:type="dxa"/>
            <w:vAlign w:val="center"/>
          </w:tcPr>
          <w:p w14:paraId="1EFC2149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709" w:type="dxa"/>
            <w:vAlign w:val="center"/>
          </w:tcPr>
          <w:p w14:paraId="49959F59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5016C6CE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33601E7F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423" w:type="dxa"/>
            <w:vAlign w:val="center"/>
          </w:tcPr>
          <w:p w14:paraId="097EB420" w14:textId="77777777" w:rsidR="00C63CAA" w:rsidRPr="000D2883" w:rsidRDefault="009F0ED0">
            <w:pPr>
              <w:spacing w:line="240" w:lineRule="exact"/>
            </w:pPr>
            <w:r w:rsidRPr="009F0ED0">
              <w:t>Engineering Mathematics – IV</w:t>
            </w:r>
          </w:p>
        </w:tc>
        <w:tc>
          <w:tcPr>
            <w:tcW w:w="1172" w:type="dxa"/>
            <w:vAlign w:val="center"/>
          </w:tcPr>
          <w:p w14:paraId="5CD0D5C3" w14:textId="77777777" w:rsidR="00C63CAA" w:rsidRPr="000D2883" w:rsidRDefault="00E86EEF">
            <w:pPr>
              <w:spacing w:line="240" w:lineRule="exact"/>
              <w:jc w:val="center"/>
            </w:pPr>
            <w:r w:rsidRPr="00E86EEF">
              <w:t>1191141</w:t>
            </w:r>
          </w:p>
        </w:tc>
        <w:tc>
          <w:tcPr>
            <w:tcW w:w="1011" w:type="dxa"/>
            <w:vAlign w:val="center"/>
          </w:tcPr>
          <w:p w14:paraId="52A5852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559" w:type="dxa"/>
            <w:vAlign w:val="center"/>
          </w:tcPr>
          <w:p w14:paraId="32F16DC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82" w:type="dxa"/>
            <w:vAlign w:val="center"/>
          </w:tcPr>
          <w:p w14:paraId="730C370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09" w:type="dxa"/>
            <w:vAlign w:val="center"/>
          </w:tcPr>
          <w:p w14:paraId="36A76D3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122C6E71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14D59A2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423" w:type="dxa"/>
            <w:vAlign w:val="center"/>
          </w:tcPr>
          <w:p w14:paraId="6188021D" w14:textId="77777777" w:rsidR="00C63CAA" w:rsidRPr="000D2883" w:rsidRDefault="009F0ED0">
            <w:pPr>
              <w:spacing w:line="240" w:lineRule="exact"/>
            </w:pPr>
            <w:r w:rsidRPr="009F0ED0">
              <w:t>Operating Systems</w:t>
            </w:r>
          </w:p>
        </w:tc>
        <w:tc>
          <w:tcPr>
            <w:tcW w:w="1172" w:type="dxa"/>
            <w:vAlign w:val="center"/>
          </w:tcPr>
          <w:p w14:paraId="39C60FF7" w14:textId="77777777" w:rsidR="00C63CAA" w:rsidRPr="000D2883" w:rsidRDefault="00E86EEF">
            <w:pPr>
              <w:spacing w:line="240" w:lineRule="exact"/>
              <w:jc w:val="center"/>
            </w:pPr>
            <w:r w:rsidRPr="00E86EEF">
              <w:t>1113141</w:t>
            </w:r>
          </w:p>
        </w:tc>
        <w:tc>
          <w:tcPr>
            <w:tcW w:w="1011" w:type="dxa"/>
            <w:vAlign w:val="center"/>
          </w:tcPr>
          <w:p w14:paraId="7E5F531D" w14:textId="77777777" w:rsidR="00C63CAA" w:rsidRPr="000D2883" w:rsidRDefault="009D195C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559" w:type="dxa"/>
            <w:vAlign w:val="center"/>
          </w:tcPr>
          <w:p w14:paraId="2A047E5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82" w:type="dxa"/>
            <w:vAlign w:val="center"/>
          </w:tcPr>
          <w:p w14:paraId="096EA9CB" w14:textId="77777777" w:rsidR="00C63CAA" w:rsidRPr="000D2883" w:rsidRDefault="009D195C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09" w:type="dxa"/>
            <w:vAlign w:val="center"/>
          </w:tcPr>
          <w:p w14:paraId="7574855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170DB0A3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4D95A71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423" w:type="dxa"/>
            <w:vAlign w:val="center"/>
          </w:tcPr>
          <w:p w14:paraId="0136EBA1" w14:textId="77777777" w:rsidR="00C63CAA" w:rsidRPr="000D2883" w:rsidRDefault="009F0ED0">
            <w:pPr>
              <w:spacing w:line="240" w:lineRule="exact"/>
            </w:pPr>
            <w:r w:rsidRPr="009F0ED0">
              <w:t>Design and Analysis of Algorithm</w:t>
            </w:r>
          </w:p>
        </w:tc>
        <w:tc>
          <w:tcPr>
            <w:tcW w:w="1172" w:type="dxa"/>
            <w:vAlign w:val="center"/>
          </w:tcPr>
          <w:p w14:paraId="32FA38A9" w14:textId="77777777" w:rsidR="00C63CAA" w:rsidRPr="000D2883" w:rsidRDefault="00E86EEF">
            <w:pPr>
              <w:spacing w:line="240" w:lineRule="exact"/>
              <w:jc w:val="center"/>
            </w:pPr>
            <w:r w:rsidRPr="00E86EEF">
              <w:t>1113142</w:t>
            </w:r>
          </w:p>
        </w:tc>
        <w:tc>
          <w:tcPr>
            <w:tcW w:w="1011" w:type="dxa"/>
            <w:vAlign w:val="center"/>
          </w:tcPr>
          <w:p w14:paraId="445C759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559" w:type="dxa"/>
            <w:vAlign w:val="center"/>
          </w:tcPr>
          <w:p w14:paraId="2A17670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82" w:type="dxa"/>
            <w:vAlign w:val="center"/>
          </w:tcPr>
          <w:p w14:paraId="5ED73E05" w14:textId="77777777" w:rsidR="00C63CAA" w:rsidRPr="000D2883" w:rsidRDefault="009D195C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09" w:type="dxa"/>
            <w:vAlign w:val="center"/>
          </w:tcPr>
          <w:p w14:paraId="0273298D" w14:textId="77777777" w:rsidR="00C63CAA" w:rsidRPr="000D2883" w:rsidRDefault="009D195C">
            <w:pPr>
              <w:spacing w:line="240" w:lineRule="exact"/>
              <w:jc w:val="center"/>
            </w:pPr>
            <w:r>
              <w:t>0</w:t>
            </w:r>
          </w:p>
        </w:tc>
      </w:tr>
      <w:tr w:rsidR="00BD6205" w:rsidRPr="000D2883" w14:paraId="4E138588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033E095B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6423" w:type="dxa"/>
            <w:vAlign w:val="center"/>
          </w:tcPr>
          <w:p w14:paraId="7DF98BA5" w14:textId="62EEC04F" w:rsidR="00BD6205" w:rsidRPr="00253A4B" w:rsidRDefault="00BD6205" w:rsidP="00BD6205">
            <w:pPr>
              <w:spacing w:line="240" w:lineRule="exact"/>
              <w:rPr>
                <w:highlight w:val="magenta"/>
              </w:rPr>
            </w:pPr>
            <w:r w:rsidRPr="00F23125">
              <w:t>Database Management System</w:t>
            </w:r>
          </w:p>
        </w:tc>
        <w:tc>
          <w:tcPr>
            <w:tcW w:w="1172" w:type="dxa"/>
            <w:vAlign w:val="center"/>
          </w:tcPr>
          <w:p w14:paraId="696F43DC" w14:textId="22EE2C13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111314</w:t>
            </w:r>
            <w:r w:rsidR="002052F0" w:rsidRPr="00F23125">
              <w:t>3</w:t>
            </w:r>
          </w:p>
        </w:tc>
        <w:tc>
          <w:tcPr>
            <w:tcW w:w="1011" w:type="dxa"/>
            <w:vAlign w:val="center"/>
          </w:tcPr>
          <w:p w14:paraId="6C8B36B2" w14:textId="528480BB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4</w:t>
            </w:r>
          </w:p>
        </w:tc>
        <w:tc>
          <w:tcPr>
            <w:tcW w:w="559" w:type="dxa"/>
            <w:vAlign w:val="center"/>
          </w:tcPr>
          <w:p w14:paraId="33BE3A75" w14:textId="404B5B94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82" w:type="dxa"/>
            <w:vAlign w:val="center"/>
          </w:tcPr>
          <w:p w14:paraId="23D574A5" w14:textId="260507D8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1</w:t>
            </w:r>
          </w:p>
        </w:tc>
        <w:tc>
          <w:tcPr>
            <w:tcW w:w="709" w:type="dxa"/>
            <w:vAlign w:val="center"/>
          </w:tcPr>
          <w:p w14:paraId="4EE8A51F" w14:textId="2A0AC376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BD6205" w:rsidRPr="000D2883" w14:paraId="45ACEEF4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5DF68221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5</w:t>
            </w:r>
          </w:p>
        </w:tc>
        <w:tc>
          <w:tcPr>
            <w:tcW w:w="6423" w:type="dxa"/>
            <w:vAlign w:val="center"/>
          </w:tcPr>
          <w:p w14:paraId="54EB1004" w14:textId="77777777" w:rsidR="00BD6205" w:rsidRPr="000D2883" w:rsidRDefault="00BD6205" w:rsidP="00BD6205">
            <w:pPr>
              <w:spacing w:line="240" w:lineRule="exact"/>
            </w:pPr>
            <w:r w:rsidRPr="00735D50">
              <w:t>Financial Management &amp; Economics for Engineers</w:t>
            </w:r>
          </w:p>
        </w:tc>
        <w:tc>
          <w:tcPr>
            <w:tcW w:w="1172" w:type="dxa"/>
            <w:vAlign w:val="center"/>
          </w:tcPr>
          <w:p w14:paraId="58D25619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24614</w:t>
            </w:r>
            <w:r w:rsidRPr="00735D50">
              <w:t>1</w:t>
            </w:r>
          </w:p>
        </w:tc>
        <w:tc>
          <w:tcPr>
            <w:tcW w:w="1011" w:type="dxa"/>
            <w:vAlign w:val="center"/>
          </w:tcPr>
          <w:p w14:paraId="183DE576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559" w:type="dxa"/>
            <w:vAlign w:val="center"/>
          </w:tcPr>
          <w:p w14:paraId="19989452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82" w:type="dxa"/>
            <w:vAlign w:val="center"/>
          </w:tcPr>
          <w:p w14:paraId="0D7EC6F6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09" w:type="dxa"/>
            <w:vAlign w:val="center"/>
          </w:tcPr>
          <w:p w14:paraId="53A3958C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</w:tr>
      <w:tr w:rsidR="00BD6205" w:rsidRPr="000D2883" w14:paraId="36B28832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1657F157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6</w:t>
            </w:r>
          </w:p>
        </w:tc>
        <w:tc>
          <w:tcPr>
            <w:tcW w:w="6423" w:type="dxa"/>
            <w:vAlign w:val="center"/>
          </w:tcPr>
          <w:p w14:paraId="46D26342" w14:textId="77777777" w:rsidR="00BD6205" w:rsidRPr="000D2883" w:rsidRDefault="00BD6205" w:rsidP="00BD6205">
            <w:pPr>
              <w:spacing w:line="240" w:lineRule="exact"/>
            </w:pPr>
            <w:r w:rsidRPr="009F0ED0">
              <w:t>Foreign Language - II</w:t>
            </w:r>
          </w:p>
        </w:tc>
        <w:tc>
          <w:tcPr>
            <w:tcW w:w="1172" w:type="dxa"/>
            <w:vAlign w:val="center"/>
          </w:tcPr>
          <w:p w14:paraId="1036ADDA" w14:textId="77777777" w:rsidR="00BD6205" w:rsidRPr="000D2883" w:rsidRDefault="00BD6205" w:rsidP="00BD6205">
            <w:pPr>
              <w:spacing w:line="240" w:lineRule="exact"/>
              <w:jc w:val="center"/>
            </w:pPr>
            <w:r w:rsidRPr="00E86EEF">
              <w:t>1278141</w:t>
            </w:r>
          </w:p>
        </w:tc>
        <w:tc>
          <w:tcPr>
            <w:tcW w:w="1011" w:type="dxa"/>
            <w:vAlign w:val="center"/>
          </w:tcPr>
          <w:p w14:paraId="1CB833A1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559" w:type="dxa"/>
            <w:vAlign w:val="center"/>
          </w:tcPr>
          <w:p w14:paraId="61A15A23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82" w:type="dxa"/>
            <w:vAlign w:val="center"/>
          </w:tcPr>
          <w:p w14:paraId="060BE8D4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09" w:type="dxa"/>
            <w:vAlign w:val="center"/>
          </w:tcPr>
          <w:p w14:paraId="11EFC703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BD6205" w:rsidRPr="000D2883" w14:paraId="41A1EE54" w14:textId="77777777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7A1FB24A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7</w:t>
            </w:r>
          </w:p>
        </w:tc>
        <w:tc>
          <w:tcPr>
            <w:tcW w:w="6423" w:type="dxa"/>
            <w:vAlign w:val="center"/>
          </w:tcPr>
          <w:p w14:paraId="2D07AFB4" w14:textId="77777777" w:rsidR="00BD6205" w:rsidRPr="000D2883" w:rsidRDefault="00BD6205" w:rsidP="00BD6205">
            <w:pPr>
              <w:spacing w:line="240" w:lineRule="exact"/>
            </w:pPr>
            <w:r w:rsidRPr="000D2883">
              <w:t>Mentored Seminar – II</w:t>
            </w:r>
          </w:p>
        </w:tc>
        <w:tc>
          <w:tcPr>
            <w:tcW w:w="1172" w:type="dxa"/>
            <w:vAlign w:val="center"/>
          </w:tcPr>
          <w:p w14:paraId="1AEC58BF" w14:textId="77777777" w:rsidR="00BD6205" w:rsidRPr="000D2883" w:rsidRDefault="00BD6205" w:rsidP="00BD6205">
            <w:pPr>
              <w:spacing w:line="240" w:lineRule="exact"/>
              <w:jc w:val="center"/>
            </w:pPr>
            <w:r w:rsidRPr="00E86EEF">
              <w:t>1117341</w:t>
            </w:r>
          </w:p>
        </w:tc>
        <w:tc>
          <w:tcPr>
            <w:tcW w:w="1011" w:type="dxa"/>
            <w:vAlign w:val="center"/>
          </w:tcPr>
          <w:p w14:paraId="78154E62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1950" w:type="dxa"/>
            <w:gridSpan w:val="3"/>
            <w:shd w:val="clear" w:color="auto" w:fill="BFBFBF" w:themeFill="background1" w:themeFillShade="BF"/>
            <w:vAlign w:val="center"/>
          </w:tcPr>
          <w:p w14:paraId="646CEBE0" w14:textId="77777777" w:rsidR="00BD6205" w:rsidRPr="000D2883" w:rsidRDefault="00BD6205" w:rsidP="00BD6205">
            <w:pPr>
              <w:spacing w:line="240" w:lineRule="exact"/>
              <w:jc w:val="center"/>
            </w:pPr>
          </w:p>
        </w:tc>
      </w:tr>
      <w:tr w:rsidR="00BD6205" w:rsidRPr="000D2883" w14:paraId="5B6FE6E1" w14:textId="77777777" w:rsidTr="009F5720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7C40F350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8</w:t>
            </w:r>
          </w:p>
        </w:tc>
        <w:tc>
          <w:tcPr>
            <w:tcW w:w="6423" w:type="dxa"/>
            <w:vAlign w:val="center"/>
          </w:tcPr>
          <w:p w14:paraId="62C34C5B" w14:textId="77777777" w:rsidR="00BD6205" w:rsidRPr="000D2883" w:rsidRDefault="00BD6205" w:rsidP="00BD6205">
            <w:pPr>
              <w:spacing w:line="240" w:lineRule="exact"/>
            </w:pPr>
            <w:r w:rsidRPr="009F0ED0">
              <w:t>Operating Systems Lab</w:t>
            </w:r>
          </w:p>
        </w:tc>
        <w:tc>
          <w:tcPr>
            <w:tcW w:w="1172" w:type="dxa"/>
            <w:vAlign w:val="center"/>
          </w:tcPr>
          <w:p w14:paraId="7955287B" w14:textId="77777777" w:rsidR="00BD6205" w:rsidRPr="000D2883" w:rsidRDefault="00BD6205" w:rsidP="00BD6205">
            <w:pPr>
              <w:spacing w:line="240" w:lineRule="exact"/>
              <w:jc w:val="center"/>
            </w:pPr>
            <w:r w:rsidRPr="00E86EEF">
              <w:t>1113241</w:t>
            </w:r>
          </w:p>
        </w:tc>
        <w:tc>
          <w:tcPr>
            <w:tcW w:w="1011" w:type="dxa"/>
            <w:vAlign w:val="center"/>
          </w:tcPr>
          <w:p w14:paraId="52FEE653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559" w:type="dxa"/>
            <w:vAlign w:val="center"/>
          </w:tcPr>
          <w:p w14:paraId="17D6F0DF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82" w:type="dxa"/>
            <w:vAlign w:val="center"/>
          </w:tcPr>
          <w:p w14:paraId="2BE35203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09" w:type="dxa"/>
            <w:vAlign w:val="center"/>
          </w:tcPr>
          <w:p w14:paraId="4ACDFD01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</w:tr>
      <w:tr w:rsidR="00BD6205" w:rsidRPr="000D2883" w14:paraId="58D10BAC" w14:textId="77777777" w:rsidTr="009F5720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6EF92592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9</w:t>
            </w:r>
          </w:p>
        </w:tc>
        <w:tc>
          <w:tcPr>
            <w:tcW w:w="6423" w:type="dxa"/>
            <w:vAlign w:val="center"/>
          </w:tcPr>
          <w:p w14:paraId="67233817" w14:textId="77777777" w:rsidR="00BD6205" w:rsidRPr="009F0ED0" w:rsidRDefault="00BD6205" w:rsidP="00BD6205">
            <w:pPr>
              <w:spacing w:line="240" w:lineRule="exact"/>
            </w:pPr>
            <w:r w:rsidRPr="009F0ED0">
              <w:t>Design and Analysis of Algorithm Lab</w:t>
            </w:r>
          </w:p>
        </w:tc>
        <w:tc>
          <w:tcPr>
            <w:tcW w:w="1172" w:type="dxa"/>
            <w:vAlign w:val="center"/>
          </w:tcPr>
          <w:p w14:paraId="4D2BB37B" w14:textId="77777777" w:rsidR="00BD6205" w:rsidRPr="000D2883" w:rsidRDefault="00BD6205" w:rsidP="00BD6205">
            <w:pPr>
              <w:spacing w:line="240" w:lineRule="exact"/>
              <w:jc w:val="center"/>
            </w:pPr>
            <w:r w:rsidRPr="00E86EEF">
              <w:t>1113242</w:t>
            </w:r>
          </w:p>
        </w:tc>
        <w:tc>
          <w:tcPr>
            <w:tcW w:w="1011" w:type="dxa"/>
            <w:vAlign w:val="center"/>
          </w:tcPr>
          <w:p w14:paraId="20914975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559" w:type="dxa"/>
            <w:vAlign w:val="center"/>
          </w:tcPr>
          <w:p w14:paraId="00BBC3D5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82" w:type="dxa"/>
            <w:vAlign w:val="center"/>
          </w:tcPr>
          <w:p w14:paraId="3E5469F1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09" w:type="dxa"/>
            <w:vAlign w:val="center"/>
          </w:tcPr>
          <w:p w14:paraId="477118CB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</w:tr>
      <w:tr w:rsidR="00BD6205" w:rsidRPr="000D2883" w14:paraId="56CF91C0" w14:textId="77777777" w:rsidTr="009F5720">
        <w:trPr>
          <w:cantSplit/>
          <w:trHeight w:val="189"/>
          <w:jc w:val="center"/>
        </w:trPr>
        <w:tc>
          <w:tcPr>
            <w:tcW w:w="547" w:type="dxa"/>
            <w:vAlign w:val="center"/>
          </w:tcPr>
          <w:p w14:paraId="66B99CD9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0</w:t>
            </w:r>
          </w:p>
        </w:tc>
        <w:tc>
          <w:tcPr>
            <w:tcW w:w="6423" w:type="dxa"/>
            <w:vAlign w:val="center"/>
          </w:tcPr>
          <w:p w14:paraId="79C32917" w14:textId="3987EAB6" w:rsidR="00BD6205" w:rsidRPr="00253A4B" w:rsidRDefault="00BD6205" w:rsidP="00BD6205">
            <w:pPr>
              <w:spacing w:line="240" w:lineRule="exact"/>
              <w:rPr>
                <w:highlight w:val="magenta"/>
              </w:rPr>
            </w:pPr>
            <w:r w:rsidRPr="00F23125">
              <w:t>Database Management System Lab</w:t>
            </w:r>
          </w:p>
        </w:tc>
        <w:tc>
          <w:tcPr>
            <w:tcW w:w="1172" w:type="dxa"/>
            <w:vAlign w:val="center"/>
          </w:tcPr>
          <w:p w14:paraId="4F0C45A6" w14:textId="7F2D5367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1113243</w:t>
            </w:r>
          </w:p>
        </w:tc>
        <w:tc>
          <w:tcPr>
            <w:tcW w:w="1011" w:type="dxa"/>
            <w:vAlign w:val="center"/>
          </w:tcPr>
          <w:p w14:paraId="24D8D988" w14:textId="0661AAFB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1</w:t>
            </w:r>
          </w:p>
        </w:tc>
        <w:tc>
          <w:tcPr>
            <w:tcW w:w="559" w:type="dxa"/>
            <w:vAlign w:val="center"/>
          </w:tcPr>
          <w:p w14:paraId="2E1E0349" w14:textId="6BE921B8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682" w:type="dxa"/>
            <w:vAlign w:val="center"/>
          </w:tcPr>
          <w:p w14:paraId="5070C8EE" w14:textId="69BF7512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09" w:type="dxa"/>
            <w:vAlign w:val="center"/>
          </w:tcPr>
          <w:p w14:paraId="11D94242" w14:textId="70FB1CA9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2</w:t>
            </w:r>
          </w:p>
        </w:tc>
      </w:tr>
      <w:tr w:rsidR="00BD6205" w:rsidRPr="000D2883" w14:paraId="717F2AFB" w14:textId="77777777">
        <w:trPr>
          <w:cantSplit/>
          <w:trHeight w:val="359"/>
          <w:jc w:val="center"/>
        </w:trPr>
        <w:tc>
          <w:tcPr>
            <w:tcW w:w="8142" w:type="dxa"/>
            <w:gridSpan w:val="3"/>
            <w:vAlign w:val="center"/>
          </w:tcPr>
          <w:p w14:paraId="05552C60" w14:textId="77777777" w:rsidR="00BD6205" w:rsidRPr="000D2883" w:rsidRDefault="00BD6205" w:rsidP="00BD6205">
            <w:pPr>
              <w:spacing w:line="240" w:lineRule="exact"/>
              <w:jc w:val="center"/>
              <w:rPr>
                <w:b/>
                <w:sz w:val="21"/>
                <w:szCs w:val="22"/>
              </w:rPr>
            </w:pPr>
            <w:r>
              <w:rPr>
                <w:b/>
                <w:sz w:val="21"/>
                <w:szCs w:val="22"/>
              </w:rPr>
              <w:t>Total Credit (BS: 03, PC: 14</w:t>
            </w:r>
            <w:r w:rsidRPr="000D2883">
              <w:rPr>
                <w:b/>
                <w:sz w:val="21"/>
                <w:szCs w:val="22"/>
              </w:rPr>
              <w:t>, PSE: 01, MUS: 02</w:t>
            </w:r>
            <w:r>
              <w:rPr>
                <w:b/>
                <w:sz w:val="21"/>
                <w:szCs w:val="22"/>
              </w:rPr>
              <w:t>, HSE: 03</w:t>
            </w:r>
            <w:r w:rsidRPr="000D2883">
              <w:rPr>
                <w:b/>
                <w:sz w:val="21"/>
                <w:szCs w:val="22"/>
              </w:rPr>
              <w:t>)</w:t>
            </w:r>
          </w:p>
        </w:tc>
        <w:tc>
          <w:tcPr>
            <w:tcW w:w="1011" w:type="dxa"/>
            <w:vAlign w:val="center"/>
          </w:tcPr>
          <w:p w14:paraId="2F942070" w14:textId="77777777" w:rsidR="00BD6205" w:rsidRPr="000D2883" w:rsidRDefault="00BD6205" w:rsidP="00BD6205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1950" w:type="dxa"/>
            <w:gridSpan w:val="3"/>
            <w:vAlign w:val="center"/>
          </w:tcPr>
          <w:p w14:paraId="60AD400D" w14:textId="77777777" w:rsidR="00BD6205" w:rsidRPr="000D2883" w:rsidRDefault="00BD6205" w:rsidP="00BD6205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6</w:t>
            </w:r>
            <w:r w:rsidRPr="000D2883">
              <w:rPr>
                <w:b/>
                <w:sz w:val="22"/>
                <w:szCs w:val="22"/>
              </w:rPr>
              <w:t xml:space="preserve"> ( hrs./Week)</w:t>
            </w:r>
          </w:p>
        </w:tc>
      </w:tr>
    </w:tbl>
    <w:p w14:paraId="36A0CD7B" w14:textId="77777777" w:rsidR="00FA3D3A" w:rsidRPr="000D2883" w:rsidRDefault="00FA3D3A" w:rsidP="007775F1">
      <w:pPr>
        <w:spacing w:line="240" w:lineRule="exact"/>
        <w:rPr>
          <w:b/>
          <w:u w:val="single"/>
        </w:rPr>
      </w:pPr>
    </w:p>
    <w:p w14:paraId="51F7A98B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t>SEMESTER: V</w:t>
      </w:r>
    </w:p>
    <w:p w14:paraId="25302CBD" w14:textId="77777777" w:rsidR="00C63CAA" w:rsidRPr="000D2883" w:rsidRDefault="00C63CAA">
      <w:pPr>
        <w:spacing w:line="240" w:lineRule="exact"/>
        <w:jc w:val="center"/>
      </w:pPr>
    </w:p>
    <w:tbl>
      <w:tblPr>
        <w:tblW w:w="11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6171"/>
        <w:gridCol w:w="1288"/>
        <w:gridCol w:w="1023"/>
        <w:gridCol w:w="600"/>
        <w:gridCol w:w="627"/>
        <w:gridCol w:w="737"/>
      </w:tblGrid>
      <w:tr w:rsidR="00C63CAA" w:rsidRPr="000D2883" w14:paraId="6D68FFBE" w14:textId="77777777" w:rsidTr="001F300D">
        <w:trPr>
          <w:cantSplit/>
          <w:trHeight w:val="377"/>
          <w:tblHeader/>
          <w:jc w:val="center"/>
        </w:trPr>
        <w:tc>
          <w:tcPr>
            <w:tcW w:w="624" w:type="dxa"/>
            <w:vMerge w:val="restart"/>
            <w:vAlign w:val="center"/>
          </w:tcPr>
          <w:p w14:paraId="4431101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171" w:type="dxa"/>
            <w:vMerge w:val="restart"/>
            <w:vAlign w:val="center"/>
          </w:tcPr>
          <w:p w14:paraId="29427255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288" w:type="dxa"/>
            <w:vMerge w:val="restart"/>
            <w:vAlign w:val="center"/>
          </w:tcPr>
          <w:p w14:paraId="75290104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1023" w:type="dxa"/>
            <w:vMerge w:val="restart"/>
            <w:vAlign w:val="center"/>
          </w:tcPr>
          <w:p w14:paraId="4118E400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964" w:type="dxa"/>
            <w:gridSpan w:val="3"/>
            <w:vAlign w:val="center"/>
          </w:tcPr>
          <w:p w14:paraId="72EF9D0D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4E225112" w14:textId="77777777" w:rsidTr="001F300D">
        <w:trPr>
          <w:cantSplit/>
          <w:trHeight w:val="189"/>
          <w:tblHeader/>
          <w:jc w:val="center"/>
        </w:trPr>
        <w:tc>
          <w:tcPr>
            <w:tcW w:w="624" w:type="dxa"/>
            <w:vMerge/>
            <w:vAlign w:val="center"/>
          </w:tcPr>
          <w:p w14:paraId="70281E52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171" w:type="dxa"/>
            <w:vMerge/>
            <w:vAlign w:val="center"/>
          </w:tcPr>
          <w:p w14:paraId="4E202B32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288" w:type="dxa"/>
            <w:vMerge/>
            <w:vAlign w:val="center"/>
          </w:tcPr>
          <w:p w14:paraId="4325FD4C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023" w:type="dxa"/>
            <w:vMerge/>
            <w:vAlign w:val="center"/>
          </w:tcPr>
          <w:p w14:paraId="2373282C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00" w:type="dxa"/>
            <w:vAlign w:val="center"/>
          </w:tcPr>
          <w:p w14:paraId="13D8F87A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627" w:type="dxa"/>
            <w:vAlign w:val="center"/>
          </w:tcPr>
          <w:p w14:paraId="05C127A8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737" w:type="dxa"/>
            <w:vAlign w:val="center"/>
          </w:tcPr>
          <w:p w14:paraId="5E1B0882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27E63023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158D045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171" w:type="dxa"/>
            <w:vAlign w:val="center"/>
          </w:tcPr>
          <w:p w14:paraId="5DEB7D07" w14:textId="77777777" w:rsidR="00C63CAA" w:rsidRPr="000D2883" w:rsidRDefault="005F4560">
            <w:pPr>
              <w:spacing w:line="240" w:lineRule="exact"/>
            </w:pPr>
            <w:r w:rsidRPr="005F4560">
              <w:t>Engineering Mathematics – V</w:t>
            </w:r>
          </w:p>
        </w:tc>
        <w:tc>
          <w:tcPr>
            <w:tcW w:w="1288" w:type="dxa"/>
            <w:vAlign w:val="center"/>
          </w:tcPr>
          <w:p w14:paraId="2E285B12" w14:textId="77777777" w:rsidR="00C63CAA" w:rsidRPr="000D2883" w:rsidRDefault="005F4560">
            <w:pPr>
              <w:spacing w:line="240" w:lineRule="exact"/>
              <w:jc w:val="center"/>
            </w:pPr>
            <w:r w:rsidRPr="005F4560">
              <w:t>1191151</w:t>
            </w:r>
          </w:p>
        </w:tc>
        <w:tc>
          <w:tcPr>
            <w:tcW w:w="1023" w:type="dxa"/>
            <w:vAlign w:val="center"/>
          </w:tcPr>
          <w:p w14:paraId="5D3AA019" w14:textId="77777777" w:rsidR="00C63CAA" w:rsidRPr="000D2883" w:rsidRDefault="005F4560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00" w:type="dxa"/>
            <w:vAlign w:val="center"/>
          </w:tcPr>
          <w:p w14:paraId="2D1CC1C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27" w:type="dxa"/>
            <w:vAlign w:val="center"/>
          </w:tcPr>
          <w:p w14:paraId="43423825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737" w:type="dxa"/>
            <w:vAlign w:val="center"/>
          </w:tcPr>
          <w:p w14:paraId="5E70C944" w14:textId="77777777" w:rsidR="00C63CAA" w:rsidRPr="000D2883" w:rsidRDefault="005F4560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45054CF9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44D180E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171" w:type="dxa"/>
            <w:vAlign w:val="center"/>
          </w:tcPr>
          <w:p w14:paraId="344B4E73" w14:textId="77777777" w:rsidR="00C63CAA" w:rsidRPr="00253A4B" w:rsidRDefault="005F4560">
            <w:pPr>
              <w:spacing w:line="240" w:lineRule="exact"/>
              <w:rPr>
                <w:highlight w:val="magenta"/>
              </w:rPr>
            </w:pPr>
            <w:r w:rsidRPr="00F23125">
              <w:t>Artificial Intelligence</w:t>
            </w:r>
          </w:p>
        </w:tc>
        <w:tc>
          <w:tcPr>
            <w:tcW w:w="1288" w:type="dxa"/>
            <w:vAlign w:val="center"/>
          </w:tcPr>
          <w:p w14:paraId="480D6985" w14:textId="77777777" w:rsidR="00C63CAA" w:rsidRPr="00F23125" w:rsidRDefault="005F4560">
            <w:pPr>
              <w:spacing w:line="240" w:lineRule="exact"/>
              <w:jc w:val="center"/>
            </w:pPr>
            <w:r w:rsidRPr="00F23125">
              <w:t>1113151</w:t>
            </w:r>
          </w:p>
        </w:tc>
        <w:tc>
          <w:tcPr>
            <w:tcW w:w="1023" w:type="dxa"/>
            <w:vAlign w:val="center"/>
          </w:tcPr>
          <w:p w14:paraId="4595E1B1" w14:textId="77777777" w:rsidR="00C63CAA" w:rsidRPr="00F23125" w:rsidRDefault="005F4560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00" w:type="dxa"/>
            <w:vAlign w:val="center"/>
          </w:tcPr>
          <w:p w14:paraId="22001CFE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27" w:type="dxa"/>
            <w:vAlign w:val="center"/>
          </w:tcPr>
          <w:p w14:paraId="79650001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37" w:type="dxa"/>
            <w:vAlign w:val="center"/>
          </w:tcPr>
          <w:p w14:paraId="32BE2E5C" w14:textId="77777777" w:rsidR="00C63CAA" w:rsidRPr="00F23125" w:rsidRDefault="00735D50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BD6205" w:rsidRPr="000D2883" w14:paraId="1A2FC563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7766C638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171" w:type="dxa"/>
            <w:vAlign w:val="center"/>
          </w:tcPr>
          <w:p w14:paraId="3CCF4369" w14:textId="7E85B8D7" w:rsidR="00BD6205" w:rsidRPr="0040414D" w:rsidRDefault="00BD6205" w:rsidP="00BD6205">
            <w:pPr>
              <w:spacing w:line="240" w:lineRule="exact"/>
            </w:pPr>
            <w:r w:rsidRPr="009F0ED0">
              <w:t>Software Engineering</w:t>
            </w:r>
          </w:p>
        </w:tc>
        <w:tc>
          <w:tcPr>
            <w:tcW w:w="1288" w:type="dxa"/>
            <w:vAlign w:val="center"/>
          </w:tcPr>
          <w:p w14:paraId="7659F0BA" w14:textId="60CABE4D" w:rsidR="00BD6205" w:rsidRPr="001972E8" w:rsidRDefault="00BD6205" w:rsidP="00BD6205">
            <w:pPr>
              <w:spacing w:line="240" w:lineRule="exact"/>
              <w:jc w:val="center"/>
            </w:pPr>
            <w:r>
              <w:t>1113152</w:t>
            </w:r>
          </w:p>
        </w:tc>
        <w:tc>
          <w:tcPr>
            <w:tcW w:w="1023" w:type="dxa"/>
            <w:vAlign w:val="center"/>
          </w:tcPr>
          <w:p w14:paraId="73750AC0" w14:textId="0A57C51B" w:rsidR="00BD6205" w:rsidRPr="001972E8" w:rsidRDefault="00BD6205" w:rsidP="00BD6205">
            <w:pPr>
              <w:spacing w:line="240" w:lineRule="exact"/>
              <w:jc w:val="center"/>
            </w:pPr>
            <w:r>
              <w:t>4</w:t>
            </w:r>
          </w:p>
        </w:tc>
        <w:tc>
          <w:tcPr>
            <w:tcW w:w="600" w:type="dxa"/>
            <w:vAlign w:val="center"/>
          </w:tcPr>
          <w:p w14:paraId="6C2A5944" w14:textId="64314FAF" w:rsidR="00BD6205" w:rsidRPr="001972E8" w:rsidRDefault="00BD6205" w:rsidP="00BD6205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27" w:type="dxa"/>
            <w:vAlign w:val="center"/>
          </w:tcPr>
          <w:p w14:paraId="2FAF66BD" w14:textId="52CAD33A" w:rsidR="00BD6205" w:rsidRPr="001972E8" w:rsidRDefault="00BD6205" w:rsidP="00BD6205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77051CD3" w14:textId="4A162C11" w:rsidR="00BD6205" w:rsidRPr="001972E8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</w:tr>
      <w:tr w:rsidR="00BD6205" w:rsidRPr="000D2883" w14:paraId="6806F2D5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35B42ED2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6171" w:type="dxa"/>
            <w:vAlign w:val="center"/>
          </w:tcPr>
          <w:p w14:paraId="5C750F8B" w14:textId="77777777" w:rsidR="00BD6205" w:rsidRPr="000D2883" w:rsidRDefault="00BD6205" w:rsidP="00BD6205">
            <w:pPr>
              <w:spacing w:line="240" w:lineRule="exact"/>
            </w:pPr>
            <w:r w:rsidRPr="005F4560">
              <w:t>Compiler Design</w:t>
            </w:r>
          </w:p>
        </w:tc>
        <w:tc>
          <w:tcPr>
            <w:tcW w:w="1288" w:type="dxa"/>
            <w:vAlign w:val="center"/>
          </w:tcPr>
          <w:p w14:paraId="11E23EDC" w14:textId="77777777" w:rsidR="00BD6205" w:rsidRPr="000D2883" w:rsidRDefault="00BD6205" w:rsidP="00BD6205">
            <w:pPr>
              <w:spacing w:line="240" w:lineRule="exact"/>
              <w:jc w:val="center"/>
            </w:pPr>
            <w:r w:rsidRPr="005F4560">
              <w:t>1113153</w:t>
            </w:r>
          </w:p>
        </w:tc>
        <w:tc>
          <w:tcPr>
            <w:tcW w:w="1023" w:type="dxa"/>
            <w:vAlign w:val="center"/>
          </w:tcPr>
          <w:p w14:paraId="2F923EF6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00" w:type="dxa"/>
            <w:vAlign w:val="center"/>
          </w:tcPr>
          <w:p w14:paraId="18863052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27" w:type="dxa"/>
            <w:vAlign w:val="center"/>
          </w:tcPr>
          <w:p w14:paraId="6EF8822B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4EA6974B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BD6205" w:rsidRPr="000D2883" w14:paraId="3E8C629C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6D9EC65E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5</w:t>
            </w:r>
          </w:p>
        </w:tc>
        <w:tc>
          <w:tcPr>
            <w:tcW w:w="6171" w:type="dxa"/>
            <w:vAlign w:val="center"/>
          </w:tcPr>
          <w:p w14:paraId="7F2D010D" w14:textId="77777777" w:rsidR="00BD6205" w:rsidRPr="005F4560" w:rsidRDefault="00BD6205" w:rsidP="00BD6205">
            <w:pPr>
              <w:spacing w:line="240" w:lineRule="exact"/>
            </w:pPr>
            <w:r w:rsidRPr="005F4560">
              <w:t>Elective-I (Open)</w:t>
            </w:r>
          </w:p>
        </w:tc>
        <w:tc>
          <w:tcPr>
            <w:tcW w:w="1288" w:type="dxa"/>
            <w:vAlign w:val="center"/>
          </w:tcPr>
          <w:p w14:paraId="7C8E4821" w14:textId="77777777" w:rsidR="00BD6205" w:rsidRPr="000D2883" w:rsidRDefault="00BD6205" w:rsidP="00BD6205">
            <w:pPr>
              <w:spacing w:line="240" w:lineRule="exact"/>
              <w:jc w:val="center"/>
            </w:pPr>
            <w:r w:rsidRPr="005F4560">
              <w:t>1**5151</w:t>
            </w:r>
          </w:p>
        </w:tc>
        <w:tc>
          <w:tcPr>
            <w:tcW w:w="1023" w:type="dxa"/>
            <w:vAlign w:val="center"/>
          </w:tcPr>
          <w:p w14:paraId="7972164B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4</w:t>
            </w:r>
          </w:p>
        </w:tc>
        <w:tc>
          <w:tcPr>
            <w:tcW w:w="600" w:type="dxa"/>
            <w:vAlign w:val="center"/>
          </w:tcPr>
          <w:p w14:paraId="28CE2246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27" w:type="dxa"/>
            <w:vAlign w:val="center"/>
          </w:tcPr>
          <w:p w14:paraId="0705A7FB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7F0A05C5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</w:tr>
      <w:tr w:rsidR="00BD6205" w:rsidRPr="000D2883" w14:paraId="75AC7930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2AAFC0E2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6</w:t>
            </w:r>
          </w:p>
        </w:tc>
        <w:tc>
          <w:tcPr>
            <w:tcW w:w="6171" w:type="dxa"/>
            <w:vAlign w:val="center"/>
          </w:tcPr>
          <w:p w14:paraId="33875925" w14:textId="77777777" w:rsidR="00BD6205" w:rsidRPr="005F4560" w:rsidRDefault="00BD6205" w:rsidP="00BD6205">
            <w:pPr>
              <w:spacing w:line="240" w:lineRule="exact"/>
            </w:pPr>
            <w:r w:rsidRPr="005F4560">
              <w:t>Foreign Language - III</w:t>
            </w:r>
          </w:p>
        </w:tc>
        <w:tc>
          <w:tcPr>
            <w:tcW w:w="1288" w:type="dxa"/>
            <w:vAlign w:val="center"/>
          </w:tcPr>
          <w:p w14:paraId="6A73BF60" w14:textId="77777777" w:rsidR="00BD6205" w:rsidRPr="000D2883" w:rsidRDefault="00BD6205" w:rsidP="00BD6205">
            <w:pPr>
              <w:spacing w:line="240" w:lineRule="exact"/>
              <w:jc w:val="center"/>
            </w:pPr>
            <w:r w:rsidRPr="005F4560">
              <w:t>1278151</w:t>
            </w:r>
          </w:p>
        </w:tc>
        <w:tc>
          <w:tcPr>
            <w:tcW w:w="1023" w:type="dxa"/>
            <w:vAlign w:val="center"/>
          </w:tcPr>
          <w:p w14:paraId="7581A508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600" w:type="dxa"/>
            <w:vAlign w:val="center"/>
          </w:tcPr>
          <w:p w14:paraId="09A517F9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627" w:type="dxa"/>
            <w:vAlign w:val="center"/>
          </w:tcPr>
          <w:p w14:paraId="1D956CDF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087E7072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</w:tr>
      <w:tr w:rsidR="00BD6205" w:rsidRPr="000D2883" w14:paraId="357F801C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74B213FB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7</w:t>
            </w:r>
          </w:p>
        </w:tc>
        <w:tc>
          <w:tcPr>
            <w:tcW w:w="6171" w:type="dxa"/>
            <w:vAlign w:val="center"/>
          </w:tcPr>
          <w:p w14:paraId="6EB57399" w14:textId="77777777" w:rsidR="00BD6205" w:rsidRPr="000D2883" w:rsidRDefault="00BD6205" w:rsidP="00BD6205">
            <w:pPr>
              <w:spacing w:line="240" w:lineRule="exact"/>
            </w:pPr>
            <w:r w:rsidRPr="000D2883">
              <w:t>Mentored Seminar – III</w:t>
            </w:r>
          </w:p>
        </w:tc>
        <w:tc>
          <w:tcPr>
            <w:tcW w:w="1288" w:type="dxa"/>
            <w:vAlign w:val="center"/>
          </w:tcPr>
          <w:p w14:paraId="4220B8AE" w14:textId="77777777" w:rsidR="00BD6205" w:rsidRPr="000D2883" w:rsidRDefault="00BD6205" w:rsidP="00BD6205">
            <w:pPr>
              <w:spacing w:line="240" w:lineRule="exact"/>
              <w:jc w:val="center"/>
            </w:pPr>
            <w:r w:rsidRPr="005F4560">
              <w:t>1117351</w:t>
            </w:r>
          </w:p>
        </w:tc>
        <w:tc>
          <w:tcPr>
            <w:tcW w:w="1023" w:type="dxa"/>
            <w:vAlign w:val="center"/>
          </w:tcPr>
          <w:p w14:paraId="7C59CE0A" w14:textId="77777777" w:rsidR="00BD6205" w:rsidRPr="000D2883" w:rsidRDefault="00BD6205" w:rsidP="00BD6205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1964" w:type="dxa"/>
            <w:gridSpan w:val="3"/>
            <w:shd w:val="clear" w:color="auto" w:fill="BFBFBF" w:themeFill="background1" w:themeFillShade="BF"/>
            <w:vAlign w:val="center"/>
          </w:tcPr>
          <w:p w14:paraId="1C4245E1" w14:textId="77777777" w:rsidR="00BD6205" w:rsidRPr="000D2883" w:rsidRDefault="00BD6205" w:rsidP="00BD6205">
            <w:pPr>
              <w:spacing w:line="240" w:lineRule="exact"/>
              <w:jc w:val="center"/>
            </w:pPr>
          </w:p>
        </w:tc>
      </w:tr>
      <w:tr w:rsidR="00BD6205" w:rsidRPr="000D2883" w14:paraId="376A3B69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776294ED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8</w:t>
            </w:r>
          </w:p>
        </w:tc>
        <w:tc>
          <w:tcPr>
            <w:tcW w:w="6171" w:type="dxa"/>
            <w:vAlign w:val="center"/>
          </w:tcPr>
          <w:p w14:paraId="1BF83160" w14:textId="77777777" w:rsidR="00BD6205" w:rsidRPr="00253A4B" w:rsidRDefault="00BD6205" w:rsidP="00BD6205">
            <w:pPr>
              <w:spacing w:line="240" w:lineRule="exact"/>
              <w:rPr>
                <w:highlight w:val="magenta"/>
              </w:rPr>
            </w:pPr>
            <w:r w:rsidRPr="00F23125">
              <w:t>Artificial Intelligence Lab</w:t>
            </w:r>
          </w:p>
        </w:tc>
        <w:tc>
          <w:tcPr>
            <w:tcW w:w="1288" w:type="dxa"/>
            <w:vAlign w:val="center"/>
          </w:tcPr>
          <w:p w14:paraId="1B8AEB4C" w14:textId="77777777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1113251</w:t>
            </w:r>
          </w:p>
        </w:tc>
        <w:tc>
          <w:tcPr>
            <w:tcW w:w="1023" w:type="dxa"/>
            <w:vAlign w:val="center"/>
          </w:tcPr>
          <w:p w14:paraId="3B7177A9" w14:textId="77777777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1</w:t>
            </w:r>
          </w:p>
        </w:tc>
        <w:tc>
          <w:tcPr>
            <w:tcW w:w="600" w:type="dxa"/>
            <w:vAlign w:val="center"/>
          </w:tcPr>
          <w:p w14:paraId="0B0858F4" w14:textId="77777777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627" w:type="dxa"/>
            <w:vAlign w:val="center"/>
          </w:tcPr>
          <w:p w14:paraId="5A4931DA" w14:textId="77777777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737" w:type="dxa"/>
            <w:vAlign w:val="center"/>
          </w:tcPr>
          <w:p w14:paraId="450A4E4A" w14:textId="77777777" w:rsidR="00BD6205" w:rsidRPr="00F23125" w:rsidRDefault="00BD6205" w:rsidP="00BD6205">
            <w:pPr>
              <w:spacing w:line="240" w:lineRule="exact"/>
              <w:jc w:val="center"/>
            </w:pPr>
            <w:r w:rsidRPr="00F23125">
              <w:t>2</w:t>
            </w:r>
          </w:p>
        </w:tc>
      </w:tr>
      <w:tr w:rsidR="00BD6205" w:rsidRPr="000D2883" w14:paraId="4D2A168B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0175EC69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9</w:t>
            </w:r>
          </w:p>
        </w:tc>
        <w:tc>
          <w:tcPr>
            <w:tcW w:w="6171" w:type="dxa"/>
            <w:vAlign w:val="center"/>
          </w:tcPr>
          <w:p w14:paraId="23FB33A4" w14:textId="32E4EF04" w:rsidR="00BD6205" w:rsidRPr="0040414D" w:rsidRDefault="00BD6205" w:rsidP="00BD6205">
            <w:pPr>
              <w:spacing w:line="240" w:lineRule="exact"/>
            </w:pPr>
            <w:r w:rsidRPr="009F0ED0">
              <w:t>Software Engineering Lab</w:t>
            </w:r>
          </w:p>
        </w:tc>
        <w:tc>
          <w:tcPr>
            <w:tcW w:w="1288" w:type="dxa"/>
            <w:vAlign w:val="center"/>
          </w:tcPr>
          <w:p w14:paraId="76F8D698" w14:textId="000F7A5D" w:rsidR="00BD6205" w:rsidRPr="001972E8" w:rsidRDefault="00BD6205" w:rsidP="00BD6205">
            <w:pPr>
              <w:spacing w:line="240" w:lineRule="exact"/>
              <w:jc w:val="center"/>
            </w:pPr>
            <w:r>
              <w:t>1113252</w:t>
            </w:r>
          </w:p>
        </w:tc>
        <w:tc>
          <w:tcPr>
            <w:tcW w:w="1023" w:type="dxa"/>
            <w:vAlign w:val="center"/>
          </w:tcPr>
          <w:p w14:paraId="434D7D84" w14:textId="39173EBB" w:rsidR="00BD6205" w:rsidRPr="001972E8" w:rsidRDefault="00BD6205" w:rsidP="00BD6205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600" w:type="dxa"/>
            <w:vAlign w:val="center"/>
          </w:tcPr>
          <w:p w14:paraId="0ED50F97" w14:textId="4BCE524A" w:rsidR="00BD6205" w:rsidRPr="001972E8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27" w:type="dxa"/>
            <w:vAlign w:val="center"/>
          </w:tcPr>
          <w:p w14:paraId="1EC3D725" w14:textId="4537D03A" w:rsidR="00BD6205" w:rsidRPr="001972E8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5A215E43" w14:textId="093C17C4" w:rsidR="00BD6205" w:rsidRPr="001972E8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</w:tr>
      <w:tr w:rsidR="00BD6205" w:rsidRPr="000D2883" w14:paraId="2C3961C2" w14:textId="77777777" w:rsidTr="00BE36AE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62AFA30B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0</w:t>
            </w:r>
          </w:p>
        </w:tc>
        <w:tc>
          <w:tcPr>
            <w:tcW w:w="6171" w:type="dxa"/>
            <w:vAlign w:val="center"/>
          </w:tcPr>
          <w:p w14:paraId="070EC0F4" w14:textId="77777777" w:rsidR="00BD6205" w:rsidRPr="005F4560" w:rsidRDefault="00BD6205" w:rsidP="00BD6205">
            <w:pPr>
              <w:spacing w:line="240" w:lineRule="exact"/>
            </w:pPr>
            <w:r w:rsidRPr="005F4560">
              <w:t>Compiler Design Lab</w:t>
            </w:r>
          </w:p>
        </w:tc>
        <w:tc>
          <w:tcPr>
            <w:tcW w:w="1288" w:type="dxa"/>
            <w:vAlign w:val="center"/>
          </w:tcPr>
          <w:p w14:paraId="5C0D0FF4" w14:textId="77777777" w:rsidR="00BD6205" w:rsidRPr="000D2883" w:rsidRDefault="00BD6205" w:rsidP="00BD6205">
            <w:pPr>
              <w:spacing w:line="240" w:lineRule="exact"/>
              <w:jc w:val="center"/>
            </w:pPr>
            <w:r w:rsidRPr="005F4560">
              <w:t>1113253</w:t>
            </w:r>
          </w:p>
        </w:tc>
        <w:tc>
          <w:tcPr>
            <w:tcW w:w="1023" w:type="dxa"/>
            <w:vAlign w:val="center"/>
          </w:tcPr>
          <w:p w14:paraId="7C29F022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600" w:type="dxa"/>
            <w:vAlign w:val="center"/>
          </w:tcPr>
          <w:p w14:paraId="6FEE4927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27" w:type="dxa"/>
            <w:vAlign w:val="center"/>
          </w:tcPr>
          <w:p w14:paraId="2379404D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7DA4896F" w14:textId="77777777" w:rsidR="00BD6205" w:rsidRPr="000D2883" w:rsidRDefault="00BD6205" w:rsidP="00BD6205">
            <w:pPr>
              <w:spacing w:line="240" w:lineRule="exact"/>
              <w:jc w:val="center"/>
            </w:pPr>
            <w:r>
              <w:t>2</w:t>
            </w:r>
          </w:p>
        </w:tc>
      </w:tr>
      <w:tr w:rsidR="00BD6205" w:rsidRPr="000D2883" w14:paraId="3870FDE8" w14:textId="77777777">
        <w:trPr>
          <w:cantSplit/>
          <w:trHeight w:val="359"/>
          <w:jc w:val="center"/>
        </w:trPr>
        <w:tc>
          <w:tcPr>
            <w:tcW w:w="8083" w:type="dxa"/>
            <w:gridSpan w:val="3"/>
            <w:vAlign w:val="center"/>
          </w:tcPr>
          <w:p w14:paraId="306821D3" w14:textId="77777777" w:rsidR="00BD6205" w:rsidRPr="000D2883" w:rsidRDefault="00BD6205" w:rsidP="00BD6205">
            <w:pPr>
              <w:spacing w:line="240" w:lineRule="exact"/>
              <w:jc w:val="center"/>
              <w:rPr>
                <w:b/>
                <w:sz w:val="21"/>
                <w:szCs w:val="22"/>
              </w:rPr>
            </w:pPr>
            <w:r w:rsidRPr="000D2883">
              <w:rPr>
                <w:b/>
                <w:sz w:val="21"/>
                <w:szCs w:val="22"/>
              </w:rPr>
              <w:lastRenderedPageBreak/>
              <w:t>Total Credit (</w:t>
            </w:r>
            <w:r>
              <w:rPr>
                <w:b/>
                <w:sz w:val="21"/>
                <w:szCs w:val="22"/>
              </w:rPr>
              <w:t>BS:03, PC: 13, OE: 04,</w:t>
            </w:r>
            <w:r w:rsidRPr="000D2883">
              <w:rPr>
                <w:b/>
                <w:sz w:val="21"/>
                <w:szCs w:val="22"/>
              </w:rPr>
              <w:t xml:space="preserve"> PSE: 01, MUS: 02)</w:t>
            </w:r>
          </w:p>
        </w:tc>
        <w:tc>
          <w:tcPr>
            <w:tcW w:w="1023" w:type="dxa"/>
            <w:vAlign w:val="center"/>
          </w:tcPr>
          <w:p w14:paraId="25E66708" w14:textId="77777777" w:rsidR="00BD6205" w:rsidRPr="000D2883" w:rsidRDefault="00BD6205" w:rsidP="00BD6205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1964" w:type="dxa"/>
            <w:gridSpan w:val="3"/>
            <w:vAlign w:val="center"/>
          </w:tcPr>
          <w:p w14:paraId="130B6D69" w14:textId="77777777" w:rsidR="00BD6205" w:rsidRPr="000D2883" w:rsidRDefault="00BD6205" w:rsidP="00BD6205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4</w:t>
            </w:r>
            <w:r w:rsidRPr="000D2883">
              <w:rPr>
                <w:b/>
                <w:sz w:val="22"/>
                <w:szCs w:val="22"/>
              </w:rPr>
              <w:t xml:space="preserve"> ( hrs./Week)</w:t>
            </w:r>
          </w:p>
        </w:tc>
      </w:tr>
    </w:tbl>
    <w:p w14:paraId="61C97FED" w14:textId="77777777" w:rsidR="00C63CAA" w:rsidRPr="000D2883" w:rsidRDefault="00C63CAA" w:rsidP="00303F14">
      <w:pPr>
        <w:spacing w:line="240" w:lineRule="exact"/>
        <w:rPr>
          <w:b/>
          <w:u w:val="single"/>
        </w:rPr>
      </w:pPr>
    </w:p>
    <w:p w14:paraId="0A3D8E5A" w14:textId="77777777" w:rsidR="00C63CAA" w:rsidRDefault="00C63CAA">
      <w:pPr>
        <w:spacing w:line="240" w:lineRule="exact"/>
        <w:jc w:val="center"/>
        <w:rPr>
          <w:b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620"/>
        <w:gridCol w:w="4795"/>
      </w:tblGrid>
      <w:tr w:rsidR="00570D65" w:rsidRPr="00CC61B6" w14:paraId="469C03BD" w14:textId="77777777" w:rsidTr="00570D65">
        <w:trPr>
          <w:jc w:val="center"/>
        </w:trPr>
        <w:tc>
          <w:tcPr>
            <w:tcW w:w="7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AD1B5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Elective I</w:t>
            </w:r>
            <w:r>
              <w:rPr>
                <w:b/>
                <w:szCs w:val="22"/>
              </w:rPr>
              <w:t xml:space="preserve"> (Open)</w:t>
            </w:r>
          </w:p>
        </w:tc>
      </w:tr>
      <w:tr w:rsidR="00570D65" w:rsidRPr="00CC61B6" w14:paraId="70C9FB67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6A485495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73E1B9AF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359D5B72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570D65" w:rsidRPr="00CC61B6" w14:paraId="7F4910BD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0FBE9A34" w14:textId="77777777" w:rsidR="00570D65" w:rsidRPr="00CC61B6" w:rsidRDefault="00570D65" w:rsidP="00570D65">
            <w:pPr>
              <w:numPr>
                <w:ilvl w:val="0"/>
                <w:numId w:val="22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E2E7311" w14:textId="77777777" w:rsidR="00570D65" w:rsidRPr="00A231F2" w:rsidRDefault="00570D65" w:rsidP="00B95325">
            <w:pPr>
              <w:jc w:val="center"/>
              <w:rPr>
                <w:szCs w:val="22"/>
              </w:rPr>
            </w:pPr>
            <w:r w:rsidRPr="00BE36AE">
              <w:t>1**5151</w:t>
            </w:r>
            <w:r>
              <w:t>A</w:t>
            </w:r>
          </w:p>
        </w:tc>
        <w:tc>
          <w:tcPr>
            <w:tcW w:w="4795" w:type="dxa"/>
            <w:shd w:val="clear" w:color="auto" w:fill="auto"/>
          </w:tcPr>
          <w:p w14:paraId="77011329" w14:textId="77777777" w:rsidR="00570D65" w:rsidRPr="00CC61B6" w:rsidRDefault="00570D65" w:rsidP="00B95325">
            <w:pPr>
              <w:rPr>
                <w:szCs w:val="22"/>
              </w:rPr>
            </w:pPr>
            <w:r w:rsidRPr="00BE36AE">
              <w:t>Microp</w:t>
            </w:r>
            <w:r>
              <w:t>rocessor and Microcontroller</w:t>
            </w:r>
          </w:p>
        </w:tc>
      </w:tr>
      <w:tr w:rsidR="00570D65" w:rsidRPr="00CC61B6" w14:paraId="62FC2114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311424D0" w14:textId="77777777" w:rsidR="00570D65" w:rsidRPr="00CC61B6" w:rsidRDefault="00570D65" w:rsidP="00570D65">
            <w:pPr>
              <w:numPr>
                <w:ilvl w:val="0"/>
                <w:numId w:val="22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CD506AB" w14:textId="77777777" w:rsidR="00570D65" w:rsidRPr="00A231F2" w:rsidRDefault="00570D65" w:rsidP="00B95325">
            <w:pPr>
              <w:jc w:val="center"/>
              <w:rPr>
                <w:szCs w:val="22"/>
              </w:rPr>
            </w:pPr>
            <w:r>
              <w:t>1**5151B</w:t>
            </w:r>
          </w:p>
        </w:tc>
        <w:tc>
          <w:tcPr>
            <w:tcW w:w="4795" w:type="dxa"/>
            <w:shd w:val="clear" w:color="auto" w:fill="auto"/>
          </w:tcPr>
          <w:p w14:paraId="436DB66C" w14:textId="77777777" w:rsidR="00570D65" w:rsidRPr="00CC61B6" w:rsidRDefault="00094968" w:rsidP="00B95325">
            <w:pPr>
              <w:rPr>
                <w:szCs w:val="22"/>
              </w:rPr>
            </w:pPr>
            <w:r>
              <w:t>Analog and Digital Communication</w:t>
            </w:r>
          </w:p>
        </w:tc>
      </w:tr>
    </w:tbl>
    <w:p w14:paraId="7D8DDFEB" w14:textId="77777777" w:rsidR="009A25B7" w:rsidRDefault="009A25B7" w:rsidP="00486D2C">
      <w:pPr>
        <w:spacing w:line="240" w:lineRule="exact"/>
        <w:rPr>
          <w:b/>
          <w:u w:val="single"/>
        </w:rPr>
      </w:pPr>
    </w:p>
    <w:p w14:paraId="46D42A8A" w14:textId="77777777" w:rsidR="009A25B7" w:rsidRPr="000D2883" w:rsidRDefault="009A25B7">
      <w:pPr>
        <w:spacing w:line="240" w:lineRule="exact"/>
        <w:jc w:val="center"/>
        <w:rPr>
          <w:b/>
          <w:u w:val="single"/>
        </w:rPr>
      </w:pPr>
    </w:p>
    <w:p w14:paraId="5470C6D3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t>SEMESTER: VI</w:t>
      </w:r>
    </w:p>
    <w:p w14:paraId="05886C90" w14:textId="77777777" w:rsidR="00C63CAA" w:rsidRPr="000D2883" w:rsidRDefault="00C63CAA">
      <w:pPr>
        <w:spacing w:line="240" w:lineRule="exact"/>
        <w:jc w:val="center"/>
      </w:pPr>
    </w:p>
    <w:tbl>
      <w:tblPr>
        <w:tblW w:w="11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6050"/>
        <w:gridCol w:w="1366"/>
        <w:gridCol w:w="1009"/>
        <w:gridCol w:w="682"/>
        <w:gridCol w:w="627"/>
        <w:gridCol w:w="649"/>
      </w:tblGrid>
      <w:tr w:rsidR="00C63CAA" w:rsidRPr="000D2883" w14:paraId="22723723" w14:textId="77777777" w:rsidTr="000D5F1D">
        <w:trPr>
          <w:cantSplit/>
          <w:trHeight w:val="377"/>
          <w:jc w:val="center"/>
        </w:trPr>
        <w:tc>
          <w:tcPr>
            <w:tcW w:w="624" w:type="dxa"/>
            <w:vMerge w:val="restart"/>
            <w:vAlign w:val="center"/>
          </w:tcPr>
          <w:p w14:paraId="5DB996F8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050" w:type="dxa"/>
            <w:vMerge w:val="restart"/>
            <w:vAlign w:val="center"/>
          </w:tcPr>
          <w:p w14:paraId="33E18CF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366" w:type="dxa"/>
            <w:vMerge w:val="restart"/>
            <w:vAlign w:val="center"/>
          </w:tcPr>
          <w:p w14:paraId="6EE90C7C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1009" w:type="dxa"/>
            <w:vMerge w:val="restart"/>
            <w:vAlign w:val="center"/>
          </w:tcPr>
          <w:p w14:paraId="7D90D27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958" w:type="dxa"/>
            <w:gridSpan w:val="3"/>
            <w:vAlign w:val="center"/>
          </w:tcPr>
          <w:p w14:paraId="37E68B1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758FD223" w14:textId="77777777" w:rsidTr="000D5F1D">
        <w:trPr>
          <w:cantSplit/>
          <w:trHeight w:val="189"/>
          <w:jc w:val="center"/>
        </w:trPr>
        <w:tc>
          <w:tcPr>
            <w:tcW w:w="624" w:type="dxa"/>
            <w:vMerge/>
            <w:vAlign w:val="center"/>
          </w:tcPr>
          <w:p w14:paraId="12BA0E63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050" w:type="dxa"/>
            <w:vMerge/>
            <w:vAlign w:val="center"/>
          </w:tcPr>
          <w:p w14:paraId="06C6A92F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366" w:type="dxa"/>
            <w:vMerge/>
            <w:vAlign w:val="center"/>
          </w:tcPr>
          <w:p w14:paraId="0E5532EA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009" w:type="dxa"/>
            <w:vMerge/>
            <w:vAlign w:val="center"/>
          </w:tcPr>
          <w:p w14:paraId="758EEF61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82" w:type="dxa"/>
            <w:vAlign w:val="center"/>
          </w:tcPr>
          <w:p w14:paraId="07825B2C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627" w:type="dxa"/>
            <w:vAlign w:val="center"/>
          </w:tcPr>
          <w:p w14:paraId="2EF04F13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649" w:type="dxa"/>
            <w:vAlign w:val="center"/>
          </w:tcPr>
          <w:p w14:paraId="54164632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475279" w:rsidRPr="000D2883" w14:paraId="0CAC6E2D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297D9116" w14:textId="77777777" w:rsidR="00475279" w:rsidRPr="000D2883" w:rsidRDefault="00475279" w:rsidP="00475279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050" w:type="dxa"/>
            <w:vAlign w:val="center"/>
          </w:tcPr>
          <w:p w14:paraId="5133C2F2" w14:textId="77777777" w:rsidR="00475279" w:rsidRPr="000D2883" w:rsidRDefault="00475279" w:rsidP="00475279">
            <w:pPr>
              <w:spacing w:line="240" w:lineRule="exact"/>
            </w:pPr>
            <w:r w:rsidRPr="009746F3">
              <w:t>Project Management and Entrepreneurship Skill</w:t>
            </w:r>
          </w:p>
        </w:tc>
        <w:tc>
          <w:tcPr>
            <w:tcW w:w="1366" w:type="dxa"/>
            <w:vAlign w:val="center"/>
          </w:tcPr>
          <w:p w14:paraId="49CAA278" w14:textId="77777777" w:rsidR="00475279" w:rsidRPr="000D2883" w:rsidRDefault="00F8786B" w:rsidP="00475279">
            <w:pPr>
              <w:spacing w:line="240" w:lineRule="exact"/>
              <w:jc w:val="center"/>
            </w:pPr>
            <w:r>
              <w:t>124616</w:t>
            </w:r>
            <w:r w:rsidR="00475279" w:rsidRPr="009746F3">
              <w:t>1</w:t>
            </w:r>
          </w:p>
        </w:tc>
        <w:tc>
          <w:tcPr>
            <w:tcW w:w="1009" w:type="dxa"/>
            <w:vAlign w:val="center"/>
          </w:tcPr>
          <w:p w14:paraId="7DC7A64A" w14:textId="77777777" w:rsidR="00475279" w:rsidRPr="000D2883" w:rsidRDefault="00475279" w:rsidP="00475279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82" w:type="dxa"/>
            <w:vAlign w:val="center"/>
          </w:tcPr>
          <w:p w14:paraId="6F4356C5" w14:textId="77777777" w:rsidR="00475279" w:rsidRPr="000D2883" w:rsidRDefault="00475279" w:rsidP="00475279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27" w:type="dxa"/>
            <w:vAlign w:val="center"/>
          </w:tcPr>
          <w:p w14:paraId="0564C75F" w14:textId="77777777" w:rsidR="00475279" w:rsidRPr="000D2883" w:rsidRDefault="00475279" w:rsidP="00475279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49" w:type="dxa"/>
            <w:vAlign w:val="center"/>
          </w:tcPr>
          <w:p w14:paraId="0641281C" w14:textId="77777777" w:rsidR="00475279" w:rsidRPr="000D2883" w:rsidRDefault="00475279" w:rsidP="00475279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46401268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4E0B6A1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050" w:type="dxa"/>
            <w:vAlign w:val="center"/>
          </w:tcPr>
          <w:p w14:paraId="26F11772" w14:textId="77777777" w:rsidR="00C63CAA" w:rsidRPr="000D2883" w:rsidRDefault="00735D50">
            <w:pPr>
              <w:spacing w:line="240" w:lineRule="exact"/>
            </w:pPr>
            <w:r w:rsidRPr="00735D50">
              <w:t>Computer Networks</w:t>
            </w:r>
          </w:p>
        </w:tc>
        <w:tc>
          <w:tcPr>
            <w:tcW w:w="1366" w:type="dxa"/>
            <w:vAlign w:val="center"/>
          </w:tcPr>
          <w:p w14:paraId="0A1D4144" w14:textId="77777777" w:rsidR="00C63CAA" w:rsidRPr="000D2883" w:rsidRDefault="00735D50" w:rsidP="00735D50">
            <w:pPr>
              <w:spacing w:line="240" w:lineRule="exact"/>
              <w:jc w:val="center"/>
            </w:pPr>
            <w:r w:rsidRPr="00735D50">
              <w:t>1113161</w:t>
            </w:r>
          </w:p>
        </w:tc>
        <w:tc>
          <w:tcPr>
            <w:tcW w:w="1009" w:type="dxa"/>
            <w:vAlign w:val="center"/>
          </w:tcPr>
          <w:p w14:paraId="1F5D80CE" w14:textId="77777777" w:rsidR="00C63CAA" w:rsidRPr="000D2883" w:rsidRDefault="00735D50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82" w:type="dxa"/>
            <w:vAlign w:val="center"/>
          </w:tcPr>
          <w:p w14:paraId="61233407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27" w:type="dxa"/>
            <w:vAlign w:val="center"/>
          </w:tcPr>
          <w:p w14:paraId="1E8FDE8A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649" w:type="dxa"/>
            <w:vAlign w:val="center"/>
          </w:tcPr>
          <w:p w14:paraId="1059207D" w14:textId="77777777" w:rsidR="00C63CAA" w:rsidRPr="000D2883" w:rsidRDefault="008C0D3B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4BDCD9AF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230F060F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050" w:type="dxa"/>
            <w:vAlign w:val="center"/>
          </w:tcPr>
          <w:p w14:paraId="126844F8" w14:textId="77777777" w:rsidR="00C63CAA" w:rsidRPr="000D2883" w:rsidRDefault="003C27FC">
            <w:pPr>
              <w:spacing w:line="240" w:lineRule="exact"/>
            </w:pPr>
            <w:r w:rsidRPr="000D2883">
              <w:t>Elective – I</w:t>
            </w:r>
            <w:r w:rsidR="000D5F1D">
              <w:t>I</w:t>
            </w:r>
            <w:r w:rsidRPr="000D2883">
              <w:t xml:space="preserve"> (Open)</w:t>
            </w:r>
          </w:p>
        </w:tc>
        <w:tc>
          <w:tcPr>
            <w:tcW w:w="1366" w:type="dxa"/>
            <w:vAlign w:val="center"/>
          </w:tcPr>
          <w:p w14:paraId="452A9790" w14:textId="77777777" w:rsidR="00C63CAA" w:rsidRPr="000D2883" w:rsidRDefault="00735D50">
            <w:pPr>
              <w:spacing w:line="240" w:lineRule="exact"/>
              <w:jc w:val="center"/>
            </w:pPr>
            <w:r w:rsidRPr="00735D50">
              <w:t>1**5161</w:t>
            </w:r>
          </w:p>
        </w:tc>
        <w:tc>
          <w:tcPr>
            <w:tcW w:w="1009" w:type="dxa"/>
            <w:vAlign w:val="center"/>
          </w:tcPr>
          <w:p w14:paraId="0E05555E" w14:textId="77777777" w:rsidR="00C63CAA" w:rsidRPr="000D2883" w:rsidRDefault="00735D50">
            <w:pPr>
              <w:spacing w:line="240" w:lineRule="exact"/>
              <w:jc w:val="center"/>
            </w:pPr>
            <w:r>
              <w:t>4</w:t>
            </w:r>
          </w:p>
        </w:tc>
        <w:tc>
          <w:tcPr>
            <w:tcW w:w="682" w:type="dxa"/>
            <w:vAlign w:val="center"/>
          </w:tcPr>
          <w:p w14:paraId="7DA8B9C2" w14:textId="77777777" w:rsidR="00C63CAA" w:rsidRPr="000D2883" w:rsidRDefault="008C0D3B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27" w:type="dxa"/>
            <w:vAlign w:val="center"/>
          </w:tcPr>
          <w:p w14:paraId="4CEB33AC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649" w:type="dxa"/>
            <w:vAlign w:val="center"/>
          </w:tcPr>
          <w:p w14:paraId="762A326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73DBE64C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7297EC0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6050" w:type="dxa"/>
            <w:vAlign w:val="center"/>
          </w:tcPr>
          <w:p w14:paraId="4945F5F9" w14:textId="77777777" w:rsidR="00C63CAA" w:rsidRPr="000D2883" w:rsidRDefault="00735D50">
            <w:pPr>
              <w:spacing w:line="240" w:lineRule="exact"/>
            </w:pPr>
            <w:r>
              <w:t>Elective – I</w:t>
            </w:r>
            <w:r w:rsidR="003C27FC" w:rsidRPr="000D2883">
              <w:t xml:space="preserve"> (Professional)</w:t>
            </w:r>
          </w:p>
        </w:tc>
        <w:tc>
          <w:tcPr>
            <w:tcW w:w="1366" w:type="dxa"/>
            <w:vAlign w:val="center"/>
          </w:tcPr>
          <w:p w14:paraId="1BFA2501" w14:textId="77777777" w:rsidR="00C63CAA" w:rsidRPr="000D2883" w:rsidRDefault="00735D50">
            <w:pPr>
              <w:spacing w:line="240" w:lineRule="exact"/>
              <w:jc w:val="center"/>
            </w:pPr>
            <w:r w:rsidRPr="00735D50">
              <w:t>1114161</w:t>
            </w:r>
          </w:p>
        </w:tc>
        <w:tc>
          <w:tcPr>
            <w:tcW w:w="1009" w:type="dxa"/>
            <w:vAlign w:val="center"/>
          </w:tcPr>
          <w:p w14:paraId="666A5F24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82" w:type="dxa"/>
            <w:vAlign w:val="center"/>
          </w:tcPr>
          <w:p w14:paraId="19D0E8BC" w14:textId="77777777" w:rsidR="00C63CAA" w:rsidRPr="000D2883" w:rsidRDefault="008C0D3B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27" w:type="dxa"/>
            <w:vAlign w:val="center"/>
          </w:tcPr>
          <w:p w14:paraId="7E7D230C" w14:textId="77777777" w:rsidR="00C63CAA" w:rsidRPr="000D2883" w:rsidRDefault="008C0D3B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49" w:type="dxa"/>
            <w:vAlign w:val="center"/>
          </w:tcPr>
          <w:p w14:paraId="21B690C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286EBA82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561ED59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5</w:t>
            </w:r>
          </w:p>
        </w:tc>
        <w:tc>
          <w:tcPr>
            <w:tcW w:w="6050" w:type="dxa"/>
            <w:vAlign w:val="center"/>
          </w:tcPr>
          <w:p w14:paraId="77F3DB23" w14:textId="77777777" w:rsidR="00C63CAA" w:rsidRPr="00F23125" w:rsidRDefault="003C27FC">
            <w:pPr>
              <w:spacing w:line="240" w:lineRule="exact"/>
            </w:pPr>
            <w:r w:rsidRPr="00F23125">
              <w:t xml:space="preserve">Elective </w:t>
            </w:r>
            <w:r w:rsidR="00735D50" w:rsidRPr="00F23125">
              <w:t>– II</w:t>
            </w:r>
            <w:r w:rsidRPr="00F23125">
              <w:t xml:space="preserve"> (Professional)</w:t>
            </w:r>
          </w:p>
        </w:tc>
        <w:tc>
          <w:tcPr>
            <w:tcW w:w="1366" w:type="dxa"/>
            <w:vAlign w:val="center"/>
          </w:tcPr>
          <w:p w14:paraId="612AC825" w14:textId="77777777" w:rsidR="00C63CAA" w:rsidRPr="00F23125" w:rsidRDefault="00735D50">
            <w:pPr>
              <w:spacing w:line="240" w:lineRule="exact"/>
              <w:jc w:val="center"/>
            </w:pPr>
            <w:r w:rsidRPr="00F23125">
              <w:t>1114162</w:t>
            </w:r>
          </w:p>
        </w:tc>
        <w:tc>
          <w:tcPr>
            <w:tcW w:w="1009" w:type="dxa"/>
            <w:vAlign w:val="center"/>
          </w:tcPr>
          <w:p w14:paraId="414D2C27" w14:textId="77777777" w:rsidR="00C63CAA" w:rsidRPr="00F23125" w:rsidRDefault="00735D50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82" w:type="dxa"/>
            <w:vAlign w:val="center"/>
          </w:tcPr>
          <w:p w14:paraId="48A39F8C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27" w:type="dxa"/>
            <w:vAlign w:val="center"/>
          </w:tcPr>
          <w:p w14:paraId="482C8D5C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649" w:type="dxa"/>
            <w:vAlign w:val="center"/>
          </w:tcPr>
          <w:p w14:paraId="7037D18B" w14:textId="77777777" w:rsidR="00C63CAA" w:rsidRPr="00F23125" w:rsidRDefault="008C0D3B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735D50" w:rsidRPr="000D2883" w14:paraId="701A4C94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3AF5CE31" w14:textId="77777777" w:rsidR="00735D50" w:rsidRPr="000D2883" w:rsidRDefault="00735D50">
            <w:pPr>
              <w:spacing w:line="240" w:lineRule="exact"/>
              <w:jc w:val="center"/>
            </w:pPr>
            <w:r>
              <w:t>6</w:t>
            </w:r>
          </w:p>
        </w:tc>
        <w:tc>
          <w:tcPr>
            <w:tcW w:w="6050" w:type="dxa"/>
            <w:vAlign w:val="center"/>
          </w:tcPr>
          <w:p w14:paraId="02F3F3CA" w14:textId="77777777" w:rsidR="00735D50" w:rsidRPr="000D2883" w:rsidRDefault="00735D50">
            <w:pPr>
              <w:spacing w:line="240" w:lineRule="exact"/>
            </w:pPr>
            <w:r w:rsidRPr="00735D50">
              <w:t>Foreign Language - IV</w:t>
            </w:r>
          </w:p>
        </w:tc>
        <w:tc>
          <w:tcPr>
            <w:tcW w:w="1366" w:type="dxa"/>
            <w:vAlign w:val="center"/>
          </w:tcPr>
          <w:p w14:paraId="63DC3285" w14:textId="77777777" w:rsidR="00735D50" w:rsidRPr="000D2883" w:rsidRDefault="00735D50">
            <w:pPr>
              <w:spacing w:line="240" w:lineRule="exact"/>
              <w:jc w:val="center"/>
            </w:pPr>
            <w:r w:rsidRPr="00735D50">
              <w:t>1278161</w:t>
            </w:r>
          </w:p>
        </w:tc>
        <w:tc>
          <w:tcPr>
            <w:tcW w:w="1009" w:type="dxa"/>
            <w:vAlign w:val="center"/>
          </w:tcPr>
          <w:p w14:paraId="118B039F" w14:textId="77777777" w:rsidR="00735D50" w:rsidRPr="000D2883" w:rsidRDefault="00735D50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682" w:type="dxa"/>
            <w:vAlign w:val="center"/>
          </w:tcPr>
          <w:p w14:paraId="1D169313" w14:textId="77777777" w:rsidR="00735D50" w:rsidRPr="000D2883" w:rsidRDefault="008C0D3B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627" w:type="dxa"/>
            <w:vAlign w:val="center"/>
          </w:tcPr>
          <w:p w14:paraId="06150F1B" w14:textId="77777777" w:rsidR="00735D50" w:rsidRPr="000D2883" w:rsidRDefault="008C0D3B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49" w:type="dxa"/>
            <w:vAlign w:val="center"/>
          </w:tcPr>
          <w:p w14:paraId="70F1320F" w14:textId="77777777" w:rsidR="00735D50" w:rsidRPr="000D2883" w:rsidRDefault="008C0D3B">
            <w:pPr>
              <w:spacing w:line="240" w:lineRule="exact"/>
              <w:jc w:val="center"/>
            </w:pPr>
            <w:r>
              <w:t>0</w:t>
            </w:r>
          </w:p>
        </w:tc>
      </w:tr>
      <w:tr w:rsidR="00735D50" w:rsidRPr="000D2883" w14:paraId="4F95F35D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3BF8AF98" w14:textId="77777777" w:rsidR="00735D50" w:rsidRPr="000D2883" w:rsidRDefault="00735D50" w:rsidP="009F5720">
            <w:pPr>
              <w:spacing w:line="240" w:lineRule="exact"/>
              <w:jc w:val="center"/>
            </w:pPr>
            <w:r w:rsidRPr="000D2883">
              <w:t>7</w:t>
            </w:r>
          </w:p>
        </w:tc>
        <w:tc>
          <w:tcPr>
            <w:tcW w:w="6050" w:type="dxa"/>
            <w:vAlign w:val="center"/>
          </w:tcPr>
          <w:p w14:paraId="4E752E5D" w14:textId="77777777" w:rsidR="00735D50" w:rsidRPr="000D2883" w:rsidRDefault="00735D50" w:rsidP="009F5720">
            <w:pPr>
              <w:spacing w:line="240" w:lineRule="exact"/>
            </w:pPr>
            <w:r w:rsidRPr="000D2883">
              <w:t>Mentored Seminar – IV</w:t>
            </w:r>
          </w:p>
        </w:tc>
        <w:tc>
          <w:tcPr>
            <w:tcW w:w="1366" w:type="dxa"/>
            <w:vAlign w:val="center"/>
          </w:tcPr>
          <w:p w14:paraId="00807EF4" w14:textId="77777777" w:rsidR="00735D50" w:rsidRPr="000D2883" w:rsidRDefault="00735D50" w:rsidP="009F5720">
            <w:pPr>
              <w:spacing w:line="240" w:lineRule="exact"/>
              <w:jc w:val="center"/>
            </w:pPr>
            <w:r w:rsidRPr="00735D50">
              <w:t>1117361</w:t>
            </w:r>
          </w:p>
        </w:tc>
        <w:tc>
          <w:tcPr>
            <w:tcW w:w="1009" w:type="dxa"/>
            <w:vAlign w:val="center"/>
          </w:tcPr>
          <w:p w14:paraId="5C930FF6" w14:textId="77777777" w:rsidR="00735D50" w:rsidRPr="000D2883" w:rsidRDefault="008C0D3B" w:rsidP="009F5720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1958" w:type="dxa"/>
            <w:gridSpan w:val="3"/>
            <w:shd w:val="clear" w:color="auto" w:fill="BFBFBF" w:themeFill="background1" w:themeFillShade="BF"/>
            <w:vAlign w:val="center"/>
          </w:tcPr>
          <w:p w14:paraId="10D8287D" w14:textId="77777777" w:rsidR="00735D50" w:rsidRPr="000D2883" w:rsidRDefault="00735D50" w:rsidP="009F5720">
            <w:pPr>
              <w:spacing w:line="240" w:lineRule="exact"/>
              <w:jc w:val="center"/>
            </w:pPr>
          </w:p>
        </w:tc>
      </w:tr>
      <w:tr w:rsidR="00735D50" w:rsidRPr="000D2883" w14:paraId="6328380E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46A61A37" w14:textId="77777777" w:rsidR="00735D50" w:rsidRPr="000D2883" w:rsidRDefault="00735D50">
            <w:pPr>
              <w:spacing w:line="240" w:lineRule="exact"/>
              <w:jc w:val="center"/>
            </w:pPr>
            <w:r>
              <w:t>8</w:t>
            </w:r>
          </w:p>
        </w:tc>
        <w:tc>
          <w:tcPr>
            <w:tcW w:w="6050" w:type="dxa"/>
            <w:vAlign w:val="center"/>
          </w:tcPr>
          <w:p w14:paraId="6D488B3E" w14:textId="77777777" w:rsidR="00735D50" w:rsidRPr="000D2883" w:rsidRDefault="00735D50">
            <w:pPr>
              <w:spacing w:line="240" w:lineRule="exact"/>
            </w:pPr>
            <w:r w:rsidRPr="00735D50">
              <w:t>Computer Networks Lab</w:t>
            </w:r>
          </w:p>
        </w:tc>
        <w:tc>
          <w:tcPr>
            <w:tcW w:w="1366" w:type="dxa"/>
            <w:vAlign w:val="center"/>
          </w:tcPr>
          <w:p w14:paraId="1312AC82" w14:textId="77777777" w:rsidR="00735D50" w:rsidRPr="000D2883" w:rsidRDefault="00735D50">
            <w:pPr>
              <w:spacing w:line="240" w:lineRule="exact"/>
              <w:jc w:val="center"/>
            </w:pPr>
            <w:r w:rsidRPr="00735D50">
              <w:t>1113261</w:t>
            </w:r>
          </w:p>
        </w:tc>
        <w:tc>
          <w:tcPr>
            <w:tcW w:w="1009" w:type="dxa"/>
            <w:vAlign w:val="center"/>
          </w:tcPr>
          <w:p w14:paraId="4E70A8C1" w14:textId="77777777" w:rsidR="00735D50" w:rsidRPr="000D2883" w:rsidRDefault="008C0D3B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682" w:type="dxa"/>
            <w:vAlign w:val="center"/>
          </w:tcPr>
          <w:p w14:paraId="5306D06D" w14:textId="77777777" w:rsidR="00735D50" w:rsidRPr="000D2883" w:rsidRDefault="008C0D3B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27" w:type="dxa"/>
            <w:vAlign w:val="center"/>
          </w:tcPr>
          <w:p w14:paraId="4776B70B" w14:textId="77777777" w:rsidR="00735D50" w:rsidRPr="000D2883" w:rsidRDefault="008C0D3B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49" w:type="dxa"/>
            <w:vAlign w:val="center"/>
          </w:tcPr>
          <w:p w14:paraId="30590BD8" w14:textId="77777777" w:rsidR="00735D50" w:rsidRPr="000D2883" w:rsidRDefault="008C0D3B">
            <w:pPr>
              <w:spacing w:line="240" w:lineRule="exact"/>
              <w:jc w:val="center"/>
            </w:pPr>
            <w:r>
              <w:t>2</w:t>
            </w:r>
          </w:p>
        </w:tc>
      </w:tr>
      <w:tr w:rsidR="00735D50" w:rsidRPr="000D2883" w14:paraId="61E6B19B" w14:textId="77777777" w:rsidTr="000D5F1D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18FB6215" w14:textId="77777777" w:rsidR="00735D50" w:rsidRPr="000D2883" w:rsidRDefault="00735D50">
            <w:pPr>
              <w:spacing w:line="240" w:lineRule="exact"/>
              <w:jc w:val="center"/>
            </w:pPr>
            <w:r>
              <w:t>9</w:t>
            </w:r>
          </w:p>
        </w:tc>
        <w:tc>
          <w:tcPr>
            <w:tcW w:w="6050" w:type="dxa"/>
            <w:vAlign w:val="center"/>
          </w:tcPr>
          <w:p w14:paraId="7EEE6FCE" w14:textId="77777777" w:rsidR="00735D50" w:rsidRPr="00F23125" w:rsidRDefault="00735D50">
            <w:pPr>
              <w:spacing w:line="240" w:lineRule="exact"/>
            </w:pPr>
            <w:r w:rsidRPr="00F23125">
              <w:t>Elective – II (Professional) Lab</w:t>
            </w:r>
          </w:p>
        </w:tc>
        <w:tc>
          <w:tcPr>
            <w:tcW w:w="1366" w:type="dxa"/>
            <w:vAlign w:val="center"/>
          </w:tcPr>
          <w:p w14:paraId="1C442A2C" w14:textId="77777777" w:rsidR="00735D50" w:rsidRPr="00F23125" w:rsidRDefault="00735D50">
            <w:pPr>
              <w:spacing w:line="240" w:lineRule="exact"/>
              <w:jc w:val="center"/>
            </w:pPr>
            <w:r w:rsidRPr="00F23125">
              <w:t>1114262</w:t>
            </w:r>
          </w:p>
        </w:tc>
        <w:tc>
          <w:tcPr>
            <w:tcW w:w="1009" w:type="dxa"/>
            <w:vAlign w:val="center"/>
          </w:tcPr>
          <w:p w14:paraId="7E12A908" w14:textId="77777777" w:rsidR="00735D50" w:rsidRPr="00F23125" w:rsidRDefault="008C0D3B">
            <w:pPr>
              <w:spacing w:line="240" w:lineRule="exact"/>
              <w:jc w:val="center"/>
            </w:pPr>
            <w:r w:rsidRPr="00F23125">
              <w:t>1</w:t>
            </w:r>
          </w:p>
        </w:tc>
        <w:tc>
          <w:tcPr>
            <w:tcW w:w="682" w:type="dxa"/>
            <w:vAlign w:val="center"/>
          </w:tcPr>
          <w:p w14:paraId="2CEB89F3" w14:textId="77777777" w:rsidR="00735D50" w:rsidRPr="00F23125" w:rsidRDefault="008C0D3B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627" w:type="dxa"/>
            <w:vAlign w:val="center"/>
          </w:tcPr>
          <w:p w14:paraId="6317F46F" w14:textId="77777777" w:rsidR="00735D50" w:rsidRPr="00F23125" w:rsidRDefault="008C0D3B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649" w:type="dxa"/>
            <w:vAlign w:val="center"/>
          </w:tcPr>
          <w:p w14:paraId="29093944" w14:textId="77777777" w:rsidR="00735D50" w:rsidRPr="00F23125" w:rsidRDefault="008C0D3B">
            <w:pPr>
              <w:spacing w:line="240" w:lineRule="exact"/>
              <w:jc w:val="center"/>
            </w:pPr>
            <w:r w:rsidRPr="00F23125">
              <w:t>2</w:t>
            </w:r>
          </w:p>
        </w:tc>
      </w:tr>
      <w:tr w:rsidR="00C63CAA" w:rsidRPr="000D2883" w14:paraId="52CB218B" w14:textId="77777777">
        <w:trPr>
          <w:cantSplit/>
          <w:trHeight w:val="359"/>
          <w:jc w:val="center"/>
        </w:trPr>
        <w:tc>
          <w:tcPr>
            <w:tcW w:w="8040" w:type="dxa"/>
            <w:gridSpan w:val="3"/>
            <w:vAlign w:val="center"/>
          </w:tcPr>
          <w:p w14:paraId="6A386138" w14:textId="77777777" w:rsidR="00C63CAA" w:rsidRPr="000D2883" w:rsidRDefault="003C27FC">
            <w:pPr>
              <w:spacing w:line="240" w:lineRule="exact"/>
              <w:jc w:val="center"/>
              <w:rPr>
                <w:b/>
                <w:sz w:val="21"/>
                <w:szCs w:val="22"/>
              </w:rPr>
            </w:pPr>
            <w:r w:rsidRPr="000D2883">
              <w:rPr>
                <w:b/>
                <w:sz w:val="21"/>
                <w:szCs w:val="22"/>
              </w:rPr>
              <w:t>Total Credit (</w:t>
            </w:r>
            <w:r w:rsidR="008C0D3B">
              <w:rPr>
                <w:b/>
                <w:sz w:val="21"/>
                <w:szCs w:val="22"/>
              </w:rPr>
              <w:t>HSM:03, PC: 04, PE: 07, OE: 04, PSE: 02</w:t>
            </w:r>
            <w:r w:rsidRPr="000D2883">
              <w:rPr>
                <w:b/>
                <w:sz w:val="21"/>
                <w:szCs w:val="22"/>
              </w:rPr>
              <w:t xml:space="preserve"> MUS: 02)</w:t>
            </w:r>
          </w:p>
        </w:tc>
        <w:tc>
          <w:tcPr>
            <w:tcW w:w="1009" w:type="dxa"/>
            <w:vAlign w:val="center"/>
          </w:tcPr>
          <w:p w14:paraId="0FF6A05A" w14:textId="77777777" w:rsidR="00C63CAA" w:rsidRPr="000D2883" w:rsidRDefault="008C0D3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</w:p>
        </w:tc>
        <w:tc>
          <w:tcPr>
            <w:tcW w:w="1958" w:type="dxa"/>
            <w:gridSpan w:val="3"/>
            <w:vAlign w:val="center"/>
          </w:tcPr>
          <w:p w14:paraId="03724B9B" w14:textId="77777777" w:rsidR="00C63CAA" w:rsidRPr="000D2883" w:rsidRDefault="008C0D3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  <w:r w:rsidR="003C27FC" w:rsidRPr="000D2883">
              <w:rPr>
                <w:b/>
                <w:sz w:val="22"/>
                <w:szCs w:val="22"/>
              </w:rPr>
              <w:t xml:space="preserve"> ( hrs./Week)</w:t>
            </w:r>
          </w:p>
        </w:tc>
      </w:tr>
    </w:tbl>
    <w:p w14:paraId="55D2C017" w14:textId="77777777" w:rsidR="00570D65" w:rsidRDefault="00570D65" w:rsidP="008415E1">
      <w:pPr>
        <w:spacing w:line="240" w:lineRule="exact"/>
      </w:pPr>
    </w:p>
    <w:p w14:paraId="11201018" w14:textId="77777777" w:rsidR="00570D65" w:rsidRDefault="00570D65">
      <w:pPr>
        <w:spacing w:line="240" w:lineRule="exact"/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620"/>
        <w:gridCol w:w="4795"/>
      </w:tblGrid>
      <w:tr w:rsidR="00570D65" w:rsidRPr="00CC61B6" w14:paraId="6A9A8C72" w14:textId="77777777" w:rsidTr="00570D65">
        <w:trPr>
          <w:jc w:val="center"/>
        </w:trPr>
        <w:tc>
          <w:tcPr>
            <w:tcW w:w="7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6251D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Elective I</w:t>
            </w:r>
            <w:r>
              <w:rPr>
                <w:b/>
                <w:szCs w:val="22"/>
              </w:rPr>
              <w:t>I (Open)</w:t>
            </w:r>
          </w:p>
        </w:tc>
      </w:tr>
      <w:tr w:rsidR="00570D65" w:rsidRPr="00CC61B6" w14:paraId="100DE12A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460AD31F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285220B5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71BD8E6D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570D65" w:rsidRPr="00CC61B6" w14:paraId="43C625F1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7F83BB95" w14:textId="77777777" w:rsidR="00570D65" w:rsidRPr="00CC61B6" w:rsidRDefault="00570D65" w:rsidP="00570D65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BC02D39" w14:textId="77777777" w:rsidR="00570D65" w:rsidRPr="00A231F2" w:rsidRDefault="00570D65" w:rsidP="00B95325">
            <w:pPr>
              <w:jc w:val="center"/>
              <w:rPr>
                <w:szCs w:val="22"/>
              </w:rPr>
            </w:pPr>
            <w:r w:rsidRPr="000D5F1D">
              <w:t>1**5161</w:t>
            </w:r>
            <w:r>
              <w:t>A</w:t>
            </w:r>
          </w:p>
        </w:tc>
        <w:tc>
          <w:tcPr>
            <w:tcW w:w="4795" w:type="dxa"/>
            <w:shd w:val="clear" w:color="auto" w:fill="auto"/>
          </w:tcPr>
          <w:p w14:paraId="1693EBB4" w14:textId="77777777" w:rsidR="00570D65" w:rsidRPr="00CC61B6" w:rsidRDefault="00570D65" w:rsidP="00B95325">
            <w:pPr>
              <w:rPr>
                <w:szCs w:val="22"/>
              </w:rPr>
            </w:pPr>
            <w:r w:rsidRPr="00570D65">
              <w:rPr>
                <w:szCs w:val="22"/>
              </w:rPr>
              <w:t>Fuzzy Set Theory And Decision Making</w:t>
            </w:r>
          </w:p>
        </w:tc>
      </w:tr>
      <w:tr w:rsidR="00570D65" w:rsidRPr="00CC61B6" w14:paraId="612F1559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23AA6851" w14:textId="77777777" w:rsidR="00570D65" w:rsidRPr="00CC61B6" w:rsidRDefault="00570D65" w:rsidP="00570D65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B70B621" w14:textId="77777777" w:rsidR="00570D65" w:rsidRPr="00A231F2" w:rsidRDefault="00570D65" w:rsidP="00B95325">
            <w:pPr>
              <w:jc w:val="center"/>
              <w:rPr>
                <w:szCs w:val="22"/>
              </w:rPr>
            </w:pPr>
            <w:r w:rsidRPr="000D5F1D">
              <w:t>1**5161</w:t>
            </w:r>
            <w:r>
              <w:t>B</w:t>
            </w:r>
          </w:p>
        </w:tc>
        <w:tc>
          <w:tcPr>
            <w:tcW w:w="4795" w:type="dxa"/>
            <w:shd w:val="clear" w:color="auto" w:fill="auto"/>
          </w:tcPr>
          <w:p w14:paraId="0E07ED81" w14:textId="77777777" w:rsidR="00570D65" w:rsidRPr="00CC61B6" w:rsidRDefault="00570D65" w:rsidP="00B95325">
            <w:pPr>
              <w:rPr>
                <w:szCs w:val="22"/>
              </w:rPr>
            </w:pPr>
            <w:r w:rsidRPr="000D5F1D">
              <w:t>Robotics</w:t>
            </w:r>
          </w:p>
        </w:tc>
      </w:tr>
      <w:tr w:rsidR="00570D65" w:rsidRPr="00CC61B6" w14:paraId="1659C6AE" w14:textId="77777777" w:rsidTr="00570D65">
        <w:trPr>
          <w:jc w:val="center"/>
        </w:trPr>
        <w:tc>
          <w:tcPr>
            <w:tcW w:w="7783" w:type="dxa"/>
            <w:gridSpan w:val="3"/>
            <w:shd w:val="clear" w:color="auto" w:fill="auto"/>
          </w:tcPr>
          <w:p w14:paraId="6652ECF8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570D65">
              <w:rPr>
                <w:b/>
                <w:szCs w:val="22"/>
              </w:rPr>
              <w:t>Elective – I (Professional)</w:t>
            </w:r>
          </w:p>
        </w:tc>
      </w:tr>
      <w:tr w:rsidR="00570D65" w:rsidRPr="00CC61B6" w14:paraId="2DBEE108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0D27B9DC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4811ECB0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72B1E584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570D65" w:rsidRPr="00CC61B6" w14:paraId="757A3BBD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0ECBAEED" w14:textId="77777777" w:rsidR="00570D65" w:rsidRPr="00CC61B6" w:rsidRDefault="00570D65" w:rsidP="00570D65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702645C" w14:textId="77777777" w:rsidR="00570D65" w:rsidRPr="00F23125" w:rsidRDefault="00570D65" w:rsidP="00B95325">
            <w:pPr>
              <w:jc w:val="center"/>
            </w:pPr>
            <w:r w:rsidRPr="00F23125">
              <w:t>1114161A</w:t>
            </w:r>
          </w:p>
        </w:tc>
        <w:tc>
          <w:tcPr>
            <w:tcW w:w="4795" w:type="dxa"/>
            <w:shd w:val="clear" w:color="auto" w:fill="auto"/>
          </w:tcPr>
          <w:p w14:paraId="71D0E1FB" w14:textId="45A58DB4" w:rsidR="00570D65" w:rsidRPr="00F23125" w:rsidRDefault="009339CE" w:rsidP="00B95325">
            <w:r w:rsidRPr="00F23125">
              <w:t>Agile Development Methodologies</w:t>
            </w:r>
          </w:p>
        </w:tc>
      </w:tr>
      <w:tr w:rsidR="00B571B9" w:rsidRPr="00CC61B6" w14:paraId="675FC2C5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6D52AEAE" w14:textId="77777777" w:rsidR="00B571B9" w:rsidRPr="00CC61B6" w:rsidRDefault="00B571B9" w:rsidP="00B571B9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8042E24" w14:textId="77777777" w:rsidR="00B571B9" w:rsidRPr="00A231F2" w:rsidRDefault="00B571B9" w:rsidP="00B571B9">
            <w:pPr>
              <w:jc w:val="center"/>
              <w:rPr>
                <w:szCs w:val="22"/>
              </w:rPr>
            </w:pPr>
            <w:r w:rsidRPr="00735D50">
              <w:t>1114161</w:t>
            </w:r>
            <w:r>
              <w:t>B</w:t>
            </w:r>
          </w:p>
        </w:tc>
        <w:tc>
          <w:tcPr>
            <w:tcW w:w="4795" w:type="dxa"/>
            <w:shd w:val="clear" w:color="auto" w:fill="auto"/>
          </w:tcPr>
          <w:p w14:paraId="736AE854" w14:textId="46E5572C" w:rsidR="00B571B9" w:rsidRPr="00CC61B6" w:rsidRDefault="00B571B9" w:rsidP="00B571B9">
            <w:pPr>
              <w:rPr>
                <w:szCs w:val="22"/>
              </w:rPr>
            </w:pPr>
            <w:r w:rsidRPr="00570D65">
              <w:rPr>
                <w:szCs w:val="22"/>
              </w:rPr>
              <w:t>Cryptography and Network Security</w:t>
            </w:r>
          </w:p>
        </w:tc>
      </w:tr>
      <w:tr w:rsidR="00B571B9" w:rsidRPr="00CC61B6" w14:paraId="6973FEAF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5FBFDAE7" w14:textId="77777777" w:rsidR="00B571B9" w:rsidRPr="00CC61B6" w:rsidRDefault="00B571B9" w:rsidP="00B571B9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E3DB9DD" w14:textId="77777777" w:rsidR="00B571B9" w:rsidRPr="00735D50" w:rsidRDefault="00B571B9" w:rsidP="00B571B9">
            <w:pPr>
              <w:jc w:val="center"/>
            </w:pPr>
            <w:r w:rsidRPr="00735D50">
              <w:t>1114161</w:t>
            </w:r>
            <w:r>
              <w:t>C</w:t>
            </w:r>
          </w:p>
        </w:tc>
        <w:tc>
          <w:tcPr>
            <w:tcW w:w="4795" w:type="dxa"/>
            <w:shd w:val="clear" w:color="auto" w:fill="auto"/>
          </w:tcPr>
          <w:p w14:paraId="01104D59" w14:textId="77777777" w:rsidR="00B571B9" w:rsidRPr="00CC61B6" w:rsidRDefault="00B571B9" w:rsidP="00B571B9">
            <w:pPr>
              <w:rPr>
                <w:szCs w:val="22"/>
              </w:rPr>
            </w:pPr>
            <w:r w:rsidRPr="00570D65">
              <w:rPr>
                <w:szCs w:val="22"/>
              </w:rPr>
              <w:t>Advanced Architecture</w:t>
            </w:r>
          </w:p>
        </w:tc>
      </w:tr>
      <w:tr w:rsidR="00B571B9" w:rsidRPr="00CC61B6" w14:paraId="0A12E6AD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21FE77FD" w14:textId="77777777" w:rsidR="00B571B9" w:rsidRPr="00CC61B6" w:rsidRDefault="00B571B9" w:rsidP="00B571B9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A4DDFE1" w14:textId="77777777" w:rsidR="00B571B9" w:rsidRPr="00735D50" w:rsidRDefault="00B571B9" w:rsidP="00B571B9">
            <w:pPr>
              <w:jc w:val="center"/>
            </w:pPr>
            <w:r w:rsidRPr="00735D50">
              <w:t>1114161</w:t>
            </w:r>
            <w:r>
              <w:t>D</w:t>
            </w:r>
          </w:p>
        </w:tc>
        <w:tc>
          <w:tcPr>
            <w:tcW w:w="4795" w:type="dxa"/>
            <w:shd w:val="clear" w:color="auto" w:fill="auto"/>
          </w:tcPr>
          <w:p w14:paraId="589292B4" w14:textId="77777777" w:rsidR="00B571B9" w:rsidRPr="00CC61B6" w:rsidRDefault="00B571B9" w:rsidP="00B571B9">
            <w:pPr>
              <w:rPr>
                <w:szCs w:val="22"/>
              </w:rPr>
            </w:pPr>
            <w:r w:rsidRPr="00570D65">
              <w:rPr>
                <w:szCs w:val="22"/>
              </w:rPr>
              <w:t>Artificial Neural Network</w:t>
            </w:r>
          </w:p>
        </w:tc>
      </w:tr>
      <w:tr w:rsidR="00B571B9" w:rsidRPr="00CC61B6" w14:paraId="28A5ED6C" w14:textId="77777777" w:rsidTr="00B95325">
        <w:trPr>
          <w:jc w:val="center"/>
        </w:trPr>
        <w:tc>
          <w:tcPr>
            <w:tcW w:w="7783" w:type="dxa"/>
            <w:gridSpan w:val="3"/>
            <w:shd w:val="clear" w:color="auto" w:fill="auto"/>
          </w:tcPr>
          <w:p w14:paraId="122821D0" w14:textId="77777777" w:rsidR="00B571B9" w:rsidRPr="00CC61B6" w:rsidRDefault="00B571B9" w:rsidP="00B571B9">
            <w:pPr>
              <w:jc w:val="center"/>
              <w:rPr>
                <w:b/>
                <w:szCs w:val="22"/>
              </w:rPr>
            </w:pPr>
            <w:r w:rsidRPr="00570D65">
              <w:rPr>
                <w:b/>
                <w:szCs w:val="22"/>
              </w:rPr>
              <w:t>Elective – I</w:t>
            </w:r>
            <w:r>
              <w:rPr>
                <w:b/>
                <w:szCs w:val="22"/>
              </w:rPr>
              <w:t>I</w:t>
            </w:r>
            <w:r w:rsidRPr="00570D65">
              <w:rPr>
                <w:b/>
                <w:szCs w:val="22"/>
              </w:rPr>
              <w:t xml:space="preserve"> (Professional)</w:t>
            </w:r>
          </w:p>
        </w:tc>
      </w:tr>
      <w:tr w:rsidR="00B571B9" w:rsidRPr="00CC61B6" w14:paraId="034831F9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00921F4E" w14:textId="77777777" w:rsidR="00B571B9" w:rsidRPr="00CC61B6" w:rsidRDefault="00B571B9" w:rsidP="00B571B9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00C7A95D" w14:textId="77777777" w:rsidR="00B571B9" w:rsidRPr="00A231F2" w:rsidRDefault="00B571B9" w:rsidP="00B571B9">
            <w:pPr>
              <w:jc w:val="center"/>
              <w:rPr>
                <w:szCs w:val="22"/>
              </w:rPr>
            </w:pPr>
            <w:r w:rsidRPr="008415E1">
              <w:rPr>
                <w:szCs w:val="22"/>
              </w:rPr>
              <w:t>1114162</w:t>
            </w:r>
            <w:r>
              <w:rPr>
                <w:szCs w:val="22"/>
              </w:rPr>
              <w:t>A</w:t>
            </w:r>
          </w:p>
        </w:tc>
        <w:tc>
          <w:tcPr>
            <w:tcW w:w="4795" w:type="dxa"/>
            <w:shd w:val="clear" w:color="auto" w:fill="auto"/>
          </w:tcPr>
          <w:p w14:paraId="06B906D8" w14:textId="77777777" w:rsidR="00B571B9" w:rsidRPr="00CC61B6" w:rsidRDefault="00B571B9" w:rsidP="00B571B9">
            <w:pPr>
              <w:rPr>
                <w:szCs w:val="22"/>
              </w:rPr>
            </w:pPr>
            <w:r>
              <w:rPr>
                <w:szCs w:val="22"/>
              </w:rPr>
              <w:t>Digital Image Processing</w:t>
            </w:r>
          </w:p>
        </w:tc>
      </w:tr>
      <w:tr w:rsidR="00B571B9" w:rsidRPr="00CC61B6" w14:paraId="12757315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03B1C9B7" w14:textId="77777777" w:rsidR="00B571B9" w:rsidRPr="00CC61B6" w:rsidRDefault="00B571B9" w:rsidP="00B571B9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6942AF6" w14:textId="77777777" w:rsidR="00B571B9" w:rsidRDefault="00B571B9" w:rsidP="00B571B9">
            <w:pPr>
              <w:jc w:val="center"/>
              <w:rPr>
                <w:szCs w:val="22"/>
              </w:rPr>
            </w:pPr>
            <w:r w:rsidRPr="008415E1">
              <w:rPr>
                <w:szCs w:val="22"/>
              </w:rPr>
              <w:t>1114162</w:t>
            </w:r>
            <w:r>
              <w:rPr>
                <w:szCs w:val="22"/>
              </w:rPr>
              <w:t>B</w:t>
            </w:r>
          </w:p>
        </w:tc>
        <w:tc>
          <w:tcPr>
            <w:tcW w:w="4795" w:type="dxa"/>
            <w:shd w:val="clear" w:color="auto" w:fill="auto"/>
          </w:tcPr>
          <w:p w14:paraId="0D410550" w14:textId="77777777" w:rsidR="00B571B9" w:rsidRPr="00CC61B6" w:rsidRDefault="00B571B9" w:rsidP="00B571B9">
            <w:pPr>
              <w:rPr>
                <w:szCs w:val="22"/>
              </w:rPr>
            </w:pPr>
            <w:r>
              <w:rPr>
                <w:szCs w:val="22"/>
              </w:rPr>
              <w:t>Embedded System</w:t>
            </w:r>
          </w:p>
        </w:tc>
      </w:tr>
      <w:tr w:rsidR="00B571B9" w:rsidRPr="00CC61B6" w14:paraId="605F3825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3ECC95C4" w14:textId="77777777" w:rsidR="00B571B9" w:rsidRPr="00CC61B6" w:rsidRDefault="00B571B9" w:rsidP="00B571B9">
            <w:pPr>
              <w:numPr>
                <w:ilvl w:val="0"/>
                <w:numId w:val="23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99A4F54" w14:textId="77777777" w:rsidR="00B571B9" w:rsidRPr="00F23125" w:rsidRDefault="00B571B9" w:rsidP="00F23125">
            <w:pPr>
              <w:jc w:val="center"/>
            </w:pPr>
            <w:r w:rsidRPr="00F23125">
              <w:t>1114162C</w:t>
            </w:r>
          </w:p>
        </w:tc>
        <w:tc>
          <w:tcPr>
            <w:tcW w:w="4795" w:type="dxa"/>
            <w:shd w:val="clear" w:color="auto" w:fill="auto"/>
          </w:tcPr>
          <w:p w14:paraId="3FE21C29" w14:textId="77777777" w:rsidR="00B571B9" w:rsidRPr="00F23125" w:rsidRDefault="00B571B9" w:rsidP="00F23125">
            <w:r w:rsidRPr="00F23125">
              <w:t>Machine Learning</w:t>
            </w:r>
          </w:p>
        </w:tc>
      </w:tr>
    </w:tbl>
    <w:p w14:paraId="3FF9C8D2" w14:textId="77777777" w:rsidR="006738DA" w:rsidRDefault="006738DA" w:rsidP="00787BE9">
      <w:pPr>
        <w:spacing w:line="240" w:lineRule="exact"/>
        <w:rPr>
          <w:lang w:val="en-US"/>
        </w:rPr>
      </w:pPr>
    </w:p>
    <w:p w14:paraId="6C99F0E9" w14:textId="77777777" w:rsidR="007775F1" w:rsidRDefault="007775F1" w:rsidP="00787BE9">
      <w:pPr>
        <w:spacing w:line="240" w:lineRule="exact"/>
        <w:rPr>
          <w:b/>
          <w:u w:val="single"/>
        </w:rPr>
      </w:pPr>
    </w:p>
    <w:p w14:paraId="491A944E" w14:textId="77777777" w:rsidR="001D7F16" w:rsidRDefault="001D7F16">
      <w:pPr>
        <w:spacing w:line="240" w:lineRule="exact"/>
        <w:jc w:val="center"/>
        <w:rPr>
          <w:b/>
          <w:u w:val="single"/>
        </w:rPr>
      </w:pPr>
    </w:p>
    <w:p w14:paraId="68BC0591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lastRenderedPageBreak/>
        <w:t>SEMESTER: VII</w:t>
      </w:r>
    </w:p>
    <w:p w14:paraId="102E6D50" w14:textId="77777777" w:rsidR="00C63CAA" w:rsidRPr="000D2883" w:rsidRDefault="00C63CAA">
      <w:pPr>
        <w:spacing w:line="240" w:lineRule="exact"/>
        <w:jc w:val="center"/>
      </w:pPr>
    </w:p>
    <w:tbl>
      <w:tblPr>
        <w:tblW w:w="110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6270"/>
        <w:gridCol w:w="1173"/>
        <w:gridCol w:w="1009"/>
        <w:gridCol w:w="709"/>
        <w:gridCol w:w="613"/>
        <w:gridCol w:w="635"/>
      </w:tblGrid>
      <w:tr w:rsidR="00C63CAA" w:rsidRPr="000D2883" w14:paraId="60D84233" w14:textId="77777777">
        <w:trPr>
          <w:cantSplit/>
          <w:trHeight w:val="377"/>
          <w:jc w:val="center"/>
        </w:trPr>
        <w:tc>
          <w:tcPr>
            <w:tcW w:w="624" w:type="dxa"/>
            <w:vMerge w:val="restart"/>
            <w:vAlign w:val="center"/>
          </w:tcPr>
          <w:p w14:paraId="60243D2C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6270" w:type="dxa"/>
            <w:vMerge w:val="restart"/>
            <w:vAlign w:val="center"/>
          </w:tcPr>
          <w:p w14:paraId="694BBA24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173" w:type="dxa"/>
            <w:vMerge w:val="restart"/>
            <w:vAlign w:val="center"/>
          </w:tcPr>
          <w:p w14:paraId="1930EC45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1009" w:type="dxa"/>
            <w:vMerge w:val="restart"/>
            <w:vAlign w:val="center"/>
          </w:tcPr>
          <w:p w14:paraId="04E4C9D8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957" w:type="dxa"/>
            <w:gridSpan w:val="3"/>
            <w:vAlign w:val="center"/>
          </w:tcPr>
          <w:p w14:paraId="58200E7A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108BA5DC" w14:textId="77777777">
        <w:trPr>
          <w:cantSplit/>
          <w:trHeight w:val="189"/>
          <w:jc w:val="center"/>
        </w:trPr>
        <w:tc>
          <w:tcPr>
            <w:tcW w:w="624" w:type="dxa"/>
            <w:vMerge/>
            <w:vAlign w:val="center"/>
          </w:tcPr>
          <w:p w14:paraId="63707D3C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6270" w:type="dxa"/>
            <w:vMerge/>
            <w:vAlign w:val="center"/>
          </w:tcPr>
          <w:p w14:paraId="6D815769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173" w:type="dxa"/>
            <w:vMerge/>
            <w:vAlign w:val="center"/>
          </w:tcPr>
          <w:p w14:paraId="16035793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009" w:type="dxa"/>
            <w:vMerge/>
            <w:vAlign w:val="center"/>
          </w:tcPr>
          <w:p w14:paraId="194362C5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709" w:type="dxa"/>
            <w:vAlign w:val="center"/>
          </w:tcPr>
          <w:p w14:paraId="4930D42A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613" w:type="dxa"/>
            <w:vAlign w:val="center"/>
          </w:tcPr>
          <w:p w14:paraId="71483CBA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635" w:type="dxa"/>
            <w:vAlign w:val="center"/>
          </w:tcPr>
          <w:p w14:paraId="7B4E93DE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08547CFF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5866A649" w14:textId="77777777" w:rsidR="00C63CAA" w:rsidRPr="000D2883" w:rsidRDefault="00475279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6270" w:type="dxa"/>
            <w:vAlign w:val="center"/>
          </w:tcPr>
          <w:p w14:paraId="750635A7" w14:textId="77777777" w:rsidR="00C63CAA" w:rsidRPr="00F23125" w:rsidRDefault="003C27FC">
            <w:pPr>
              <w:spacing w:line="240" w:lineRule="exact"/>
            </w:pPr>
            <w:r w:rsidRPr="00F23125">
              <w:t>Elective-III (Open)</w:t>
            </w:r>
          </w:p>
        </w:tc>
        <w:tc>
          <w:tcPr>
            <w:tcW w:w="1173" w:type="dxa"/>
            <w:vAlign w:val="center"/>
          </w:tcPr>
          <w:p w14:paraId="0A454088" w14:textId="77777777" w:rsidR="00C63CAA" w:rsidRPr="00F23125" w:rsidRDefault="009746F3">
            <w:pPr>
              <w:spacing w:line="240" w:lineRule="exact"/>
              <w:jc w:val="center"/>
            </w:pPr>
            <w:r w:rsidRPr="00F23125">
              <w:t>1**5171</w:t>
            </w:r>
          </w:p>
        </w:tc>
        <w:tc>
          <w:tcPr>
            <w:tcW w:w="1009" w:type="dxa"/>
            <w:vAlign w:val="center"/>
          </w:tcPr>
          <w:p w14:paraId="1DC9546F" w14:textId="77777777" w:rsidR="00C63CAA" w:rsidRPr="00F23125" w:rsidRDefault="009746F3">
            <w:pPr>
              <w:spacing w:line="240" w:lineRule="exact"/>
              <w:jc w:val="center"/>
            </w:pPr>
            <w:r w:rsidRPr="00F23125">
              <w:t>4</w:t>
            </w:r>
          </w:p>
        </w:tc>
        <w:tc>
          <w:tcPr>
            <w:tcW w:w="709" w:type="dxa"/>
            <w:vAlign w:val="center"/>
          </w:tcPr>
          <w:p w14:paraId="4FB8F48C" w14:textId="77777777" w:rsidR="00C63CAA" w:rsidRPr="00F23125" w:rsidRDefault="009746F3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13" w:type="dxa"/>
            <w:vAlign w:val="center"/>
          </w:tcPr>
          <w:p w14:paraId="058A90FB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1</w:t>
            </w:r>
          </w:p>
        </w:tc>
        <w:tc>
          <w:tcPr>
            <w:tcW w:w="635" w:type="dxa"/>
            <w:vAlign w:val="center"/>
          </w:tcPr>
          <w:p w14:paraId="2FE892CD" w14:textId="77777777" w:rsidR="00C63CAA" w:rsidRPr="00F23125" w:rsidRDefault="003C27FC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C63CAA" w:rsidRPr="000D2883" w14:paraId="5C8709FB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2C4BF0CB" w14:textId="77777777" w:rsidR="00C63CAA" w:rsidRPr="000D2883" w:rsidRDefault="00475279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6270" w:type="dxa"/>
            <w:vAlign w:val="center"/>
          </w:tcPr>
          <w:p w14:paraId="78617163" w14:textId="77777777" w:rsidR="00C63CAA" w:rsidRPr="00F23125" w:rsidRDefault="009746F3" w:rsidP="009339CE">
            <w:r w:rsidRPr="00F23125">
              <w:t>Elective- III</w:t>
            </w:r>
            <w:r w:rsidR="003C27FC" w:rsidRPr="00F23125">
              <w:t xml:space="preserve"> (Professional)</w:t>
            </w:r>
          </w:p>
        </w:tc>
        <w:tc>
          <w:tcPr>
            <w:tcW w:w="1173" w:type="dxa"/>
            <w:vAlign w:val="center"/>
          </w:tcPr>
          <w:p w14:paraId="4D47D468" w14:textId="77777777" w:rsidR="00C63CAA" w:rsidRPr="00F23125" w:rsidRDefault="009746F3" w:rsidP="00F23125">
            <w:pPr>
              <w:spacing w:line="240" w:lineRule="exact"/>
              <w:jc w:val="center"/>
            </w:pPr>
            <w:r w:rsidRPr="00F23125">
              <w:t>1114171</w:t>
            </w:r>
          </w:p>
        </w:tc>
        <w:tc>
          <w:tcPr>
            <w:tcW w:w="1009" w:type="dxa"/>
            <w:vAlign w:val="center"/>
          </w:tcPr>
          <w:p w14:paraId="57AC73EB" w14:textId="77777777" w:rsidR="00C63CAA" w:rsidRPr="00F23125" w:rsidRDefault="003C27FC" w:rsidP="00F23125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709" w:type="dxa"/>
            <w:vAlign w:val="center"/>
          </w:tcPr>
          <w:p w14:paraId="0DE7EBEB" w14:textId="77777777" w:rsidR="00C63CAA" w:rsidRPr="00F23125" w:rsidRDefault="006A3C76" w:rsidP="00F23125">
            <w:pPr>
              <w:spacing w:line="240" w:lineRule="exact"/>
              <w:jc w:val="center"/>
            </w:pPr>
            <w:r w:rsidRPr="00F23125">
              <w:t>3</w:t>
            </w:r>
          </w:p>
        </w:tc>
        <w:tc>
          <w:tcPr>
            <w:tcW w:w="613" w:type="dxa"/>
            <w:vAlign w:val="center"/>
          </w:tcPr>
          <w:p w14:paraId="15525F47" w14:textId="77777777" w:rsidR="00C63CAA" w:rsidRPr="00F23125" w:rsidRDefault="006A3C76" w:rsidP="00F23125">
            <w:pPr>
              <w:spacing w:line="240" w:lineRule="exact"/>
              <w:jc w:val="center"/>
            </w:pPr>
            <w:r w:rsidRPr="00F23125">
              <w:t>0</w:t>
            </w:r>
          </w:p>
        </w:tc>
        <w:tc>
          <w:tcPr>
            <w:tcW w:w="635" w:type="dxa"/>
            <w:vAlign w:val="center"/>
          </w:tcPr>
          <w:p w14:paraId="141DF685" w14:textId="77777777" w:rsidR="00C63CAA" w:rsidRPr="00F23125" w:rsidRDefault="003C27FC" w:rsidP="00F23125">
            <w:pPr>
              <w:spacing w:line="240" w:lineRule="exact"/>
              <w:jc w:val="center"/>
            </w:pPr>
            <w:r w:rsidRPr="00F23125">
              <w:t>0</w:t>
            </w:r>
          </w:p>
        </w:tc>
      </w:tr>
      <w:tr w:rsidR="00C63CAA" w:rsidRPr="000D2883" w14:paraId="7AB1FF98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4396CED4" w14:textId="77777777" w:rsidR="00C63CAA" w:rsidRPr="000D2883" w:rsidRDefault="00475279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270" w:type="dxa"/>
            <w:vAlign w:val="center"/>
          </w:tcPr>
          <w:p w14:paraId="0B898365" w14:textId="77777777" w:rsidR="00C63CAA" w:rsidRPr="000D2883" w:rsidRDefault="003C27FC">
            <w:pPr>
              <w:spacing w:line="240" w:lineRule="exact"/>
            </w:pPr>
            <w:r w:rsidRPr="000D2883">
              <w:t xml:space="preserve">Elective- </w:t>
            </w:r>
            <w:r w:rsidR="009746F3">
              <w:t>I</w:t>
            </w:r>
            <w:r w:rsidRPr="000D2883">
              <w:t>V (Professional)</w:t>
            </w:r>
          </w:p>
        </w:tc>
        <w:tc>
          <w:tcPr>
            <w:tcW w:w="1173" w:type="dxa"/>
            <w:vAlign w:val="center"/>
          </w:tcPr>
          <w:p w14:paraId="35826E24" w14:textId="77777777" w:rsidR="00C63CAA" w:rsidRPr="000D2883" w:rsidRDefault="009746F3">
            <w:pPr>
              <w:spacing w:line="240" w:lineRule="exact"/>
              <w:jc w:val="center"/>
            </w:pPr>
            <w:r w:rsidRPr="009746F3">
              <w:t>1114172</w:t>
            </w:r>
          </w:p>
        </w:tc>
        <w:tc>
          <w:tcPr>
            <w:tcW w:w="1009" w:type="dxa"/>
            <w:vAlign w:val="center"/>
          </w:tcPr>
          <w:p w14:paraId="67C83A9C" w14:textId="77777777" w:rsidR="00C63CAA" w:rsidRPr="000D2883" w:rsidRDefault="009746F3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709" w:type="dxa"/>
            <w:vAlign w:val="center"/>
          </w:tcPr>
          <w:p w14:paraId="077D633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613" w:type="dxa"/>
            <w:vAlign w:val="center"/>
          </w:tcPr>
          <w:p w14:paraId="7054081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635" w:type="dxa"/>
            <w:vAlign w:val="center"/>
          </w:tcPr>
          <w:p w14:paraId="62C6AB99" w14:textId="77777777" w:rsidR="00C63CAA" w:rsidRPr="000D2883" w:rsidRDefault="006A3C76">
            <w:pPr>
              <w:spacing w:line="240" w:lineRule="exact"/>
              <w:jc w:val="center"/>
            </w:pPr>
            <w:r>
              <w:t>0</w:t>
            </w:r>
          </w:p>
        </w:tc>
      </w:tr>
      <w:tr w:rsidR="00C63CAA" w:rsidRPr="000D2883" w14:paraId="51FAEABA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19A76375" w14:textId="77777777" w:rsidR="00C63CAA" w:rsidRPr="000D2883" w:rsidRDefault="00475279">
            <w:pPr>
              <w:spacing w:line="240" w:lineRule="exact"/>
              <w:jc w:val="center"/>
            </w:pPr>
            <w:r>
              <w:t>4</w:t>
            </w:r>
          </w:p>
        </w:tc>
        <w:tc>
          <w:tcPr>
            <w:tcW w:w="6270" w:type="dxa"/>
            <w:vAlign w:val="center"/>
          </w:tcPr>
          <w:p w14:paraId="459F2F15" w14:textId="77777777" w:rsidR="00C63CAA" w:rsidRPr="000D2883" w:rsidRDefault="009746F3">
            <w:pPr>
              <w:spacing w:line="240" w:lineRule="exact"/>
            </w:pPr>
            <w:r>
              <w:t>Project – I</w:t>
            </w:r>
          </w:p>
        </w:tc>
        <w:tc>
          <w:tcPr>
            <w:tcW w:w="1173" w:type="dxa"/>
            <w:vAlign w:val="center"/>
          </w:tcPr>
          <w:p w14:paraId="06DE1F96" w14:textId="77777777" w:rsidR="00C63CAA" w:rsidRPr="000D2883" w:rsidRDefault="009746F3">
            <w:pPr>
              <w:spacing w:line="240" w:lineRule="exact"/>
              <w:jc w:val="center"/>
            </w:pPr>
            <w:r w:rsidRPr="009746F3">
              <w:t>1117372</w:t>
            </w:r>
          </w:p>
        </w:tc>
        <w:tc>
          <w:tcPr>
            <w:tcW w:w="1009" w:type="dxa"/>
            <w:vAlign w:val="center"/>
          </w:tcPr>
          <w:p w14:paraId="126E60A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709" w:type="dxa"/>
            <w:vAlign w:val="center"/>
          </w:tcPr>
          <w:p w14:paraId="2F7E07F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613" w:type="dxa"/>
            <w:vAlign w:val="center"/>
          </w:tcPr>
          <w:p w14:paraId="11042B6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635" w:type="dxa"/>
            <w:vAlign w:val="center"/>
          </w:tcPr>
          <w:p w14:paraId="6802E43D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6</w:t>
            </w:r>
          </w:p>
        </w:tc>
      </w:tr>
      <w:tr w:rsidR="00C63CAA" w:rsidRPr="000D2883" w14:paraId="07B90FB6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220BB0FF" w14:textId="77777777" w:rsidR="00C63CAA" w:rsidRPr="000D2883" w:rsidRDefault="00475279">
            <w:pPr>
              <w:spacing w:line="240" w:lineRule="exact"/>
              <w:jc w:val="center"/>
            </w:pPr>
            <w:r>
              <w:t>5</w:t>
            </w:r>
          </w:p>
        </w:tc>
        <w:tc>
          <w:tcPr>
            <w:tcW w:w="6270" w:type="dxa"/>
            <w:vAlign w:val="center"/>
          </w:tcPr>
          <w:p w14:paraId="3591EECB" w14:textId="77777777" w:rsidR="00C63CAA" w:rsidRPr="000D2883" w:rsidRDefault="003C27FC">
            <w:pPr>
              <w:spacing w:line="240" w:lineRule="exact"/>
            </w:pPr>
            <w:r w:rsidRPr="000D2883">
              <w:t>Constitution of India</w:t>
            </w:r>
          </w:p>
        </w:tc>
        <w:tc>
          <w:tcPr>
            <w:tcW w:w="1173" w:type="dxa"/>
            <w:vAlign w:val="center"/>
          </w:tcPr>
          <w:p w14:paraId="3A82B884" w14:textId="77777777" w:rsidR="00C63CAA" w:rsidRPr="000D2883" w:rsidRDefault="009746F3">
            <w:pPr>
              <w:spacing w:line="240" w:lineRule="exact"/>
              <w:jc w:val="center"/>
            </w:pPr>
            <w:r w:rsidRPr="009746F3">
              <w:t>1238171</w:t>
            </w:r>
          </w:p>
        </w:tc>
        <w:tc>
          <w:tcPr>
            <w:tcW w:w="1009" w:type="dxa"/>
            <w:vAlign w:val="center"/>
          </w:tcPr>
          <w:p w14:paraId="43ED6077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709" w:type="dxa"/>
            <w:vAlign w:val="center"/>
          </w:tcPr>
          <w:p w14:paraId="049A9E2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613" w:type="dxa"/>
            <w:vAlign w:val="center"/>
          </w:tcPr>
          <w:p w14:paraId="3AB13D3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635" w:type="dxa"/>
            <w:vAlign w:val="center"/>
          </w:tcPr>
          <w:p w14:paraId="3C86500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9746F3" w:rsidRPr="000D2883" w14:paraId="486ACC28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619C738F" w14:textId="77777777" w:rsidR="009746F3" w:rsidRPr="000D2883" w:rsidRDefault="00475279">
            <w:pPr>
              <w:spacing w:line="240" w:lineRule="exact"/>
              <w:jc w:val="center"/>
            </w:pPr>
            <w:r>
              <w:t>6</w:t>
            </w:r>
          </w:p>
        </w:tc>
        <w:tc>
          <w:tcPr>
            <w:tcW w:w="6270" w:type="dxa"/>
            <w:vAlign w:val="center"/>
          </w:tcPr>
          <w:p w14:paraId="4A0A28DD" w14:textId="77777777" w:rsidR="009746F3" w:rsidRPr="000D2883" w:rsidRDefault="009746F3">
            <w:pPr>
              <w:spacing w:line="240" w:lineRule="exact"/>
            </w:pPr>
            <w:r w:rsidRPr="009746F3">
              <w:t>Elective- IV (Professional) Lab</w:t>
            </w:r>
          </w:p>
        </w:tc>
        <w:tc>
          <w:tcPr>
            <w:tcW w:w="1173" w:type="dxa"/>
            <w:vAlign w:val="center"/>
          </w:tcPr>
          <w:p w14:paraId="02CE800E" w14:textId="77777777" w:rsidR="009746F3" w:rsidRPr="000D2883" w:rsidRDefault="009746F3">
            <w:pPr>
              <w:spacing w:line="240" w:lineRule="exact"/>
              <w:jc w:val="center"/>
            </w:pPr>
            <w:r w:rsidRPr="009746F3">
              <w:t>1114272</w:t>
            </w:r>
          </w:p>
        </w:tc>
        <w:tc>
          <w:tcPr>
            <w:tcW w:w="1009" w:type="dxa"/>
            <w:vAlign w:val="center"/>
          </w:tcPr>
          <w:p w14:paraId="47133D6D" w14:textId="77777777" w:rsidR="009746F3" w:rsidRPr="000D2883" w:rsidRDefault="009746F3">
            <w:pPr>
              <w:spacing w:line="240" w:lineRule="exact"/>
              <w:jc w:val="center"/>
            </w:pPr>
            <w:r>
              <w:t>1</w:t>
            </w:r>
          </w:p>
        </w:tc>
        <w:tc>
          <w:tcPr>
            <w:tcW w:w="709" w:type="dxa"/>
            <w:vAlign w:val="center"/>
          </w:tcPr>
          <w:p w14:paraId="48285C1C" w14:textId="77777777" w:rsidR="009746F3" w:rsidRPr="000D2883" w:rsidRDefault="006A3C76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13" w:type="dxa"/>
            <w:vAlign w:val="center"/>
          </w:tcPr>
          <w:p w14:paraId="4F628306" w14:textId="77777777" w:rsidR="009746F3" w:rsidRPr="000D2883" w:rsidRDefault="006A3C76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635" w:type="dxa"/>
            <w:vAlign w:val="center"/>
          </w:tcPr>
          <w:p w14:paraId="114969C1" w14:textId="77777777" w:rsidR="009746F3" w:rsidRPr="000D2883" w:rsidRDefault="006A3C76">
            <w:pPr>
              <w:spacing w:line="240" w:lineRule="exact"/>
              <w:jc w:val="center"/>
            </w:pPr>
            <w:r>
              <w:t>2</w:t>
            </w:r>
          </w:p>
        </w:tc>
      </w:tr>
      <w:tr w:rsidR="00C63CAA" w:rsidRPr="000D2883" w14:paraId="039DBA99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4426F977" w14:textId="77777777" w:rsidR="00C63CAA" w:rsidRPr="000D2883" w:rsidRDefault="00475279">
            <w:pPr>
              <w:spacing w:line="240" w:lineRule="exact"/>
              <w:jc w:val="center"/>
            </w:pPr>
            <w:r>
              <w:t>7</w:t>
            </w:r>
          </w:p>
        </w:tc>
        <w:tc>
          <w:tcPr>
            <w:tcW w:w="6270" w:type="dxa"/>
            <w:vAlign w:val="center"/>
          </w:tcPr>
          <w:p w14:paraId="263D2964" w14:textId="77777777" w:rsidR="00C63CAA" w:rsidRPr="000D2883" w:rsidRDefault="003C27FC">
            <w:pPr>
              <w:spacing w:line="240" w:lineRule="exact"/>
            </w:pPr>
            <w:r w:rsidRPr="000D2883">
              <w:t>Summer Training</w:t>
            </w:r>
          </w:p>
        </w:tc>
        <w:tc>
          <w:tcPr>
            <w:tcW w:w="1173" w:type="dxa"/>
            <w:vAlign w:val="center"/>
          </w:tcPr>
          <w:p w14:paraId="1369AF08" w14:textId="77777777" w:rsidR="00C63CAA" w:rsidRPr="000D2883" w:rsidRDefault="009746F3">
            <w:pPr>
              <w:spacing w:line="240" w:lineRule="exact"/>
              <w:jc w:val="center"/>
            </w:pPr>
            <w:r w:rsidRPr="009746F3">
              <w:t>1117373</w:t>
            </w:r>
          </w:p>
        </w:tc>
        <w:tc>
          <w:tcPr>
            <w:tcW w:w="1009" w:type="dxa"/>
            <w:vAlign w:val="center"/>
          </w:tcPr>
          <w:p w14:paraId="586C873E" w14:textId="77777777" w:rsidR="00C63CAA" w:rsidRPr="000D2883" w:rsidRDefault="009746F3">
            <w:pPr>
              <w:spacing w:line="240" w:lineRule="exact"/>
              <w:jc w:val="center"/>
            </w:pPr>
            <w:r>
              <w:t>2</w:t>
            </w:r>
          </w:p>
        </w:tc>
        <w:tc>
          <w:tcPr>
            <w:tcW w:w="1957" w:type="dxa"/>
            <w:gridSpan w:val="3"/>
            <w:shd w:val="clear" w:color="auto" w:fill="A6A6A6" w:themeFill="background1" w:themeFillShade="A6"/>
            <w:vAlign w:val="center"/>
          </w:tcPr>
          <w:p w14:paraId="568D3E59" w14:textId="77777777" w:rsidR="00C63CAA" w:rsidRPr="000D2883" w:rsidRDefault="00C63CAA">
            <w:pPr>
              <w:spacing w:line="240" w:lineRule="exact"/>
              <w:jc w:val="center"/>
            </w:pPr>
          </w:p>
        </w:tc>
      </w:tr>
      <w:tr w:rsidR="00C63CAA" w:rsidRPr="000D2883" w14:paraId="0AF35F65" w14:textId="77777777">
        <w:trPr>
          <w:cantSplit/>
          <w:trHeight w:val="359"/>
          <w:jc w:val="center"/>
        </w:trPr>
        <w:tc>
          <w:tcPr>
            <w:tcW w:w="8067" w:type="dxa"/>
            <w:gridSpan w:val="3"/>
            <w:vAlign w:val="center"/>
          </w:tcPr>
          <w:p w14:paraId="550C2006" w14:textId="77777777" w:rsidR="00C63CAA" w:rsidRPr="000D2883" w:rsidRDefault="003C27FC" w:rsidP="006A3C76">
            <w:pPr>
              <w:spacing w:line="240" w:lineRule="exact"/>
              <w:jc w:val="center"/>
              <w:rPr>
                <w:b/>
                <w:sz w:val="21"/>
                <w:szCs w:val="22"/>
              </w:rPr>
            </w:pPr>
            <w:r w:rsidRPr="000D2883">
              <w:rPr>
                <w:b/>
                <w:sz w:val="21"/>
                <w:szCs w:val="22"/>
              </w:rPr>
              <w:t>Total Credit (</w:t>
            </w:r>
            <w:r w:rsidR="00475279">
              <w:rPr>
                <w:b/>
                <w:sz w:val="21"/>
                <w:szCs w:val="22"/>
              </w:rPr>
              <w:t>PE: 07, OE: 04,</w:t>
            </w:r>
            <w:r w:rsidR="006A3C76">
              <w:rPr>
                <w:b/>
                <w:sz w:val="21"/>
                <w:szCs w:val="22"/>
              </w:rPr>
              <w:t xml:space="preserve"> PSE: 05</w:t>
            </w:r>
            <w:r w:rsidRPr="000D2883">
              <w:rPr>
                <w:b/>
                <w:sz w:val="21"/>
                <w:szCs w:val="22"/>
              </w:rPr>
              <w:t>, MUS:02)</w:t>
            </w:r>
          </w:p>
        </w:tc>
        <w:tc>
          <w:tcPr>
            <w:tcW w:w="1009" w:type="dxa"/>
            <w:vAlign w:val="center"/>
          </w:tcPr>
          <w:p w14:paraId="4D3578F8" w14:textId="77777777" w:rsidR="00C63CAA" w:rsidRPr="000D2883" w:rsidRDefault="00475279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8</w:t>
            </w:r>
          </w:p>
        </w:tc>
        <w:tc>
          <w:tcPr>
            <w:tcW w:w="1957" w:type="dxa"/>
            <w:gridSpan w:val="3"/>
            <w:vAlign w:val="center"/>
          </w:tcPr>
          <w:p w14:paraId="176EA66D" w14:textId="77777777" w:rsidR="00C63CAA" w:rsidRPr="000D2883" w:rsidRDefault="00475279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  <w:r w:rsidR="003C27FC" w:rsidRPr="000D2883">
              <w:rPr>
                <w:b/>
                <w:sz w:val="22"/>
                <w:szCs w:val="22"/>
              </w:rPr>
              <w:t xml:space="preserve"> ( hrs./Week)</w:t>
            </w:r>
          </w:p>
        </w:tc>
      </w:tr>
    </w:tbl>
    <w:p w14:paraId="359F5738" w14:textId="77777777" w:rsidR="00C63CAA" w:rsidRPr="000D2883" w:rsidRDefault="00C63CAA">
      <w:pPr>
        <w:spacing w:line="240" w:lineRule="exact"/>
        <w:jc w:val="center"/>
        <w:rPr>
          <w:b/>
          <w:u w:val="single"/>
        </w:rPr>
      </w:pPr>
    </w:p>
    <w:p w14:paraId="3CE1DBA8" w14:textId="77777777" w:rsidR="00570D65" w:rsidRDefault="00570D65">
      <w:pPr>
        <w:spacing w:line="240" w:lineRule="exact"/>
        <w:jc w:val="center"/>
        <w:rPr>
          <w:b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620"/>
        <w:gridCol w:w="4795"/>
      </w:tblGrid>
      <w:tr w:rsidR="008415E1" w:rsidRPr="00CC61B6" w14:paraId="0CA46C2C" w14:textId="77777777" w:rsidTr="00B95325">
        <w:trPr>
          <w:jc w:val="center"/>
        </w:trPr>
        <w:tc>
          <w:tcPr>
            <w:tcW w:w="7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48D7B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Elective I</w:t>
            </w:r>
            <w:r>
              <w:rPr>
                <w:b/>
                <w:szCs w:val="22"/>
              </w:rPr>
              <w:t>II (Open)</w:t>
            </w:r>
          </w:p>
        </w:tc>
      </w:tr>
      <w:tr w:rsidR="008415E1" w:rsidRPr="00CC61B6" w14:paraId="456F32EF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1AD68836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33344A3F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7811296D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8415E1" w:rsidRPr="00CC61B6" w14:paraId="578C15B9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5601C9DF" w14:textId="77777777" w:rsidR="008415E1" w:rsidRPr="00CC61B6" w:rsidRDefault="008415E1" w:rsidP="008415E1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DAA620E" w14:textId="77777777" w:rsidR="008415E1" w:rsidRPr="00F23125" w:rsidRDefault="008415E1" w:rsidP="00B95325">
            <w:pPr>
              <w:jc w:val="center"/>
            </w:pPr>
            <w:r w:rsidRPr="00F23125">
              <w:t>1**5171A</w:t>
            </w:r>
          </w:p>
        </w:tc>
        <w:tc>
          <w:tcPr>
            <w:tcW w:w="4795" w:type="dxa"/>
            <w:shd w:val="clear" w:color="auto" w:fill="auto"/>
          </w:tcPr>
          <w:p w14:paraId="2C807819" w14:textId="3BDDF598" w:rsidR="008415E1" w:rsidRPr="00F23125" w:rsidRDefault="003C03F3" w:rsidP="00B95325">
            <w:r w:rsidRPr="00F23125">
              <w:t>Predictive Analytics</w:t>
            </w:r>
          </w:p>
        </w:tc>
      </w:tr>
      <w:tr w:rsidR="008415E1" w:rsidRPr="00CC61B6" w14:paraId="4EE5D06C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342A2E5A" w14:textId="77777777" w:rsidR="008415E1" w:rsidRPr="00CC61B6" w:rsidRDefault="008415E1" w:rsidP="008415E1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1410BDC" w14:textId="77777777" w:rsidR="008415E1" w:rsidRPr="00A231F2" w:rsidRDefault="008415E1" w:rsidP="00B95325">
            <w:pPr>
              <w:jc w:val="center"/>
              <w:rPr>
                <w:szCs w:val="22"/>
              </w:rPr>
            </w:pPr>
            <w:r w:rsidRPr="009746F3">
              <w:t>1**5171</w:t>
            </w:r>
            <w:r>
              <w:t>B</w:t>
            </w:r>
          </w:p>
        </w:tc>
        <w:tc>
          <w:tcPr>
            <w:tcW w:w="4795" w:type="dxa"/>
            <w:shd w:val="clear" w:color="auto" w:fill="auto"/>
          </w:tcPr>
          <w:p w14:paraId="4770D69B" w14:textId="77777777" w:rsidR="008415E1" w:rsidRPr="00CC61B6" w:rsidRDefault="008415E1" w:rsidP="00B95325">
            <w:pPr>
              <w:rPr>
                <w:szCs w:val="22"/>
              </w:rPr>
            </w:pPr>
            <w:r w:rsidRPr="008415E1">
              <w:t>Cyber Law</w:t>
            </w:r>
          </w:p>
        </w:tc>
      </w:tr>
      <w:tr w:rsidR="000015D9" w:rsidRPr="00CC61B6" w14:paraId="50CED03C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6179B073" w14:textId="77777777" w:rsidR="000015D9" w:rsidRPr="00CC61B6" w:rsidRDefault="000015D9" w:rsidP="008415E1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473173A" w14:textId="77777777" w:rsidR="000015D9" w:rsidRPr="00F23125" w:rsidRDefault="000015D9" w:rsidP="003C03F3">
            <w:pPr>
              <w:jc w:val="center"/>
            </w:pPr>
            <w:r w:rsidRPr="00F23125">
              <w:t>1**5171C</w:t>
            </w:r>
          </w:p>
        </w:tc>
        <w:tc>
          <w:tcPr>
            <w:tcW w:w="4795" w:type="dxa"/>
            <w:shd w:val="clear" w:color="auto" w:fill="auto"/>
          </w:tcPr>
          <w:p w14:paraId="1E4ED1AE" w14:textId="20ECF9E0" w:rsidR="000015D9" w:rsidRPr="00F23125" w:rsidRDefault="000015D9" w:rsidP="00C07096">
            <w:pPr>
              <w:spacing w:line="240" w:lineRule="exact"/>
            </w:pPr>
            <w:r w:rsidRPr="00F23125">
              <w:t>Web Technology</w:t>
            </w:r>
            <w:r w:rsidR="00C07096" w:rsidRPr="00F23125">
              <w:t xml:space="preserve"> with REST API +Node JS</w:t>
            </w:r>
          </w:p>
        </w:tc>
      </w:tr>
      <w:tr w:rsidR="008415E1" w:rsidRPr="00CC61B6" w14:paraId="01E42A68" w14:textId="77777777" w:rsidTr="00B95325">
        <w:trPr>
          <w:jc w:val="center"/>
        </w:trPr>
        <w:tc>
          <w:tcPr>
            <w:tcW w:w="7783" w:type="dxa"/>
            <w:gridSpan w:val="3"/>
            <w:shd w:val="clear" w:color="auto" w:fill="auto"/>
          </w:tcPr>
          <w:p w14:paraId="29176757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570D65">
              <w:rPr>
                <w:b/>
                <w:szCs w:val="22"/>
              </w:rPr>
              <w:t>Elective – I</w:t>
            </w:r>
            <w:r>
              <w:rPr>
                <w:b/>
                <w:szCs w:val="22"/>
              </w:rPr>
              <w:t>II</w:t>
            </w:r>
            <w:r w:rsidRPr="00570D65">
              <w:rPr>
                <w:b/>
                <w:szCs w:val="22"/>
              </w:rPr>
              <w:t xml:space="preserve"> (Professional)</w:t>
            </w:r>
          </w:p>
        </w:tc>
      </w:tr>
      <w:tr w:rsidR="008415E1" w:rsidRPr="00CC61B6" w14:paraId="4DC607BA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293B9B4B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6EC158F9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0A7F394D" w14:textId="77777777" w:rsidR="008415E1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B571B9" w:rsidRPr="00CC61B6" w14:paraId="6DCA7061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412352B9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0329491F" w14:textId="77777777" w:rsidR="00B571B9" w:rsidRPr="00A231F2" w:rsidRDefault="00B571B9" w:rsidP="00B571B9">
            <w:pPr>
              <w:jc w:val="center"/>
              <w:rPr>
                <w:szCs w:val="22"/>
              </w:rPr>
            </w:pPr>
            <w:r w:rsidRPr="009746F3">
              <w:t>1114171</w:t>
            </w:r>
            <w:r>
              <w:t>A</w:t>
            </w:r>
          </w:p>
        </w:tc>
        <w:tc>
          <w:tcPr>
            <w:tcW w:w="4795" w:type="dxa"/>
            <w:shd w:val="clear" w:color="auto" w:fill="auto"/>
          </w:tcPr>
          <w:p w14:paraId="61E6C96E" w14:textId="4A584A13" w:rsidR="00B571B9" w:rsidRPr="00570D65" w:rsidRDefault="00B571B9" w:rsidP="00B571B9">
            <w:pPr>
              <w:rPr>
                <w:color w:val="000000"/>
              </w:rPr>
            </w:pPr>
            <w:r>
              <w:rPr>
                <w:szCs w:val="22"/>
              </w:rPr>
              <w:t>Bioinformatics</w:t>
            </w:r>
          </w:p>
        </w:tc>
      </w:tr>
      <w:tr w:rsidR="00B571B9" w:rsidRPr="00CC61B6" w14:paraId="7CEDCD78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0A462DE8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15BC9B7" w14:textId="77777777" w:rsidR="00B571B9" w:rsidRPr="00F23125" w:rsidRDefault="00B571B9" w:rsidP="00B571B9">
            <w:pPr>
              <w:jc w:val="center"/>
            </w:pPr>
            <w:r w:rsidRPr="00F23125">
              <w:t>1114171B</w:t>
            </w:r>
          </w:p>
        </w:tc>
        <w:tc>
          <w:tcPr>
            <w:tcW w:w="4795" w:type="dxa"/>
            <w:shd w:val="clear" w:color="auto" w:fill="auto"/>
          </w:tcPr>
          <w:p w14:paraId="7956404D" w14:textId="570C69B1" w:rsidR="00B571B9" w:rsidRPr="00F23125" w:rsidRDefault="00B571B9" w:rsidP="00B571B9">
            <w:r w:rsidRPr="00F23125">
              <w:t>Cloud Application Developer</w:t>
            </w:r>
          </w:p>
        </w:tc>
      </w:tr>
      <w:tr w:rsidR="00B571B9" w:rsidRPr="00CC61B6" w14:paraId="742636C3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49F06C67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277B9658" w14:textId="77777777" w:rsidR="00B571B9" w:rsidRPr="00F23125" w:rsidRDefault="00B571B9" w:rsidP="00B571B9">
            <w:pPr>
              <w:jc w:val="center"/>
            </w:pPr>
            <w:r w:rsidRPr="00F23125">
              <w:t>1114171C</w:t>
            </w:r>
          </w:p>
        </w:tc>
        <w:tc>
          <w:tcPr>
            <w:tcW w:w="4795" w:type="dxa"/>
            <w:shd w:val="clear" w:color="auto" w:fill="auto"/>
          </w:tcPr>
          <w:p w14:paraId="4B436929" w14:textId="6F0D1C23" w:rsidR="00B571B9" w:rsidRPr="00F23125" w:rsidRDefault="00B571B9" w:rsidP="00B571B9">
            <w:r w:rsidRPr="00F23125">
              <w:t>Microservice</w:t>
            </w:r>
          </w:p>
        </w:tc>
      </w:tr>
      <w:tr w:rsidR="00B571B9" w:rsidRPr="00CC61B6" w14:paraId="54F0AEDA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790FD41E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F4977B6" w14:textId="77777777" w:rsidR="00B571B9" w:rsidRPr="00735D50" w:rsidRDefault="00B571B9" w:rsidP="00B571B9">
            <w:pPr>
              <w:jc w:val="center"/>
            </w:pPr>
            <w:r w:rsidRPr="009746F3">
              <w:t>1114171</w:t>
            </w:r>
            <w:r>
              <w:t>D</w:t>
            </w:r>
          </w:p>
        </w:tc>
        <w:tc>
          <w:tcPr>
            <w:tcW w:w="4795" w:type="dxa"/>
            <w:shd w:val="clear" w:color="auto" w:fill="auto"/>
          </w:tcPr>
          <w:p w14:paraId="708261D9" w14:textId="77777777" w:rsidR="00B571B9" w:rsidRPr="00CC61B6" w:rsidRDefault="00B571B9" w:rsidP="00B571B9">
            <w:pPr>
              <w:rPr>
                <w:szCs w:val="22"/>
              </w:rPr>
            </w:pPr>
            <w:r w:rsidRPr="008415E1">
              <w:rPr>
                <w:szCs w:val="22"/>
              </w:rPr>
              <w:t>I</w:t>
            </w:r>
            <w:r>
              <w:rPr>
                <w:szCs w:val="22"/>
              </w:rPr>
              <w:t xml:space="preserve">nternet </w:t>
            </w:r>
            <w:r w:rsidRPr="008415E1">
              <w:rPr>
                <w:szCs w:val="22"/>
              </w:rPr>
              <w:t>o</w:t>
            </w:r>
            <w:r>
              <w:rPr>
                <w:szCs w:val="22"/>
              </w:rPr>
              <w:t xml:space="preserve">f </w:t>
            </w:r>
            <w:r w:rsidRPr="008415E1">
              <w:rPr>
                <w:szCs w:val="22"/>
              </w:rPr>
              <w:t>T</w:t>
            </w:r>
            <w:r>
              <w:rPr>
                <w:szCs w:val="22"/>
              </w:rPr>
              <w:t>hings</w:t>
            </w:r>
          </w:p>
        </w:tc>
      </w:tr>
      <w:tr w:rsidR="00B571B9" w:rsidRPr="00CC61B6" w14:paraId="716D86CC" w14:textId="77777777" w:rsidTr="00B95325">
        <w:trPr>
          <w:jc w:val="center"/>
        </w:trPr>
        <w:tc>
          <w:tcPr>
            <w:tcW w:w="7783" w:type="dxa"/>
            <w:gridSpan w:val="3"/>
            <w:shd w:val="clear" w:color="auto" w:fill="auto"/>
          </w:tcPr>
          <w:p w14:paraId="3070C620" w14:textId="77777777" w:rsidR="00B571B9" w:rsidRPr="00CC61B6" w:rsidRDefault="00B571B9" w:rsidP="00B571B9">
            <w:pPr>
              <w:jc w:val="center"/>
              <w:rPr>
                <w:b/>
                <w:szCs w:val="22"/>
              </w:rPr>
            </w:pPr>
            <w:r w:rsidRPr="00570D65">
              <w:rPr>
                <w:b/>
                <w:szCs w:val="22"/>
              </w:rPr>
              <w:t>Elective – I</w:t>
            </w:r>
            <w:r>
              <w:rPr>
                <w:b/>
                <w:szCs w:val="22"/>
              </w:rPr>
              <w:t>V</w:t>
            </w:r>
            <w:r w:rsidRPr="00570D65">
              <w:rPr>
                <w:b/>
                <w:szCs w:val="22"/>
              </w:rPr>
              <w:t xml:space="preserve"> (Professional)</w:t>
            </w:r>
          </w:p>
        </w:tc>
      </w:tr>
      <w:tr w:rsidR="00B571B9" w:rsidRPr="00CC61B6" w14:paraId="3196D062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11D943C3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70948DC" w14:textId="77777777" w:rsidR="00B571B9" w:rsidRPr="00A231F2" w:rsidRDefault="00B571B9" w:rsidP="00B571B9">
            <w:pPr>
              <w:jc w:val="center"/>
              <w:rPr>
                <w:szCs w:val="22"/>
              </w:rPr>
            </w:pPr>
            <w:r w:rsidRPr="009746F3">
              <w:t>1114172</w:t>
            </w:r>
            <w:r>
              <w:rPr>
                <w:szCs w:val="22"/>
              </w:rPr>
              <w:t>A</w:t>
            </w:r>
          </w:p>
        </w:tc>
        <w:tc>
          <w:tcPr>
            <w:tcW w:w="4795" w:type="dxa"/>
            <w:shd w:val="clear" w:color="auto" w:fill="auto"/>
          </w:tcPr>
          <w:p w14:paraId="1A3D0288" w14:textId="77777777" w:rsidR="00B571B9" w:rsidRPr="008415E1" w:rsidRDefault="00B571B9" w:rsidP="00B571B9">
            <w:pPr>
              <w:rPr>
                <w:color w:val="000000"/>
              </w:rPr>
            </w:pPr>
            <w:r>
              <w:rPr>
                <w:color w:val="000000"/>
              </w:rPr>
              <w:t>Soft Computing</w:t>
            </w:r>
          </w:p>
        </w:tc>
      </w:tr>
      <w:tr w:rsidR="00B571B9" w:rsidRPr="00CC61B6" w14:paraId="4B810DAA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01C50331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E181C21" w14:textId="77777777" w:rsidR="00B571B9" w:rsidRDefault="00B571B9" w:rsidP="00B571B9">
            <w:pPr>
              <w:jc w:val="center"/>
              <w:rPr>
                <w:szCs w:val="22"/>
              </w:rPr>
            </w:pPr>
            <w:r w:rsidRPr="009746F3">
              <w:t>1114172</w:t>
            </w:r>
            <w:r>
              <w:rPr>
                <w:szCs w:val="22"/>
              </w:rPr>
              <w:t>B</w:t>
            </w:r>
          </w:p>
        </w:tc>
        <w:tc>
          <w:tcPr>
            <w:tcW w:w="4795" w:type="dxa"/>
            <w:shd w:val="clear" w:color="auto" w:fill="auto"/>
          </w:tcPr>
          <w:p w14:paraId="7DFC1A12" w14:textId="77777777" w:rsidR="00B571B9" w:rsidRPr="00CC61B6" w:rsidRDefault="00B571B9" w:rsidP="00B571B9">
            <w:pPr>
              <w:rPr>
                <w:szCs w:val="22"/>
              </w:rPr>
            </w:pPr>
            <w:r>
              <w:rPr>
                <w:szCs w:val="22"/>
              </w:rPr>
              <w:t>Natural Language Processing</w:t>
            </w:r>
          </w:p>
        </w:tc>
      </w:tr>
      <w:tr w:rsidR="00B571B9" w:rsidRPr="00CC61B6" w14:paraId="0B14F25F" w14:textId="77777777" w:rsidTr="00B95325">
        <w:trPr>
          <w:jc w:val="center"/>
        </w:trPr>
        <w:tc>
          <w:tcPr>
            <w:tcW w:w="1368" w:type="dxa"/>
            <w:shd w:val="clear" w:color="auto" w:fill="auto"/>
          </w:tcPr>
          <w:p w14:paraId="30F6069B" w14:textId="77777777" w:rsidR="00B571B9" w:rsidRPr="00CC61B6" w:rsidRDefault="00B571B9" w:rsidP="00B571B9">
            <w:pPr>
              <w:numPr>
                <w:ilvl w:val="0"/>
                <w:numId w:val="26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9682599" w14:textId="77777777" w:rsidR="00B571B9" w:rsidRDefault="00B571B9" w:rsidP="00B571B9">
            <w:pPr>
              <w:jc w:val="center"/>
              <w:rPr>
                <w:szCs w:val="22"/>
              </w:rPr>
            </w:pPr>
            <w:r w:rsidRPr="009746F3">
              <w:t>1114172</w:t>
            </w:r>
            <w:r>
              <w:rPr>
                <w:szCs w:val="22"/>
              </w:rPr>
              <w:t>C</w:t>
            </w:r>
          </w:p>
        </w:tc>
        <w:tc>
          <w:tcPr>
            <w:tcW w:w="4795" w:type="dxa"/>
            <w:shd w:val="clear" w:color="auto" w:fill="auto"/>
          </w:tcPr>
          <w:p w14:paraId="5B774EC0" w14:textId="77777777" w:rsidR="00B571B9" w:rsidRPr="00CC61B6" w:rsidRDefault="00B571B9" w:rsidP="00B571B9">
            <w:pPr>
              <w:rPr>
                <w:szCs w:val="22"/>
              </w:rPr>
            </w:pPr>
            <w:r w:rsidRPr="008415E1">
              <w:rPr>
                <w:szCs w:val="22"/>
              </w:rPr>
              <w:t>Distributed System</w:t>
            </w:r>
          </w:p>
        </w:tc>
      </w:tr>
    </w:tbl>
    <w:p w14:paraId="3DA2D917" w14:textId="77777777" w:rsidR="00BC0185" w:rsidRDefault="00BC0185" w:rsidP="007775F1">
      <w:pPr>
        <w:spacing w:line="240" w:lineRule="exact"/>
        <w:rPr>
          <w:b/>
          <w:u w:val="single"/>
        </w:rPr>
      </w:pPr>
    </w:p>
    <w:p w14:paraId="2B6F1223" w14:textId="77777777" w:rsidR="00570D65" w:rsidRDefault="00570D65">
      <w:pPr>
        <w:spacing w:line="240" w:lineRule="exact"/>
        <w:jc w:val="center"/>
        <w:rPr>
          <w:b/>
          <w:u w:val="single"/>
        </w:rPr>
      </w:pPr>
    </w:p>
    <w:p w14:paraId="5F1786D4" w14:textId="77777777" w:rsidR="00C63CAA" w:rsidRPr="000D2883" w:rsidRDefault="003C27FC">
      <w:pPr>
        <w:spacing w:line="240" w:lineRule="exact"/>
        <w:jc w:val="center"/>
        <w:rPr>
          <w:b/>
          <w:u w:val="single"/>
        </w:rPr>
      </w:pPr>
      <w:r w:rsidRPr="000D2883">
        <w:rPr>
          <w:b/>
          <w:u w:val="single"/>
        </w:rPr>
        <w:t>SEMESTER: VIII</w:t>
      </w:r>
    </w:p>
    <w:p w14:paraId="249C631C" w14:textId="77777777" w:rsidR="00C63CAA" w:rsidRPr="000D2883" w:rsidRDefault="00C63CAA">
      <w:pPr>
        <w:spacing w:line="240" w:lineRule="exact"/>
        <w:jc w:val="center"/>
      </w:pPr>
    </w:p>
    <w:tbl>
      <w:tblPr>
        <w:tblW w:w="107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5218"/>
        <w:gridCol w:w="1960"/>
        <w:gridCol w:w="982"/>
        <w:gridCol w:w="818"/>
        <w:gridCol w:w="600"/>
        <w:gridCol w:w="522"/>
      </w:tblGrid>
      <w:tr w:rsidR="00C63CAA" w:rsidRPr="000D2883" w14:paraId="7A626781" w14:textId="77777777">
        <w:trPr>
          <w:cantSplit/>
          <w:trHeight w:val="377"/>
          <w:jc w:val="center"/>
        </w:trPr>
        <w:tc>
          <w:tcPr>
            <w:tcW w:w="624" w:type="dxa"/>
            <w:vMerge w:val="restart"/>
            <w:vAlign w:val="center"/>
          </w:tcPr>
          <w:p w14:paraId="1E92F8D3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Sl No</w:t>
            </w:r>
          </w:p>
        </w:tc>
        <w:tc>
          <w:tcPr>
            <w:tcW w:w="5218" w:type="dxa"/>
            <w:vMerge w:val="restart"/>
            <w:vAlign w:val="center"/>
          </w:tcPr>
          <w:p w14:paraId="07606D5B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 xml:space="preserve">Course Title </w:t>
            </w:r>
          </w:p>
        </w:tc>
        <w:tc>
          <w:tcPr>
            <w:tcW w:w="1960" w:type="dxa"/>
            <w:vMerge w:val="restart"/>
            <w:vAlign w:val="center"/>
          </w:tcPr>
          <w:p w14:paraId="194FE01A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ode</w:t>
            </w:r>
          </w:p>
        </w:tc>
        <w:tc>
          <w:tcPr>
            <w:tcW w:w="982" w:type="dxa"/>
            <w:vMerge w:val="restart"/>
            <w:vAlign w:val="center"/>
          </w:tcPr>
          <w:p w14:paraId="28550716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Credit</w:t>
            </w:r>
          </w:p>
        </w:tc>
        <w:tc>
          <w:tcPr>
            <w:tcW w:w="1940" w:type="dxa"/>
            <w:gridSpan w:val="3"/>
            <w:vAlign w:val="center"/>
          </w:tcPr>
          <w:p w14:paraId="60FD8EF6" w14:textId="77777777" w:rsidR="00C63CAA" w:rsidRPr="000D2883" w:rsidRDefault="003C27FC">
            <w:pPr>
              <w:spacing w:line="240" w:lineRule="exact"/>
              <w:jc w:val="center"/>
              <w:rPr>
                <w:b/>
                <w:bCs/>
              </w:rPr>
            </w:pPr>
            <w:r w:rsidRPr="000D2883">
              <w:rPr>
                <w:b/>
                <w:bCs/>
              </w:rPr>
              <w:t>Type</w:t>
            </w:r>
          </w:p>
        </w:tc>
      </w:tr>
      <w:tr w:rsidR="00C63CAA" w:rsidRPr="000D2883" w14:paraId="7BE2DDF2" w14:textId="77777777">
        <w:trPr>
          <w:cantSplit/>
          <w:trHeight w:val="189"/>
          <w:jc w:val="center"/>
        </w:trPr>
        <w:tc>
          <w:tcPr>
            <w:tcW w:w="624" w:type="dxa"/>
            <w:vMerge/>
            <w:vAlign w:val="center"/>
          </w:tcPr>
          <w:p w14:paraId="2C29AE89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5218" w:type="dxa"/>
            <w:vMerge/>
            <w:vAlign w:val="center"/>
          </w:tcPr>
          <w:p w14:paraId="56197C2F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1960" w:type="dxa"/>
            <w:vMerge/>
            <w:vAlign w:val="center"/>
          </w:tcPr>
          <w:p w14:paraId="2ABDFCAE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982" w:type="dxa"/>
            <w:vMerge/>
            <w:vAlign w:val="center"/>
          </w:tcPr>
          <w:p w14:paraId="55935E60" w14:textId="77777777" w:rsidR="00C63CAA" w:rsidRPr="000D2883" w:rsidRDefault="00C63CAA">
            <w:pPr>
              <w:spacing w:line="240" w:lineRule="exact"/>
              <w:jc w:val="center"/>
            </w:pPr>
          </w:p>
        </w:tc>
        <w:tc>
          <w:tcPr>
            <w:tcW w:w="818" w:type="dxa"/>
            <w:vAlign w:val="center"/>
          </w:tcPr>
          <w:p w14:paraId="11986770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L</w:t>
            </w:r>
          </w:p>
        </w:tc>
        <w:tc>
          <w:tcPr>
            <w:tcW w:w="600" w:type="dxa"/>
            <w:vAlign w:val="center"/>
          </w:tcPr>
          <w:p w14:paraId="1EC4F002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T</w:t>
            </w:r>
          </w:p>
        </w:tc>
        <w:tc>
          <w:tcPr>
            <w:tcW w:w="522" w:type="dxa"/>
            <w:vAlign w:val="center"/>
          </w:tcPr>
          <w:p w14:paraId="043838AC" w14:textId="77777777" w:rsidR="00C63CAA" w:rsidRPr="000D2883" w:rsidRDefault="003C27FC">
            <w:pPr>
              <w:spacing w:line="240" w:lineRule="exact"/>
              <w:jc w:val="center"/>
              <w:rPr>
                <w:b/>
              </w:rPr>
            </w:pPr>
            <w:r w:rsidRPr="000D2883">
              <w:rPr>
                <w:b/>
              </w:rPr>
              <w:t>P</w:t>
            </w:r>
          </w:p>
        </w:tc>
      </w:tr>
      <w:tr w:rsidR="00C63CAA" w:rsidRPr="000D2883" w14:paraId="3ED92ED6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4969875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5218" w:type="dxa"/>
            <w:vAlign w:val="center"/>
          </w:tcPr>
          <w:p w14:paraId="707A33AD" w14:textId="77777777" w:rsidR="00C63CAA" w:rsidRPr="000D2883" w:rsidRDefault="003C27FC">
            <w:pPr>
              <w:spacing w:line="240" w:lineRule="exact"/>
            </w:pPr>
            <w:r w:rsidRPr="000D2883">
              <w:t>Elective- IV (Open)</w:t>
            </w:r>
          </w:p>
        </w:tc>
        <w:tc>
          <w:tcPr>
            <w:tcW w:w="1960" w:type="dxa"/>
            <w:vAlign w:val="center"/>
          </w:tcPr>
          <w:p w14:paraId="1B1D6597" w14:textId="77777777" w:rsidR="00C63CAA" w:rsidRPr="000D2883" w:rsidRDefault="006A3C76">
            <w:pPr>
              <w:spacing w:line="240" w:lineRule="exact"/>
              <w:jc w:val="center"/>
            </w:pPr>
            <w:r w:rsidRPr="006A3C76">
              <w:t>1**5181</w:t>
            </w:r>
          </w:p>
        </w:tc>
        <w:tc>
          <w:tcPr>
            <w:tcW w:w="982" w:type="dxa"/>
            <w:vAlign w:val="center"/>
          </w:tcPr>
          <w:p w14:paraId="51CF2181" w14:textId="77777777" w:rsidR="00C63CAA" w:rsidRPr="000D2883" w:rsidRDefault="006A3C76">
            <w:pPr>
              <w:spacing w:line="240" w:lineRule="exact"/>
              <w:jc w:val="center"/>
            </w:pPr>
            <w:r>
              <w:t>4</w:t>
            </w:r>
          </w:p>
        </w:tc>
        <w:tc>
          <w:tcPr>
            <w:tcW w:w="818" w:type="dxa"/>
            <w:vAlign w:val="center"/>
          </w:tcPr>
          <w:p w14:paraId="12452EED" w14:textId="77777777" w:rsidR="00C63CAA" w:rsidRPr="000D2883" w:rsidRDefault="006A3C76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00" w:type="dxa"/>
            <w:vAlign w:val="center"/>
          </w:tcPr>
          <w:p w14:paraId="0326048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</w:t>
            </w:r>
          </w:p>
        </w:tc>
        <w:tc>
          <w:tcPr>
            <w:tcW w:w="522" w:type="dxa"/>
            <w:vAlign w:val="center"/>
          </w:tcPr>
          <w:p w14:paraId="64878A80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196F724B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2CE6AC86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2</w:t>
            </w:r>
          </w:p>
        </w:tc>
        <w:tc>
          <w:tcPr>
            <w:tcW w:w="5218" w:type="dxa"/>
            <w:vAlign w:val="center"/>
          </w:tcPr>
          <w:p w14:paraId="28754FEC" w14:textId="77777777" w:rsidR="00C63CAA" w:rsidRPr="000D2883" w:rsidRDefault="006A3C76">
            <w:pPr>
              <w:spacing w:line="240" w:lineRule="exact"/>
            </w:pPr>
            <w:r>
              <w:t>Elective- V</w:t>
            </w:r>
            <w:r w:rsidR="003C27FC" w:rsidRPr="000D2883">
              <w:t xml:space="preserve"> (Professional)</w:t>
            </w:r>
          </w:p>
        </w:tc>
        <w:tc>
          <w:tcPr>
            <w:tcW w:w="1960" w:type="dxa"/>
            <w:vAlign w:val="center"/>
          </w:tcPr>
          <w:p w14:paraId="3787CFE6" w14:textId="77777777" w:rsidR="00C63CAA" w:rsidRPr="000D2883" w:rsidRDefault="006A3C76">
            <w:pPr>
              <w:spacing w:line="240" w:lineRule="exact"/>
              <w:jc w:val="center"/>
            </w:pPr>
            <w:r w:rsidRPr="006A3C76">
              <w:t>1114181</w:t>
            </w:r>
          </w:p>
        </w:tc>
        <w:tc>
          <w:tcPr>
            <w:tcW w:w="982" w:type="dxa"/>
            <w:vAlign w:val="center"/>
          </w:tcPr>
          <w:p w14:paraId="703F891D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818" w:type="dxa"/>
            <w:vAlign w:val="center"/>
          </w:tcPr>
          <w:p w14:paraId="507C0037" w14:textId="77777777" w:rsidR="00C63CAA" w:rsidRPr="000D2883" w:rsidRDefault="006A3C76">
            <w:pPr>
              <w:spacing w:line="240" w:lineRule="exact"/>
              <w:jc w:val="center"/>
            </w:pPr>
            <w:r>
              <w:t>3</w:t>
            </w:r>
          </w:p>
        </w:tc>
        <w:tc>
          <w:tcPr>
            <w:tcW w:w="600" w:type="dxa"/>
            <w:vAlign w:val="center"/>
          </w:tcPr>
          <w:p w14:paraId="4021205D" w14:textId="77777777" w:rsidR="00C63CAA" w:rsidRPr="000D2883" w:rsidRDefault="006A3C76">
            <w:pPr>
              <w:spacing w:line="240" w:lineRule="exact"/>
              <w:jc w:val="center"/>
            </w:pPr>
            <w:r>
              <w:t>0</w:t>
            </w:r>
          </w:p>
        </w:tc>
        <w:tc>
          <w:tcPr>
            <w:tcW w:w="522" w:type="dxa"/>
            <w:vAlign w:val="center"/>
          </w:tcPr>
          <w:p w14:paraId="51E35638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</w:tr>
      <w:tr w:rsidR="00C63CAA" w:rsidRPr="000D2883" w14:paraId="4B6008AB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638079D1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3</w:t>
            </w:r>
          </w:p>
        </w:tc>
        <w:tc>
          <w:tcPr>
            <w:tcW w:w="5218" w:type="dxa"/>
            <w:vAlign w:val="center"/>
          </w:tcPr>
          <w:p w14:paraId="52CE2735" w14:textId="77777777" w:rsidR="00C63CAA" w:rsidRPr="000D2883" w:rsidRDefault="006A3C76">
            <w:pPr>
              <w:spacing w:line="240" w:lineRule="exact"/>
            </w:pPr>
            <w:r>
              <w:t>Project-II</w:t>
            </w:r>
          </w:p>
        </w:tc>
        <w:tc>
          <w:tcPr>
            <w:tcW w:w="1960" w:type="dxa"/>
            <w:vAlign w:val="center"/>
          </w:tcPr>
          <w:p w14:paraId="49C305C1" w14:textId="77777777" w:rsidR="00C63CAA" w:rsidRPr="000D2883" w:rsidRDefault="006A3C76">
            <w:pPr>
              <w:spacing w:line="240" w:lineRule="exact"/>
              <w:jc w:val="center"/>
            </w:pPr>
            <w:r w:rsidRPr="006A3C76">
              <w:t>1117382</w:t>
            </w:r>
          </w:p>
        </w:tc>
        <w:tc>
          <w:tcPr>
            <w:tcW w:w="982" w:type="dxa"/>
            <w:vAlign w:val="center"/>
          </w:tcPr>
          <w:p w14:paraId="59C08D5C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6</w:t>
            </w:r>
          </w:p>
        </w:tc>
        <w:tc>
          <w:tcPr>
            <w:tcW w:w="818" w:type="dxa"/>
            <w:vAlign w:val="center"/>
          </w:tcPr>
          <w:p w14:paraId="4AFBF0DE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600" w:type="dxa"/>
            <w:vAlign w:val="center"/>
          </w:tcPr>
          <w:p w14:paraId="3E544473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0</w:t>
            </w:r>
          </w:p>
        </w:tc>
        <w:tc>
          <w:tcPr>
            <w:tcW w:w="522" w:type="dxa"/>
            <w:vAlign w:val="center"/>
          </w:tcPr>
          <w:p w14:paraId="41D2B469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12</w:t>
            </w:r>
          </w:p>
        </w:tc>
      </w:tr>
      <w:tr w:rsidR="00C63CAA" w:rsidRPr="000D2883" w14:paraId="6F1E5020" w14:textId="77777777">
        <w:trPr>
          <w:cantSplit/>
          <w:trHeight w:val="189"/>
          <w:jc w:val="center"/>
        </w:trPr>
        <w:tc>
          <w:tcPr>
            <w:tcW w:w="624" w:type="dxa"/>
            <w:vAlign w:val="center"/>
          </w:tcPr>
          <w:p w14:paraId="3E3970DF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5218" w:type="dxa"/>
            <w:vAlign w:val="center"/>
          </w:tcPr>
          <w:p w14:paraId="3CABF24E" w14:textId="77777777" w:rsidR="00C63CAA" w:rsidRPr="000D2883" w:rsidRDefault="003C27FC">
            <w:pPr>
              <w:spacing w:line="240" w:lineRule="exact"/>
            </w:pPr>
            <w:r w:rsidRPr="000D2883">
              <w:t>Comprehensive Viva</w:t>
            </w:r>
          </w:p>
        </w:tc>
        <w:tc>
          <w:tcPr>
            <w:tcW w:w="1960" w:type="dxa"/>
            <w:vAlign w:val="center"/>
          </w:tcPr>
          <w:p w14:paraId="2B7B6544" w14:textId="77777777" w:rsidR="00C63CAA" w:rsidRPr="000D2883" w:rsidRDefault="006A3C76">
            <w:pPr>
              <w:spacing w:line="240" w:lineRule="exact"/>
              <w:jc w:val="center"/>
            </w:pPr>
            <w:r w:rsidRPr="006A3C76">
              <w:t>1117384</w:t>
            </w:r>
          </w:p>
        </w:tc>
        <w:tc>
          <w:tcPr>
            <w:tcW w:w="982" w:type="dxa"/>
            <w:vAlign w:val="center"/>
          </w:tcPr>
          <w:p w14:paraId="37E8ADC2" w14:textId="77777777" w:rsidR="00C63CAA" w:rsidRPr="000D2883" w:rsidRDefault="003C27FC">
            <w:pPr>
              <w:spacing w:line="240" w:lineRule="exact"/>
              <w:jc w:val="center"/>
            </w:pPr>
            <w:r w:rsidRPr="000D2883">
              <w:t>4</w:t>
            </w:r>
          </w:p>
        </w:tc>
        <w:tc>
          <w:tcPr>
            <w:tcW w:w="1940" w:type="dxa"/>
            <w:gridSpan w:val="3"/>
            <w:shd w:val="clear" w:color="auto" w:fill="A6A6A6" w:themeFill="background1" w:themeFillShade="A6"/>
            <w:vAlign w:val="center"/>
          </w:tcPr>
          <w:p w14:paraId="745EACF6" w14:textId="77777777" w:rsidR="00C63CAA" w:rsidRPr="000D2883" w:rsidRDefault="00C63CAA">
            <w:pPr>
              <w:spacing w:line="240" w:lineRule="exact"/>
              <w:jc w:val="center"/>
            </w:pPr>
          </w:p>
        </w:tc>
      </w:tr>
      <w:tr w:rsidR="00C63CAA" w:rsidRPr="000D2883" w14:paraId="67D0C65D" w14:textId="77777777">
        <w:trPr>
          <w:cantSplit/>
          <w:trHeight w:val="359"/>
          <w:jc w:val="center"/>
        </w:trPr>
        <w:tc>
          <w:tcPr>
            <w:tcW w:w="7802" w:type="dxa"/>
            <w:gridSpan w:val="3"/>
            <w:vAlign w:val="center"/>
          </w:tcPr>
          <w:p w14:paraId="78F4D814" w14:textId="77777777" w:rsidR="00C63CAA" w:rsidRPr="000D2883" w:rsidRDefault="006A3C76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tal Credit (PE: 03, OE: 04</w:t>
            </w:r>
            <w:r w:rsidR="003C27FC" w:rsidRPr="000D2883">
              <w:rPr>
                <w:b/>
                <w:sz w:val="22"/>
                <w:szCs w:val="22"/>
              </w:rPr>
              <w:t>, PSE: 10)</w:t>
            </w:r>
          </w:p>
        </w:tc>
        <w:tc>
          <w:tcPr>
            <w:tcW w:w="982" w:type="dxa"/>
            <w:vAlign w:val="center"/>
          </w:tcPr>
          <w:p w14:paraId="64126C3A" w14:textId="77777777" w:rsidR="00C63CAA" w:rsidRPr="000D2883" w:rsidRDefault="006A3C76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7</w:t>
            </w:r>
          </w:p>
        </w:tc>
        <w:tc>
          <w:tcPr>
            <w:tcW w:w="1940" w:type="dxa"/>
            <w:gridSpan w:val="3"/>
            <w:vAlign w:val="center"/>
          </w:tcPr>
          <w:p w14:paraId="31CEDBBE" w14:textId="77777777" w:rsidR="00C63CAA" w:rsidRPr="000D2883" w:rsidRDefault="006A3C76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8</w:t>
            </w:r>
            <w:r w:rsidR="003C27FC" w:rsidRPr="000D2883">
              <w:rPr>
                <w:b/>
                <w:sz w:val="22"/>
                <w:szCs w:val="22"/>
              </w:rPr>
              <w:t xml:space="preserve"> ( hrs./Week)</w:t>
            </w:r>
          </w:p>
        </w:tc>
      </w:tr>
    </w:tbl>
    <w:p w14:paraId="4F56BC6B" w14:textId="77777777" w:rsidR="00C63CAA" w:rsidRPr="000D2883" w:rsidRDefault="00C63CAA" w:rsidP="000B4005">
      <w:pPr>
        <w:spacing w:line="240" w:lineRule="exact"/>
      </w:pPr>
    </w:p>
    <w:p w14:paraId="4D873E85" w14:textId="77777777" w:rsidR="00C63CAA" w:rsidRDefault="00C63CAA">
      <w:pPr>
        <w:spacing w:line="240" w:lineRule="exact"/>
        <w:jc w:val="center"/>
      </w:pPr>
    </w:p>
    <w:p w14:paraId="58765280" w14:textId="77777777" w:rsidR="001F300D" w:rsidRDefault="001F300D">
      <w:pPr>
        <w:spacing w:line="240" w:lineRule="exact"/>
        <w:jc w:val="center"/>
      </w:pPr>
    </w:p>
    <w:p w14:paraId="4E47DEB4" w14:textId="77777777" w:rsidR="001F300D" w:rsidRPr="000D2883" w:rsidRDefault="001F300D">
      <w:pPr>
        <w:spacing w:line="240" w:lineRule="exact"/>
        <w:jc w:val="center"/>
      </w:pPr>
    </w:p>
    <w:p w14:paraId="36376FF1" w14:textId="77777777" w:rsidR="00C63CAA" w:rsidRPr="000D2883" w:rsidRDefault="00C63CAA">
      <w:pPr>
        <w:spacing w:line="240" w:lineRule="exact"/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620"/>
        <w:gridCol w:w="4795"/>
      </w:tblGrid>
      <w:tr w:rsidR="00570D65" w:rsidRPr="00CC61B6" w14:paraId="0BCD00C2" w14:textId="77777777" w:rsidTr="00570D65">
        <w:trPr>
          <w:jc w:val="center"/>
        </w:trPr>
        <w:tc>
          <w:tcPr>
            <w:tcW w:w="7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E2E25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lastRenderedPageBreak/>
              <w:t>Elective I</w:t>
            </w:r>
            <w:r w:rsidR="008415E1">
              <w:rPr>
                <w:b/>
                <w:szCs w:val="22"/>
              </w:rPr>
              <w:t>V (Open)</w:t>
            </w:r>
          </w:p>
        </w:tc>
      </w:tr>
      <w:tr w:rsidR="00570D65" w:rsidRPr="00CC61B6" w14:paraId="6B57BBDA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52A2D89C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4C5CB31C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1B501C3B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570D65" w:rsidRPr="00CC61B6" w14:paraId="6C9FE846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1FCE91C8" w14:textId="77777777" w:rsidR="00570D65" w:rsidRPr="00CC61B6" w:rsidRDefault="00570D65" w:rsidP="00570D65">
            <w:pPr>
              <w:numPr>
                <w:ilvl w:val="0"/>
                <w:numId w:val="25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2BB7B99" w14:textId="77777777" w:rsidR="00570D65" w:rsidRPr="00F23125" w:rsidRDefault="008415E1" w:rsidP="00780CF0">
            <w:pPr>
              <w:jc w:val="center"/>
            </w:pPr>
            <w:r w:rsidRPr="00F23125">
              <w:t>1**5181A</w:t>
            </w:r>
          </w:p>
        </w:tc>
        <w:tc>
          <w:tcPr>
            <w:tcW w:w="4795" w:type="dxa"/>
            <w:shd w:val="clear" w:color="auto" w:fill="auto"/>
          </w:tcPr>
          <w:p w14:paraId="7D818388" w14:textId="106307B9" w:rsidR="00570D65" w:rsidRPr="00F23125" w:rsidRDefault="003350C5" w:rsidP="00B95325">
            <w:r w:rsidRPr="00F23125">
              <w:t>Business Intelligence</w:t>
            </w:r>
          </w:p>
        </w:tc>
      </w:tr>
      <w:tr w:rsidR="00570D65" w:rsidRPr="00CC61B6" w14:paraId="7A105DB5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4D9EA69C" w14:textId="77777777" w:rsidR="00570D65" w:rsidRPr="00CC61B6" w:rsidRDefault="00570D65" w:rsidP="00570D65">
            <w:pPr>
              <w:numPr>
                <w:ilvl w:val="0"/>
                <w:numId w:val="25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A6A9F23" w14:textId="77777777" w:rsidR="00570D65" w:rsidRPr="00F23125" w:rsidRDefault="008415E1" w:rsidP="00780CF0">
            <w:pPr>
              <w:jc w:val="center"/>
            </w:pPr>
            <w:r w:rsidRPr="00F23125">
              <w:t>1**5181</w:t>
            </w:r>
            <w:r w:rsidR="00570D65" w:rsidRPr="00F23125">
              <w:t>B</w:t>
            </w:r>
          </w:p>
        </w:tc>
        <w:tc>
          <w:tcPr>
            <w:tcW w:w="4795" w:type="dxa"/>
            <w:shd w:val="clear" w:color="auto" w:fill="auto"/>
          </w:tcPr>
          <w:p w14:paraId="4767F435" w14:textId="1EF304CF" w:rsidR="00570D65" w:rsidRPr="00F23125" w:rsidRDefault="003350C5" w:rsidP="00B95325">
            <w:r w:rsidRPr="00F23125">
              <w:t>Sectoral Analytics</w:t>
            </w:r>
          </w:p>
        </w:tc>
      </w:tr>
      <w:tr w:rsidR="00570D65" w:rsidRPr="00CC61B6" w14:paraId="39D8883C" w14:textId="77777777" w:rsidTr="00570D65">
        <w:trPr>
          <w:jc w:val="center"/>
        </w:trPr>
        <w:tc>
          <w:tcPr>
            <w:tcW w:w="7783" w:type="dxa"/>
            <w:gridSpan w:val="3"/>
            <w:shd w:val="clear" w:color="auto" w:fill="auto"/>
          </w:tcPr>
          <w:p w14:paraId="60E7DB64" w14:textId="77777777" w:rsidR="00570D65" w:rsidRPr="00CC61B6" w:rsidRDefault="008415E1" w:rsidP="00B95325">
            <w:pPr>
              <w:jc w:val="center"/>
              <w:rPr>
                <w:b/>
                <w:szCs w:val="22"/>
              </w:rPr>
            </w:pPr>
            <w:r w:rsidRPr="008415E1">
              <w:rPr>
                <w:b/>
                <w:szCs w:val="22"/>
              </w:rPr>
              <w:t>Elective- V (Professional)</w:t>
            </w:r>
          </w:p>
        </w:tc>
      </w:tr>
      <w:tr w:rsidR="00570D65" w:rsidRPr="00CC61B6" w14:paraId="4B9CEC7E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42EF37C5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Sl No.</w:t>
            </w:r>
          </w:p>
        </w:tc>
        <w:tc>
          <w:tcPr>
            <w:tcW w:w="1620" w:type="dxa"/>
            <w:shd w:val="clear" w:color="auto" w:fill="auto"/>
          </w:tcPr>
          <w:p w14:paraId="6E3B4F77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Code</w:t>
            </w:r>
          </w:p>
        </w:tc>
        <w:tc>
          <w:tcPr>
            <w:tcW w:w="4795" w:type="dxa"/>
            <w:shd w:val="clear" w:color="auto" w:fill="auto"/>
          </w:tcPr>
          <w:p w14:paraId="74646C55" w14:textId="77777777" w:rsidR="00570D65" w:rsidRPr="00CC61B6" w:rsidRDefault="00570D65" w:rsidP="00B95325">
            <w:pPr>
              <w:jc w:val="center"/>
              <w:rPr>
                <w:b/>
                <w:szCs w:val="22"/>
              </w:rPr>
            </w:pPr>
            <w:r w:rsidRPr="00CC61B6">
              <w:rPr>
                <w:b/>
                <w:szCs w:val="22"/>
              </w:rPr>
              <w:t>Paper Name</w:t>
            </w:r>
          </w:p>
        </w:tc>
      </w:tr>
      <w:tr w:rsidR="00570D65" w:rsidRPr="00CC61B6" w14:paraId="52921621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5E29821A" w14:textId="77777777" w:rsidR="00570D65" w:rsidRPr="00CC61B6" w:rsidRDefault="00570D65" w:rsidP="00570D65">
            <w:pPr>
              <w:numPr>
                <w:ilvl w:val="0"/>
                <w:numId w:val="25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9710199" w14:textId="77777777" w:rsidR="00570D65" w:rsidRPr="00A231F2" w:rsidRDefault="008415E1" w:rsidP="00B95325">
            <w:pPr>
              <w:jc w:val="center"/>
              <w:rPr>
                <w:szCs w:val="22"/>
              </w:rPr>
            </w:pPr>
            <w:r w:rsidRPr="006A3C76">
              <w:t>1114181</w:t>
            </w:r>
            <w:r w:rsidR="00570D65">
              <w:rPr>
                <w:szCs w:val="22"/>
              </w:rPr>
              <w:t>A</w:t>
            </w:r>
          </w:p>
        </w:tc>
        <w:tc>
          <w:tcPr>
            <w:tcW w:w="4795" w:type="dxa"/>
            <w:shd w:val="clear" w:color="auto" w:fill="auto"/>
          </w:tcPr>
          <w:p w14:paraId="7F5748D5" w14:textId="77777777" w:rsidR="00570D65" w:rsidRPr="00CC61B6" w:rsidRDefault="00130C72" w:rsidP="00B95325">
            <w:pPr>
              <w:rPr>
                <w:szCs w:val="22"/>
              </w:rPr>
            </w:pPr>
            <w:r w:rsidRPr="00130C72">
              <w:rPr>
                <w:szCs w:val="22"/>
              </w:rPr>
              <w:t>Data Science</w:t>
            </w:r>
          </w:p>
        </w:tc>
      </w:tr>
      <w:tr w:rsidR="00570D65" w:rsidRPr="00CC61B6" w14:paraId="69402917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4967C87A" w14:textId="77777777" w:rsidR="00570D65" w:rsidRPr="00CC61B6" w:rsidRDefault="00570D65" w:rsidP="00570D65">
            <w:pPr>
              <w:numPr>
                <w:ilvl w:val="0"/>
                <w:numId w:val="25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2D82DE04" w14:textId="77777777" w:rsidR="00570D65" w:rsidRPr="00A231F2" w:rsidRDefault="00130C72" w:rsidP="00B95325">
            <w:pPr>
              <w:jc w:val="center"/>
              <w:rPr>
                <w:szCs w:val="22"/>
              </w:rPr>
            </w:pPr>
            <w:r w:rsidRPr="006A3C76">
              <w:t>1114181</w:t>
            </w:r>
            <w:r w:rsidR="00570D65">
              <w:rPr>
                <w:szCs w:val="22"/>
              </w:rPr>
              <w:t>B</w:t>
            </w:r>
          </w:p>
        </w:tc>
        <w:tc>
          <w:tcPr>
            <w:tcW w:w="4795" w:type="dxa"/>
            <w:shd w:val="clear" w:color="auto" w:fill="auto"/>
          </w:tcPr>
          <w:p w14:paraId="108C164C" w14:textId="77777777" w:rsidR="00570D65" w:rsidRPr="00CC61B6" w:rsidRDefault="00130C72" w:rsidP="00B95325">
            <w:pPr>
              <w:rPr>
                <w:szCs w:val="22"/>
              </w:rPr>
            </w:pPr>
            <w:r w:rsidRPr="00130C72">
              <w:rPr>
                <w:szCs w:val="22"/>
              </w:rPr>
              <w:t>Wireless and Sensor Network</w:t>
            </w:r>
          </w:p>
        </w:tc>
      </w:tr>
      <w:tr w:rsidR="00570D65" w:rsidRPr="00CC61B6" w14:paraId="7DA1FF41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5D753C22" w14:textId="77777777" w:rsidR="00570D65" w:rsidRPr="00CC61B6" w:rsidRDefault="00570D65" w:rsidP="00570D65">
            <w:pPr>
              <w:numPr>
                <w:ilvl w:val="0"/>
                <w:numId w:val="25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590C9F4" w14:textId="77777777" w:rsidR="00570D65" w:rsidRPr="00A231F2" w:rsidRDefault="00130C72" w:rsidP="00B95325">
            <w:pPr>
              <w:jc w:val="center"/>
              <w:rPr>
                <w:szCs w:val="22"/>
              </w:rPr>
            </w:pPr>
            <w:r w:rsidRPr="006A3C76">
              <w:t>1114181</w:t>
            </w:r>
            <w:r w:rsidR="00570D65">
              <w:rPr>
                <w:szCs w:val="22"/>
              </w:rPr>
              <w:t>C</w:t>
            </w:r>
          </w:p>
        </w:tc>
        <w:tc>
          <w:tcPr>
            <w:tcW w:w="4795" w:type="dxa"/>
            <w:shd w:val="clear" w:color="auto" w:fill="auto"/>
          </w:tcPr>
          <w:p w14:paraId="4EA07B2B" w14:textId="77777777" w:rsidR="00570D65" w:rsidRPr="00CC61B6" w:rsidRDefault="00130C72" w:rsidP="00B95325">
            <w:pPr>
              <w:rPr>
                <w:szCs w:val="22"/>
              </w:rPr>
            </w:pPr>
            <w:r w:rsidRPr="00130C72">
              <w:rPr>
                <w:szCs w:val="22"/>
              </w:rPr>
              <w:t>Mobile Computing</w:t>
            </w:r>
          </w:p>
        </w:tc>
      </w:tr>
      <w:tr w:rsidR="00130C72" w:rsidRPr="00CC61B6" w14:paraId="7BD9EE6D" w14:textId="77777777" w:rsidTr="00570D65">
        <w:trPr>
          <w:jc w:val="center"/>
        </w:trPr>
        <w:tc>
          <w:tcPr>
            <w:tcW w:w="1368" w:type="dxa"/>
            <w:shd w:val="clear" w:color="auto" w:fill="auto"/>
          </w:tcPr>
          <w:p w14:paraId="4ACA4A43" w14:textId="77777777" w:rsidR="00130C72" w:rsidRPr="00CC61B6" w:rsidRDefault="00130C72" w:rsidP="00570D65">
            <w:pPr>
              <w:numPr>
                <w:ilvl w:val="0"/>
                <w:numId w:val="25"/>
              </w:numPr>
              <w:rPr>
                <w:szCs w:val="2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D8FCAAD" w14:textId="77777777" w:rsidR="00130C72" w:rsidRPr="006A3C76" w:rsidRDefault="00130C72" w:rsidP="00B95325">
            <w:pPr>
              <w:jc w:val="center"/>
            </w:pPr>
            <w:r w:rsidRPr="006A3C76">
              <w:t>1114181</w:t>
            </w:r>
            <w:r>
              <w:t>D</w:t>
            </w:r>
          </w:p>
        </w:tc>
        <w:tc>
          <w:tcPr>
            <w:tcW w:w="4795" w:type="dxa"/>
            <w:shd w:val="clear" w:color="auto" w:fill="auto"/>
          </w:tcPr>
          <w:p w14:paraId="205F1CA0" w14:textId="77777777" w:rsidR="00130C72" w:rsidRPr="00CC61B6" w:rsidRDefault="00130C72" w:rsidP="00B95325">
            <w:pPr>
              <w:rPr>
                <w:szCs w:val="22"/>
              </w:rPr>
            </w:pPr>
            <w:r w:rsidRPr="00130C72">
              <w:rPr>
                <w:szCs w:val="22"/>
              </w:rPr>
              <w:t>Block Chain and Crypto Currency</w:t>
            </w:r>
          </w:p>
        </w:tc>
      </w:tr>
    </w:tbl>
    <w:p w14:paraId="729CD6A9" w14:textId="77777777" w:rsidR="00C63CAA" w:rsidRDefault="00C63CAA">
      <w:pPr>
        <w:spacing w:line="240" w:lineRule="exact"/>
        <w:jc w:val="center"/>
      </w:pPr>
    </w:p>
    <w:p w14:paraId="05E41665" w14:textId="77777777" w:rsidR="0081629F" w:rsidRDefault="0081629F">
      <w:pPr>
        <w:spacing w:line="240" w:lineRule="exact"/>
        <w:jc w:val="center"/>
      </w:pPr>
    </w:p>
    <w:sectPr w:rsidR="0081629F">
      <w:headerReference w:type="default" r:id="rId10"/>
      <w:footerReference w:type="default" r:id="rId11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10921C" w14:textId="77777777" w:rsidR="00624118" w:rsidRDefault="00624118">
      <w:r>
        <w:separator/>
      </w:r>
    </w:p>
  </w:endnote>
  <w:endnote w:type="continuationSeparator" w:id="0">
    <w:p w14:paraId="710FCB8E" w14:textId="77777777" w:rsidR="00624118" w:rsidRDefault="00624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Gubb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Tibetan Machine Uni">
    <w:altName w:val="Times New Roman"/>
    <w:charset w:val="00"/>
    <w:family w:val="auto"/>
    <w:pitch w:val="default"/>
    <w:sig w:usb0="00000001" w:usb1="10000000" w:usb2="04000040" w:usb3="00000000" w:csb0="2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CA5E9" w14:textId="77777777" w:rsidR="006B5374" w:rsidRDefault="006B5374">
    <w:pPr>
      <w:pStyle w:val="Foot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C288AFC" wp14:editId="6A68CB13">
              <wp:simplePos x="0" y="0"/>
              <wp:positionH relativeFrom="column">
                <wp:posOffset>-904875</wp:posOffset>
              </wp:positionH>
              <wp:positionV relativeFrom="paragraph">
                <wp:posOffset>129540</wp:posOffset>
              </wp:positionV>
              <wp:extent cx="7734300" cy="295275"/>
              <wp:effectExtent l="0" t="0" r="19050" b="952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4300" cy="295275"/>
                        <a:chOff x="0" y="0"/>
                        <a:chExt cx="7734300" cy="295275"/>
                      </a:xfrm>
                    </wpg:grpSpPr>
                    <wps:wsp>
                      <wps:cNvPr id="3" name="Text Box 3"/>
                      <wps:cNvSpPr txBox="1"/>
                      <wps:spPr>
                        <a:xfrm>
                          <a:off x="6581775" y="19050"/>
                          <a:ext cx="10668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d w:val="-307398775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id w:val="1771047600"/>
                                </w:sdtPr>
                                <w:sdtEndPr/>
                                <w:sdtContent>
                                  <w:p w14:paraId="3F1FBD43" w14:textId="77777777" w:rsidR="006B5374" w:rsidRDefault="006B5374">
                                    <w:pPr>
                                      <w:pStyle w:val="Footer"/>
                                      <w:spacing w:line="240" w:lineRule="exact"/>
                                      <w:jc w:val="right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Tibetan Machine Uni" w:hAnsi="Tibetan Machine Uni" w:cs="Tibetan Machine Un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Page 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instrText xml:space="preserve"> PAGE </w:instrTex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separate"/>
                                    </w:r>
                                    <w:r w:rsidR="00F23125"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noProof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end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of 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instrText xml:space="preserve"> NUMPAGES  </w:instrTex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separate"/>
                                    </w:r>
                                    <w:r w:rsidR="00F23125"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noProof/>
                                        <w:sz w:val="20"/>
                                        <w:szCs w:val="20"/>
                                      </w:rPr>
                                      <w:t>7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end"/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3FAC96FF" w14:textId="77777777" w:rsidR="006B5374" w:rsidRDefault="006B537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  <wps:wsp>
                      <wps:cNvPr id="7" name="Straight Connector 7"/>
                      <wps:cNvCnPr/>
                      <wps:spPr>
                        <a:xfrm>
                          <a:off x="0" y="0"/>
                          <a:ext cx="7734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C288AFC" id="Group 8" o:spid="_x0000_s1065" style="position:absolute;left:0;text-align:left;margin-left:-71.25pt;margin-top:10.2pt;width:609pt;height:23.25pt;z-index:251666432" coordsize="7734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66" type="#_x0000_t202" style="position:absolute;left:65817;top:190;width:10668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iflcUA&#10;AADaAAAADwAAAGRycy9kb3ducmV2LnhtbESPT2vCQBTE70K/w/IKXqRuNPQPqauIqBVvNdrS2yP7&#10;mgSzb0N2TdJv7xYEj8PM/IaZLXpTiZYaV1pWMBlHIIgzq0vOFRzTzdMbCOeRNVaWScEfOVjMHwYz&#10;TLTt+JPag89FgLBLUEHhfZ1I6bKCDLqxrYmD92sbgz7IJpe6wS7ATSWnUfQiDZYcFgqsaVVQdj5c&#10;jIKfUf69d/321MXPcb3+aNPXL50qNXzsl+8gPPX+Hr61d1pBDP9Xwg2Q8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+J+VxQAAANoAAAAPAAAAAAAAAAAAAAAAAJgCAABkcnMv&#10;ZG93bnJldi54bWxQSwUGAAAAAAQABAD1AAAAigMAAAAA&#10;" fillcolor="white [3201]" stroked="f" strokeweight=".5pt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d w:val="-307398775"/>
                      </w:sdtPr>
                      <w:sdtEndPr/>
                      <w:sdtContent>
                        <w:sdt>
                          <w:sdt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d w:val="1771047600"/>
                          </w:sdtPr>
                          <w:sdtEndPr/>
                          <w:sdtContent>
                            <w:p w14:paraId="3F1FBD43" w14:textId="77777777" w:rsidR="006B5374" w:rsidRDefault="006B5374">
                              <w:pPr>
                                <w:pStyle w:val="Footer"/>
                                <w:spacing w:line="240" w:lineRule="exact"/>
                                <w:jc w:val="right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betan Machine Uni" w:hAnsi="Tibetan Machine Uni" w:cs="Tibetan Machine Uni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Page 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F23125"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noProof/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of 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instrText xml:space="preserve"> NUMPAGES  </w:instrTex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F23125"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noProof/>
                                  <w:sz w:val="20"/>
                                  <w:szCs w:val="20"/>
                                </w:rPr>
                                <w:t>7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sdtContent>
                    </w:sdt>
                    <w:p w14:paraId="3FAC96FF" w14:textId="77777777" w:rsidR="006B5374" w:rsidRDefault="006B537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line id="Straight Connector 7" o:spid="_x0000_s1067" style="position:absolute;visibility:visible;mso-wrap-style:square" from="0,0" to="77343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2pZRMMAAADaAAAADwAAAGRycy9kb3ducmV2LnhtbESP3WrCQBSE74W+w3IKvdONbbUldQ2S&#10;IlTwRu0DnGaPSWj2bNzd/PTtu4Lg5TAz3zCrbDSN6Mn52rKC+SwBQVxYXXOp4Pu0nb6D8AFZY2OZ&#10;FPyRh2z9MFlhqu3AB+qPoRQRwj5FBVUIbSqlLyoy6Ge2JY7e2TqDIUpXSu1wiHDTyOckWUqDNceF&#10;ClvKKyp+j51RsJ+7sslZy5fh3P1ctu3is37dKfX0OG4+QAQawz18a39pBW9wvRJvgFz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dqWUT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</w:p>
  <w:p w14:paraId="33559A10" w14:textId="77777777" w:rsidR="006B5374" w:rsidRDefault="006B53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536226" w14:textId="77777777" w:rsidR="00624118" w:rsidRDefault="00624118">
      <w:r>
        <w:separator/>
      </w:r>
    </w:p>
  </w:footnote>
  <w:footnote w:type="continuationSeparator" w:id="0">
    <w:p w14:paraId="141EDC8B" w14:textId="77777777" w:rsidR="00624118" w:rsidRDefault="006241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6F418E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</w:pPr>
    <w:r>
      <w:rPr>
        <w:noProof/>
      </w:rPr>
      <w:drawing>
        <wp:inline distT="0" distB="0" distL="114300" distR="114300" wp14:anchorId="7ABBFCE2" wp14:editId="18E153C1">
          <wp:extent cx="1301115" cy="400050"/>
          <wp:effectExtent l="0" t="0" r="13335" b="0"/>
          <wp:docPr id="32" name="Picture 32" descr="SNU LOGO 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SNU LOGO Latest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01115" cy="400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756CB16" wp14:editId="77B9D8C4">
              <wp:simplePos x="0" y="0"/>
              <wp:positionH relativeFrom="column">
                <wp:align>center</wp:align>
              </wp:positionH>
              <wp:positionV relativeFrom="paragraph">
                <wp:posOffset>27305</wp:posOffset>
              </wp:positionV>
              <wp:extent cx="7734300" cy="457200"/>
              <wp:effectExtent l="0" t="0" r="0" b="1905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4300" cy="457200"/>
                        <a:chOff x="0" y="0"/>
                        <a:chExt cx="7734300" cy="457200"/>
                      </a:xfrm>
                    </wpg:grpSpPr>
                    <wps:wsp>
                      <wps:cNvPr id="5" name="Text Box 5"/>
                      <wps:cNvSpPr txBox="1"/>
                      <wps:spPr>
                        <a:xfrm>
                          <a:off x="4632960" y="0"/>
                          <a:ext cx="2914650" cy="45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541787" w14:textId="77777777" w:rsidR="006B5374" w:rsidRDefault="006B5374">
                            <w:pPr>
                              <w:spacing w:line="240" w:lineRule="exact"/>
                              <w:jc w:val="right"/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  <w:t>DG 1/2 New Town, Kolkata – 700156</w:t>
                            </w:r>
                          </w:p>
                          <w:p w14:paraId="6D174B04" w14:textId="77777777" w:rsidR="006B5374" w:rsidRDefault="006B5374">
                            <w:pPr>
                              <w:spacing w:line="240" w:lineRule="exact"/>
                              <w:jc w:val="right"/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</w:rPr>
                              <w:t>www.snuniv.ac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0" y="449580"/>
                          <a:ext cx="7734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756CB16" id="Group 12" o:spid="_x0000_s1062" style="position:absolute;margin-left:0;margin-top:2.15pt;width:609pt;height:36pt;z-index:251659264;mso-position-horizontal:center" coordsize="77343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63" type="#_x0000_t202" style="position:absolute;left:46329;width:29147;height:4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rmdcQA&#10;AADaAAAADwAAAGRycy9kb3ducmV2LnhtbESPQWvCQBSE7wX/w/KE3urGQkuJriLSUoUGNQpeH9ln&#10;Es2+Dbtbk/rru4WCx2FmvmGm89404krO15YVjEcJCOLC6ppLBYf9x9MbCB+QNTaWScEPeZjPBg9T&#10;TLXteEfXPJQiQtinqKAKoU2l9EVFBv3ItsTRO1lnMETpSqkddhFuGvmcJK/SYM1xocKWlhUVl/zb&#10;KDh2+afbrNfnbbvKbptbnn3Re6bU47BfTEAE6sM9/N9eaQUv8Hcl3gA5+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I65nXEAAAA2gAAAA8AAAAAAAAAAAAAAAAAmAIAAGRycy9k&#10;b3ducmV2LnhtbFBLBQYAAAAABAAEAPUAAACJAwAAAAA=&#10;" fillcolor="window" stroked="f" strokeweight=".5pt">
                <v:textbox>
                  <w:txbxContent>
                    <w:p w14:paraId="18541787" w14:textId="77777777" w:rsidR="006B5374" w:rsidRDefault="006B5374">
                      <w:pPr>
                        <w:spacing w:line="240" w:lineRule="exact"/>
                        <w:jc w:val="right"/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  <w:t>DG 1/2 New Town, Kolkata – 700156</w:t>
                      </w:r>
                    </w:p>
                    <w:p w14:paraId="6D174B04" w14:textId="77777777" w:rsidR="006B5374" w:rsidRDefault="006B5374">
                      <w:pPr>
                        <w:spacing w:line="240" w:lineRule="exact"/>
                        <w:jc w:val="right"/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</w:rPr>
                        <w:t>www.snuniv.ac.in</w:t>
                      </w:r>
                    </w:p>
                  </w:txbxContent>
                </v:textbox>
              </v:shape>
              <v:line id="Straight Connector 4" o:spid="_x0000_s1064" style="position:absolute;visibility:visible;mso-wrap-style:square" from="0,4495" to="77343,44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jHM8MAAADaAAAADwAAAGRycy9kb3ducmV2LnhtbESPwWrDMBBE74H+g9hCb4nsNgnFjWKC&#10;SyCFXuLkA7bWxja1Vo4kx87fV4VCj8PMvGE2+WQ6cSPnW8sK0kUCgriyuuVawfm0n7+C8AFZY2eZ&#10;FNzJQ759mG0w03bkI93KUIsIYZ+hgiaEPpPSVw0Z9AvbE0fvYp3BEKWrpXY4Rrjp5HOSrKXBluNC&#10;gz0VDVXf5WAUfKau7grW8mW8DF/Xfb96b5cfSj09Trs3EIGm8B/+ax+0giX8Xok3QG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e4xzP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  <w:r>
      <w:tab/>
    </w:r>
  </w:p>
  <w:p w14:paraId="1432BA4F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</w:pPr>
  </w:p>
  <w:p w14:paraId="79221461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</w:pPr>
  </w:p>
  <w:p w14:paraId="2B74C979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16"/>
        <w:szCs w:val="16"/>
        <w:u w:val="single"/>
      </w:rPr>
    </w:pPr>
  </w:p>
  <w:p w14:paraId="3A61E0BA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  <w:sz w:val="24"/>
        <w:szCs w:val="24"/>
      </w:rPr>
    </w:pPr>
    <w:r>
      <w:rPr>
        <w:rFonts w:ascii="Tibetan Machine Uni" w:hAnsi="Tibetan Machine Uni" w:cs="Tibetan Machine Uni"/>
        <w:b/>
        <w:sz w:val="24"/>
        <w:szCs w:val="24"/>
      </w:rPr>
      <w:t>School of Engineering &amp; Technology</w:t>
    </w:r>
  </w:p>
  <w:p w14:paraId="57F71B22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  <w:sz w:val="24"/>
        <w:szCs w:val="24"/>
      </w:rPr>
    </w:pPr>
    <w:r>
      <w:rPr>
        <w:rFonts w:ascii="Tibetan Machine Uni" w:hAnsi="Tibetan Machine Uni" w:cs="Tibetan Machine Uni"/>
        <w:b/>
        <w:sz w:val="24"/>
        <w:szCs w:val="24"/>
      </w:rPr>
      <w:t xml:space="preserve">B. Tech Computer Science &amp; Engineering </w:t>
    </w:r>
  </w:p>
  <w:p w14:paraId="3DD8BFD8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BDC5E0" wp14:editId="1E5CE0CB">
              <wp:simplePos x="0" y="0"/>
              <wp:positionH relativeFrom="column">
                <wp:posOffset>205740</wp:posOffset>
              </wp:positionH>
              <wp:positionV relativeFrom="paragraph">
                <wp:posOffset>125730</wp:posOffset>
              </wp:positionV>
              <wp:extent cx="54864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B75BCC5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2pt,9.9pt" to="448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" strokecolor="black [3213]" strokeweight="1pt">
              <v:stroke joinstyle="miter"/>
            </v:line>
          </w:pict>
        </mc:Fallback>
      </mc:AlternateContent>
    </w:r>
  </w:p>
  <w:p w14:paraId="3F4488CD" w14:textId="77777777" w:rsidR="006B5374" w:rsidRDefault="006B537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16"/>
        <w:szCs w:val="16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F364F"/>
    <w:multiLevelType w:val="multilevel"/>
    <w:tmpl w:val="046F364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>
    <w:nsid w:val="05D02A8F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D75401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83258"/>
    <w:multiLevelType w:val="hybridMultilevel"/>
    <w:tmpl w:val="4D0ADE6E"/>
    <w:lvl w:ilvl="0" w:tplc="3350FD80">
      <w:start w:val="1"/>
      <w:numFmt w:val="decimal"/>
      <w:lvlText w:val="%1."/>
      <w:lvlJc w:val="left"/>
      <w:pPr>
        <w:tabs>
          <w:tab w:val="num" w:pos="734"/>
        </w:tabs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4"/>
        </w:tabs>
        <w:ind w:left="145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4"/>
        </w:tabs>
        <w:ind w:left="217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4"/>
        </w:tabs>
        <w:ind w:left="289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4"/>
        </w:tabs>
        <w:ind w:left="361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4"/>
        </w:tabs>
        <w:ind w:left="433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4"/>
        </w:tabs>
        <w:ind w:left="505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4"/>
        </w:tabs>
        <w:ind w:left="577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4"/>
        </w:tabs>
        <w:ind w:left="6494" w:hanging="180"/>
      </w:pPr>
    </w:lvl>
  </w:abstractNum>
  <w:abstractNum w:abstractNumId="4">
    <w:nsid w:val="0C361948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CAB40FF"/>
    <w:multiLevelType w:val="multilevel"/>
    <w:tmpl w:val="0CAB40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8217F2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6173ED"/>
    <w:multiLevelType w:val="hybridMultilevel"/>
    <w:tmpl w:val="F0B6F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0F5760"/>
    <w:multiLevelType w:val="multilevel"/>
    <w:tmpl w:val="250F57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7545F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FB60E44"/>
    <w:multiLevelType w:val="hybridMultilevel"/>
    <w:tmpl w:val="AFD64A46"/>
    <w:lvl w:ilvl="0" w:tplc="C486D00E">
      <w:start w:val="1"/>
      <w:numFmt w:val="decimal"/>
      <w:lvlText w:val="%1."/>
      <w:lvlJc w:val="left"/>
      <w:pPr>
        <w:ind w:left="73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54" w:hanging="360"/>
      </w:pPr>
    </w:lvl>
    <w:lvl w:ilvl="2" w:tplc="4009001B" w:tentative="1">
      <w:start w:val="1"/>
      <w:numFmt w:val="lowerRoman"/>
      <w:lvlText w:val="%3."/>
      <w:lvlJc w:val="right"/>
      <w:pPr>
        <w:ind w:left="2174" w:hanging="180"/>
      </w:pPr>
    </w:lvl>
    <w:lvl w:ilvl="3" w:tplc="4009000F" w:tentative="1">
      <w:start w:val="1"/>
      <w:numFmt w:val="decimal"/>
      <w:lvlText w:val="%4."/>
      <w:lvlJc w:val="left"/>
      <w:pPr>
        <w:ind w:left="2894" w:hanging="360"/>
      </w:pPr>
    </w:lvl>
    <w:lvl w:ilvl="4" w:tplc="40090019" w:tentative="1">
      <w:start w:val="1"/>
      <w:numFmt w:val="lowerLetter"/>
      <w:lvlText w:val="%5."/>
      <w:lvlJc w:val="left"/>
      <w:pPr>
        <w:ind w:left="3614" w:hanging="360"/>
      </w:pPr>
    </w:lvl>
    <w:lvl w:ilvl="5" w:tplc="4009001B" w:tentative="1">
      <w:start w:val="1"/>
      <w:numFmt w:val="lowerRoman"/>
      <w:lvlText w:val="%6."/>
      <w:lvlJc w:val="right"/>
      <w:pPr>
        <w:ind w:left="4334" w:hanging="180"/>
      </w:pPr>
    </w:lvl>
    <w:lvl w:ilvl="6" w:tplc="4009000F" w:tentative="1">
      <w:start w:val="1"/>
      <w:numFmt w:val="decimal"/>
      <w:lvlText w:val="%7."/>
      <w:lvlJc w:val="left"/>
      <w:pPr>
        <w:ind w:left="5054" w:hanging="360"/>
      </w:pPr>
    </w:lvl>
    <w:lvl w:ilvl="7" w:tplc="40090019" w:tentative="1">
      <w:start w:val="1"/>
      <w:numFmt w:val="lowerLetter"/>
      <w:lvlText w:val="%8."/>
      <w:lvlJc w:val="left"/>
      <w:pPr>
        <w:ind w:left="5774" w:hanging="360"/>
      </w:pPr>
    </w:lvl>
    <w:lvl w:ilvl="8" w:tplc="4009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11">
    <w:nsid w:val="2FEE0CF7"/>
    <w:multiLevelType w:val="hybridMultilevel"/>
    <w:tmpl w:val="B84CB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886AD3"/>
    <w:multiLevelType w:val="hybridMultilevel"/>
    <w:tmpl w:val="43B84F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641D19"/>
    <w:multiLevelType w:val="hybridMultilevel"/>
    <w:tmpl w:val="0A28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C9479E"/>
    <w:multiLevelType w:val="hybridMultilevel"/>
    <w:tmpl w:val="6E2041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B1311E"/>
    <w:multiLevelType w:val="hybridMultilevel"/>
    <w:tmpl w:val="B60A33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992C0A"/>
    <w:multiLevelType w:val="hybridMultilevel"/>
    <w:tmpl w:val="6784A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3257C"/>
    <w:multiLevelType w:val="hybridMultilevel"/>
    <w:tmpl w:val="A4C6C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D70B57"/>
    <w:multiLevelType w:val="hybridMultilevel"/>
    <w:tmpl w:val="0A28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F270E2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982010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60065C4"/>
    <w:multiLevelType w:val="hybridMultilevel"/>
    <w:tmpl w:val="74D69B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7F6225A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E767A4B"/>
    <w:multiLevelType w:val="hybridMultilevel"/>
    <w:tmpl w:val="DE0856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A969D9"/>
    <w:multiLevelType w:val="hybridMultilevel"/>
    <w:tmpl w:val="58E83A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FED47E"/>
    <w:multiLevelType w:val="multilevel"/>
    <w:tmpl w:val="73FED47E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26">
    <w:nsid w:val="7B0139B4"/>
    <w:multiLevelType w:val="hybridMultilevel"/>
    <w:tmpl w:val="70B40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5"/>
  </w:num>
  <w:num w:numId="3">
    <w:abstractNumId w:val="13"/>
  </w:num>
  <w:num w:numId="4">
    <w:abstractNumId w:val="26"/>
  </w:num>
  <w:num w:numId="5">
    <w:abstractNumId w:val="19"/>
  </w:num>
  <w:num w:numId="6">
    <w:abstractNumId w:val="2"/>
  </w:num>
  <w:num w:numId="7">
    <w:abstractNumId w:val="3"/>
  </w:num>
  <w:num w:numId="8">
    <w:abstractNumId w:val="6"/>
  </w:num>
  <w:num w:numId="9">
    <w:abstractNumId w:val="14"/>
  </w:num>
  <w:num w:numId="10">
    <w:abstractNumId w:val="15"/>
  </w:num>
  <w:num w:numId="11">
    <w:abstractNumId w:val="7"/>
  </w:num>
  <w:num w:numId="12">
    <w:abstractNumId w:val="18"/>
  </w:num>
  <w:num w:numId="13">
    <w:abstractNumId w:val="16"/>
  </w:num>
  <w:num w:numId="14">
    <w:abstractNumId w:val="23"/>
  </w:num>
  <w:num w:numId="15">
    <w:abstractNumId w:val="12"/>
  </w:num>
  <w:num w:numId="16">
    <w:abstractNumId w:val="24"/>
  </w:num>
  <w:num w:numId="17">
    <w:abstractNumId w:val="11"/>
  </w:num>
  <w:num w:numId="18">
    <w:abstractNumId w:val="21"/>
  </w:num>
  <w:num w:numId="19">
    <w:abstractNumId w:val="0"/>
  </w:num>
  <w:num w:numId="20">
    <w:abstractNumId w:val="5"/>
  </w:num>
  <w:num w:numId="21">
    <w:abstractNumId w:val="10"/>
  </w:num>
  <w:num w:numId="22">
    <w:abstractNumId w:val="1"/>
  </w:num>
  <w:num w:numId="23">
    <w:abstractNumId w:val="22"/>
  </w:num>
  <w:num w:numId="24">
    <w:abstractNumId w:val="20"/>
  </w:num>
  <w:num w:numId="25">
    <w:abstractNumId w:val="9"/>
  </w:num>
  <w:num w:numId="26">
    <w:abstractNumId w:val="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DQztjQysbAwMLBQ0lEKTi0uzszPAykwqwUA9KCpbywAAAA="/>
  </w:docVars>
  <w:rsids>
    <w:rsidRoot w:val="00021441"/>
    <w:rsid w:val="9A5FCEFF"/>
    <w:rsid w:val="A3FF9DF1"/>
    <w:rsid w:val="B6FDE790"/>
    <w:rsid w:val="BEFCF67C"/>
    <w:rsid w:val="BFBE3166"/>
    <w:rsid w:val="C9BC4F76"/>
    <w:rsid w:val="D0E63764"/>
    <w:rsid w:val="D7DF4B1A"/>
    <w:rsid w:val="DDFB8960"/>
    <w:rsid w:val="DFC76B67"/>
    <w:rsid w:val="F5EF34FC"/>
    <w:rsid w:val="F7F743F2"/>
    <w:rsid w:val="FF550912"/>
    <w:rsid w:val="FF6F1011"/>
    <w:rsid w:val="FFEDFB3A"/>
    <w:rsid w:val="000015D9"/>
    <w:rsid w:val="000063BC"/>
    <w:rsid w:val="000065FB"/>
    <w:rsid w:val="000101DC"/>
    <w:rsid w:val="0001109B"/>
    <w:rsid w:val="00011133"/>
    <w:rsid w:val="00012AE5"/>
    <w:rsid w:val="00013032"/>
    <w:rsid w:val="00013373"/>
    <w:rsid w:val="000136E9"/>
    <w:rsid w:val="0001635E"/>
    <w:rsid w:val="00021441"/>
    <w:rsid w:val="00022258"/>
    <w:rsid w:val="00023577"/>
    <w:rsid w:val="000269E1"/>
    <w:rsid w:val="0002768F"/>
    <w:rsid w:val="0003292C"/>
    <w:rsid w:val="00032BB0"/>
    <w:rsid w:val="00040A91"/>
    <w:rsid w:val="00041759"/>
    <w:rsid w:val="00041C1A"/>
    <w:rsid w:val="00043B57"/>
    <w:rsid w:val="000466A9"/>
    <w:rsid w:val="00055626"/>
    <w:rsid w:val="000557C3"/>
    <w:rsid w:val="0005701F"/>
    <w:rsid w:val="0005715D"/>
    <w:rsid w:val="0006071C"/>
    <w:rsid w:val="000619A9"/>
    <w:rsid w:val="00065090"/>
    <w:rsid w:val="000659D0"/>
    <w:rsid w:val="0007119D"/>
    <w:rsid w:val="0007373B"/>
    <w:rsid w:val="00074D03"/>
    <w:rsid w:val="000824B3"/>
    <w:rsid w:val="00082A37"/>
    <w:rsid w:val="00085EFA"/>
    <w:rsid w:val="00094968"/>
    <w:rsid w:val="00094CD3"/>
    <w:rsid w:val="000A5EC4"/>
    <w:rsid w:val="000A7482"/>
    <w:rsid w:val="000B10C9"/>
    <w:rsid w:val="000B144C"/>
    <w:rsid w:val="000B1897"/>
    <w:rsid w:val="000B2C32"/>
    <w:rsid w:val="000B387F"/>
    <w:rsid w:val="000B4005"/>
    <w:rsid w:val="000B5576"/>
    <w:rsid w:val="000B7368"/>
    <w:rsid w:val="000C2A7B"/>
    <w:rsid w:val="000C73D2"/>
    <w:rsid w:val="000C7498"/>
    <w:rsid w:val="000D058E"/>
    <w:rsid w:val="000D19C2"/>
    <w:rsid w:val="000D2883"/>
    <w:rsid w:val="000D3665"/>
    <w:rsid w:val="000D5D24"/>
    <w:rsid w:val="000D5F1D"/>
    <w:rsid w:val="000E0D3D"/>
    <w:rsid w:val="000E225B"/>
    <w:rsid w:val="000E7C44"/>
    <w:rsid w:val="000F38C9"/>
    <w:rsid w:val="000F69D6"/>
    <w:rsid w:val="00100684"/>
    <w:rsid w:val="00100876"/>
    <w:rsid w:val="00101018"/>
    <w:rsid w:val="00102AA8"/>
    <w:rsid w:val="00104547"/>
    <w:rsid w:val="00104657"/>
    <w:rsid w:val="00104866"/>
    <w:rsid w:val="00104DAE"/>
    <w:rsid w:val="001101D1"/>
    <w:rsid w:val="00115DB7"/>
    <w:rsid w:val="00116F2B"/>
    <w:rsid w:val="00116F52"/>
    <w:rsid w:val="001178DD"/>
    <w:rsid w:val="00117FB4"/>
    <w:rsid w:val="00120ED2"/>
    <w:rsid w:val="00120FD7"/>
    <w:rsid w:val="0012375C"/>
    <w:rsid w:val="00130C72"/>
    <w:rsid w:val="001312BF"/>
    <w:rsid w:val="00134901"/>
    <w:rsid w:val="00135A89"/>
    <w:rsid w:val="00136D5E"/>
    <w:rsid w:val="001419C2"/>
    <w:rsid w:val="001439A1"/>
    <w:rsid w:val="00144306"/>
    <w:rsid w:val="001478E3"/>
    <w:rsid w:val="0015196C"/>
    <w:rsid w:val="001528AA"/>
    <w:rsid w:val="0015359E"/>
    <w:rsid w:val="001539F5"/>
    <w:rsid w:val="00155340"/>
    <w:rsid w:val="00160F84"/>
    <w:rsid w:val="0016151D"/>
    <w:rsid w:val="00162D77"/>
    <w:rsid w:val="001643D8"/>
    <w:rsid w:val="00165561"/>
    <w:rsid w:val="001704FB"/>
    <w:rsid w:val="00171A4A"/>
    <w:rsid w:val="0017209E"/>
    <w:rsid w:val="00172AC7"/>
    <w:rsid w:val="00172C06"/>
    <w:rsid w:val="0017691E"/>
    <w:rsid w:val="00177171"/>
    <w:rsid w:val="00181E3C"/>
    <w:rsid w:val="001919CC"/>
    <w:rsid w:val="00194F3C"/>
    <w:rsid w:val="001972E8"/>
    <w:rsid w:val="001973DA"/>
    <w:rsid w:val="00197F69"/>
    <w:rsid w:val="001A0A3C"/>
    <w:rsid w:val="001A2708"/>
    <w:rsid w:val="001A3202"/>
    <w:rsid w:val="001A3253"/>
    <w:rsid w:val="001A4484"/>
    <w:rsid w:val="001A5B38"/>
    <w:rsid w:val="001A5B74"/>
    <w:rsid w:val="001A7A4F"/>
    <w:rsid w:val="001B065C"/>
    <w:rsid w:val="001B41FB"/>
    <w:rsid w:val="001B7983"/>
    <w:rsid w:val="001C020A"/>
    <w:rsid w:val="001C3115"/>
    <w:rsid w:val="001C3246"/>
    <w:rsid w:val="001C3872"/>
    <w:rsid w:val="001C46FC"/>
    <w:rsid w:val="001C4975"/>
    <w:rsid w:val="001C73E6"/>
    <w:rsid w:val="001D705E"/>
    <w:rsid w:val="001D7F16"/>
    <w:rsid w:val="001E010E"/>
    <w:rsid w:val="001E15D6"/>
    <w:rsid w:val="001E2ECC"/>
    <w:rsid w:val="001F2BCF"/>
    <w:rsid w:val="001F300D"/>
    <w:rsid w:val="001F483D"/>
    <w:rsid w:val="001F54D8"/>
    <w:rsid w:val="002006EF"/>
    <w:rsid w:val="00202CD8"/>
    <w:rsid w:val="002052F0"/>
    <w:rsid w:val="00206157"/>
    <w:rsid w:val="00210EA1"/>
    <w:rsid w:val="00213C35"/>
    <w:rsid w:val="00213EA4"/>
    <w:rsid w:val="00217040"/>
    <w:rsid w:val="00221264"/>
    <w:rsid w:val="00221E62"/>
    <w:rsid w:val="002220A5"/>
    <w:rsid w:val="002253CB"/>
    <w:rsid w:val="002258F7"/>
    <w:rsid w:val="002266BA"/>
    <w:rsid w:val="00231565"/>
    <w:rsid w:val="00232DB4"/>
    <w:rsid w:val="00235F73"/>
    <w:rsid w:val="0023698E"/>
    <w:rsid w:val="0024145C"/>
    <w:rsid w:val="00242459"/>
    <w:rsid w:val="00242672"/>
    <w:rsid w:val="00244C14"/>
    <w:rsid w:val="002514BF"/>
    <w:rsid w:val="00253A4B"/>
    <w:rsid w:val="00253A5E"/>
    <w:rsid w:val="00254B6D"/>
    <w:rsid w:val="00262265"/>
    <w:rsid w:val="0026542F"/>
    <w:rsid w:val="00265CB2"/>
    <w:rsid w:val="00266A07"/>
    <w:rsid w:val="002705CC"/>
    <w:rsid w:val="002716AF"/>
    <w:rsid w:val="0027525C"/>
    <w:rsid w:val="00277FC5"/>
    <w:rsid w:val="00283234"/>
    <w:rsid w:val="002834A8"/>
    <w:rsid w:val="0028700B"/>
    <w:rsid w:val="002925C3"/>
    <w:rsid w:val="0029699E"/>
    <w:rsid w:val="002A086D"/>
    <w:rsid w:val="002A21D4"/>
    <w:rsid w:val="002A7274"/>
    <w:rsid w:val="002B35D3"/>
    <w:rsid w:val="002B4BB9"/>
    <w:rsid w:val="002B6DD0"/>
    <w:rsid w:val="002B7C2D"/>
    <w:rsid w:val="002C14CD"/>
    <w:rsid w:val="002C2485"/>
    <w:rsid w:val="002D025C"/>
    <w:rsid w:val="002D6FA4"/>
    <w:rsid w:val="002D7439"/>
    <w:rsid w:val="002E1B34"/>
    <w:rsid w:val="002E3023"/>
    <w:rsid w:val="002E3B83"/>
    <w:rsid w:val="002E4D0B"/>
    <w:rsid w:val="002F4227"/>
    <w:rsid w:val="002F4F99"/>
    <w:rsid w:val="00303F14"/>
    <w:rsid w:val="00304AFD"/>
    <w:rsid w:val="00306394"/>
    <w:rsid w:val="00311BF8"/>
    <w:rsid w:val="0031291F"/>
    <w:rsid w:val="003132AE"/>
    <w:rsid w:val="00314345"/>
    <w:rsid w:val="003148D4"/>
    <w:rsid w:val="00316099"/>
    <w:rsid w:val="00323B73"/>
    <w:rsid w:val="00323EA1"/>
    <w:rsid w:val="003268D4"/>
    <w:rsid w:val="003335F7"/>
    <w:rsid w:val="00333BA9"/>
    <w:rsid w:val="003350C5"/>
    <w:rsid w:val="00335992"/>
    <w:rsid w:val="003459B4"/>
    <w:rsid w:val="003465B5"/>
    <w:rsid w:val="00346AC4"/>
    <w:rsid w:val="0034779E"/>
    <w:rsid w:val="003477B5"/>
    <w:rsid w:val="0035031B"/>
    <w:rsid w:val="00350AAA"/>
    <w:rsid w:val="0035390F"/>
    <w:rsid w:val="00354092"/>
    <w:rsid w:val="00354CD2"/>
    <w:rsid w:val="00356264"/>
    <w:rsid w:val="00360DB2"/>
    <w:rsid w:val="003620A4"/>
    <w:rsid w:val="003760A9"/>
    <w:rsid w:val="00376138"/>
    <w:rsid w:val="003763B3"/>
    <w:rsid w:val="00376EE2"/>
    <w:rsid w:val="00377748"/>
    <w:rsid w:val="0038341D"/>
    <w:rsid w:val="00384B7E"/>
    <w:rsid w:val="00385712"/>
    <w:rsid w:val="003904F2"/>
    <w:rsid w:val="0039630D"/>
    <w:rsid w:val="0039649F"/>
    <w:rsid w:val="003A0939"/>
    <w:rsid w:val="003A19C2"/>
    <w:rsid w:val="003A4D7A"/>
    <w:rsid w:val="003A58FA"/>
    <w:rsid w:val="003A5CDD"/>
    <w:rsid w:val="003B1237"/>
    <w:rsid w:val="003B2352"/>
    <w:rsid w:val="003B2425"/>
    <w:rsid w:val="003B664D"/>
    <w:rsid w:val="003C03F3"/>
    <w:rsid w:val="003C048E"/>
    <w:rsid w:val="003C27FC"/>
    <w:rsid w:val="003C322F"/>
    <w:rsid w:val="003C51D0"/>
    <w:rsid w:val="003C7064"/>
    <w:rsid w:val="003C7CFE"/>
    <w:rsid w:val="003D048C"/>
    <w:rsid w:val="003D1255"/>
    <w:rsid w:val="003D707B"/>
    <w:rsid w:val="003E01B6"/>
    <w:rsid w:val="003E0850"/>
    <w:rsid w:val="003E1DC4"/>
    <w:rsid w:val="003E3FEA"/>
    <w:rsid w:val="003E50CC"/>
    <w:rsid w:val="003E565A"/>
    <w:rsid w:val="003E63B1"/>
    <w:rsid w:val="003E7424"/>
    <w:rsid w:val="003E7B7C"/>
    <w:rsid w:val="003F4B92"/>
    <w:rsid w:val="003F5F67"/>
    <w:rsid w:val="003F66A0"/>
    <w:rsid w:val="003F6DEE"/>
    <w:rsid w:val="003F7420"/>
    <w:rsid w:val="003F74AB"/>
    <w:rsid w:val="003F76F6"/>
    <w:rsid w:val="00400BC3"/>
    <w:rsid w:val="00403A7B"/>
    <w:rsid w:val="00403FEB"/>
    <w:rsid w:val="0040414D"/>
    <w:rsid w:val="004100F6"/>
    <w:rsid w:val="00411EF1"/>
    <w:rsid w:val="00413349"/>
    <w:rsid w:val="004138D1"/>
    <w:rsid w:val="00415728"/>
    <w:rsid w:val="00416315"/>
    <w:rsid w:val="00416DB7"/>
    <w:rsid w:val="00421367"/>
    <w:rsid w:val="00421E0A"/>
    <w:rsid w:val="00422A28"/>
    <w:rsid w:val="00424D3D"/>
    <w:rsid w:val="004306A1"/>
    <w:rsid w:val="00430A1E"/>
    <w:rsid w:val="00431631"/>
    <w:rsid w:val="004338C0"/>
    <w:rsid w:val="00434C1F"/>
    <w:rsid w:val="004359C6"/>
    <w:rsid w:val="00437A5B"/>
    <w:rsid w:val="00441553"/>
    <w:rsid w:val="004439A3"/>
    <w:rsid w:val="00444F18"/>
    <w:rsid w:val="004453D8"/>
    <w:rsid w:val="004460A0"/>
    <w:rsid w:val="00446DCD"/>
    <w:rsid w:val="00450B44"/>
    <w:rsid w:val="00453023"/>
    <w:rsid w:val="00453080"/>
    <w:rsid w:val="0045575A"/>
    <w:rsid w:val="004566F3"/>
    <w:rsid w:val="004573DC"/>
    <w:rsid w:val="00457A02"/>
    <w:rsid w:val="00457AAB"/>
    <w:rsid w:val="0046275D"/>
    <w:rsid w:val="00465BC6"/>
    <w:rsid w:val="00466269"/>
    <w:rsid w:val="004702C3"/>
    <w:rsid w:val="00470FD5"/>
    <w:rsid w:val="00471125"/>
    <w:rsid w:val="00473028"/>
    <w:rsid w:val="00475279"/>
    <w:rsid w:val="00480017"/>
    <w:rsid w:val="004809EA"/>
    <w:rsid w:val="00485188"/>
    <w:rsid w:val="00486D2C"/>
    <w:rsid w:val="00487B34"/>
    <w:rsid w:val="00487D8A"/>
    <w:rsid w:val="004A0AD1"/>
    <w:rsid w:val="004A2493"/>
    <w:rsid w:val="004B2DC4"/>
    <w:rsid w:val="004B518B"/>
    <w:rsid w:val="004B5C77"/>
    <w:rsid w:val="004B6427"/>
    <w:rsid w:val="004B721E"/>
    <w:rsid w:val="004C007A"/>
    <w:rsid w:val="004C30D2"/>
    <w:rsid w:val="004C419F"/>
    <w:rsid w:val="004C7FDD"/>
    <w:rsid w:val="004D1BD9"/>
    <w:rsid w:val="004D244B"/>
    <w:rsid w:val="004D25D4"/>
    <w:rsid w:val="004D2CC3"/>
    <w:rsid w:val="004D5523"/>
    <w:rsid w:val="004E7AA5"/>
    <w:rsid w:val="004F06DD"/>
    <w:rsid w:val="004F152C"/>
    <w:rsid w:val="004F5C83"/>
    <w:rsid w:val="004F7EF5"/>
    <w:rsid w:val="0050734E"/>
    <w:rsid w:val="00510E38"/>
    <w:rsid w:val="005118F8"/>
    <w:rsid w:val="00512A04"/>
    <w:rsid w:val="00522DB3"/>
    <w:rsid w:val="00530A9D"/>
    <w:rsid w:val="00532AE8"/>
    <w:rsid w:val="005343CC"/>
    <w:rsid w:val="00534C38"/>
    <w:rsid w:val="00534F5B"/>
    <w:rsid w:val="005421E4"/>
    <w:rsid w:val="00542E5A"/>
    <w:rsid w:val="0055291C"/>
    <w:rsid w:val="00552C5B"/>
    <w:rsid w:val="0055651E"/>
    <w:rsid w:val="005627BA"/>
    <w:rsid w:val="00562BD5"/>
    <w:rsid w:val="00565CEE"/>
    <w:rsid w:val="00565F75"/>
    <w:rsid w:val="00566887"/>
    <w:rsid w:val="00567B12"/>
    <w:rsid w:val="0057071E"/>
    <w:rsid w:val="00570D65"/>
    <w:rsid w:val="00572C40"/>
    <w:rsid w:val="005732B3"/>
    <w:rsid w:val="005734D4"/>
    <w:rsid w:val="0057368A"/>
    <w:rsid w:val="0057647F"/>
    <w:rsid w:val="005765B2"/>
    <w:rsid w:val="005800CD"/>
    <w:rsid w:val="00580BD9"/>
    <w:rsid w:val="00585455"/>
    <w:rsid w:val="00592C06"/>
    <w:rsid w:val="00593B3D"/>
    <w:rsid w:val="00596B06"/>
    <w:rsid w:val="005A02B2"/>
    <w:rsid w:val="005A359A"/>
    <w:rsid w:val="005A4BF2"/>
    <w:rsid w:val="005B6917"/>
    <w:rsid w:val="005C58E4"/>
    <w:rsid w:val="005D0922"/>
    <w:rsid w:val="005D31D1"/>
    <w:rsid w:val="005D442D"/>
    <w:rsid w:val="005D4464"/>
    <w:rsid w:val="005D4532"/>
    <w:rsid w:val="005D5BB1"/>
    <w:rsid w:val="005E3216"/>
    <w:rsid w:val="005E34FE"/>
    <w:rsid w:val="005E721F"/>
    <w:rsid w:val="005F4198"/>
    <w:rsid w:val="005F4560"/>
    <w:rsid w:val="005F4FE3"/>
    <w:rsid w:val="005F60C3"/>
    <w:rsid w:val="005F70A8"/>
    <w:rsid w:val="005F7B57"/>
    <w:rsid w:val="0060083A"/>
    <w:rsid w:val="00604836"/>
    <w:rsid w:val="00605AD4"/>
    <w:rsid w:val="00610A50"/>
    <w:rsid w:val="00610ECF"/>
    <w:rsid w:val="00611554"/>
    <w:rsid w:val="00612D88"/>
    <w:rsid w:val="00613265"/>
    <w:rsid w:val="00614E0C"/>
    <w:rsid w:val="00614E2E"/>
    <w:rsid w:val="00615DBC"/>
    <w:rsid w:val="0061632E"/>
    <w:rsid w:val="0062334D"/>
    <w:rsid w:val="00624118"/>
    <w:rsid w:val="00625970"/>
    <w:rsid w:val="0062737D"/>
    <w:rsid w:val="006375C3"/>
    <w:rsid w:val="00640B72"/>
    <w:rsid w:val="006410F1"/>
    <w:rsid w:val="00641F1A"/>
    <w:rsid w:val="00642812"/>
    <w:rsid w:val="00644AC0"/>
    <w:rsid w:val="00645EE7"/>
    <w:rsid w:val="00645EE8"/>
    <w:rsid w:val="00646EFA"/>
    <w:rsid w:val="0065006C"/>
    <w:rsid w:val="0065240B"/>
    <w:rsid w:val="006532B7"/>
    <w:rsid w:val="006537FB"/>
    <w:rsid w:val="0066003F"/>
    <w:rsid w:val="00660081"/>
    <w:rsid w:val="00661C5C"/>
    <w:rsid w:val="00662B65"/>
    <w:rsid w:val="00663E0B"/>
    <w:rsid w:val="006650C6"/>
    <w:rsid w:val="006654E4"/>
    <w:rsid w:val="00665F33"/>
    <w:rsid w:val="006664B6"/>
    <w:rsid w:val="00666914"/>
    <w:rsid w:val="00666C69"/>
    <w:rsid w:val="0066725F"/>
    <w:rsid w:val="006738DA"/>
    <w:rsid w:val="0067427A"/>
    <w:rsid w:val="0067642B"/>
    <w:rsid w:val="00677603"/>
    <w:rsid w:val="00677FF8"/>
    <w:rsid w:val="00680D5D"/>
    <w:rsid w:val="00681558"/>
    <w:rsid w:val="0068531B"/>
    <w:rsid w:val="00685BCC"/>
    <w:rsid w:val="006865EE"/>
    <w:rsid w:val="006909B2"/>
    <w:rsid w:val="00690BC6"/>
    <w:rsid w:val="00691827"/>
    <w:rsid w:val="00692484"/>
    <w:rsid w:val="006937EA"/>
    <w:rsid w:val="006974C4"/>
    <w:rsid w:val="00697A01"/>
    <w:rsid w:val="006A075A"/>
    <w:rsid w:val="006A2117"/>
    <w:rsid w:val="006A213C"/>
    <w:rsid w:val="006A2CFE"/>
    <w:rsid w:val="006A3C76"/>
    <w:rsid w:val="006B04A1"/>
    <w:rsid w:val="006B1850"/>
    <w:rsid w:val="006B2665"/>
    <w:rsid w:val="006B3111"/>
    <w:rsid w:val="006B3B7D"/>
    <w:rsid w:val="006B48CA"/>
    <w:rsid w:val="006B500C"/>
    <w:rsid w:val="006B5211"/>
    <w:rsid w:val="006B5374"/>
    <w:rsid w:val="006B61C3"/>
    <w:rsid w:val="006D2AB5"/>
    <w:rsid w:val="006D32A8"/>
    <w:rsid w:val="006E1A06"/>
    <w:rsid w:val="006E1E03"/>
    <w:rsid w:val="006E22F8"/>
    <w:rsid w:val="006E29E5"/>
    <w:rsid w:val="006F312F"/>
    <w:rsid w:val="006F3531"/>
    <w:rsid w:val="006F77CD"/>
    <w:rsid w:val="006F7BB2"/>
    <w:rsid w:val="00701472"/>
    <w:rsid w:val="00702719"/>
    <w:rsid w:val="00705CD1"/>
    <w:rsid w:val="00706CA4"/>
    <w:rsid w:val="007115DE"/>
    <w:rsid w:val="00715014"/>
    <w:rsid w:val="00716007"/>
    <w:rsid w:val="007160A9"/>
    <w:rsid w:val="0071725C"/>
    <w:rsid w:val="0071757B"/>
    <w:rsid w:val="007231AA"/>
    <w:rsid w:val="00724AEA"/>
    <w:rsid w:val="007345BF"/>
    <w:rsid w:val="00735D50"/>
    <w:rsid w:val="0074095B"/>
    <w:rsid w:val="0074737E"/>
    <w:rsid w:val="0075384E"/>
    <w:rsid w:val="007559E7"/>
    <w:rsid w:val="00756944"/>
    <w:rsid w:val="00757CD9"/>
    <w:rsid w:val="00760157"/>
    <w:rsid w:val="007608FD"/>
    <w:rsid w:val="00761E00"/>
    <w:rsid w:val="007632A3"/>
    <w:rsid w:val="00763786"/>
    <w:rsid w:val="0076702E"/>
    <w:rsid w:val="007677B8"/>
    <w:rsid w:val="00770C89"/>
    <w:rsid w:val="0077197B"/>
    <w:rsid w:val="0077282B"/>
    <w:rsid w:val="007733EB"/>
    <w:rsid w:val="00773875"/>
    <w:rsid w:val="007760EE"/>
    <w:rsid w:val="007769A8"/>
    <w:rsid w:val="007775F1"/>
    <w:rsid w:val="00777663"/>
    <w:rsid w:val="00777BD0"/>
    <w:rsid w:val="0078023A"/>
    <w:rsid w:val="00780CF0"/>
    <w:rsid w:val="0078261D"/>
    <w:rsid w:val="0078450F"/>
    <w:rsid w:val="00787BE9"/>
    <w:rsid w:val="00790DD9"/>
    <w:rsid w:val="007917ED"/>
    <w:rsid w:val="00795142"/>
    <w:rsid w:val="007A0840"/>
    <w:rsid w:val="007A52B6"/>
    <w:rsid w:val="007A63EF"/>
    <w:rsid w:val="007A6660"/>
    <w:rsid w:val="007B0453"/>
    <w:rsid w:val="007B33AE"/>
    <w:rsid w:val="007B54A8"/>
    <w:rsid w:val="007B5B49"/>
    <w:rsid w:val="007B6144"/>
    <w:rsid w:val="007B6B42"/>
    <w:rsid w:val="007B7984"/>
    <w:rsid w:val="007B7CA2"/>
    <w:rsid w:val="007C1147"/>
    <w:rsid w:val="007C12C6"/>
    <w:rsid w:val="007C1BCA"/>
    <w:rsid w:val="007C230A"/>
    <w:rsid w:val="007C4267"/>
    <w:rsid w:val="007C67AB"/>
    <w:rsid w:val="007C6AB2"/>
    <w:rsid w:val="007D06E1"/>
    <w:rsid w:val="007D0C25"/>
    <w:rsid w:val="007D0F1B"/>
    <w:rsid w:val="007D42C9"/>
    <w:rsid w:val="007E132D"/>
    <w:rsid w:val="007F0C33"/>
    <w:rsid w:val="007F24BF"/>
    <w:rsid w:val="007F4B1E"/>
    <w:rsid w:val="007F5123"/>
    <w:rsid w:val="008002C1"/>
    <w:rsid w:val="00802905"/>
    <w:rsid w:val="008029F1"/>
    <w:rsid w:val="008106E1"/>
    <w:rsid w:val="00810EA4"/>
    <w:rsid w:val="00812CDA"/>
    <w:rsid w:val="00814720"/>
    <w:rsid w:val="0081629F"/>
    <w:rsid w:val="008213EE"/>
    <w:rsid w:val="00825942"/>
    <w:rsid w:val="00827B1E"/>
    <w:rsid w:val="00833190"/>
    <w:rsid w:val="00833E36"/>
    <w:rsid w:val="00834763"/>
    <w:rsid w:val="00837D82"/>
    <w:rsid w:val="008411F1"/>
    <w:rsid w:val="008415E1"/>
    <w:rsid w:val="00843785"/>
    <w:rsid w:val="00845AA7"/>
    <w:rsid w:val="00845E9F"/>
    <w:rsid w:val="0084755D"/>
    <w:rsid w:val="00850763"/>
    <w:rsid w:val="008507A4"/>
    <w:rsid w:val="008532F5"/>
    <w:rsid w:val="00855FBC"/>
    <w:rsid w:val="00857171"/>
    <w:rsid w:val="0086043C"/>
    <w:rsid w:val="00865BBD"/>
    <w:rsid w:val="00865D5C"/>
    <w:rsid w:val="00872040"/>
    <w:rsid w:val="008760D9"/>
    <w:rsid w:val="00876263"/>
    <w:rsid w:val="0087778D"/>
    <w:rsid w:val="00877B92"/>
    <w:rsid w:val="00880553"/>
    <w:rsid w:val="00880880"/>
    <w:rsid w:val="00883B93"/>
    <w:rsid w:val="008868F3"/>
    <w:rsid w:val="00886BD9"/>
    <w:rsid w:val="008919F7"/>
    <w:rsid w:val="00891A60"/>
    <w:rsid w:val="008945EE"/>
    <w:rsid w:val="00896239"/>
    <w:rsid w:val="008973AC"/>
    <w:rsid w:val="008A07D1"/>
    <w:rsid w:val="008A14BC"/>
    <w:rsid w:val="008A1946"/>
    <w:rsid w:val="008A3BE4"/>
    <w:rsid w:val="008A5FB4"/>
    <w:rsid w:val="008B036B"/>
    <w:rsid w:val="008B06EE"/>
    <w:rsid w:val="008B074D"/>
    <w:rsid w:val="008B1AC6"/>
    <w:rsid w:val="008B2864"/>
    <w:rsid w:val="008B5F26"/>
    <w:rsid w:val="008C05B7"/>
    <w:rsid w:val="008C0D3B"/>
    <w:rsid w:val="008C1548"/>
    <w:rsid w:val="008C15D6"/>
    <w:rsid w:val="008C26AA"/>
    <w:rsid w:val="008C4ADB"/>
    <w:rsid w:val="008C5A10"/>
    <w:rsid w:val="008C68EA"/>
    <w:rsid w:val="008D16A7"/>
    <w:rsid w:val="008D6EEA"/>
    <w:rsid w:val="008E03C8"/>
    <w:rsid w:val="008E2417"/>
    <w:rsid w:val="008E6F78"/>
    <w:rsid w:val="008F143D"/>
    <w:rsid w:val="008F44F2"/>
    <w:rsid w:val="00900B77"/>
    <w:rsid w:val="009037A2"/>
    <w:rsid w:val="009038DB"/>
    <w:rsid w:val="0090404D"/>
    <w:rsid w:val="00907259"/>
    <w:rsid w:val="009076BC"/>
    <w:rsid w:val="00912E51"/>
    <w:rsid w:val="00913C8F"/>
    <w:rsid w:val="009148EB"/>
    <w:rsid w:val="00922BC7"/>
    <w:rsid w:val="009234ED"/>
    <w:rsid w:val="0092622C"/>
    <w:rsid w:val="0092680E"/>
    <w:rsid w:val="00926B56"/>
    <w:rsid w:val="00926FF7"/>
    <w:rsid w:val="00932B6A"/>
    <w:rsid w:val="009339CE"/>
    <w:rsid w:val="00933F0C"/>
    <w:rsid w:val="00934AC2"/>
    <w:rsid w:val="009373E2"/>
    <w:rsid w:val="00940599"/>
    <w:rsid w:val="009424EF"/>
    <w:rsid w:val="00942B13"/>
    <w:rsid w:val="00946BAE"/>
    <w:rsid w:val="009500C3"/>
    <w:rsid w:val="009520EC"/>
    <w:rsid w:val="00962713"/>
    <w:rsid w:val="0096363C"/>
    <w:rsid w:val="0096783D"/>
    <w:rsid w:val="0097084C"/>
    <w:rsid w:val="0097109F"/>
    <w:rsid w:val="00972972"/>
    <w:rsid w:val="009739BB"/>
    <w:rsid w:val="009746F3"/>
    <w:rsid w:val="00977809"/>
    <w:rsid w:val="00977D6A"/>
    <w:rsid w:val="009805BC"/>
    <w:rsid w:val="009819E5"/>
    <w:rsid w:val="00981D15"/>
    <w:rsid w:val="00982D5C"/>
    <w:rsid w:val="00983990"/>
    <w:rsid w:val="0098599B"/>
    <w:rsid w:val="00990D58"/>
    <w:rsid w:val="0099126F"/>
    <w:rsid w:val="009961A8"/>
    <w:rsid w:val="009A1BEC"/>
    <w:rsid w:val="009A25B7"/>
    <w:rsid w:val="009A2EF8"/>
    <w:rsid w:val="009A31E4"/>
    <w:rsid w:val="009A3BFF"/>
    <w:rsid w:val="009A511B"/>
    <w:rsid w:val="009A6C37"/>
    <w:rsid w:val="009A7735"/>
    <w:rsid w:val="009B50C0"/>
    <w:rsid w:val="009C098F"/>
    <w:rsid w:val="009C2E67"/>
    <w:rsid w:val="009C7192"/>
    <w:rsid w:val="009D195C"/>
    <w:rsid w:val="009D3272"/>
    <w:rsid w:val="009D39BE"/>
    <w:rsid w:val="009D76CC"/>
    <w:rsid w:val="009D7FF9"/>
    <w:rsid w:val="009E1B44"/>
    <w:rsid w:val="009E207D"/>
    <w:rsid w:val="009E466E"/>
    <w:rsid w:val="009E4B28"/>
    <w:rsid w:val="009E632E"/>
    <w:rsid w:val="009E7156"/>
    <w:rsid w:val="009E77A0"/>
    <w:rsid w:val="009F040F"/>
    <w:rsid w:val="009F0ED0"/>
    <w:rsid w:val="009F1601"/>
    <w:rsid w:val="009F22E1"/>
    <w:rsid w:val="009F45DE"/>
    <w:rsid w:val="009F5720"/>
    <w:rsid w:val="009F5C55"/>
    <w:rsid w:val="009F6709"/>
    <w:rsid w:val="009F7DAC"/>
    <w:rsid w:val="00A0190B"/>
    <w:rsid w:val="00A02B8B"/>
    <w:rsid w:val="00A04021"/>
    <w:rsid w:val="00A05AAD"/>
    <w:rsid w:val="00A07A31"/>
    <w:rsid w:val="00A101D5"/>
    <w:rsid w:val="00A150A5"/>
    <w:rsid w:val="00A1734B"/>
    <w:rsid w:val="00A21C8C"/>
    <w:rsid w:val="00A36833"/>
    <w:rsid w:val="00A36B41"/>
    <w:rsid w:val="00A37A28"/>
    <w:rsid w:val="00A41819"/>
    <w:rsid w:val="00A4200A"/>
    <w:rsid w:val="00A442E1"/>
    <w:rsid w:val="00A51B38"/>
    <w:rsid w:val="00A52C46"/>
    <w:rsid w:val="00A56C10"/>
    <w:rsid w:val="00A63AA4"/>
    <w:rsid w:val="00A65597"/>
    <w:rsid w:val="00A6609E"/>
    <w:rsid w:val="00A705F6"/>
    <w:rsid w:val="00A74602"/>
    <w:rsid w:val="00A74D1B"/>
    <w:rsid w:val="00A803D4"/>
    <w:rsid w:val="00A850BA"/>
    <w:rsid w:val="00A86AD2"/>
    <w:rsid w:val="00A90016"/>
    <w:rsid w:val="00A90382"/>
    <w:rsid w:val="00A94DB7"/>
    <w:rsid w:val="00A94E33"/>
    <w:rsid w:val="00A97282"/>
    <w:rsid w:val="00AA0D83"/>
    <w:rsid w:val="00AA1BE7"/>
    <w:rsid w:val="00AA1CC2"/>
    <w:rsid w:val="00AA53B9"/>
    <w:rsid w:val="00AA64BE"/>
    <w:rsid w:val="00AA72B2"/>
    <w:rsid w:val="00AB2B6F"/>
    <w:rsid w:val="00AB2CBE"/>
    <w:rsid w:val="00AB681F"/>
    <w:rsid w:val="00AB77D7"/>
    <w:rsid w:val="00AC16D1"/>
    <w:rsid w:val="00AC3C33"/>
    <w:rsid w:val="00AC4FE6"/>
    <w:rsid w:val="00AD38D9"/>
    <w:rsid w:val="00AD46F2"/>
    <w:rsid w:val="00AD48D6"/>
    <w:rsid w:val="00AD7763"/>
    <w:rsid w:val="00AD780C"/>
    <w:rsid w:val="00AE1A05"/>
    <w:rsid w:val="00AE3894"/>
    <w:rsid w:val="00AE3A35"/>
    <w:rsid w:val="00AE542D"/>
    <w:rsid w:val="00AE5C10"/>
    <w:rsid w:val="00AE619F"/>
    <w:rsid w:val="00AE6437"/>
    <w:rsid w:val="00AF107A"/>
    <w:rsid w:val="00AF14A8"/>
    <w:rsid w:val="00AF1E52"/>
    <w:rsid w:val="00AF42B7"/>
    <w:rsid w:val="00AF537B"/>
    <w:rsid w:val="00AF5DCD"/>
    <w:rsid w:val="00B001CC"/>
    <w:rsid w:val="00B05445"/>
    <w:rsid w:val="00B11771"/>
    <w:rsid w:val="00B12B66"/>
    <w:rsid w:val="00B15042"/>
    <w:rsid w:val="00B1506C"/>
    <w:rsid w:val="00B155FE"/>
    <w:rsid w:val="00B200F6"/>
    <w:rsid w:val="00B21B4D"/>
    <w:rsid w:val="00B235EC"/>
    <w:rsid w:val="00B25DF1"/>
    <w:rsid w:val="00B26DC0"/>
    <w:rsid w:val="00B30301"/>
    <w:rsid w:val="00B309BE"/>
    <w:rsid w:val="00B3292D"/>
    <w:rsid w:val="00B41E3C"/>
    <w:rsid w:val="00B429C4"/>
    <w:rsid w:val="00B4417F"/>
    <w:rsid w:val="00B477FC"/>
    <w:rsid w:val="00B5323D"/>
    <w:rsid w:val="00B5647E"/>
    <w:rsid w:val="00B571B9"/>
    <w:rsid w:val="00B575C4"/>
    <w:rsid w:val="00B6189F"/>
    <w:rsid w:val="00B6375B"/>
    <w:rsid w:val="00B63C86"/>
    <w:rsid w:val="00B63D14"/>
    <w:rsid w:val="00B64A19"/>
    <w:rsid w:val="00B65241"/>
    <w:rsid w:val="00B7338F"/>
    <w:rsid w:val="00B74955"/>
    <w:rsid w:val="00B74B63"/>
    <w:rsid w:val="00B74F1D"/>
    <w:rsid w:val="00B82EC5"/>
    <w:rsid w:val="00B851AE"/>
    <w:rsid w:val="00B8551E"/>
    <w:rsid w:val="00B85778"/>
    <w:rsid w:val="00B86AE6"/>
    <w:rsid w:val="00B924FA"/>
    <w:rsid w:val="00B93046"/>
    <w:rsid w:val="00B9505B"/>
    <w:rsid w:val="00B95325"/>
    <w:rsid w:val="00B956BA"/>
    <w:rsid w:val="00B95F2C"/>
    <w:rsid w:val="00B9732F"/>
    <w:rsid w:val="00BA1EE2"/>
    <w:rsid w:val="00BA3711"/>
    <w:rsid w:val="00BA5040"/>
    <w:rsid w:val="00BA5447"/>
    <w:rsid w:val="00BA7B9C"/>
    <w:rsid w:val="00BB439B"/>
    <w:rsid w:val="00BB5473"/>
    <w:rsid w:val="00BB5DEE"/>
    <w:rsid w:val="00BC0185"/>
    <w:rsid w:val="00BC16CB"/>
    <w:rsid w:val="00BC59FF"/>
    <w:rsid w:val="00BC5E42"/>
    <w:rsid w:val="00BD0272"/>
    <w:rsid w:val="00BD4EAE"/>
    <w:rsid w:val="00BD4EE8"/>
    <w:rsid w:val="00BD51F5"/>
    <w:rsid w:val="00BD6205"/>
    <w:rsid w:val="00BE0E46"/>
    <w:rsid w:val="00BE185D"/>
    <w:rsid w:val="00BE25B3"/>
    <w:rsid w:val="00BE36AE"/>
    <w:rsid w:val="00BE431F"/>
    <w:rsid w:val="00BE5200"/>
    <w:rsid w:val="00BE52C7"/>
    <w:rsid w:val="00BE5847"/>
    <w:rsid w:val="00BE71FD"/>
    <w:rsid w:val="00BF0040"/>
    <w:rsid w:val="00BF2874"/>
    <w:rsid w:val="00BF4325"/>
    <w:rsid w:val="00BF5511"/>
    <w:rsid w:val="00BF5F1B"/>
    <w:rsid w:val="00BF7D63"/>
    <w:rsid w:val="00BF7E60"/>
    <w:rsid w:val="00C00980"/>
    <w:rsid w:val="00C0206D"/>
    <w:rsid w:val="00C02DDA"/>
    <w:rsid w:val="00C053D5"/>
    <w:rsid w:val="00C07096"/>
    <w:rsid w:val="00C077A8"/>
    <w:rsid w:val="00C1201D"/>
    <w:rsid w:val="00C1256A"/>
    <w:rsid w:val="00C15265"/>
    <w:rsid w:val="00C152A3"/>
    <w:rsid w:val="00C15A75"/>
    <w:rsid w:val="00C16E5D"/>
    <w:rsid w:val="00C2220F"/>
    <w:rsid w:val="00C22C1A"/>
    <w:rsid w:val="00C27C88"/>
    <w:rsid w:val="00C31B8F"/>
    <w:rsid w:val="00C33D65"/>
    <w:rsid w:val="00C36EA5"/>
    <w:rsid w:val="00C412DB"/>
    <w:rsid w:val="00C45FE7"/>
    <w:rsid w:val="00C46959"/>
    <w:rsid w:val="00C51AA6"/>
    <w:rsid w:val="00C5326D"/>
    <w:rsid w:val="00C53D86"/>
    <w:rsid w:val="00C60A60"/>
    <w:rsid w:val="00C60C71"/>
    <w:rsid w:val="00C60FB9"/>
    <w:rsid w:val="00C62594"/>
    <w:rsid w:val="00C63C66"/>
    <w:rsid w:val="00C63CAA"/>
    <w:rsid w:val="00C64AFE"/>
    <w:rsid w:val="00C64C29"/>
    <w:rsid w:val="00C64E8E"/>
    <w:rsid w:val="00C6557B"/>
    <w:rsid w:val="00C66F44"/>
    <w:rsid w:val="00C74746"/>
    <w:rsid w:val="00C76AD5"/>
    <w:rsid w:val="00C77EB5"/>
    <w:rsid w:val="00C80155"/>
    <w:rsid w:val="00C806F6"/>
    <w:rsid w:val="00C813B0"/>
    <w:rsid w:val="00C824BD"/>
    <w:rsid w:val="00C82A75"/>
    <w:rsid w:val="00C8773B"/>
    <w:rsid w:val="00C9154D"/>
    <w:rsid w:val="00C915AB"/>
    <w:rsid w:val="00C92DD0"/>
    <w:rsid w:val="00C95034"/>
    <w:rsid w:val="00C96330"/>
    <w:rsid w:val="00C96E46"/>
    <w:rsid w:val="00C97136"/>
    <w:rsid w:val="00CB0480"/>
    <w:rsid w:val="00CB0902"/>
    <w:rsid w:val="00CB2DE6"/>
    <w:rsid w:val="00CB3B15"/>
    <w:rsid w:val="00CB6058"/>
    <w:rsid w:val="00CB69C7"/>
    <w:rsid w:val="00CC0EE0"/>
    <w:rsid w:val="00CC571B"/>
    <w:rsid w:val="00CC5772"/>
    <w:rsid w:val="00CC5F09"/>
    <w:rsid w:val="00CD2C5E"/>
    <w:rsid w:val="00CD2ECB"/>
    <w:rsid w:val="00CD4D15"/>
    <w:rsid w:val="00CD7604"/>
    <w:rsid w:val="00CE0150"/>
    <w:rsid w:val="00CE1C51"/>
    <w:rsid w:val="00CE2145"/>
    <w:rsid w:val="00CE3818"/>
    <w:rsid w:val="00CE7A43"/>
    <w:rsid w:val="00CE7B2E"/>
    <w:rsid w:val="00CF43C7"/>
    <w:rsid w:val="00CF5380"/>
    <w:rsid w:val="00D01008"/>
    <w:rsid w:val="00D06D89"/>
    <w:rsid w:val="00D12535"/>
    <w:rsid w:val="00D143BF"/>
    <w:rsid w:val="00D1544C"/>
    <w:rsid w:val="00D15B0B"/>
    <w:rsid w:val="00D16680"/>
    <w:rsid w:val="00D22887"/>
    <w:rsid w:val="00D23B36"/>
    <w:rsid w:val="00D248B9"/>
    <w:rsid w:val="00D25F5D"/>
    <w:rsid w:val="00D27C66"/>
    <w:rsid w:val="00D3079D"/>
    <w:rsid w:val="00D30FCA"/>
    <w:rsid w:val="00D31A88"/>
    <w:rsid w:val="00D3351A"/>
    <w:rsid w:val="00D3642A"/>
    <w:rsid w:val="00D36E9B"/>
    <w:rsid w:val="00D40E24"/>
    <w:rsid w:val="00D4329F"/>
    <w:rsid w:val="00D453E7"/>
    <w:rsid w:val="00D458EF"/>
    <w:rsid w:val="00D50BD8"/>
    <w:rsid w:val="00D62D2E"/>
    <w:rsid w:val="00D65945"/>
    <w:rsid w:val="00D66A06"/>
    <w:rsid w:val="00D675BB"/>
    <w:rsid w:val="00D6786A"/>
    <w:rsid w:val="00D7003D"/>
    <w:rsid w:val="00D71690"/>
    <w:rsid w:val="00D7404D"/>
    <w:rsid w:val="00D7432B"/>
    <w:rsid w:val="00D80CA8"/>
    <w:rsid w:val="00D80CD5"/>
    <w:rsid w:val="00D80D26"/>
    <w:rsid w:val="00D83E29"/>
    <w:rsid w:val="00D84433"/>
    <w:rsid w:val="00D8732E"/>
    <w:rsid w:val="00D873CD"/>
    <w:rsid w:val="00D87D20"/>
    <w:rsid w:val="00D91922"/>
    <w:rsid w:val="00D9534D"/>
    <w:rsid w:val="00DA24D8"/>
    <w:rsid w:val="00DA4517"/>
    <w:rsid w:val="00DA4A91"/>
    <w:rsid w:val="00DB20D9"/>
    <w:rsid w:val="00DB4D2A"/>
    <w:rsid w:val="00DB6C1E"/>
    <w:rsid w:val="00DB7F2F"/>
    <w:rsid w:val="00DC10A6"/>
    <w:rsid w:val="00DC534E"/>
    <w:rsid w:val="00DC54B0"/>
    <w:rsid w:val="00DD32EA"/>
    <w:rsid w:val="00DD3BB4"/>
    <w:rsid w:val="00DD6F82"/>
    <w:rsid w:val="00DD7705"/>
    <w:rsid w:val="00DE05E1"/>
    <w:rsid w:val="00DE262A"/>
    <w:rsid w:val="00DE461B"/>
    <w:rsid w:val="00DE4AF8"/>
    <w:rsid w:val="00DF314E"/>
    <w:rsid w:val="00DF4D7E"/>
    <w:rsid w:val="00DF63B6"/>
    <w:rsid w:val="00E00107"/>
    <w:rsid w:val="00E00358"/>
    <w:rsid w:val="00E01403"/>
    <w:rsid w:val="00E01B91"/>
    <w:rsid w:val="00E034E4"/>
    <w:rsid w:val="00E0425B"/>
    <w:rsid w:val="00E06658"/>
    <w:rsid w:val="00E0701A"/>
    <w:rsid w:val="00E11FF1"/>
    <w:rsid w:val="00E12008"/>
    <w:rsid w:val="00E12D42"/>
    <w:rsid w:val="00E20DBA"/>
    <w:rsid w:val="00E21868"/>
    <w:rsid w:val="00E21CA9"/>
    <w:rsid w:val="00E22072"/>
    <w:rsid w:val="00E227E2"/>
    <w:rsid w:val="00E232D7"/>
    <w:rsid w:val="00E24FA0"/>
    <w:rsid w:val="00E27A7F"/>
    <w:rsid w:val="00E27CAC"/>
    <w:rsid w:val="00E305A8"/>
    <w:rsid w:val="00E329CF"/>
    <w:rsid w:val="00E32C8C"/>
    <w:rsid w:val="00E32F1A"/>
    <w:rsid w:val="00E33E64"/>
    <w:rsid w:val="00E34450"/>
    <w:rsid w:val="00E34A90"/>
    <w:rsid w:val="00E35457"/>
    <w:rsid w:val="00E40757"/>
    <w:rsid w:val="00E417E9"/>
    <w:rsid w:val="00E45710"/>
    <w:rsid w:val="00E52C84"/>
    <w:rsid w:val="00E53B38"/>
    <w:rsid w:val="00E56EF1"/>
    <w:rsid w:val="00E57047"/>
    <w:rsid w:val="00E62DEB"/>
    <w:rsid w:val="00E63460"/>
    <w:rsid w:val="00E64444"/>
    <w:rsid w:val="00E65528"/>
    <w:rsid w:val="00E65614"/>
    <w:rsid w:val="00E65FA7"/>
    <w:rsid w:val="00E66757"/>
    <w:rsid w:val="00E66C0D"/>
    <w:rsid w:val="00E7151A"/>
    <w:rsid w:val="00E72593"/>
    <w:rsid w:val="00E7275E"/>
    <w:rsid w:val="00E72807"/>
    <w:rsid w:val="00E7284E"/>
    <w:rsid w:val="00E746EE"/>
    <w:rsid w:val="00E74915"/>
    <w:rsid w:val="00E75938"/>
    <w:rsid w:val="00E77A5D"/>
    <w:rsid w:val="00E83D8A"/>
    <w:rsid w:val="00E85DA5"/>
    <w:rsid w:val="00E8679D"/>
    <w:rsid w:val="00E86EEF"/>
    <w:rsid w:val="00E91CD9"/>
    <w:rsid w:val="00E91F20"/>
    <w:rsid w:val="00E97CCB"/>
    <w:rsid w:val="00EA2752"/>
    <w:rsid w:val="00EA3301"/>
    <w:rsid w:val="00EA5458"/>
    <w:rsid w:val="00EA5759"/>
    <w:rsid w:val="00EA579A"/>
    <w:rsid w:val="00EA6468"/>
    <w:rsid w:val="00EA6CD2"/>
    <w:rsid w:val="00EA7026"/>
    <w:rsid w:val="00EB00CB"/>
    <w:rsid w:val="00EB11A8"/>
    <w:rsid w:val="00EB165F"/>
    <w:rsid w:val="00EB23AF"/>
    <w:rsid w:val="00EB4297"/>
    <w:rsid w:val="00EB5579"/>
    <w:rsid w:val="00EB64DB"/>
    <w:rsid w:val="00EC0E99"/>
    <w:rsid w:val="00EC1B2C"/>
    <w:rsid w:val="00EC2AB4"/>
    <w:rsid w:val="00EC4327"/>
    <w:rsid w:val="00ED00B9"/>
    <w:rsid w:val="00ED022C"/>
    <w:rsid w:val="00ED59AB"/>
    <w:rsid w:val="00ED5BDE"/>
    <w:rsid w:val="00ED719B"/>
    <w:rsid w:val="00EE079B"/>
    <w:rsid w:val="00EE0ED3"/>
    <w:rsid w:val="00EE4017"/>
    <w:rsid w:val="00EE40F7"/>
    <w:rsid w:val="00EE422F"/>
    <w:rsid w:val="00EE669D"/>
    <w:rsid w:val="00EF0C19"/>
    <w:rsid w:val="00EF3B53"/>
    <w:rsid w:val="00EF4B7F"/>
    <w:rsid w:val="00EF6627"/>
    <w:rsid w:val="00EF7FD9"/>
    <w:rsid w:val="00F004B8"/>
    <w:rsid w:val="00F03C70"/>
    <w:rsid w:val="00F06E94"/>
    <w:rsid w:val="00F11824"/>
    <w:rsid w:val="00F11869"/>
    <w:rsid w:val="00F11AF3"/>
    <w:rsid w:val="00F12AD8"/>
    <w:rsid w:val="00F12F60"/>
    <w:rsid w:val="00F13A68"/>
    <w:rsid w:val="00F1785A"/>
    <w:rsid w:val="00F23125"/>
    <w:rsid w:val="00F25288"/>
    <w:rsid w:val="00F2637E"/>
    <w:rsid w:val="00F2723E"/>
    <w:rsid w:val="00F33C7D"/>
    <w:rsid w:val="00F401DC"/>
    <w:rsid w:val="00F416EC"/>
    <w:rsid w:val="00F4341C"/>
    <w:rsid w:val="00F44762"/>
    <w:rsid w:val="00F45EF2"/>
    <w:rsid w:val="00F55063"/>
    <w:rsid w:val="00F5628D"/>
    <w:rsid w:val="00F571AF"/>
    <w:rsid w:val="00F5748B"/>
    <w:rsid w:val="00F60603"/>
    <w:rsid w:val="00F61C42"/>
    <w:rsid w:val="00F62C0E"/>
    <w:rsid w:val="00F63FF0"/>
    <w:rsid w:val="00F6523B"/>
    <w:rsid w:val="00F65CAF"/>
    <w:rsid w:val="00F6615D"/>
    <w:rsid w:val="00F67A40"/>
    <w:rsid w:val="00F7210D"/>
    <w:rsid w:val="00F732CB"/>
    <w:rsid w:val="00F80D6E"/>
    <w:rsid w:val="00F81316"/>
    <w:rsid w:val="00F831F1"/>
    <w:rsid w:val="00F84CCE"/>
    <w:rsid w:val="00F84D0C"/>
    <w:rsid w:val="00F84E43"/>
    <w:rsid w:val="00F8698F"/>
    <w:rsid w:val="00F8786B"/>
    <w:rsid w:val="00F87A58"/>
    <w:rsid w:val="00F91268"/>
    <w:rsid w:val="00F9225C"/>
    <w:rsid w:val="00F95C3E"/>
    <w:rsid w:val="00F970BC"/>
    <w:rsid w:val="00FA1617"/>
    <w:rsid w:val="00FA3D3A"/>
    <w:rsid w:val="00FB6F64"/>
    <w:rsid w:val="00FB7482"/>
    <w:rsid w:val="00FD014A"/>
    <w:rsid w:val="00FE2D9D"/>
    <w:rsid w:val="00FE6249"/>
    <w:rsid w:val="00FF0288"/>
    <w:rsid w:val="00FF4C3D"/>
    <w:rsid w:val="00FF5EEB"/>
    <w:rsid w:val="37FF624C"/>
    <w:rsid w:val="3BF0CE79"/>
    <w:rsid w:val="5BBFE524"/>
    <w:rsid w:val="5F7F0BEA"/>
    <w:rsid w:val="5FFB811D"/>
    <w:rsid w:val="6C7EB28A"/>
    <w:rsid w:val="6DDBB9D5"/>
    <w:rsid w:val="6F7D8647"/>
    <w:rsid w:val="7DD77F43"/>
    <w:rsid w:val="7EF7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2E6860D"/>
  <w15:docId w15:val="{038F289B-2DBA-4734-92BE-E190D08A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E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4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TableGrid1">
    <w:name w:val="Table Grid1"/>
    <w:basedOn w:val="TableNormal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line="256" w:lineRule="exact"/>
      <w:ind w:left="14"/>
      <w:jc w:val="center"/>
    </w:pPr>
    <w:rPr>
      <w:sz w:val="22"/>
      <w:szCs w:val="22"/>
      <w:lang w:val="en-US" w:bidi="en-US"/>
    </w:rPr>
  </w:style>
  <w:style w:type="character" w:customStyle="1" w:styleId="apple-converted-space">
    <w:name w:val="apple-converted-space"/>
    <w:basedOn w:val="DefaultParagraphFont"/>
    <w:rsid w:val="00416DB7"/>
  </w:style>
  <w:style w:type="character" w:customStyle="1" w:styleId="a-size-medium">
    <w:name w:val="a-size-medium"/>
    <w:rsid w:val="00416DB7"/>
  </w:style>
  <w:style w:type="character" w:customStyle="1" w:styleId="a-size-base">
    <w:name w:val="a-size-base"/>
    <w:rsid w:val="00416DB7"/>
  </w:style>
  <w:style w:type="character" w:styleId="Hyperlink">
    <w:name w:val="Hyperlink"/>
    <w:uiPriority w:val="99"/>
    <w:semiHidden/>
    <w:unhideWhenUsed/>
    <w:rsid w:val="00416DB7"/>
    <w:rPr>
      <w:color w:val="0000FF"/>
      <w:u w:val="single"/>
    </w:rPr>
  </w:style>
  <w:style w:type="paragraph" w:styleId="BodyText3">
    <w:name w:val="Body Text 3"/>
    <w:basedOn w:val="Normal"/>
    <w:link w:val="BodyText3Char"/>
    <w:unhideWhenUsed/>
    <w:rsid w:val="007C12C6"/>
    <w:pPr>
      <w:suppressAutoHyphens/>
      <w:spacing w:after="120"/>
    </w:pPr>
    <w:rPr>
      <w:sz w:val="16"/>
      <w:szCs w:val="16"/>
      <w:lang w:val="en-US" w:eastAsia="ar-SA"/>
    </w:rPr>
  </w:style>
  <w:style w:type="character" w:customStyle="1" w:styleId="BodyText3Char">
    <w:name w:val="Body Text 3 Char"/>
    <w:basedOn w:val="DefaultParagraphFont"/>
    <w:link w:val="BodyText3"/>
    <w:rsid w:val="007C12C6"/>
    <w:rPr>
      <w:rFonts w:ascii="Times New Roman" w:eastAsia="Times New Roman" w:hAnsi="Times New Roman" w:cs="Times New Roman"/>
      <w:sz w:val="16"/>
      <w:szCs w:val="16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2514B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US"/>
    </w:rPr>
  </w:style>
  <w:style w:type="character" w:customStyle="1" w:styleId="a-size-large">
    <w:name w:val="a-size-large"/>
    <w:rsid w:val="000C7498"/>
  </w:style>
  <w:style w:type="paragraph" w:customStyle="1" w:styleId="Default">
    <w:name w:val="Default"/>
    <w:rsid w:val="00605AD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400" b="1" i="0" u="none" strike="noStrike" kern="1200" cap="all" spc="50" baseline="0">
                <a:solidFill>
                  <a:schemeClr val="tx1"/>
                </a:solidFill>
                <a:latin typeface="Times New Roman" panose="02020603050405020304" pitchFamily="18" charset="0"/>
                <a:ea typeface="Tibetan Machine Uni" panose="01000503020000020002" charset="0"/>
                <a:cs typeface="Times New Roman" panose="02020603050405020304" pitchFamily="18" charset="0"/>
                <a:sym typeface="Tibetan Machine Uni" panose="01000503020000020002" charset="0"/>
              </a:defRPr>
            </a:pPr>
            <a:r>
              <a:rPr lang="en-US">
                <a:solidFill>
                  <a:schemeClr val="tx1"/>
                </a:solidFill>
                <a:latin typeface="Times New Roman" panose="02020603050405020304" pitchFamily="18" charset="0"/>
                <a:ea typeface="Tibetan Machine Uni" panose="01000503020000020002" charset="0"/>
                <a:cs typeface="Times New Roman" panose="02020603050405020304" pitchFamily="18" charset="0"/>
                <a:sym typeface="Tibetan Machine Uni" panose="01000503020000020002" charset="0"/>
              </a:rPr>
              <a:t>Credit Distributio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redi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FFD-4869-9BC0-69FB3D2BB75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FFD-4869-9BC0-69FB3D2BB75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CFFD-4869-9BC0-69FB3D2BB75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CFFD-4869-9BC0-69FB3D2BB75A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CFFD-4869-9BC0-69FB3D2BB75A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CFFD-4869-9BC0-69FB3D2BB75A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CFFD-4869-9BC0-69FB3D2BB75A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F-CFFD-4869-9BC0-69FB3D2BB75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900" b="1" i="0" u="none" strike="noStrike" kern="1200" baseline="0">
                    <a:solidFill>
                      <a:schemeClr val="lt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A$2:$A$9</c:f>
              <c:strCache>
                <c:ptCount val="8"/>
                <c:pt idx="0">
                  <c:v>BS</c:v>
                </c:pt>
                <c:pt idx="1">
                  <c:v>ES</c:v>
                </c:pt>
                <c:pt idx="2">
                  <c:v>PC</c:v>
                </c:pt>
                <c:pt idx="3">
                  <c:v>PE</c:v>
                </c:pt>
                <c:pt idx="4">
                  <c:v>OE</c:v>
                </c:pt>
                <c:pt idx="5">
                  <c:v>HSM</c:v>
                </c:pt>
                <c:pt idx="6">
                  <c:v>PSE</c:v>
                </c:pt>
                <c:pt idx="7">
                  <c:v>MUS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28</c:v>
                </c:pt>
                <c:pt idx="1">
                  <c:v>23</c:v>
                </c:pt>
                <c:pt idx="2">
                  <c:v>49</c:v>
                </c:pt>
                <c:pt idx="3">
                  <c:v>24</c:v>
                </c:pt>
                <c:pt idx="4">
                  <c:v>12</c:v>
                </c:pt>
                <c:pt idx="5">
                  <c:v>11</c:v>
                </c:pt>
                <c:pt idx="6">
                  <c:v>16</c:v>
                </c:pt>
                <c:pt idx="7">
                  <c:v>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0-CFFD-4869-9BC0-69FB3D2BB75A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6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7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ln>
                <a:solidFill>
                  <a:schemeClr val="tx1"/>
                </a:solidFill>
              </a:ln>
              <a:solidFill>
                <a:schemeClr val="tx1">
                  <a:lumMod val="65000"/>
                  <a:lumOff val="35000"/>
                </a:schemeClr>
              </a:solidFill>
              <a:latin typeface="Tibetan Machine Uni" panose="01000503020000020002" charset="0"/>
              <a:ea typeface="Tibetan Machine Uni" panose="01000503020000020002" charset="0"/>
              <a:cs typeface="Tibetan Machine Uni" panose="01000503020000020002" charset="0"/>
              <a:sym typeface="Tibetan Machine Uni" panose="0100050302000002000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3E5899-CF60-43DB-95DF-2DFF00A10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hree</cp:lastModifiedBy>
  <cp:revision>2</cp:revision>
  <cp:lastPrinted>2019-07-23T08:26:00Z</cp:lastPrinted>
  <dcterms:created xsi:type="dcterms:W3CDTF">2021-06-15T16:40:00Z</dcterms:created>
  <dcterms:modified xsi:type="dcterms:W3CDTF">2021-06-15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7</vt:lpwstr>
  </property>
</Properties>
</file>